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74DD0" w14:textId="77777777" w:rsidR="00225986" w:rsidRDefault="00225986" w:rsidP="00D9794F">
      <w:pPr>
        <w:pStyle w:val="Heading1"/>
        <w:ind w:left="-284" w:right="-60"/>
        <w:rPr>
          <w:rFonts w:eastAsia="MS Mincho"/>
        </w:rPr>
      </w:pPr>
      <w:r>
        <w:rPr>
          <w:rFonts w:eastAsia="MS Mincho" w:hint="eastAsia"/>
        </w:rPr>
        <w:t>Ｐｒｏｌｏｕｇｅ</w:t>
      </w:r>
    </w:p>
    <w:p w14:paraId="7F30FABA" w14:textId="77777777" w:rsidR="00225986" w:rsidRPr="001F30EA" w:rsidRDefault="00225986" w:rsidP="00D9794F">
      <w:pPr>
        <w:ind w:left="-284" w:right="-60"/>
      </w:pPr>
    </w:p>
    <w:p w14:paraId="1CDF8F2F" w14:textId="77777777" w:rsidR="00E30A90" w:rsidRDefault="00225986" w:rsidP="00D9794F">
      <w:pPr>
        <w:ind w:left="-284" w:right="-60"/>
        <w:jc w:val="center"/>
        <w:rPr>
          <w:rFonts w:eastAsia="SimSun"/>
          <w:color w:val="FF0000"/>
          <w:sz w:val="28"/>
          <w:szCs w:val="28"/>
        </w:rPr>
      </w:pPr>
      <w:r w:rsidRPr="00E010D7">
        <w:rPr>
          <w:rFonts w:hint="eastAsia"/>
          <w:color w:val="FF0000"/>
          <w:sz w:val="28"/>
          <w:szCs w:val="28"/>
        </w:rPr>
        <w:t xml:space="preserve">Ａｆｔｅｒ　ｗｏｒｄｓ　ａｒｅ　ｎｅｖｅｒ　</w:t>
      </w:r>
    </w:p>
    <w:p w14:paraId="150FAD6E" w14:textId="6E325B25" w:rsidR="00225986" w:rsidRPr="00E010D7" w:rsidRDefault="00225986" w:rsidP="00D9794F">
      <w:pPr>
        <w:ind w:left="-284" w:right="-60"/>
        <w:jc w:val="center"/>
        <w:rPr>
          <w:color w:val="FF0000"/>
          <w:sz w:val="28"/>
          <w:szCs w:val="28"/>
        </w:rPr>
      </w:pPr>
      <w:r w:rsidRPr="00E010D7">
        <w:rPr>
          <w:rFonts w:hint="eastAsia"/>
          <w:color w:val="FF0000"/>
          <w:sz w:val="28"/>
          <w:szCs w:val="28"/>
        </w:rPr>
        <w:t>ｔｈｅ　ｅｎｄ</w:t>
      </w:r>
    </w:p>
    <w:p w14:paraId="157D122E" w14:textId="77777777" w:rsidR="00225986" w:rsidRPr="00E010D7" w:rsidRDefault="00225986" w:rsidP="00D9794F">
      <w:pPr>
        <w:ind w:left="-284" w:right="-60"/>
        <w:jc w:val="center"/>
        <w:rPr>
          <w:color w:val="FF0000"/>
          <w:sz w:val="28"/>
          <w:szCs w:val="28"/>
        </w:rPr>
      </w:pPr>
      <w:r w:rsidRPr="00E010D7">
        <w:rPr>
          <w:rFonts w:hint="eastAsia"/>
          <w:color w:val="FF0000"/>
          <w:sz w:val="28"/>
          <w:szCs w:val="28"/>
        </w:rPr>
        <w:t>Ｔｈｅ　ｅｎｄ　ｉｓ　ｎｅｖｅｒ　ｔｈｅ　ｅｎｄ</w:t>
      </w:r>
    </w:p>
    <w:p w14:paraId="489C3FE5" w14:textId="77777777" w:rsidR="00E30A90" w:rsidRDefault="00225986" w:rsidP="00D9794F">
      <w:pPr>
        <w:ind w:left="-284" w:right="-60"/>
        <w:jc w:val="center"/>
        <w:rPr>
          <w:rFonts w:eastAsia="SimSun"/>
          <w:color w:val="FF0000"/>
          <w:sz w:val="28"/>
          <w:szCs w:val="28"/>
        </w:rPr>
      </w:pPr>
      <w:r w:rsidRPr="00E010D7">
        <w:rPr>
          <w:rFonts w:hint="eastAsia"/>
          <w:color w:val="FF0000"/>
          <w:sz w:val="28"/>
          <w:szCs w:val="28"/>
        </w:rPr>
        <w:t xml:space="preserve">Ｙｏｕ　ａｒｅ　ａ　ｆｏｏｌ　ｉｆ　ｙｏｕ　</w:t>
      </w:r>
    </w:p>
    <w:p w14:paraId="7A2F318B" w14:textId="4784B18D" w:rsidR="00225986" w:rsidRDefault="00225986" w:rsidP="00D9794F">
      <w:pPr>
        <w:ind w:left="-284" w:right="-60"/>
        <w:jc w:val="center"/>
        <w:rPr>
          <w:color w:val="FF0000"/>
          <w:sz w:val="28"/>
          <w:szCs w:val="28"/>
        </w:rPr>
      </w:pPr>
      <w:r w:rsidRPr="00E010D7">
        <w:rPr>
          <w:rFonts w:hint="eastAsia"/>
          <w:color w:val="FF0000"/>
          <w:sz w:val="28"/>
          <w:szCs w:val="28"/>
        </w:rPr>
        <w:t>ｂｅｌｉｅｖｅ</w:t>
      </w:r>
    </w:p>
    <w:p w14:paraId="7F8CA298" w14:textId="77777777" w:rsidR="00225986" w:rsidRDefault="00225986" w:rsidP="00D9794F">
      <w:pPr>
        <w:ind w:left="-284" w:right="-60"/>
        <w:jc w:val="center"/>
        <w:rPr>
          <w:color w:val="FF0000"/>
          <w:sz w:val="28"/>
          <w:szCs w:val="28"/>
        </w:rPr>
      </w:pPr>
      <w:r>
        <w:rPr>
          <w:rFonts w:hint="eastAsia"/>
          <w:color w:val="FF0000"/>
          <w:sz w:val="28"/>
          <w:szCs w:val="28"/>
        </w:rPr>
        <w:t>ｔｈａｔ　ｔｈｅ　ｅｎｄ　ｉｓ　ａｃｔｕａｌｌｙ　ｔｈｅ　ｅｎｄ</w:t>
      </w:r>
    </w:p>
    <w:p w14:paraId="5146A039" w14:textId="6E3386F3" w:rsidR="00225986" w:rsidRDefault="00225986" w:rsidP="00D9794F">
      <w:pPr>
        <w:ind w:left="-284" w:right="-60"/>
      </w:pPr>
    </w:p>
    <w:p w14:paraId="49CD04FF" w14:textId="59459A0E" w:rsidR="007952A3" w:rsidRDefault="007952A3" w:rsidP="00D9794F">
      <w:pPr>
        <w:ind w:left="-284" w:right="-60"/>
      </w:pPr>
    </w:p>
    <w:p w14:paraId="5E33E8BF" w14:textId="0874C32D" w:rsidR="007952A3" w:rsidRDefault="007952A3" w:rsidP="00D9794F">
      <w:pPr>
        <w:ind w:left="-284" w:right="-60"/>
      </w:pPr>
    </w:p>
    <w:p w14:paraId="02705C62" w14:textId="2B94D692" w:rsidR="007952A3" w:rsidRDefault="007952A3" w:rsidP="00D9794F">
      <w:pPr>
        <w:ind w:left="-284" w:right="-60"/>
      </w:pPr>
    </w:p>
    <w:p w14:paraId="07F87703" w14:textId="61FA5BA5" w:rsidR="007952A3" w:rsidRDefault="007952A3" w:rsidP="00D9794F">
      <w:pPr>
        <w:ind w:left="-284" w:right="-60"/>
      </w:pPr>
    </w:p>
    <w:p w14:paraId="5C9AB390" w14:textId="35E7875C" w:rsidR="007952A3" w:rsidRDefault="007952A3" w:rsidP="00D9794F">
      <w:pPr>
        <w:ind w:left="-284" w:right="-60"/>
      </w:pPr>
    </w:p>
    <w:p w14:paraId="0E40AB6B" w14:textId="61FCD6ED" w:rsidR="007952A3" w:rsidRDefault="007952A3" w:rsidP="00D9794F">
      <w:pPr>
        <w:ind w:left="-284" w:right="-60"/>
      </w:pPr>
    </w:p>
    <w:p w14:paraId="3BCE1EA2" w14:textId="6D7A1333" w:rsidR="007952A3" w:rsidRDefault="007952A3" w:rsidP="00D9794F">
      <w:pPr>
        <w:ind w:left="-284" w:right="-60"/>
      </w:pPr>
    </w:p>
    <w:p w14:paraId="7F3F905F" w14:textId="44928EAA" w:rsidR="007952A3" w:rsidRDefault="007952A3" w:rsidP="00D9794F">
      <w:pPr>
        <w:ind w:left="-284" w:right="-60"/>
      </w:pPr>
    </w:p>
    <w:p w14:paraId="7DD48255" w14:textId="77777777" w:rsidR="007952A3" w:rsidRPr="00910338" w:rsidRDefault="007952A3" w:rsidP="00D9794F">
      <w:pPr>
        <w:ind w:left="-284" w:right="-60"/>
      </w:pPr>
    </w:p>
    <w:p w14:paraId="1D7D800E" w14:textId="132A9F2F" w:rsidR="00225986" w:rsidRDefault="00225986" w:rsidP="00D9794F">
      <w:pPr>
        <w:ind w:left="-284" w:right="-60"/>
        <w:jc w:val="both"/>
      </w:pPr>
      <w:r>
        <w:t xml:space="preserve">My eyes flare up and </w:t>
      </w:r>
      <w:r w:rsidR="00472772">
        <w:t xml:space="preserve">a </w:t>
      </w:r>
      <w:r>
        <w:t>jolt comes at me</w:t>
      </w:r>
      <w:r w:rsidR="00472772">
        <w:t>.</w:t>
      </w:r>
      <w:r>
        <w:t xml:space="preserve"> Panting heavily</w:t>
      </w:r>
      <w:r w:rsidR="00472772">
        <w:t xml:space="preserve"> as thoughts bounced in my head far too clearly.</w:t>
      </w:r>
      <w:r>
        <w:t xml:space="preserve"> the feeling of piercing </w:t>
      </w:r>
      <w:r w:rsidR="00472772">
        <w:t xml:space="preserve">spears </w:t>
      </w:r>
      <w:r>
        <w:t>spewed down from the heavens</w:t>
      </w:r>
      <w:r w:rsidR="00472772">
        <w:t xml:space="preserve">. But looking up I see </w:t>
      </w:r>
      <w:r>
        <w:t>trees with the sound of splashing water all around me. it</w:t>
      </w:r>
      <w:r w:rsidR="00472772">
        <w:t xml:space="preserve"> is…</w:t>
      </w:r>
      <w:r>
        <w:t xml:space="preserve">Pouring. And I </w:t>
      </w:r>
      <w:r w:rsidR="00472772">
        <w:t>am…</w:t>
      </w:r>
      <w:r>
        <w:t>exhausted.</w:t>
      </w:r>
    </w:p>
    <w:p w14:paraId="72A6484A" w14:textId="72BE8974" w:rsidR="00225986" w:rsidRDefault="00472772" w:rsidP="00D9794F">
      <w:pPr>
        <w:ind w:left="-284" w:right="-60"/>
        <w:jc w:val="both"/>
      </w:pPr>
      <w:r>
        <w:t>Pained…shocked..</w:t>
      </w:r>
      <w:r w:rsidR="00225986">
        <w:t xml:space="preserve">. I couldn’t tell if I was crying or if it was the </w:t>
      </w:r>
      <w:r>
        <w:t>r</w:t>
      </w:r>
      <w:r w:rsidR="00225986">
        <w:t>ain</w:t>
      </w:r>
      <w:r>
        <w:t>.</w:t>
      </w:r>
      <w:r w:rsidR="00225986">
        <w:t xml:space="preserve"> I couldn’t tell. My whole body </w:t>
      </w:r>
      <w:r>
        <w:t xml:space="preserve">is </w:t>
      </w:r>
      <w:r w:rsidR="00225986">
        <w:t>in ruins</w:t>
      </w:r>
      <w:r>
        <w:t>.</w:t>
      </w:r>
      <w:r w:rsidR="00225986">
        <w:t xml:space="preserve"> fractures</w:t>
      </w:r>
      <w:r>
        <w:t xml:space="preserve">, </w:t>
      </w:r>
      <w:r w:rsidR="00225986">
        <w:t>bone breaks. If I knew any better, I shouldn’t be alive</w:t>
      </w:r>
      <w:r>
        <w:t xml:space="preserve">. I am probably crying </w:t>
      </w:r>
      <w:proofErr w:type="gramStart"/>
      <w:r>
        <w:t>cause</w:t>
      </w:r>
      <w:proofErr w:type="gramEnd"/>
      <w:r>
        <w:t xml:space="preserve"> I want to die.</w:t>
      </w:r>
    </w:p>
    <w:p w14:paraId="7030295A" w14:textId="77777777" w:rsidR="00225986" w:rsidRDefault="00225986" w:rsidP="00D9794F">
      <w:pPr>
        <w:ind w:left="-284" w:right="-60"/>
        <w:jc w:val="both"/>
      </w:pPr>
      <w:r>
        <w:t>I don’t deserve to be alive.</w:t>
      </w:r>
    </w:p>
    <w:p w14:paraId="02AF663F" w14:textId="12AC228D" w:rsidR="00225986" w:rsidRDefault="00225986" w:rsidP="00D9794F">
      <w:pPr>
        <w:ind w:left="-284" w:right="-60"/>
        <w:jc w:val="both"/>
      </w:pPr>
      <w:r>
        <w:t>Not in this world. Not here. Not without them</w:t>
      </w:r>
      <w:r w:rsidR="00472772">
        <w:t>.</w:t>
      </w:r>
    </w:p>
    <w:p w14:paraId="6DF928CC" w14:textId="77777777" w:rsidR="00472772" w:rsidRDefault="00225986" w:rsidP="00D9794F">
      <w:pPr>
        <w:ind w:left="-284" w:right="-60"/>
        <w:jc w:val="both"/>
      </w:pPr>
      <w:r>
        <w:t xml:space="preserve">My head was full of thoughts that couldn’t be thought of. My brain fighting off the rules. Fixing </w:t>
      </w:r>
      <w:r w:rsidR="00472772">
        <w:t>oddities</w:t>
      </w:r>
      <w:r>
        <w:t xml:space="preserve"> that shouldn’t exist. The world had already failed that. </w:t>
      </w:r>
    </w:p>
    <w:p w14:paraId="1DF23ECE" w14:textId="248EFF42" w:rsidR="00225986" w:rsidRDefault="00472772" w:rsidP="00D9794F">
      <w:pPr>
        <w:ind w:left="-284" w:right="-60"/>
        <w:jc w:val="both"/>
      </w:pPr>
      <w:r>
        <w:t>Heh…</w:t>
      </w:r>
      <w:r w:rsidR="00225986">
        <w:t>It</w:t>
      </w:r>
      <w:r>
        <w:t xml:space="preserve">’s just </w:t>
      </w:r>
      <w:r w:rsidR="00225986">
        <w:t>a severe headache at this point.</w:t>
      </w:r>
    </w:p>
    <w:p w14:paraId="716015FD" w14:textId="599FF42C" w:rsidR="00225986" w:rsidRDefault="00F62E2B" w:rsidP="00D9794F">
      <w:pPr>
        <w:ind w:left="-284" w:right="-60"/>
        <w:jc w:val="both"/>
      </w:pPr>
      <w:r>
        <w:t>Did I fail? Did I do this? Could I have stopped this?</w:t>
      </w:r>
      <w:r w:rsidR="00225986">
        <w:t xml:space="preserve"> or is this another random reason to boost my own self-loathe? </w:t>
      </w:r>
    </w:p>
    <w:p w14:paraId="686734FE" w14:textId="70789A61" w:rsidR="00F10B15" w:rsidRPr="00C1161F" w:rsidRDefault="00F10B15" w:rsidP="00D9794F">
      <w:pPr>
        <w:ind w:left="-284" w:right="-60"/>
        <w:jc w:val="both"/>
      </w:pPr>
      <w:r>
        <w:t xml:space="preserve">I am losing it aren’t I? </w:t>
      </w:r>
    </w:p>
    <w:p w14:paraId="28D65986" w14:textId="2811FCC8" w:rsidR="00225986" w:rsidRDefault="00225986" w:rsidP="00D9794F">
      <w:pPr>
        <w:ind w:left="-284" w:right="-60"/>
        <w:jc w:val="both"/>
      </w:pPr>
      <w:r>
        <w:t xml:space="preserve">A sudden splash unlike the mud alarms </w:t>
      </w:r>
      <w:r w:rsidR="00F10B15">
        <w:t xml:space="preserve">wakes </w:t>
      </w:r>
      <w:r>
        <w:t>me. an object. A white Mask fell beside me, one that I owned and one that fell from my head. A white Mask with a cartoonist grin on it from one side till the other</w:t>
      </w:r>
      <w:commentRangeStart w:id="0"/>
      <w:r>
        <w:t xml:space="preserve">… it’s Dreyvas’s last gift </w:t>
      </w:r>
      <w:commentRangeEnd w:id="0"/>
      <w:r w:rsidR="009603D0">
        <w:rPr>
          <w:rStyle w:val="CommentReference"/>
        </w:rPr>
        <w:commentReference w:id="0"/>
      </w:r>
      <w:r>
        <w:t xml:space="preserve">to all of us… sitting in the mud. Starring at the mask without an expression. Tired, </w:t>
      </w:r>
      <w:proofErr w:type="gramStart"/>
      <w:r>
        <w:t>alone</w:t>
      </w:r>
      <w:proofErr w:type="gramEnd"/>
      <w:r>
        <w:t xml:space="preserve"> and dazed… I didn’t know what to do anymore. my hand reaches for the mask with a tremble</w:t>
      </w:r>
      <w:r w:rsidR="00197C45">
        <w:t xml:space="preserve">. </w:t>
      </w:r>
      <w:r w:rsidR="00197C45" w:rsidRPr="00197C45">
        <w:t>It hurts so much</w:t>
      </w:r>
      <w:r>
        <w:t xml:space="preserve">. Pointing the eyes of the mask towards me, it staring at me and I starring at it. The mud had stained its laughable smile. </w:t>
      </w:r>
      <w:r w:rsidRPr="00B10E95">
        <w:rPr>
          <w:i/>
          <w:iCs/>
        </w:rPr>
        <w:t>Everyone</w:t>
      </w:r>
      <w:r>
        <w:t xml:space="preserve"> was here.</w:t>
      </w:r>
    </w:p>
    <w:p w14:paraId="551B5581" w14:textId="14AC0F55" w:rsidR="007952A3" w:rsidRDefault="007952A3" w:rsidP="00D9794F">
      <w:pPr>
        <w:ind w:left="-284" w:right="-60"/>
        <w:jc w:val="both"/>
      </w:pPr>
    </w:p>
    <w:p w14:paraId="27D4DEB6" w14:textId="77777777" w:rsidR="007952A3" w:rsidRDefault="007952A3" w:rsidP="00D9794F">
      <w:pPr>
        <w:ind w:left="-284" w:right="-60"/>
        <w:jc w:val="both"/>
      </w:pPr>
    </w:p>
    <w:p w14:paraId="6C60632E" w14:textId="6FAF19A4" w:rsidR="00E677EC" w:rsidRDefault="00E677EC" w:rsidP="00D9794F">
      <w:pPr>
        <w:pStyle w:val="Heading2"/>
        <w:ind w:left="-284" w:right="-60"/>
      </w:pPr>
      <w:r>
        <w:lastRenderedPageBreak/>
        <w:t>Mask image</w:t>
      </w:r>
    </w:p>
    <w:p w14:paraId="2B778D82" w14:textId="247C817B" w:rsidR="007952A3" w:rsidRDefault="007952A3" w:rsidP="00D9794F">
      <w:pPr>
        <w:ind w:right="-60"/>
      </w:pPr>
    </w:p>
    <w:p w14:paraId="57800993" w14:textId="65FC2797" w:rsidR="007952A3" w:rsidRDefault="007952A3" w:rsidP="00D9794F">
      <w:pPr>
        <w:ind w:right="-60"/>
      </w:pPr>
    </w:p>
    <w:p w14:paraId="1587A7DF" w14:textId="103FCB97" w:rsidR="007952A3" w:rsidRDefault="007952A3" w:rsidP="00D9794F">
      <w:pPr>
        <w:ind w:right="-60"/>
      </w:pPr>
    </w:p>
    <w:p w14:paraId="7A720E75" w14:textId="2C70B3C0" w:rsidR="007952A3" w:rsidRDefault="007952A3" w:rsidP="00D9794F">
      <w:pPr>
        <w:ind w:right="-60"/>
      </w:pPr>
    </w:p>
    <w:p w14:paraId="7AAC9919" w14:textId="4A7A57CE" w:rsidR="007952A3" w:rsidRDefault="007952A3" w:rsidP="00D9794F">
      <w:pPr>
        <w:ind w:right="-60"/>
      </w:pPr>
    </w:p>
    <w:p w14:paraId="52876043" w14:textId="2E84CFCB" w:rsidR="007952A3" w:rsidRDefault="007952A3" w:rsidP="00D9794F">
      <w:pPr>
        <w:ind w:right="-60"/>
      </w:pPr>
    </w:p>
    <w:p w14:paraId="38247657" w14:textId="69DCA80B" w:rsidR="007952A3" w:rsidRDefault="007952A3" w:rsidP="00D9794F">
      <w:pPr>
        <w:ind w:right="-60"/>
      </w:pPr>
    </w:p>
    <w:p w14:paraId="51278FED" w14:textId="75C96072" w:rsidR="007952A3" w:rsidRDefault="007952A3" w:rsidP="00D9794F">
      <w:pPr>
        <w:ind w:right="-60"/>
      </w:pPr>
    </w:p>
    <w:p w14:paraId="4985DE17" w14:textId="2FA5E8C1" w:rsidR="007952A3" w:rsidRDefault="007952A3" w:rsidP="00D9794F">
      <w:pPr>
        <w:ind w:right="-60"/>
      </w:pPr>
    </w:p>
    <w:p w14:paraId="0ADF0A22" w14:textId="299481E9" w:rsidR="007952A3" w:rsidRDefault="007952A3" w:rsidP="00D9794F">
      <w:pPr>
        <w:ind w:right="-60"/>
      </w:pPr>
    </w:p>
    <w:p w14:paraId="41488D07" w14:textId="17572707" w:rsidR="007952A3" w:rsidRDefault="007952A3" w:rsidP="00D9794F">
      <w:pPr>
        <w:ind w:right="-60"/>
      </w:pPr>
    </w:p>
    <w:p w14:paraId="0580F716" w14:textId="3F93BBAB" w:rsidR="007952A3" w:rsidRDefault="007952A3" w:rsidP="00D9794F">
      <w:pPr>
        <w:ind w:right="-60"/>
      </w:pPr>
    </w:p>
    <w:p w14:paraId="21935D33" w14:textId="2D6B2B58" w:rsidR="007952A3" w:rsidRDefault="007952A3" w:rsidP="00D9794F">
      <w:pPr>
        <w:ind w:right="-60"/>
      </w:pPr>
    </w:p>
    <w:p w14:paraId="036AA331" w14:textId="2D034892" w:rsidR="007952A3" w:rsidRDefault="007952A3" w:rsidP="00D9794F">
      <w:pPr>
        <w:ind w:right="-60"/>
      </w:pPr>
    </w:p>
    <w:p w14:paraId="7203E499" w14:textId="1A65C070" w:rsidR="007952A3" w:rsidRDefault="007952A3" w:rsidP="00D9794F">
      <w:pPr>
        <w:ind w:right="-60"/>
      </w:pPr>
    </w:p>
    <w:p w14:paraId="4C945018" w14:textId="70D18687" w:rsidR="007952A3" w:rsidRDefault="007952A3" w:rsidP="00D9794F">
      <w:pPr>
        <w:ind w:right="-60"/>
      </w:pPr>
    </w:p>
    <w:p w14:paraId="3122D2C5" w14:textId="1FFC8E6F" w:rsidR="007952A3" w:rsidRDefault="007952A3" w:rsidP="00D9794F">
      <w:pPr>
        <w:ind w:right="-60"/>
      </w:pPr>
    </w:p>
    <w:p w14:paraId="36F0FB03" w14:textId="55DA6EE4" w:rsidR="007952A3" w:rsidRDefault="007952A3" w:rsidP="00D9794F">
      <w:pPr>
        <w:ind w:right="-60"/>
      </w:pPr>
    </w:p>
    <w:p w14:paraId="37DD01A3" w14:textId="77777777" w:rsidR="007952A3" w:rsidRDefault="007952A3" w:rsidP="00D9794F">
      <w:pPr>
        <w:ind w:right="-60"/>
      </w:pPr>
    </w:p>
    <w:p w14:paraId="473598CB" w14:textId="77777777" w:rsidR="007952A3" w:rsidRPr="007952A3" w:rsidRDefault="007952A3" w:rsidP="00D9794F">
      <w:pPr>
        <w:ind w:right="-60"/>
      </w:pPr>
    </w:p>
    <w:p w14:paraId="42353B0D" w14:textId="6B778E76" w:rsidR="00225986" w:rsidRDefault="00225986" w:rsidP="00D9794F">
      <w:pPr>
        <w:ind w:left="-284" w:right="-60"/>
        <w:jc w:val="both"/>
      </w:pPr>
      <w:r>
        <w:lastRenderedPageBreak/>
        <w:t xml:space="preserve">Then a thunderclap, and a lightning flash just after. The brewing storm was ending. </w:t>
      </w:r>
      <w:r w:rsidR="00197C45">
        <w:t xml:space="preserve">Daybreak behind the clouds and </w:t>
      </w:r>
      <w:r>
        <w:t>the sunrise was about to greet me.</w:t>
      </w:r>
    </w:p>
    <w:p w14:paraId="0F27459B" w14:textId="6FF28D61" w:rsidR="00225986" w:rsidRDefault="00225986" w:rsidP="00D9794F">
      <w:pPr>
        <w:ind w:left="-284" w:right="-60"/>
        <w:jc w:val="both"/>
      </w:pPr>
      <w:r>
        <w:t xml:space="preserve">And with my first sunrise came with it </w:t>
      </w:r>
      <w:r w:rsidR="00EF16DF">
        <w:t>a</w:t>
      </w:r>
      <w:r>
        <w:t xml:space="preserve"> first-Born’s cry</w:t>
      </w:r>
      <w:r w:rsidR="00EF16DF">
        <w:t>.</w:t>
      </w:r>
    </w:p>
    <w:p w14:paraId="70A603A7" w14:textId="6FD74344" w:rsidR="00225986" w:rsidRDefault="00225986" w:rsidP="00D9794F">
      <w:pPr>
        <w:ind w:left="-284" w:right="-60"/>
        <w:jc w:val="both"/>
      </w:pPr>
      <w:r>
        <w:t>They were in my arms</w:t>
      </w:r>
      <w:r w:rsidR="009826CF">
        <w:t>.</w:t>
      </w:r>
      <w:r>
        <w:t xml:space="preserve"> having a few of the subtle declining rain patter on them through the thick tree leaves. The Thunder must’ve woken</w:t>
      </w:r>
      <w:r w:rsidR="009826CF">
        <w:t xml:space="preserve"> th</w:t>
      </w:r>
      <w:r>
        <w:t>em from their slumber.</w:t>
      </w:r>
      <w:r w:rsidR="009826CF">
        <w:t xml:space="preserve"> When did the bubble pop?</w:t>
      </w:r>
    </w:p>
    <w:p w14:paraId="2BE70E49" w14:textId="21C5ED80" w:rsidR="00225986" w:rsidRDefault="009826CF" w:rsidP="00D9794F">
      <w:pPr>
        <w:ind w:left="-284" w:right="-60"/>
        <w:jc w:val="both"/>
      </w:pPr>
      <w:r>
        <w:t xml:space="preserve">But gladly. </w:t>
      </w:r>
      <w:r w:rsidR="00225986">
        <w:t>Unlike me</w:t>
      </w:r>
      <w:r>
        <w:t>.</w:t>
      </w:r>
      <w:r w:rsidR="00225986">
        <w:t xml:space="preserve"> they were totally unharmed. </w:t>
      </w:r>
    </w:p>
    <w:p w14:paraId="5A1BE0A8" w14:textId="77777777" w:rsidR="00225986" w:rsidRDefault="00225986" w:rsidP="00D9794F">
      <w:pPr>
        <w:ind w:left="-284" w:right="-60"/>
        <w:jc w:val="both"/>
      </w:pPr>
      <w:commentRangeStart w:id="1"/>
      <w:r>
        <w:t>“Koursun.”</w:t>
      </w:r>
    </w:p>
    <w:p w14:paraId="7A867A93" w14:textId="77777777" w:rsidR="00225986" w:rsidRDefault="00225986" w:rsidP="00D9794F">
      <w:pPr>
        <w:ind w:left="-284" w:right="-60"/>
        <w:jc w:val="both"/>
      </w:pPr>
      <w:r>
        <w:t xml:space="preserve">it meant </w:t>
      </w:r>
      <w:r w:rsidRPr="004B70F2">
        <w:rPr>
          <w:i/>
          <w:iCs/>
        </w:rPr>
        <w:t>beautiful Soul</w:t>
      </w:r>
      <w:commentRangeEnd w:id="1"/>
      <w:r w:rsidR="009603D0">
        <w:rPr>
          <w:rStyle w:val="CommentReference"/>
        </w:rPr>
        <w:commentReference w:id="1"/>
      </w:r>
    </w:p>
    <w:p w14:paraId="141948AD" w14:textId="7DB5798E" w:rsidR="00225986" w:rsidRDefault="00225986" w:rsidP="00D9794F">
      <w:pPr>
        <w:ind w:left="-284" w:right="-60"/>
        <w:jc w:val="both"/>
      </w:pPr>
      <w:r>
        <w:t xml:space="preserve">“Come on, </w:t>
      </w:r>
      <w:proofErr w:type="gramStart"/>
      <w:r>
        <w:t>Come</w:t>
      </w:r>
      <w:proofErr w:type="gramEnd"/>
      <w:r>
        <w:t xml:space="preserve"> on, Don’t Cry Koursun. It’s okay” I try to speak softly, but my voice came out raspy</w:t>
      </w:r>
      <w:r w:rsidR="009826CF">
        <w:t xml:space="preserve"> and vibrated oddly.</w:t>
      </w:r>
      <w:r>
        <w:t xml:space="preserve"> “Papa is here” </w:t>
      </w:r>
      <w:r w:rsidR="009826CF">
        <w:t xml:space="preserve">I bring </w:t>
      </w:r>
      <w:r>
        <w:t xml:space="preserve">Koursun </w:t>
      </w:r>
      <w:r w:rsidR="009826CF">
        <w:t>l</w:t>
      </w:r>
      <w:r>
        <w:t xml:space="preserve">ightly into </w:t>
      </w:r>
      <w:r w:rsidRPr="009826CF">
        <w:t>my</w:t>
      </w:r>
      <w:r w:rsidRPr="007F76F3">
        <w:rPr>
          <w:i/>
          <w:iCs/>
        </w:rPr>
        <w:t xml:space="preserve"> </w:t>
      </w:r>
      <w:r>
        <w:t xml:space="preserve">chest. Letting go to see </w:t>
      </w:r>
      <w:r w:rsidR="009826CF">
        <w:t xml:space="preserve">their </w:t>
      </w:r>
      <w:r>
        <w:t xml:space="preserve">sobbing face, but even while sobbing, </w:t>
      </w:r>
      <w:r w:rsidR="009826CF">
        <w:t xml:space="preserve">their </w:t>
      </w:r>
      <w:r>
        <w:t xml:space="preserve">eyes shined different than any other pair of eyes I’ve seen. </w:t>
      </w:r>
      <w:r w:rsidR="009826CF">
        <w:t>What</w:t>
      </w:r>
      <w:r>
        <w:t xml:space="preserve"> beautiful eyes. A Green that transformed into the red sunlight behind </w:t>
      </w:r>
      <w:r w:rsidR="009826CF">
        <w:t xml:space="preserve">us, only to </w:t>
      </w:r>
      <w:r>
        <w:t xml:space="preserve">refract the sky turning blue above </w:t>
      </w:r>
      <w:r w:rsidR="009826CF">
        <w:t>us</w:t>
      </w:r>
      <w:r>
        <w:t xml:space="preserve">. It didn’t take a second to see what it meant. “Iridescence?” huh, “I didn’t know </w:t>
      </w:r>
      <w:r w:rsidR="009826CF">
        <w:t xml:space="preserve">you’d </w:t>
      </w:r>
      <w:r>
        <w:t>be so strong” I bring Koursun up to give</w:t>
      </w:r>
      <w:r w:rsidR="009826CF">
        <w:t xml:space="preserve"> th</w:t>
      </w:r>
      <w:r>
        <w:t>em a kiss</w:t>
      </w:r>
      <w:r w:rsidR="009826CF">
        <w:t xml:space="preserve"> again</w:t>
      </w:r>
      <w:r>
        <w:t xml:space="preserve">. One that instantly spread a serene seed of peace over </w:t>
      </w:r>
      <w:r w:rsidR="009826CF">
        <w:t>their</w:t>
      </w:r>
      <w:r>
        <w:t xml:space="preserve"> mind. “it’s okay, Koursun.” I whisper “I’ve found my </w:t>
      </w:r>
      <w:r w:rsidR="009826CF">
        <w:t xml:space="preserve">resolve </w:t>
      </w:r>
      <w:r>
        <w:t>again.”</w:t>
      </w:r>
    </w:p>
    <w:p w14:paraId="2905BE49" w14:textId="77777777" w:rsidR="00225986" w:rsidRDefault="00225986" w:rsidP="00D9794F">
      <w:pPr>
        <w:ind w:left="-284" w:right="-60"/>
        <w:jc w:val="both"/>
      </w:pPr>
      <w:r>
        <w:t>My beautiful.</w:t>
      </w:r>
    </w:p>
    <w:p w14:paraId="5C61BB27" w14:textId="77777777" w:rsidR="00225986" w:rsidRDefault="00225986" w:rsidP="00D9794F">
      <w:pPr>
        <w:ind w:left="-284" w:right="-60"/>
        <w:jc w:val="both"/>
      </w:pPr>
      <w:r>
        <w:t>Beautiful,</w:t>
      </w:r>
    </w:p>
    <w:p w14:paraId="2C55AFB2" w14:textId="132F1F20" w:rsidR="00225986" w:rsidRDefault="00225986" w:rsidP="00D9794F">
      <w:pPr>
        <w:ind w:left="-284" w:right="-60"/>
        <w:jc w:val="both"/>
      </w:pPr>
      <w:r>
        <w:t>Koursun</w:t>
      </w:r>
    </w:p>
    <w:p w14:paraId="444753D9" w14:textId="77777777" w:rsidR="00567C82" w:rsidRDefault="00567C82" w:rsidP="00D9794F">
      <w:pPr>
        <w:ind w:left="-284" w:right="-60"/>
        <w:jc w:val="center"/>
        <w:rPr>
          <w:rFonts w:eastAsia="SimSun"/>
          <w:sz w:val="40"/>
          <w:szCs w:val="40"/>
        </w:rPr>
      </w:pPr>
    </w:p>
    <w:p w14:paraId="6A2FEE62" w14:textId="77777777" w:rsidR="00567C82" w:rsidRDefault="00567C82" w:rsidP="00D9794F">
      <w:pPr>
        <w:ind w:left="-284" w:right="-60"/>
        <w:jc w:val="center"/>
        <w:rPr>
          <w:rFonts w:eastAsia="SimSun"/>
          <w:sz w:val="40"/>
          <w:szCs w:val="40"/>
        </w:rPr>
      </w:pPr>
    </w:p>
    <w:p w14:paraId="67A2E81A" w14:textId="33C18D9D" w:rsidR="007952A3" w:rsidRDefault="00567C82" w:rsidP="00D9794F">
      <w:pPr>
        <w:ind w:left="-284" w:right="-60"/>
        <w:jc w:val="center"/>
        <w:rPr>
          <w:rFonts w:eastAsia="SimSun"/>
          <w:sz w:val="40"/>
          <w:szCs w:val="40"/>
        </w:rPr>
      </w:pPr>
      <w:r>
        <w:rPr>
          <w:rFonts w:eastAsia="SimSun"/>
          <w:sz w:val="40"/>
          <w:szCs w:val="40"/>
        </w:rPr>
        <w:lastRenderedPageBreak/>
        <w:t>-END OF TRANSMISSION-</w:t>
      </w:r>
    </w:p>
    <w:p w14:paraId="435D1DDE" w14:textId="37CDA796" w:rsidR="00567C82" w:rsidRPr="00CF21C0" w:rsidRDefault="00567C82" w:rsidP="00D9794F">
      <w:pPr>
        <w:ind w:left="-284" w:right="-60"/>
        <w:jc w:val="center"/>
        <w:rPr>
          <w:sz w:val="40"/>
          <w:szCs w:val="40"/>
        </w:rPr>
      </w:pPr>
      <w:r w:rsidRPr="00E010D7">
        <w:rPr>
          <w:rFonts w:hint="eastAsia"/>
          <w:sz w:val="40"/>
          <w:szCs w:val="40"/>
        </w:rPr>
        <w:t>ＢＯＯＫ　１</w:t>
      </w:r>
    </w:p>
    <w:p w14:paraId="0FEB70BC" w14:textId="56DB31D4" w:rsidR="00567C82" w:rsidRPr="00567C82" w:rsidRDefault="00567C82" w:rsidP="00D9794F">
      <w:pPr>
        <w:pStyle w:val="Heading1"/>
        <w:ind w:left="-284" w:right="-60"/>
        <w:rPr>
          <w:rFonts w:eastAsia="DengXian" w:cstheme="minorEastAsia"/>
        </w:rPr>
      </w:pPr>
      <w:r w:rsidRPr="00E4574A">
        <w:rPr>
          <w:rFonts w:eastAsia="DengXian" w:hint="eastAsia"/>
        </w:rPr>
        <w:t>ＣＨ</w:t>
      </w:r>
      <w:r w:rsidRPr="00567C82">
        <w:rPr>
          <w:rFonts w:ascii="DengXian" w:eastAsia="DengXian" w:hAnsi="DengXian" w:hint="eastAsia"/>
        </w:rPr>
        <w:t xml:space="preserve">ＡＰＴＥＲ　</w:t>
      </w:r>
      <w:r w:rsidRPr="00567C82">
        <w:rPr>
          <w:rFonts w:ascii="DengXian" w:eastAsia="DengXian" w:hAnsi="DengXian" w:cstheme="minorEastAsia"/>
        </w:rPr>
        <w:t>1</w:t>
      </w:r>
      <w:r w:rsidRPr="00567C82">
        <w:rPr>
          <w:rFonts w:ascii="DengXian" w:eastAsia="DengXian" w:hAnsi="DengXian" w:cstheme="minorEastAsia" w:hint="eastAsia"/>
        </w:rPr>
        <w:t xml:space="preserve">　</w:t>
      </w:r>
    </w:p>
    <w:p w14:paraId="5EF75777" w14:textId="7ECD789F" w:rsidR="00567C82" w:rsidRPr="0002216F" w:rsidRDefault="00567C82" w:rsidP="00D9794F">
      <w:pPr>
        <w:ind w:left="-284" w:right="-60"/>
        <w:jc w:val="center"/>
        <w:rPr>
          <w:rFonts w:ascii="Yu Gothic UI Light" w:eastAsia="Yu Gothic UI Light" w:hAnsi="Yu Gothic UI Light"/>
          <w:sz w:val="40"/>
          <w:szCs w:val="40"/>
        </w:rPr>
      </w:pPr>
      <w:commentRangeStart w:id="2"/>
      <w:r w:rsidRPr="0002216F">
        <w:rPr>
          <w:rFonts w:ascii="Yu Gothic UI Light" w:eastAsia="Yu Gothic UI Light" w:hAnsi="Yu Gothic UI Light"/>
          <w:sz w:val="40"/>
          <w:szCs w:val="40"/>
        </w:rPr>
        <w:t>W</w:t>
      </w:r>
      <w:r>
        <w:rPr>
          <w:rFonts w:ascii="Yu Gothic UI Light" w:eastAsia="Yu Gothic UI Light" w:hAnsi="Yu Gothic UI Light"/>
          <w:sz w:val="40"/>
          <w:szCs w:val="40"/>
        </w:rPr>
        <w:t xml:space="preserve"> </w:t>
      </w:r>
      <w:r w:rsidRPr="0002216F">
        <w:rPr>
          <w:rFonts w:ascii="Yu Gothic UI Light" w:eastAsia="Yu Gothic UI Light" w:hAnsi="Yu Gothic UI Light"/>
          <w:sz w:val="40"/>
          <w:szCs w:val="40"/>
        </w:rPr>
        <w:t>a</w:t>
      </w:r>
      <w:r>
        <w:rPr>
          <w:rFonts w:ascii="Yu Gothic UI Light" w:eastAsia="Yu Gothic UI Light" w:hAnsi="Yu Gothic UI Light"/>
          <w:sz w:val="40"/>
          <w:szCs w:val="40"/>
        </w:rPr>
        <w:t xml:space="preserve"> </w:t>
      </w:r>
      <w:r w:rsidRPr="0002216F">
        <w:rPr>
          <w:rFonts w:ascii="Yu Gothic UI Light" w:eastAsia="Yu Gothic UI Light" w:hAnsi="Yu Gothic UI Light"/>
          <w:sz w:val="40"/>
          <w:szCs w:val="40"/>
        </w:rPr>
        <w:t>k</w:t>
      </w:r>
      <w:r>
        <w:rPr>
          <w:rFonts w:ascii="Yu Gothic UI Light" w:eastAsia="Yu Gothic UI Light" w:hAnsi="Yu Gothic UI Light"/>
          <w:sz w:val="40"/>
          <w:szCs w:val="40"/>
        </w:rPr>
        <w:t xml:space="preserve"> </w:t>
      </w:r>
      <w:proofErr w:type="spellStart"/>
      <w:r>
        <w:rPr>
          <w:rFonts w:ascii="Yu Gothic UI Light" w:eastAsia="Yu Gothic UI Light" w:hAnsi="Yu Gothic UI Light"/>
          <w:sz w:val="40"/>
          <w:szCs w:val="40"/>
        </w:rPr>
        <w:t>i</w:t>
      </w:r>
      <w:proofErr w:type="spellEnd"/>
      <w:r>
        <w:rPr>
          <w:rFonts w:ascii="Yu Gothic UI Light" w:eastAsia="Yu Gothic UI Light" w:hAnsi="Yu Gothic UI Light"/>
          <w:sz w:val="40"/>
          <w:szCs w:val="40"/>
        </w:rPr>
        <w:t xml:space="preserve"> </w:t>
      </w:r>
      <w:r w:rsidRPr="0002216F">
        <w:rPr>
          <w:rFonts w:ascii="Yu Gothic UI Light" w:eastAsia="Yu Gothic UI Light" w:hAnsi="Yu Gothic UI Light"/>
          <w:sz w:val="40"/>
          <w:szCs w:val="40"/>
        </w:rPr>
        <w:t>n</w:t>
      </w:r>
      <w:r>
        <w:rPr>
          <w:rFonts w:ascii="Yu Gothic UI Light" w:eastAsia="Yu Gothic UI Light" w:hAnsi="Yu Gothic UI Light"/>
          <w:sz w:val="40"/>
          <w:szCs w:val="40"/>
        </w:rPr>
        <w:t xml:space="preserve"> </w:t>
      </w:r>
      <w:r w:rsidRPr="0002216F">
        <w:rPr>
          <w:rFonts w:ascii="Yu Gothic UI Light" w:eastAsia="Yu Gothic UI Light" w:hAnsi="Yu Gothic UI Light"/>
          <w:sz w:val="40"/>
          <w:szCs w:val="40"/>
        </w:rPr>
        <w:t xml:space="preserve">g </w:t>
      </w:r>
      <w:r>
        <w:rPr>
          <w:rFonts w:ascii="Yu Gothic UI Light" w:eastAsia="Yu Gothic UI Light" w:hAnsi="Yu Gothic UI Light"/>
          <w:sz w:val="40"/>
          <w:szCs w:val="40"/>
        </w:rPr>
        <w:t xml:space="preserve">  U </w:t>
      </w:r>
      <w:proofErr w:type="gramStart"/>
      <w:r w:rsidRPr="0002216F">
        <w:rPr>
          <w:rFonts w:ascii="Yu Gothic UI Light" w:eastAsia="Yu Gothic UI Light" w:hAnsi="Yu Gothic UI Light"/>
          <w:sz w:val="40"/>
          <w:szCs w:val="40"/>
        </w:rPr>
        <w:t>p</w:t>
      </w:r>
      <w:r>
        <w:rPr>
          <w:rFonts w:ascii="Yu Gothic UI Light" w:eastAsia="Yu Gothic UI Light" w:hAnsi="Yu Gothic UI Light"/>
          <w:sz w:val="40"/>
          <w:szCs w:val="40"/>
        </w:rPr>
        <w:t xml:space="preserve"> </w:t>
      </w:r>
      <w:r w:rsidRPr="0002216F">
        <w:rPr>
          <w:rFonts w:ascii="Yu Gothic UI Light" w:eastAsia="Yu Gothic UI Light" w:hAnsi="Yu Gothic UI Light"/>
          <w:sz w:val="40"/>
          <w:szCs w:val="40"/>
        </w:rPr>
        <w:t xml:space="preserve"> </w:t>
      </w:r>
      <w:r>
        <w:rPr>
          <w:rFonts w:ascii="Yu Gothic UI Light" w:eastAsia="Yu Gothic UI Light" w:hAnsi="Yu Gothic UI Light"/>
          <w:sz w:val="40"/>
          <w:szCs w:val="40"/>
        </w:rPr>
        <w:t>W</w:t>
      </w:r>
      <w:proofErr w:type="gramEnd"/>
      <w:r>
        <w:rPr>
          <w:rFonts w:ascii="Yu Gothic UI Light" w:eastAsia="Yu Gothic UI Light" w:hAnsi="Yu Gothic UI Light"/>
          <w:sz w:val="40"/>
          <w:szCs w:val="40"/>
        </w:rPr>
        <w:t xml:space="preserve"> </w:t>
      </w:r>
      <w:r w:rsidRPr="0002216F">
        <w:rPr>
          <w:rFonts w:ascii="Yu Gothic UI Light" w:eastAsia="Yu Gothic UI Light" w:hAnsi="Yu Gothic UI Light"/>
          <w:sz w:val="40"/>
          <w:szCs w:val="40"/>
        </w:rPr>
        <w:t>a</w:t>
      </w:r>
      <w:r>
        <w:rPr>
          <w:rFonts w:ascii="Yu Gothic UI Light" w:eastAsia="Yu Gothic UI Light" w:hAnsi="Yu Gothic UI Light"/>
          <w:sz w:val="40"/>
          <w:szCs w:val="40"/>
        </w:rPr>
        <w:t xml:space="preserve"> </w:t>
      </w:r>
      <w:r w:rsidRPr="0002216F">
        <w:rPr>
          <w:rFonts w:ascii="Yu Gothic UI Light" w:eastAsia="Yu Gothic UI Light" w:hAnsi="Yu Gothic UI Light"/>
          <w:sz w:val="40"/>
          <w:szCs w:val="40"/>
        </w:rPr>
        <w:t>s</w:t>
      </w:r>
      <w:r>
        <w:rPr>
          <w:rFonts w:ascii="Yu Gothic UI Light" w:eastAsia="Yu Gothic UI Light" w:hAnsi="Yu Gothic UI Light"/>
          <w:sz w:val="40"/>
          <w:szCs w:val="40"/>
        </w:rPr>
        <w:t xml:space="preserve">  a </w:t>
      </w:r>
      <w:r w:rsidRPr="0002216F">
        <w:rPr>
          <w:rFonts w:ascii="Yu Gothic UI Light" w:eastAsia="Yu Gothic UI Light" w:hAnsi="Yu Gothic UI Light"/>
          <w:sz w:val="40"/>
          <w:szCs w:val="40"/>
        </w:rPr>
        <w:t xml:space="preserve"> </w:t>
      </w:r>
      <w:r>
        <w:rPr>
          <w:rFonts w:ascii="Yu Gothic UI Light" w:eastAsia="Yu Gothic UI Light" w:hAnsi="Yu Gothic UI Light"/>
          <w:sz w:val="40"/>
          <w:szCs w:val="40"/>
        </w:rPr>
        <w:t xml:space="preserve">M </w:t>
      </w:r>
      <w:proofErr w:type="spellStart"/>
      <w:r>
        <w:rPr>
          <w:rFonts w:ascii="Yu Gothic UI Light" w:eastAsia="Yu Gothic UI Light" w:hAnsi="Yu Gothic UI Light"/>
          <w:sz w:val="40"/>
          <w:szCs w:val="40"/>
        </w:rPr>
        <w:t>i</w:t>
      </w:r>
      <w:proofErr w:type="spellEnd"/>
      <w:r>
        <w:rPr>
          <w:rFonts w:ascii="Yu Gothic UI Light" w:eastAsia="Yu Gothic UI Light" w:hAnsi="Yu Gothic UI Light"/>
          <w:sz w:val="40"/>
          <w:szCs w:val="40"/>
        </w:rPr>
        <w:t xml:space="preserve"> </w:t>
      </w:r>
      <w:r w:rsidRPr="0002216F">
        <w:rPr>
          <w:rFonts w:ascii="Yu Gothic UI Light" w:eastAsia="Yu Gothic UI Light" w:hAnsi="Yu Gothic UI Light"/>
          <w:sz w:val="40"/>
          <w:szCs w:val="40"/>
        </w:rPr>
        <w:t>s</w:t>
      </w:r>
      <w:r>
        <w:rPr>
          <w:rFonts w:ascii="Yu Gothic UI Light" w:eastAsia="Yu Gothic UI Light" w:hAnsi="Yu Gothic UI Light"/>
          <w:sz w:val="40"/>
          <w:szCs w:val="40"/>
        </w:rPr>
        <w:t xml:space="preserve"> </w:t>
      </w:r>
      <w:r w:rsidRPr="0002216F">
        <w:rPr>
          <w:rFonts w:ascii="Yu Gothic UI Light" w:eastAsia="Yu Gothic UI Light" w:hAnsi="Yu Gothic UI Light"/>
          <w:sz w:val="40"/>
          <w:szCs w:val="40"/>
        </w:rPr>
        <w:t>t</w:t>
      </w:r>
      <w:r>
        <w:rPr>
          <w:rFonts w:ascii="Yu Gothic UI Light" w:eastAsia="Yu Gothic UI Light" w:hAnsi="Yu Gothic UI Light"/>
          <w:sz w:val="40"/>
          <w:szCs w:val="40"/>
        </w:rPr>
        <w:t xml:space="preserve"> </w:t>
      </w:r>
      <w:r w:rsidRPr="0002216F">
        <w:rPr>
          <w:rFonts w:ascii="Yu Gothic UI Light" w:eastAsia="Yu Gothic UI Light" w:hAnsi="Yu Gothic UI Light"/>
          <w:sz w:val="40"/>
          <w:szCs w:val="40"/>
        </w:rPr>
        <w:t>a</w:t>
      </w:r>
      <w:r>
        <w:rPr>
          <w:rFonts w:ascii="Yu Gothic UI Light" w:eastAsia="Yu Gothic UI Light" w:hAnsi="Yu Gothic UI Light"/>
          <w:sz w:val="40"/>
          <w:szCs w:val="40"/>
        </w:rPr>
        <w:t xml:space="preserve"> </w:t>
      </w:r>
      <w:r w:rsidRPr="0002216F">
        <w:rPr>
          <w:rFonts w:ascii="Yu Gothic UI Light" w:eastAsia="Yu Gothic UI Light" w:hAnsi="Yu Gothic UI Light"/>
          <w:sz w:val="40"/>
          <w:szCs w:val="40"/>
        </w:rPr>
        <w:t>k</w:t>
      </w:r>
      <w:r>
        <w:rPr>
          <w:rFonts w:ascii="Yu Gothic UI Light" w:eastAsia="Yu Gothic UI Light" w:hAnsi="Yu Gothic UI Light"/>
          <w:sz w:val="40"/>
          <w:szCs w:val="40"/>
        </w:rPr>
        <w:t xml:space="preserve"> </w:t>
      </w:r>
      <w:r w:rsidRPr="0002216F">
        <w:rPr>
          <w:rFonts w:ascii="Yu Gothic UI Light" w:eastAsia="Yu Gothic UI Light" w:hAnsi="Yu Gothic UI Light"/>
          <w:sz w:val="40"/>
          <w:szCs w:val="40"/>
        </w:rPr>
        <w:t>e</w:t>
      </w:r>
      <w:commentRangeEnd w:id="2"/>
      <w:r>
        <w:rPr>
          <w:rStyle w:val="CommentReference"/>
        </w:rPr>
        <w:commentReference w:id="2"/>
      </w:r>
    </w:p>
    <w:p w14:paraId="51E36318" w14:textId="77777777" w:rsidR="00567C82" w:rsidRDefault="00567C82" w:rsidP="00D9794F">
      <w:pPr>
        <w:ind w:left="-284" w:right="-60"/>
      </w:pPr>
      <w:bookmarkStart w:id="3" w:name="_Hlk75810285"/>
      <w:bookmarkStart w:id="4" w:name="_Hlk75810365"/>
    </w:p>
    <w:p w14:paraId="1B5D7B05" w14:textId="77777777" w:rsidR="00567C82" w:rsidRDefault="00567C82" w:rsidP="00D9794F">
      <w:pPr>
        <w:ind w:left="-284" w:right="-60"/>
      </w:pPr>
      <w:r>
        <w:t xml:space="preserve">*Beep* </w:t>
      </w:r>
      <w:bookmarkEnd w:id="3"/>
      <w:r>
        <w:t xml:space="preserve">*Beep* </w:t>
      </w:r>
    </w:p>
    <w:p w14:paraId="6C45267C" w14:textId="77777777" w:rsidR="00567C82" w:rsidRDefault="00567C82" w:rsidP="00D9794F">
      <w:pPr>
        <w:ind w:left="-284" w:right="-60"/>
      </w:pPr>
      <w:r>
        <w:t xml:space="preserve">*Beep* *Beep* </w:t>
      </w:r>
    </w:p>
    <w:bookmarkEnd w:id="4"/>
    <w:p w14:paraId="33E261AD" w14:textId="77777777" w:rsidR="00567C82" w:rsidRDefault="00567C82" w:rsidP="00D9794F">
      <w:pPr>
        <w:ind w:left="-284" w:right="-60"/>
      </w:pPr>
    </w:p>
    <w:p w14:paraId="0ECA02CA" w14:textId="77777777" w:rsidR="00567C82" w:rsidRDefault="00567C82" w:rsidP="00D9794F">
      <w:pPr>
        <w:ind w:left="-284" w:right="-60"/>
      </w:pPr>
      <w:r>
        <w:t xml:space="preserve">*Beep* *Beep* </w:t>
      </w:r>
    </w:p>
    <w:p w14:paraId="76D9CA29" w14:textId="77777777" w:rsidR="00567C82" w:rsidRDefault="00567C82" w:rsidP="00D9794F">
      <w:pPr>
        <w:ind w:left="-284" w:right="-60"/>
      </w:pPr>
      <w:r>
        <w:t>*Beep* *Beep-</w:t>
      </w:r>
    </w:p>
    <w:p w14:paraId="1C2D6B60" w14:textId="77777777" w:rsidR="00567C82" w:rsidRDefault="00567C82" w:rsidP="00D9794F">
      <w:pPr>
        <w:ind w:left="-284" w:right="-60"/>
      </w:pPr>
      <w:r>
        <w:t xml:space="preserve">I close the alarm with a wince as I get back in bed again. The static is back. rising in tangent with the footsteps down the hall. I hold my head and cover my ears. It hurts so badly today as well. I already </w:t>
      </w:r>
      <w:proofErr w:type="spellStart"/>
      <w:r>
        <w:t>fuck’n</w:t>
      </w:r>
      <w:proofErr w:type="spellEnd"/>
      <w:r>
        <w:t xml:space="preserve"> hate today. Does it really have to get worse?</w:t>
      </w:r>
    </w:p>
    <w:p w14:paraId="157D0BAF" w14:textId="77777777" w:rsidR="00567C82" w:rsidRDefault="00567C82" w:rsidP="00D9794F">
      <w:pPr>
        <w:ind w:left="-284" w:right="-60"/>
      </w:pPr>
      <w:r>
        <w:t xml:space="preserve">I glance at the skipping sound of footsteps kicking my door open, with each step the static spikes in my head, forcing my eyes shut with each sound. The door swings open with a crash. Brown haired, green dyed Tiph comes out the dark hallway “Good Morning </w:t>
      </w:r>
      <w:proofErr w:type="spellStart"/>
      <w:r>
        <w:t>li’l</w:t>
      </w:r>
      <w:proofErr w:type="spellEnd"/>
      <w:r>
        <w:t xml:space="preserve"> </w:t>
      </w:r>
      <w:proofErr w:type="gramStart"/>
      <w:r>
        <w:t>sis!-</w:t>
      </w:r>
      <w:proofErr w:type="gramEnd"/>
      <w:r>
        <w:t>“</w:t>
      </w:r>
    </w:p>
    <w:p w14:paraId="7935E8D3" w14:textId="77777777" w:rsidR="00567C82" w:rsidRDefault="00567C82" w:rsidP="00D9794F">
      <w:pPr>
        <w:ind w:left="-284" w:right="-60"/>
      </w:pPr>
      <w:r>
        <w:t>Who the shit cares “Get OUT!” I yell, Giving her the finger as from under the blankets. My head hurts too much to care</w:t>
      </w:r>
    </w:p>
    <w:p w14:paraId="2431E5F5" w14:textId="77777777" w:rsidR="00567C82" w:rsidRDefault="00567C82" w:rsidP="00D9794F">
      <w:pPr>
        <w:ind w:left="-284" w:right="-60"/>
      </w:pPr>
      <w:r>
        <w:t xml:space="preserve">“h-hey, I haven’t even done anything yet” </w:t>
      </w:r>
    </w:p>
    <w:p w14:paraId="294FB2DC" w14:textId="77777777" w:rsidR="00567C82" w:rsidRDefault="00567C82" w:rsidP="00D9794F">
      <w:pPr>
        <w:ind w:left="-284" w:right="-60"/>
      </w:pPr>
      <w:r>
        <w:lastRenderedPageBreak/>
        <w:t xml:space="preserve">“I don </w:t>
      </w:r>
      <w:proofErr w:type="spellStart"/>
      <w:r>
        <w:t>needa</w:t>
      </w:r>
      <w:proofErr w:type="spellEnd"/>
      <w:r>
        <w:t xml:space="preserve"> reason to tell you to fuck off. </w:t>
      </w:r>
      <w:r w:rsidRPr="005D4D26">
        <w:rPr>
          <w:b/>
          <w:bCs/>
        </w:rPr>
        <w:t>so</w:t>
      </w:r>
      <w:r>
        <w:t xml:space="preserve"> </w:t>
      </w:r>
      <w:r>
        <w:rPr>
          <w:b/>
          <w:bCs/>
        </w:rPr>
        <w:t>OUT</w:t>
      </w:r>
      <w:r>
        <w:t>!”</w:t>
      </w:r>
    </w:p>
    <w:p w14:paraId="718D6701" w14:textId="77777777" w:rsidR="00567C82" w:rsidRDefault="00567C82" w:rsidP="00D9794F">
      <w:pPr>
        <w:ind w:left="-284" w:right="-60"/>
      </w:pPr>
      <w:r>
        <w:t>Tiph scoffs, rolling her eyes. “</w:t>
      </w:r>
      <w:proofErr w:type="gramStart"/>
      <w:r>
        <w:t>next</w:t>
      </w:r>
      <w:proofErr w:type="gramEnd"/>
      <w:r>
        <w:t xml:space="preserve"> time, you either fix that mouth of yours or I am staying here till the next day” she said, walking out the door and closing it behind her. I sigh with the static and stretch. But the door creeks open again. “Got it?!” </w:t>
      </w:r>
    </w:p>
    <w:p w14:paraId="58B57D55" w14:textId="77777777" w:rsidR="00567C82" w:rsidRDefault="00567C82" w:rsidP="00D9794F">
      <w:pPr>
        <w:ind w:left="-284" w:right="-60"/>
      </w:pPr>
      <w:r>
        <w:t xml:space="preserve">she just had to come back “alright! Alright, just </w:t>
      </w:r>
      <w:proofErr w:type="spellStart"/>
      <w:r>
        <w:t>ef</w:t>
      </w:r>
      <w:proofErr w:type="spellEnd"/>
      <w:r>
        <w:t xml:space="preserve"> off already”</w:t>
      </w:r>
    </w:p>
    <w:p w14:paraId="45961C57" w14:textId="77777777" w:rsidR="00567C82" w:rsidRDefault="00567C82" w:rsidP="00D9794F">
      <w:pPr>
        <w:ind w:left="-284" w:right="-60"/>
      </w:pPr>
      <w:r>
        <w:t>“Not. Funny” she pointed, slamming the door behind her. Now I was all alone.</w:t>
      </w:r>
    </w:p>
    <w:p w14:paraId="2ACA161D" w14:textId="77777777" w:rsidR="00567C82" w:rsidRDefault="00567C82" w:rsidP="00D9794F">
      <w:pPr>
        <w:ind w:left="-284" w:right="-60"/>
      </w:pPr>
      <w:r>
        <w:t xml:space="preserve">I get up from bed. Sleep and rest never come back from just </w:t>
      </w:r>
      <w:proofErr w:type="spellStart"/>
      <w:r>
        <w:t>lyin</w:t>
      </w:r>
      <w:proofErr w:type="spellEnd"/>
      <w:r>
        <w:t xml:space="preserve">’ there so what good will it do? I frown at the thought. Of never being able to rest well properly. The static was too strong, too loud. Too painful to ever let me sleep, at day, or at night. I am surprised I even get to wake up. I never remember sleeping in the first place. </w:t>
      </w:r>
    </w:p>
    <w:p w14:paraId="25BF2E94" w14:textId="77777777" w:rsidR="00567C82" w:rsidRDefault="00567C82" w:rsidP="00D9794F">
      <w:pPr>
        <w:ind w:left="-284" w:right="-60"/>
        <w:rPr>
          <w:rFonts w:eastAsia="DengXian"/>
        </w:rPr>
      </w:pPr>
      <w:r>
        <w:t xml:space="preserve">Unbutton my pyjama top as I take my new school shirt from my chair. Yep, I hung it on my desk chair so it’s right there when I wake up. no need to find it in the closet if it’s right there. But even then, I hated it. The jacket, kilt, And Cardigan’s green. I don’t even know someone who likes the colour green and the price tag just isn’t worth it. Tiph was foaming at the Mouth and she didn’t even pay for it. Does it really have to be green? I thought the school buildings were blue. </w:t>
      </w:r>
      <w:r>
        <w:rPr>
          <w:rFonts w:eastAsia="DengXian"/>
        </w:rPr>
        <w:t xml:space="preserve">I turn on my phone on the desk to check the time and let that ancient thing take it’s time to turn on. Dad’s old phone. The best thing it has is snake and that’s it. It’s too old to use the internet, but old enough to call. </w:t>
      </w:r>
    </w:p>
    <w:p w14:paraId="326AA7A7" w14:textId="77777777" w:rsidR="00567C82" w:rsidRDefault="00567C82" w:rsidP="00D9794F">
      <w:pPr>
        <w:ind w:left="-284" w:right="-60"/>
        <w:rPr>
          <w:rFonts w:eastAsia="DengXian"/>
        </w:rPr>
      </w:pPr>
      <w:r>
        <w:rPr>
          <w:rFonts w:eastAsia="DengXian"/>
        </w:rPr>
        <w:t xml:space="preserve">Since It’s winter, the room’s cold, so was the ceiling, the </w:t>
      </w:r>
      <w:proofErr w:type="gramStart"/>
      <w:r>
        <w:rPr>
          <w:rFonts w:eastAsia="DengXian"/>
        </w:rPr>
        <w:t>walls</w:t>
      </w:r>
      <w:proofErr w:type="gramEnd"/>
      <w:r>
        <w:rPr>
          <w:rFonts w:eastAsia="DengXian"/>
        </w:rPr>
        <w:t xml:space="preserve"> and the floor. Even the shirt I put on. As if long sleeves </w:t>
      </w:r>
      <w:proofErr w:type="gramStart"/>
      <w:r>
        <w:rPr>
          <w:rFonts w:eastAsia="DengXian"/>
        </w:rPr>
        <w:t>actually did</w:t>
      </w:r>
      <w:proofErr w:type="gramEnd"/>
      <w:r>
        <w:rPr>
          <w:rFonts w:eastAsia="DengXian"/>
        </w:rPr>
        <w:t xml:space="preserve"> anything but spread the cold over my arms. Black leggings named colder than ice and a green ugly kilt came in second, not too rough to put on, just a finicky clip that’s stupid to put on. the jacket came in last, </w:t>
      </w:r>
      <w:proofErr w:type="gramStart"/>
      <w:r>
        <w:rPr>
          <w:rFonts w:eastAsia="DengXian"/>
        </w:rPr>
        <w:t>It</w:t>
      </w:r>
      <w:proofErr w:type="gramEnd"/>
      <w:r>
        <w:rPr>
          <w:rFonts w:eastAsia="DengXian"/>
        </w:rPr>
        <w:t xml:space="preserve"> has a nice inside feel. Cotton? maybe. I wonder how it would feel if it’s warm.</w:t>
      </w:r>
    </w:p>
    <w:p w14:paraId="40AE7AE0" w14:textId="77777777" w:rsidR="00567C82" w:rsidRDefault="00567C82" w:rsidP="00D9794F">
      <w:pPr>
        <w:ind w:left="-284" w:right="-60"/>
        <w:rPr>
          <w:rFonts w:eastAsia="DengXian"/>
        </w:rPr>
      </w:pPr>
      <w:r>
        <w:rPr>
          <w:rFonts w:eastAsia="DengXian"/>
        </w:rPr>
        <w:lastRenderedPageBreak/>
        <w:t xml:space="preserve"> My bag was right in front my favourite ugly wardrobe, with its only unique feature being </w:t>
      </w:r>
      <w:proofErr w:type="gramStart"/>
      <w:r>
        <w:rPr>
          <w:rFonts w:eastAsia="DengXian"/>
        </w:rPr>
        <w:t>it’s</w:t>
      </w:r>
      <w:proofErr w:type="gramEnd"/>
      <w:r>
        <w:rPr>
          <w:rFonts w:eastAsia="DengXian"/>
        </w:rPr>
        <w:t xml:space="preserve"> mirror on the sliding door. I pick up my bag and get a look into the mirror at this thing.</w:t>
      </w:r>
    </w:p>
    <w:p w14:paraId="00ACA89D" w14:textId="00FBB766" w:rsidR="00567C82" w:rsidRDefault="00567C82" w:rsidP="00D9794F">
      <w:pPr>
        <w:ind w:left="-284" w:right="-60"/>
        <w:rPr>
          <w:rFonts w:eastAsia="DengXian"/>
        </w:rPr>
      </w:pPr>
      <w:r>
        <w:rPr>
          <w:rFonts w:eastAsia="DengXian"/>
        </w:rPr>
        <w:t xml:space="preserve">Not too bad? maybe. not one to care much about looks but the clothes were new, not too bad in the comfort department. Kilt was long enough like a kilt. And I </w:t>
      </w:r>
      <w:r w:rsidR="007952A3">
        <w:rPr>
          <w:rFonts w:eastAsia="DengXian"/>
        </w:rPr>
        <w:t>am</w:t>
      </w:r>
      <w:r>
        <w:rPr>
          <w:rFonts w:eastAsia="DengXian"/>
        </w:rPr>
        <w:t xml:space="preserve"> short enough like a kid. Messy hair all the way. “Nikki goes all the way.” Heh. I see myself scratching my head in the mirror with a smirk. When was I so good at rhyming?</w:t>
      </w:r>
    </w:p>
    <w:p w14:paraId="40DF6814" w14:textId="77777777" w:rsidR="00567C82" w:rsidRDefault="00567C82" w:rsidP="00D9794F">
      <w:pPr>
        <w:ind w:left="-284" w:right="-60"/>
        <w:rPr>
          <w:rFonts w:eastAsia="DengXian"/>
        </w:rPr>
      </w:pPr>
    </w:p>
    <w:p w14:paraId="7ACD3C37" w14:textId="6F035524" w:rsidR="00567C82" w:rsidRDefault="00567C82" w:rsidP="00D9794F">
      <w:pPr>
        <w:ind w:left="-284" w:right="-60"/>
        <w:rPr>
          <w:rFonts w:eastAsia="DengXian"/>
        </w:rPr>
      </w:pPr>
    </w:p>
    <w:p w14:paraId="6DE644C8" w14:textId="35E98C7E" w:rsidR="003D0679" w:rsidRDefault="003D0679" w:rsidP="00D9794F">
      <w:pPr>
        <w:ind w:left="-284" w:right="-60"/>
        <w:rPr>
          <w:rFonts w:eastAsia="DengXian"/>
        </w:rPr>
      </w:pPr>
    </w:p>
    <w:p w14:paraId="5BBF7D89" w14:textId="5C3FE0B6" w:rsidR="003D0679" w:rsidRDefault="003D0679" w:rsidP="00D9794F">
      <w:pPr>
        <w:ind w:left="-284" w:right="-60"/>
        <w:rPr>
          <w:rFonts w:eastAsia="DengXian"/>
        </w:rPr>
      </w:pPr>
    </w:p>
    <w:p w14:paraId="199C8E32" w14:textId="2607D31B" w:rsidR="003D0679" w:rsidRDefault="003D0679" w:rsidP="00D9794F">
      <w:pPr>
        <w:ind w:left="-284" w:right="-60"/>
        <w:rPr>
          <w:rFonts w:eastAsia="DengXian"/>
        </w:rPr>
      </w:pPr>
    </w:p>
    <w:p w14:paraId="153A7C77" w14:textId="2B9977CE" w:rsidR="003D0679" w:rsidRDefault="003D0679" w:rsidP="00D9794F">
      <w:pPr>
        <w:ind w:left="-284" w:right="-60"/>
        <w:rPr>
          <w:rFonts w:eastAsia="DengXian"/>
        </w:rPr>
      </w:pPr>
    </w:p>
    <w:p w14:paraId="3995E00B" w14:textId="45C0E767" w:rsidR="005F7CFA" w:rsidRDefault="005F7CFA" w:rsidP="00D9794F">
      <w:pPr>
        <w:ind w:left="-284" w:right="-60"/>
        <w:rPr>
          <w:rFonts w:eastAsia="DengXian"/>
        </w:rPr>
      </w:pPr>
    </w:p>
    <w:p w14:paraId="147A395B" w14:textId="2FF710DB" w:rsidR="005F7CFA" w:rsidRDefault="005F7CFA" w:rsidP="00D9794F">
      <w:pPr>
        <w:ind w:left="-284" w:right="-60"/>
        <w:rPr>
          <w:rFonts w:eastAsia="DengXian"/>
        </w:rPr>
      </w:pPr>
    </w:p>
    <w:p w14:paraId="344E6F43" w14:textId="77777777" w:rsidR="005F7CFA" w:rsidRDefault="005F7CFA" w:rsidP="00D9794F">
      <w:pPr>
        <w:ind w:left="-284" w:right="-60"/>
        <w:rPr>
          <w:rFonts w:eastAsia="DengXian"/>
        </w:rPr>
      </w:pPr>
    </w:p>
    <w:p w14:paraId="5D1430D3" w14:textId="6AA1FF1E" w:rsidR="003D0679" w:rsidRDefault="003D0679" w:rsidP="00D9794F">
      <w:pPr>
        <w:ind w:left="-284" w:right="-60"/>
        <w:rPr>
          <w:rFonts w:eastAsia="DengXian"/>
        </w:rPr>
      </w:pPr>
    </w:p>
    <w:p w14:paraId="63C51463" w14:textId="1AAC08C9" w:rsidR="003D0679" w:rsidRDefault="003D0679" w:rsidP="00D9794F">
      <w:pPr>
        <w:ind w:left="-284" w:right="-60"/>
        <w:rPr>
          <w:rFonts w:eastAsia="DengXian"/>
        </w:rPr>
      </w:pPr>
    </w:p>
    <w:p w14:paraId="54D9D34C" w14:textId="438BE100" w:rsidR="003D0679" w:rsidRDefault="003D0679" w:rsidP="00D9794F">
      <w:pPr>
        <w:ind w:left="-284" w:right="-60"/>
        <w:rPr>
          <w:rFonts w:eastAsia="DengXian"/>
        </w:rPr>
      </w:pPr>
    </w:p>
    <w:p w14:paraId="1C4757A8" w14:textId="30EBE584" w:rsidR="003D0679" w:rsidRDefault="003D0679" w:rsidP="00D9794F">
      <w:pPr>
        <w:ind w:right="-60"/>
        <w:rPr>
          <w:rFonts w:eastAsia="DengXian"/>
        </w:rPr>
      </w:pPr>
    </w:p>
    <w:p w14:paraId="64D0BB0A" w14:textId="77777777" w:rsidR="00D9794F" w:rsidRDefault="00D9794F" w:rsidP="00D9794F">
      <w:pPr>
        <w:ind w:right="-60"/>
        <w:rPr>
          <w:rFonts w:eastAsia="DengXian"/>
        </w:rPr>
      </w:pPr>
    </w:p>
    <w:p w14:paraId="61EA9EAB" w14:textId="77777777" w:rsidR="003D0679" w:rsidRDefault="003D0679" w:rsidP="00D9794F">
      <w:pPr>
        <w:ind w:left="-284" w:right="-60"/>
        <w:rPr>
          <w:rFonts w:eastAsia="DengXian"/>
        </w:rPr>
      </w:pPr>
    </w:p>
    <w:p w14:paraId="2E8BF821" w14:textId="02B72F73" w:rsidR="00567C82" w:rsidRDefault="00166C17" w:rsidP="00D9794F">
      <w:pPr>
        <w:pStyle w:val="Heading2"/>
        <w:ind w:left="-284" w:right="-60"/>
        <w:rPr>
          <w:rFonts w:eastAsia="DengXian"/>
        </w:rPr>
      </w:pPr>
      <w:r>
        <w:rPr>
          <w:rFonts w:eastAsia="DengXian"/>
        </w:rPr>
        <w:lastRenderedPageBreak/>
        <w:softHyphen/>
        <w:t xml:space="preserve"> </w:t>
      </w:r>
      <w:r w:rsidR="00567C82">
        <w:rPr>
          <w:rFonts w:eastAsia="DengXian"/>
        </w:rPr>
        <w:t>Nikki!</w:t>
      </w:r>
    </w:p>
    <w:p w14:paraId="4ABAC974" w14:textId="77777777" w:rsidR="00567C82" w:rsidRDefault="00567C82" w:rsidP="00D9794F">
      <w:pPr>
        <w:ind w:left="-284" w:right="-60"/>
        <w:rPr>
          <w:rFonts w:eastAsia="DengXian"/>
        </w:rPr>
      </w:pPr>
    </w:p>
    <w:p w14:paraId="7ACF3B35" w14:textId="77777777" w:rsidR="00567C82" w:rsidRDefault="00567C82" w:rsidP="00D9794F">
      <w:pPr>
        <w:ind w:left="-284" w:right="-60"/>
        <w:rPr>
          <w:rFonts w:eastAsia="DengXian"/>
        </w:rPr>
      </w:pPr>
    </w:p>
    <w:p w14:paraId="7B1F58CF" w14:textId="77777777" w:rsidR="00567C82" w:rsidRDefault="00567C82" w:rsidP="00D9794F">
      <w:pPr>
        <w:ind w:left="-284" w:right="-60"/>
        <w:rPr>
          <w:rFonts w:eastAsia="DengXian"/>
        </w:rPr>
      </w:pPr>
    </w:p>
    <w:p w14:paraId="7C9F0770" w14:textId="77777777" w:rsidR="00567C82" w:rsidRDefault="00567C82" w:rsidP="00D9794F">
      <w:pPr>
        <w:ind w:left="-284" w:right="-60"/>
        <w:rPr>
          <w:rFonts w:eastAsia="DengXian"/>
        </w:rPr>
      </w:pPr>
    </w:p>
    <w:p w14:paraId="7BED58D5" w14:textId="77777777" w:rsidR="00567C82" w:rsidRDefault="00567C82" w:rsidP="00D9794F">
      <w:pPr>
        <w:ind w:left="-284" w:right="-60"/>
        <w:rPr>
          <w:rFonts w:eastAsia="DengXian"/>
        </w:rPr>
      </w:pPr>
    </w:p>
    <w:p w14:paraId="5B75DB0A" w14:textId="77777777" w:rsidR="00567C82" w:rsidRDefault="00567C82" w:rsidP="00D9794F">
      <w:pPr>
        <w:ind w:left="-284" w:right="-60"/>
        <w:rPr>
          <w:rFonts w:eastAsia="DengXian"/>
        </w:rPr>
      </w:pPr>
    </w:p>
    <w:p w14:paraId="5360EB9E" w14:textId="77777777" w:rsidR="00567C82" w:rsidRDefault="00567C82" w:rsidP="00D9794F">
      <w:pPr>
        <w:ind w:left="-284" w:right="-60"/>
        <w:rPr>
          <w:rFonts w:eastAsia="DengXian"/>
        </w:rPr>
      </w:pPr>
    </w:p>
    <w:p w14:paraId="483BF632" w14:textId="77777777" w:rsidR="00567C82" w:rsidRDefault="00567C82" w:rsidP="00D9794F">
      <w:pPr>
        <w:ind w:left="-284" w:right="-60"/>
        <w:rPr>
          <w:rFonts w:eastAsia="DengXian"/>
        </w:rPr>
      </w:pPr>
    </w:p>
    <w:p w14:paraId="3F60C849" w14:textId="77777777" w:rsidR="00567C82" w:rsidRDefault="00567C82" w:rsidP="00D9794F">
      <w:pPr>
        <w:ind w:left="-284" w:right="-60"/>
        <w:rPr>
          <w:rFonts w:eastAsia="DengXian"/>
        </w:rPr>
      </w:pPr>
    </w:p>
    <w:p w14:paraId="7EF0767A" w14:textId="77777777" w:rsidR="00567C82" w:rsidRDefault="00567C82" w:rsidP="00D9794F">
      <w:pPr>
        <w:ind w:left="-284" w:right="-60"/>
        <w:rPr>
          <w:rFonts w:eastAsia="DengXian"/>
        </w:rPr>
      </w:pPr>
    </w:p>
    <w:p w14:paraId="69FE1DFB" w14:textId="77777777" w:rsidR="00567C82" w:rsidRDefault="00567C82" w:rsidP="00D9794F">
      <w:pPr>
        <w:ind w:left="-284" w:right="-60"/>
        <w:rPr>
          <w:rFonts w:eastAsia="DengXian"/>
        </w:rPr>
      </w:pPr>
    </w:p>
    <w:p w14:paraId="54D1032B" w14:textId="77777777" w:rsidR="00567C82" w:rsidRDefault="00567C82" w:rsidP="00D9794F">
      <w:pPr>
        <w:ind w:left="-284" w:right="-60"/>
        <w:rPr>
          <w:rFonts w:eastAsia="DengXian"/>
        </w:rPr>
      </w:pPr>
    </w:p>
    <w:p w14:paraId="7173726B" w14:textId="77777777" w:rsidR="00567C82" w:rsidRDefault="00567C82" w:rsidP="00D9794F">
      <w:pPr>
        <w:ind w:left="-284" w:right="-60"/>
        <w:rPr>
          <w:rFonts w:eastAsia="DengXian"/>
        </w:rPr>
      </w:pPr>
    </w:p>
    <w:p w14:paraId="74F95EFD" w14:textId="77777777" w:rsidR="00567C82" w:rsidRDefault="00567C82" w:rsidP="00D9794F">
      <w:pPr>
        <w:ind w:left="-284" w:right="-60"/>
        <w:rPr>
          <w:rFonts w:eastAsia="DengXian"/>
        </w:rPr>
      </w:pPr>
    </w:p>
    <w:p w14:paraId="1DBE1450" w14:textId="77777777" w:rsidR="00567C82" w:rsidRDefault="00567C82" w:rsidP="00D9794F">
      <w:pPr>
        <w:ind w:left="-284" w:right="-60"/>
        <w:rPr>
          <w:rFonts w:eastAsia="DengXian"/>
        </w:rPr>
      </w:pPr>
    </w:p>
    <w:p w14:paraId="201DF30B" w14:textId="77777777" w:rsidR="00567C82" w:rsidRDefault="00567C82" w:rsidP="00D9794F">
      <w:pPr>
        <w:ind w:left="-284" w:right="-60"/>
        <w:rPr>
          <w:rFonts w:eastAsia="DengXian"/>
        </w:rPr>
      </w:pPr>
    </w:p>
    <w:p w14:paraId="0B8306A3" w14:textId="326AD853" w:rsidR="00567C82" w:rsidRDefault="00567C82" w:rsidP="00D9794F">
      <w:pPr>
        <w:ind w:left="-284" w:right="-60"/>
        <w:rPr>
          <w:rFonts w:eastAsia="DengXian"/>
        </w:rPr>
      </w:pPr>
    </w:p>
    <w:p w14:paraId="47F9B4CE" w14:textId="77777777" w:rsidR="003D0679" w:rsidRDefault="003D0679" w:rsidP="00D9794F">
      <w:pPr>
        <w:ind w:left="-284" w:right="-60"/>
        <w:rPr>
          <w:rFonts w:eastAsia="DengXian"/>
        </w:rPr>
      </w:pPr>
    </w:p>
    <w:p w14:paraId="3CA25044" w14:textId="77777777" w:rsidR="00567C82" w:rsidRDefault="00567C82" w:rsidP="00D9794F">
      <w:pPr>
        <w:ind w:right="-60"/>
        <w:rPr>
          <w:rFonts w:eastAsia="DengXian"/>
        </w:rPr>
      </w:pPr>
    </w:p>
    <w:p w14:paraId="5AFFC554" w14:textId="77777777" w:rsidR="005F7CFA" w:rsidRDefault="005F7CFA" w:rsidP="00D9794F">
      <w:pPr>
        <w:ind w:left="-284" w:right="-60"/>
        <w:rPr>
          <w:rFonts w:eastAsia="DengXian"/>
        </w:rPr>
      </w:pPr>
    </w:p>
    <w:p w14:paraId="7C32B28C" w14:textId="77E9AF87" w:rsidR="00567C82" w:rsidRDefault="00567C82" w:rsidP="00D9794F">
      <w:pPr>
        <w:ind w:left="-284" w:right="-60"/>
        <w:rPr>
          <w:rFonts w:eastAsia="DengXian"/>
        </w:rPr>
      </w:pPr>
      <w:r>
        <w:rPr>
          <w:rFonts w:eastAsia="DengXian"/>
        </w:rPr>
        <w:lastRenderedPageBreak/>
        <w:t>The chime of my phone wakes me up from my daydream. I go snatch it and head to the door running. 7:28, shit. I might be late.</w:t>
      </w:r>
    </w:p>
    <w:p w14:paraId="3FF8A151" w14:textId="77777777" w:rsidR="00567C82" w:rsidRDefault="00567C82" w:rsidP="00D9794F">
      <w:pPr>
        <w:ind w:left="-284" w:right="-60"/>
        <w:rPr>
          <w:rFonts w:eastAsia="DengXian"/>
        </w:rPr>
      </w:pPr>
      <w:r>
        <w:rPr>
          <w:rFonts w:eastAsia="DengXian"/>
        </w:rPr>
        <w:t>A spike of the static made me lean back, limbo style under a hand that was about to flick me in the head with its finger. “</w:t>
      </w:r>
      <w:proofErr w:type="gramStart"/>
      <w:r>
        <w:rPr>
          <w:rFonts w:eastAsia="DengXian"/>
        </w:rPr>
        <w:t>shit</w:t>
      </w:r>
      <w:proofErr w:type="gramEnd"/>
      <w:r>
        <w:rPr>
          <w:rFonts w:eastAsia="DengXian"/>
        </w:rPr>
        <w:t xml:space="preserve">, girl, you weren’t even lookin’” Tiph says skipping by into her room “have fun at school” and that has got to be the most stupidest thing I’ve heard. She goes to </w:t>
      </w:r>
      <w:proofErr w:type="spellStart"/>
      <w:r>
        <w:rPr>
          <w:rFonts w:eastAsia="DengXian"/>
        </w:rPr>
        <w:t>collage</w:t>
      </w:r>
      <w:proofErr w:type="spellEnd"/>
      <w:r>
        <w:rPr>
          <w:rFonts w:eastAsia="DengXian"/>
        </w:rPr>
        <w:t xml:space="preserve"> and knows that I hate school. And you’d think she’d be smart by now to tell that. She skips school till who knows when And I’m the one who </w:t>
      </w:r>
      <w:proofErr w:type="gramStart"/>
      <w:r>
        <w:rPr>
          <w:rFonts w:eastAsia="DengXian"/>
        </w:rPr>
        <w:t>has to</w:t>
      </w:r>
      <w:proofErr w:type="gramEnd"/>
      <w:r>
        <w:rPr>
          <w:rFonts w:eastAsia="DengXian"/>
        </w:rPr>
        <w:t xml:space="preserve"> wake up at early hours for the next forty weeks. </w:t>
      </w:r>
    </w:p>
    <w:p w14:paraId="40516F07" w14:textId="77777777" w:rsidR="00567C82" w:rsidRPr="00B8562A" w:rsidRDefault="00567C82" w:rsidP="00D9794F">
      <w:pPr>
        <w:ind w:left="-284" w:right="-60"/>
        <w:rPr>
          <w:rFonts w:eastAsia="DengXian"/>
          <w:b/>
          <w:bCs/>
        </w:rPr>
      </w:pPr>
      <w:r w:rsidRPr="00B8562A">
        <w:rPr>
          <w:rFonts w:eastAsia="DengXian"/>
          <w:b/>
          <w:bCs/>
        </w:rPr>
        <w:t>And she tells me to enjoy school</w:t>
      </w:r>
    </w:p>
    <w:p w14:paraId="0F1D27C7" w14:textId="77777777" w:rsidR="00567C82" w:rsidRDefault="00567C82" w:rsidP="00D9794F">
      <w:pPr>
        <w:ind w:left="-284" w:right="-60"/>
        <w:rPr>
          <w:rFonts w:eastAsia="DengXian"/>
        </w:rPr>
      </w:pPr>
      <w:r>
        <w:rPr>
          <w:rFonts w:eastAsia="DengXian"/>
        </w:rPr>
        <w:t>I let my hands wild over my head. Stomping out to the kitchen, I find mom preparing food for us. “</w:t>
      </w:r>
      <w:proofErr w:type="gramStart"/>
      <w:r>
        <w:rPr>
          <w:rFonts w:eastAsia="DengXian"/>
        </w:rPr>
        <w:t>good</w:t>
      </w:r>
      <w:proofErr w:type="gramEnd"/>
      <w:r>
        <w:rPr>
          <w:rFonts w:eastAsia="DengXian"/>
        </w:rPr>
        <w:t xml:space="preserve"> morning, Nikki. </w:t>
      </w:r>
      <w:proofErr w:type="spellStart"/>
      <w:r>
        <w:rPr>
          <w:rFonts w:eastAsia="DengXian"/>
        </w:rPr>
        <w:t>sle</w:t>
      </w:r>
      <w:proofErr w:type="spellEnd"/>
      <w:r>
        <w:rPr>
          <w:rFonts w:eastAsia="DengXian"/>
        </w:rPr>
        <w:t xml:space="preserve">-” </w:t>
      </w:r>
    </w:p>
    <w:p w14:paraId="6C8BB4AA" w14:textId="77777777" w:rsidR="00567C82" w:rsidRDefault="00567C82" w:rsidP="00D9794F">
      <w:pPr>
        <w:ind w:left="-284" w:right="-60"/>
        <w:rPr>
          <w:rFonts w:eastAsia="DengXian"/>
        </w:rPr>
      </w:pPr>
      <w:r>
        <w:rPr>
          <w:rFonts w:eastAsia="DengXian"/>
        </w:rPr>
        <w:t>“lunch” I say in response.</w:t>
      </w:r>
    </w:p>
    <w:p w14:paraId="469EC083" w14:textId="77777777" w:rsidR="00567C82" w:rsidRDefault="00567C82" w:rsidP="00D9794F">
      <w:pPr>
        <w:ind w:left="-284" w:right="-60"/>
        <w:rPr>
          <w:rFonts w:eastAsia="DengXian"/>
        </w:rPr>
      </w:pPr>
      <w:r>
        <w:rPr>
          <w:rFonts w:eastAsia="DengXian"/>
        </w:rPr>
        <w:t>But she looks…pissed. What’s with that look? she comes one step closer and raises her wooden spoon.</w:t>
      </w:r>
    </w:p>
    <w:p w14:paraId="534C4B03" w14:textId="77777777" w:rsidR="00567C82" w:rsidRDefault="00567C82" w:rsidP="00D9794F">
      <w:pPr>
        <w:ind w:left="-284" w:right="-60"/>
        <w:rPr>
          <w:rFonts w:eastAsia="DengXian"/>
        </w:rPr>
      </w:pPr>
      <w:r>
        <w:rPr>
          <w:rFonts w:eastAsia="DengXian"/>
        </w:rPr>
        <w:t>*Bonk*</w:t>
      </w:r>
    </w:p>
    <w:p w14:paraId="30E6A1BC" w14:textId="77777777" w:rsidR="00567C82" w:rsidRDefault="00567C82" w:rsidP="00D9794F">
      <w:pPr>
        <w:ind w:left="-284" w:right="-60"/>
        <w:rPr>
          <w:rFonts w:eastAsia="DengXian"/>
        </w:rPr>
      </w:pPr>
      <w:r>
        <w:rPr>
          <w:rFonts w:eastAsia="DengXian"/>
        </w:rPr>
        <w:t>“OW! Did you just hit me with a spatula?” the pain of the static spikes in my head, making what I thought had calmed down. I see red on the spatula “is that blood or is that sauce!?” fumbling over my head for any sauce that could’ve gone on there</w:t>
      </w:r>
    </w:p>
    <w:p w14:paraId="1AD77580" w14:textId="77777777" w:rsidR="00567C82" w:rsidRDefault="00567C82" w:rsidP="00D9794F">
      <w:pPr>
        <w:ind w:left="-284" w:right="-60"/>
        <w:rPr>
          <w:rFonts w:eastAsia="DengXian"/>
        </w:rPr>
      </w:pPr>
      <w:r>
        <w:rPr>
          <w:rFonts w:eastAsia="DengXian"/>
        </w:rPr>
        <w:t>“</w:t>
      </w:r>
      <w:proofErr w:type="gramStart"/>
      <w:r>
        <w:rPr>
          <w:rFonts w:eastAsia="DengXian"/>
        </w:rPr>
        <w:t>no</w:t>
      </w:r>
      <w:proofErr w:type="gramEnd"/>
      <w:r>
        <w:rPr>
          <w:rFonts w:eastAsia="DengXian"/>
        </w:rPr>
        <w:t>, I hit you with the back end of it. I at least have some decency in my actions” she said. Spinning the spatula like a veteran gunner to her hip.</w:t>
      </w:r>
    </w:p>
    <w:p w14:paraId="56C37EEC" w14:textId="77777777" w:rsidR="00567C82" w:rsidRDefault="00567C82" w:rsidP="00D9794F">
      <w:pPr>
        <w:ind w:left="-284" w:right="-60"/>
        <w:rPr>
          <w:rFonts w:eastAsia="DengXian"/>
        </w:rPr>
      </w:pPr>
      <w:r>
        <w:rPr>
          <w:rFonts w:eastAsia="DengXian"/>
        </w:rPr>
        <w:t xml:space="preserve">No, that’s not right. how could someone slap me with the backend of a stick while holding it upright? </w:t>
      </w:r>
    </w:p>
    <w:p w14:paraId="24E91241" w14:textId="18C2C698" w:rsidR="00567C82" w:rsidRDefault="00567C82" w:rsidP="00D9794F">
      <w:pPr>
        <w:ind w:left="-284" w:right="-60"/>
        <w:rPr>
          <w:rFonts w:eastAsia="DengXian"/>
        </w:rPr>
      </w:pPr>
      <w:r>
        <w:rPr>
          <w:rFonts w:eastAsia="DengXian"/>
        </w:rPr>
        <w:t>“</w:t>
      </w:r>
      <w:commentRangeStart w:id="5"/>
      <w:r>
        <w:rPr>
          <w:rFonts w:eastAsia="DengXian"/>
        </w:rPr>
        <w:t>no#, s## it ag##n ###ase”</w:t>
      </w:r>
      <w:commentRangeEnd w:id="5"/>
      <w:r>
        <w:rPr>
          <w:rStyle w:val="CommentReference"/>
        </w:rPr>
        <w:commentReference w:id="5"/>
      </w:r>
    </w:p>
    <w:p w14:paraId="1C6E1E62" w14:textId="78EABA1D" w:rsidR="00567C82" w:rsidRDefault="00567C82" w:rsidP="00D9794F">
      <w:pPr>
        <w:ind w:left="-284" w:right="-60"/>
        <w:rPr>
          <w:rFonts w:eastAsia="DengXian"/>
        </w:rPr>
      </w:pPr>
      <w:r>
        <w:rPr>
          <w:rFonts w:eastAsia="DengXian"/>
        </w:rPr>
        <w:t>“</w:t>
      </w:r>
      <w:proofErr w:type="gramStart"/>
      <w:r>
        <w:rPr>
          <w:rFonts w:eastAsia="DengXian"/>
        </w:rPr>
        <w:t>say</w:t>
      </w:r>
      <w:proofErr w:type="gramEnd"/>
      <w:r>
        <w:rPr>
          <w:rFonts w:eastAsia="DengXian"/>
        </w:rPr>
        <w:t xml:space="preserve"> what?”</w:t>
      </w:r>
    </w:p>
    <w:p w14:paraId="4790561D" w14:textId="67663B88" w:rsidR="00567C82" w:rsidRDefault="00D9794F" w:rsidP="00D9794F">
      <w:pPr>
        <w:ind w:left="-284" w:right="-60"/>
        <w:rPr>
          <w:rFonts w:eastAsia="DengXian"/>
        </w:rPr>
      </w:pPr>
      <w:r>
        <w:rPr>
          <w:rFonts w:eastAsia="DengXian"/>
        </w:rPr>
        <w:lastRenderedPageBreak/>
        <w:t>mom</w:t>
      </w:r>
      <w:r w:rsidR="00567C82">
        <w:rPr>
          <w:rFonts w:eastAsia="DengXian"/>
        </w:rPr>
        <w:t xml:space="preserve"> sighs, but her voice reverbs and keeps echoing in my head. “</w:t>
      </w:r>
      <w:proofErr w:type="gramStart"/>
      <w:r w:rsidR="00567C82">
        <w:rPr>
          <w:rFonts w:eastAsia="DengXian"/>
        </w:rPr>
        <w:t>your</w:t>
      </w:r>
      <w:proofErr w:type="gramEnd"/>
      <w:r w:rsidR="00567C82">
        <w:rPr>
          <w:rFonts w:eastAsia="DengXian"/>
        </w:rPr>
        <w:t xml:space="preserve"> </w:t>
      </w:r>
      <w:proofErr w:type="spellStart"/>
      <w:r w:rsidR="00567C82">
        <w:rPr>
          <w:rFonts w:eastAsia="DengXian"/>
        </w:rPr>
        <w:t>lu</w:t>
      </w:r>
      <w:proofErr w:type="spellEnd"/>
      <w:r w:rsidR="00567C82">
        <w:rPr>
          <w:rFonts w:eastAsia="DengXian"/>
        </w:rPr>
        <w:t xml:space="preserve">##! About </w:t>
      </w:r>
      <w:proofErr w:type="spellStart"/>
      <w:r w:rsidR="00567C82">
        <w:rPr>
          <w:rFonts w:eastAsia="DengXian"/>
        </w:rPr>
        <w:t>yo#r</w:t>
      </w:r>
      <w:proofErr w:type="spellEnd"/>
      <w:r w:rsidR="00567C82">
        <w:rPr>
          <w:rFonts w:eastAsia="DengXian"/>
        </w:rPr>
        <w:t xml:space="preserve"> ##nch Nikki. You need to ask for it nicely” I can’t make it out. and the static isn’t too nice about it either, it’s getting stronger as well.</w:t>
      </w:r>
    </w:p>
    <w:p w14:paraId="07447F70" w14:textId="1EB565F6" w:rsidR="00567C82" w:rsidRDefault="00567C82" w:rsidP="00D9794F">
      <w:pPr>
        <w:ind w:left="-284" w:right="-60"/>
      </w:pPr>
      <w:r>
        <w:t>I can’t hear her. “</w:t>
      </w:r>
      <w:proofErr w:type="gramStart"/>
      <w:r>
        <w:t>alright</w:t>
      </w:r>
      <w:proofErr w:type="gramEnd"/>
      <w:r>
        <w:t>, alright. I am sorry.” play along.</w:t>
      </w:r>
      <w:r w:rsidR="003D0679">
        <w:t xml:space="preserve"> It’s the</w:t>
      </w:r>
      <w:r>
        <w:t xml:space="preserve"> Best thing I can do right now.</w:t>
      </w:r>
    </w:p>
    <w:p w14:paraId="69D9AA8D" w14:textId="77777777" w:rsidR="00567C82" w:rsidRDefault="00567C82" w:rsidP="00D9794F">
      <w:pPr>
        <w:ind w:left="-284" w:right="-60"/>
      </w:pPr>
      <w:r>
        <w:t xml:space="preserve">Mom sighs again, folding her arms. I’d think she’s mad if I didn’t know any better. But she’s never mad. She smiles just like now. I don’t know how she does it. how does she handle all of us? “Count your blessings, Nikki. Lose sight of them, and you’ll never see them again. alright?” </w:t>
      </w:r>
    </w:p>
    <w:p w14:paraId="5E70CC45" w14:textId="77777777" w:rsidR="00567C82" w:rsidRDefault="00567C82" w:rsidP="00D9794F">
      <w:pPr>
        <w:ind w:left="-284" w:right="-60"/>
      </w:pPr>
      <w:r>
        <w:t>“…that’s deep?” Why did I hear her that time?</w:t>
      </w:r>
    </w:p>
    <w:p w14:paraId="2859663C" w14:textId="77777777" w:rsidR="00567C82" w:rsidRDefault="00567C82" w:rsidP="00D9794F">
      <w:pPr>
        <w:ind w:left="-284" w:right="-60"/>
      </w:pPr>
      <w:r>
        <w:t>“</w:t>
      </w:r>
      <w:proofErr w:type="spellStart"/>
      <w:proofErr w:type="gramStart"/>
      <w:r>
        <w:t>aaaand</w:t>
      </w:r>
      <w:proofErr w:type="spellEnd"/>
      <w:proofErr w:type="gramEnd"/>
      <w:r>
        <w:t xml:space="preserve"> your lunch box?” Her hand reveals the shiny blue box that I yank and pull away, but it doesn’t budge. Fucking gorilla strength. “</w:t>
      </w:r>
      <w:proofErr w:type="gramStart"/>
      <w:r>
        <w:t>ah</w:t>
      </w:r>
      <w:proofErr w:type="gramEnd"/>
      <w:r>
        <w:t>, ah. Ah! Say nicely first”</w:t>
      </w:r>
    </w:p>
    <w:p w14:paraId="08B3C63F" w14:textId="77777777" w:rsidR="00567C82" w:rsidRDefault="00567C82" w:rsidP="00D9794F">
      <w:pPr>
        <w:ind w:left="-284" w:right="-60"/>
      </w:pPr>
      <w:r>
        <w:t>Ugh “fine. fine. may I PLEASE have my lunch box. Am gonna be late.”</w:t>
      </w:r>
    </w:p>
    <w:p w14:paraId="73C90612" w14:textId="77777777" w:rsidR="00567C82" w:rsidRDefault="00567C82" w:rsidP="00D9794F">
      <w:pPr>
        <w:ind w:left="-284" w:right="-60"/>
      </w:pPr>
      <w:r>
        <w:t>“</w:t>
      </w:r>
      <w:proofErr w:type="gramStart"/>
      <w:r>
        <w:t>alright</w:t>
      </w:r>
      <w:proofErr w:type="gramEnd"/>
      <w:r>
        <w:t>, here you go.” finally, she let’s go of it “go to your dad, he’s waiting”</w:t>
      </w:r>
    </w:p>
    <w:p w14:paraId="01FAE0AC" w14:textId="77777777" w:rsidR="00567C82" w:rsidRDefault="00567C82" w:rsidP="00D9794F">
      <w:pPr>
        <w:ind w:left="-284" w:right="-60"/>
      </w:pPr>
      <w:r>
        <w:t>“See ya”</w:t>
      </w:r>
    </w:p>
    <w:p w14:paraId="1089CAFA" w14:textId="77777777" w:rsidR="00567C82" w:rsidRDefault="00567C82" w:rsidP="00D9794F">
      <w:pPr>
        <w:ind w:left="-284" w:right="-60"/>
      </w:pPr>
      <w:r w:rsidRPr="00040D24">
        <w:t>But before I could go anywhere. My collar gets yanked backwards with an arm turning me around. It was quick</w:t>
      </w:r>
      <w:r>
        <w:t>,</w:t>
      </w:r>
      <w:r w:rsidRPr="00040D24">
        <w:t xml:space="preserve"> and it was mom. Looming over me with her arms </w:t>
      </w:r>
      <w:proofErr w:type="spellStart"/>
      <w:r w:rsidRPr="00040D24">
        <w:t>loopin</w:t>
      </w:r>
      <w:proofErr w:type="spellEnd"/>
      <w:r w:rsidRPr="00040D24">
        <w:t xml:space="preserve">’ around </w:t>
      </w:r>
      <w:r>
        <w:t xml:space="preserve">me </w:t>
      </w:r>
      <w:r w:rsidRPr="00040D24">
        <w:t>“Nikki.” She said</w:t>
      </w:r>
      <w:r>
        <w:t>,</w:t>
      </w:r>
      <w:r w:rsidRPr="00040D24">
        <w:t xml:space="preserve"> coming closer “what did I just say about counting your blessings?” </w:t>
      </w:r>
      <w:r>
        <w:t xml:space="preserve">giving me a hug that made all the cold get out of my world. A hug so warm I just had to give it back “if anything happens. Remember to call me. You got your phone with you?”   </w:t>
      </w:r>
    </w:p>
    <w:p w14:paraId="113C9DE9" w14:textId="77777777" w:rsidR="00567C82" w:rsidRDefault="00567C82" w:rsidP="00D9794F">
      <w:pPr>
        <w:ind w:left="-284" w:right="-60"/>
      </w:pPr>
      <w:r>
        <w:t>I nod.</w:t>
      </w:r>
    </w:p>
    <w:p w14:paraId="5D82A9E4" w14:textId="77777777" w:rsidR="00567C82" w:rsidRDefault="00567C82" w:rsidP="00D9794F">
      <w:pPr>
        <w:ind w:left="-284" w:right="-60"/>
      </w:pPr>
      <w:r>
        <w:t>“</w:t>
      </w:r>
      <w:proofErr w:type="gramStart"/>
      <w:r>
        <w:t>alright</w:t>
      </w:r>
      <w:proofErr w:type="gramEnd"/>
      <w:r>
        <w:t xml:space="preserve"> then.” Mom’s voice is starting to become quieter and clearer as She leans back and gives me a peck on the forehead before letting go “stay safe, alright?” she stands back as a quiet ringing starts to come to my ears “don’t you have somewhere to go?” she said. Didn’t notice it but she was already in </w:t>
      </w:r>
      <w:r>
        <w:lastRenderedPageBreak/>
        <w:t>the kitchen. The static ringed in my head again. growing louder and louder and I know this feeling too well. ‘Am used to it. I brace myself. And a car horn shouted out from the garage door. But the pain was deadly. I grit my teeth as I bare it. Clench my bag as I hold it. It hurts so much I might just cry, maybe am about to fall.</w:t>
      </w:r>
      <w:r>
        <w:br/>
        <w:t xml:space="preserve">But there’s no point in doing that, is there? “Nikki, are you alright?” </w:t>
      </w:r>
    </w:p>
    <w:p w14:paraId="78BC7D25" w14:textId="77777777" w:rsidR="00567C82" w:rsidRDefault="00567C82" w:rsidP="00D9794F">
      <w:pPr>
        <w:ind w:left="-284" w:right="-60"/>
      </w:pPr>
      <w:r>
        <w:t>Not a single reason.</w:t>
      </w:r>
    </w:p>
    <w:p w14:paraId="7219F52A" w14:textId="77777777" w:rsidR="00567C82" w:rsidRDefault="00567C82" w:rsidP="00D9794F">
      <w:pPr>
        <w:ind w:left="-284" w:right="-60"/>
      </w:pPr>
      <w:r>
        <w:t>I get up from the floor and jog to the shoe rack without a wince or a limp. Grabbing my shoes, I ram the door open and keep running to the open car door. I hear mom say something, but I was too far gone to listen. I jump into the car and its engine roars as dad leaves the driveway.</w:t>
      </w:r>
    </w:p>
    <w:p w14:paraId="68DF4EDB" w14:textId="77777777" w:rsidR="00567C82" w:rsidRDefault="00567C82" w:rsidP="00D9794F">
      <w:pPr>
        <w:ind w:left="-284" w:right="-60"/>
      </w:pPr>
    </w:p>
    <w:p w14:paraId="40E4119C" w14:textId="627CA911" w:rsidR="00225986" w:rsidRDefault="00225986" w:rsidP="00D9794F">
      <w:pPr>
        <w:ind w:left="-284" w:right="-60"/>
      </w:pPr>
    </w:p>
    <w:p w14:paraId="636EDC9F" w14:textId="08A42051" w:rsidR="00567C82" w:rsidRDefault="00567C82" w:rsidP="00D9794F">
      <w:pPr>
        <w:ind w:left="-284" w:right="-60"/>
      </w:pPr>
    </w:p>
    <w:p w14:paraId="1B787E66" w14:textId="7895C0A7" w:rsidR="00915A32" w:rsidRDefault="00915A32" w:rsidP="00D9794F">
      <w:pPr>
        <w:ind w:left="-284" w:right="-60"/>
      </w:pPr>
    </w:p>
    <w:p w14:paraId="240CD050" w14:textId="1AA05A77" w:rsidR="00915A32" w:rsidRDefault="00915A32" w:rsidP="00D9794F">
      <w:pPr>
        <w:ind w:left="-284" w:right="-60"/>
      </w:pPr>
    </w:p>
    <w:p w14:paraId="14BB5310" w14:textId="716E3964" w:rsidR="00915A32" w:rsidRDefault="00915A32" w:rsidP="00D9794F">
      <w:pPr>
        <w:ind w:left="-284" w:right="-60"/>
      </w:pPr>
    </w:p>
    <w:p w14:paraId="2C9CB474" w14:textId="12C39B30" w:rsidR="00915A32" w:rsidRDefault="00915A32" w:rsidP="00D9794F">
      <w:pPr>
        <w:ind w:left="-284" w:right="-60"/>
      </w:pPr>
    </w:p>
    <w:p w14:paraId="75253A21" w14:textId="3033FEF2" w:rsidR="00915A32" w:rsidRDefault="00915A32" w:rsidP="00D9794F">
      <w:pPr>
        <w:ind w:left="-284" w:right="-60"/>
      </w:pPr>
    </w:p>
    <w:p w14:paraId="55C86699" w14:textId="0414EFE0" w:rsidR="00915A32" w:rsidRDefault="00915A32" w:rsidP="00D9794F">
      <w:pPr>
        <w:ind w:left="-284" w:right="-60"/>
      </w:pPr>
    </w:p>
    <w:p w14:paraId="32431441" w14:textId="526CDE13" w:rsidR="00915A32" w:rsidRDefault="00915A32" w:rsidP="00D9794F">
      <w:pPr>
        <w:ind w:left="-284" w:right="-60"/>
      </w:pPr>
    </w:p>
    <w:p w14:paraId="35905E49" w14:textId="77777777" w:rsidR="00915A32" w:rsidRDefault="00915A32" w:rsidP="00D9794F">
      <w:pPr>
        <w:ind w:left="-284" w:right="-60"/>
      </w:pPr>
    </w:p>
    <w:p w14:paraId="08846A23" w14:textId="77777777" w:rsidR="00225986" w:rsidRDefault="00225986" w:rsidP="00D9794F">
      <w:pPr>
        <w:ind w:left="-284" w:right="-60"/>
      </w:pPr>
    </w:p>
    <w:p w14:paraId="5DC21523" w14:textId="5894A8AE" w:rsidR="007B7F20" w:rsidRPr="00CF21C0" w:rsidRDefault="00225986" w:rsidP="00D9794F">
      <w:pPr>
        <w:ind w:left="-284" w:right="-60"/>
        <w:jc w:val="center"/>
        <w:rPr>
          <w:sz w:val="40"/>
          <w:szCs w:val="40"/>
        </w:rPr>
      </w:pPr>
      <w:r w:rsidRPr="00E010D7">
        <w:rPr>
          <w:rFonts w:hint="eastAsia"/>
          <w:sz w:val="40"/>
          <w:szCs w:val="40"/>
        </w:rPr>
        <w:lastRenderedPageBreak/>
        <w:t>ＢＯＯＫ　１</w:t>
      </w:r>
    </w:p>
    <w:p w14:paraId="3CA53050" w14:textId="3BB0C601" w:rsidR="007B7F20" w:rsidRDefault="007B7F20" w:rsidP="00D9794F">
      <w:pPr>
        <w:pStyle w:val="Heading1"/>
        <w:ind w:left="-284" w:right="-60"/>
        <w:rPr>
          <w:rFonts w:eastAsia="DengXian" w:cstheme="minorEastAsia"/>
        </w:rPr>
      </w:pPr>
      <w:r w:rsidRPr="00E4574A">
        <w:rPr>
          <w:rFonts w:eastAsia="DengXian" w:hint="eastAsia"/>
        </w:rPr>
        <w:t xml:space="preserve">ＣＨＡＰＴＥＲ　</w:t>
      </w:r>
      <w:r w:rsidR="000A4B4E">
        <w:rPr>
          <w:rFonts w:eastAsia="DengXian" w:cstheme="minorEastAsia"/>
        </w:rPr>
        <w:t>2</w:t>
      </w:r>
      <w:r w:rsidRPr="00E4574A">
        <w:rPr>
          <w:rFonts w:eastAsia="DengXian" w:cstheme="minorEastAsia" w:hint="eastAsia"/>
        </w:rPr>
        <w:t xml:space="preserve">　</w:t>
      </w:r>
    </w:p>
    <w:p w14:paraId="05856845" w14:textId="3B2E2DE2" w:rsidR="006F23E6" w:rsidRPr="0058280E" w:rsidRDefault="006F23E6" w:rsidP="00D9794F">
      <w:pPr>
        <w:pStyle w:val="Style1"/>
        <w:ind w:left="-284" w:right="-60"/>
      </w:pPr>
      <w:r w:rsidRPr="0058280E">
        <w:t xml:space="preserve">T h a t  </w:t>
      </w:r>
      <w:r w:rsidR="00C659EF">
        <w:t xml:space="preserve">  </w:t>
      </w:r>
      <w:r w:rsidRPr="0058280E">
        <w:t xml:space="preserve"> g </w:t>
      </w:r>
      <w:proofErr w:type="spellStart"/>
      <w:r w:rsidRPr="0058280E">
        <w:t>i</w:t>
      </w:r>
      <w:proofErr w:type="spellEnd"/>
      <w:r w:rsidRPr="0058280E">
        <w:t xml:space="preserve"> r l</w:t>
      </w:r>
    </w:p>
    <w:p w14:paraId="4F5C22D6" w14:textId="1CB13E77" w:rsidR="007B7F20" w:rsidRDefault="007B7F20" w:rsidP="00D9794F">
      <w:pPr>
        <w:ind w:left="-284" w:right="-60"/>
      </w:pPr>
    </w:p>
    <w:p w14:paraId="483028DE" w14:textId="0C97E015" w:rsidR="007B7F20" w:rsidRDefault="007B7F20" w:rsidP="00D9794F">
      <w:pPr>
        <w:ind w:left="-284" w:right="-60"/>
      </w:pPr>
      <w:r>
        <w:t>The trees pass and so does the grass.</w:t>
      </w:r>
      <w:r w:rsidR="00B56645">
        <w:t xml:space="preserve"> All the green of the world passing by. Houses of all shapes and colours</w:t>
      </w:r>
      <w:r w:rsidR="00227E82">
        <w:t>,</w:t>
      </w:r>
      <w:r w:rsidR="00E30A90">
        <w:t xml:space="preserve"> </w:t>
      </w:r>
    </w:p>
    <w:p w14:paraId="2CB5E631" w14:textId="7AABF431" w:rsidR="00227E82" w:rsidRDefault="00227E82" w:rsidP="00D9794F">
      <w:pPr>
        <w:ind w:left="-284" w:right="-60"/>
      </w:pPr>
      <w:r>
        <w:t>And the white</w:t>
      </w:r>
      <w:r w:rsidR="001A5AE6">
        <w:t xml:space="preserve"> snow</w:t>
      </w:r>
      <w:r>
        <w:t xml:space="preserve"> of the sky refuses to leave me by.</w:t>
      </w:r>
    </w:p>
    <w:p w14:paraId="2D72F6C2" w14:textId="23D9166A" w:rsidR="00227E82" w:rsidRDefault="00227E82" w:rsidP="00D9794F">
      <w:pPr>
        <w:ind w:left="-284" w:right="-60"/>
      </w:pPr>
      <w:r>
        <w:t>That felt like a nice rhyme</w:t>
      </w:r>
      <w:r w:rsidR="004B4029">
        <w:t>.</w:t>
      </w:r>
    </w:p>
    <w:p w14:paraId="03580DAC" w14:textId="0F396C93" w:rsidR="004B4029" w:rsidRDefault="004B4029" w:rsidP="00D9794F">
      <w:pPr>
        <w:ind w:left="-284" w:right="-60"/>
      </w:pPr>
      <w:r>
        <w:t>“</w:t>
      </w:r>
      <w:r w:rsidR="00FA764C">
        <w:t>You</w:t>
      </w:r>
      <w:r>
        <w:t xml:space="preserve"> sleep well</w:t>
      </w:r>
      <w:r w:rsidR="00C76A64">
        <w:t>, sugar</w:t>
      </w:r>
      <w:r>
        <w:t>?”</w:t>
      </w:r>
      <w:r w:rsidR="00757873">
        <w:t xml:space="preserve"> </w:t>
      </w:r>
      <w:r>
        <w:t>Dad asked from the front seat</w:t>
      </w:r>
      <w:r w:rsidR="00FB2FA9">
        <w:t>.</w:t>
      </w:r>
    </w:p>
    <w:p w14:paraId="69637BC8" w14:textId="169204DA" w:rsidR="007B7F20" w:rsidRDefault="00757873" w:rsidP="00D9794F">
      <w:pPr>
        <w:ind w:left="-284" w:right="-60"/>
      </w:pPr>
      <w:r>
        <w:t xml:space="preserve">“No, you didn’t need to </w:t>
      </w:r>
      <w:r w:rsidR="000F6FE2">
        <w:t xml:space="preserve">send </w:t>
      </w:r>
      <w:r w:rsidR="00020DA7">
        <w:t xml:space="preserve">Tiph to </w:t>
      </w:r>
      <w:r>
        <w:t xml:space="preserve">wake me </w:t>
      </w:r>
      <w:r w:rsidR="00020DA7">
        <w:t>up</w:t>
      </w:r>
      <w:r w:rsidR="000F6FE2">
        <w:t>, she just makes my day worse every time.</w:t>
      </w:r>
      <w:r>
        <w:t>”</w:t>
      </w:r>
    </w:p>
    <w:p w14:paraId="34663406" w14:textId="4A65B92C" w:rsidR="000F6FE2" w:rsidRDefault="000F6FE2" w:rsidP="00D9794F">
      <w:pPr>
        <w:ind w:left="-284" w:right="-60"/>
      </w:pPr>
      <w:r>
        <w:t>“</w:t>
      </w:r>
      <w:r w:rsidR="00C76A64">
        <w:t>didn’t do that. That was all your sister”</w:t>
      </w:r>
    </w:p>
    <w:p w14:paraId="3B7DAB18" w14:textId="123F4058" w:rsidR="00C76A64" w:rsidRDefault="00C76A64" w:rsidP="00D9794F">
      <w:pPr>
        <w:ind w:left="-284" w:right="-60"/>
      </w:pPr>
      <w:r>
        <w:t>Ugh “of course it had to be”</w:t>
      </w:r>
      <w:r w:rsidR="0057276C">
        <w:t xml:space="preserve"> there’s really nothing in here to do other than to simply wait the car ride out</w:t>
      </w:r>
      <w:r w:rsidR="001A5AE6">
        <w:t>. not that it was bad. It was, but it’s getting better.</w:t>
      </w:r>
    </w:p>
    <w:p w14:paraId="78D7C097" w14:textId="56A8AA8E" w:rsidR="003257A2" w:rsidRDefault="001F5476" w:rsidP="00D9794F">
      <w:pPr>
        <w:ind w:left="-284" w:right="-60"/>
      </w:pPr>
      <w:r>
        <w:t>I look out the window for the snow in the sky started to slow and white buildings with red parts started to show</w:t>
      </w:r>
      <w:r w:rsidR="00465469">
        <w:t>.</w:t>
      </w:r>
      <w:r>
        <w:t xml:space="preserve"> </w:t>
      </w:r>
      <w:r w:rsidR="007F71AD">
        <w:t>“We’re here” says dad. “</w:t>
      </w:r>
      <w:r w:rsidR="00715E92">
        <w:t>C</w:t>
      </w:r>
      <w:r w:rsidR="007F71AD">
        <w:t xml:space="preserve">ome on. Don’t get weak legs </w:t>
      </w:r>
      <w:r w:rsidR="006D17B4">
        <w:t xml:space="preserve">on </w:t>
      </w:r>
      <w:r w:rsidR="007F71AD">
        <w:t>me now”</w:t>
      </w:r>
    </w:p>
    <w:p w14:paraId="73D2F7A8" w14:textId="758458F5" w:rsidR="007F71AD" w:rsidRDefault="006D17B4" w:rsidP="00D9794F">
      <w:pPr>
        <w:ind w:left="-284" w:right="-60"/>
      </w:pPr>
      <w:r>
        <w:t xml:space="preserve">I </w:t>
      </w:r>
      <w:r w:rsidR="005D5DA7">
        <w:t xml:space="preserve">jump </w:t>
      </w:r>
      <w:r>
        <w:t>out from the car</w:t>
      </w:r>
      <w:r w:rsidR="008D292B">
        <w:t xml:space="preserve"> to face the cold breeze of the morning</w:t>
      </w:r>
      <w:r w:rsidR="005D5DA7">
        <w:t>, slamming the door behind me</w:t>
      </w:r>
      <w:r w:rsidR="00465469">
        <w:t xml:space="preserve">. I feel something change about the static as I remembered a funny story. </w:t>
      </w:r>
      <w:r w:rsidR="007F71AD">
        <w:t xml:space="preserve">“Hah! </w:t>
      </w:r>
      <w:r w:rsidR="00715E92">
        <w:t>Didn’t you freeze up on your first day?</w:t>
      </w:r>
      <w:r w:rsidR="007F71AD">
        <w:t>”</w:t>
      </w:r>
    </w:p>
    <w:p w14:paraId="19A40690" w14:textId="483CD747" w:rsidR="0054142D" w:rsidRDefault="00E117AC" w:rsidP="00D9794F">
      <w:pPr>
        <w:ind w:left="-284" w:right="-60"/>
      </w:pPr>
      <w:r>
        <w:lastRenderedPageBreak/>
        <w:t xml:space="preserve">Dad joins me outside </w:t>
      </w:r>
      <w:r w:rsidR="0054142D">
        <w:t>“</w:t>
      </w:r>
      <w:proofErr w:type="spellStart"/>
      <w:r w:rsidR="0054142D">
        <w:t>Ooi</w:t>
      </w:r>
      <w:proofErr w:type="spellEnd"/>
      <w:r w:rsidR="0054142D">
        <w:t>, don’t act like you were there</w:t>
      </w:r>
      <w:r w:rsidR="00373DFC">
        <w:t>. That’s just what your mom says</w:t>
      </w:r>
      <w:r w:rsidR="0054142D">
        <w:t>”</w:t>
      </w:r>
    </w:p>
    <w:p w14:paraId="44A78FD5" w14:textId="7E3269A5" w:rsidR="00E117AC" w:rsidRDefault="00E117AC" w:rsidP="00D9794F">
      <w:pPr>
        <w:ind w:left="-284" w:right="-60"/>
      </w:pPr>
      <w:r>
        <w:t>“</w:t>
      </w:r>
      <w:proofErr w:type="gramStart"/>
      <w:r>
        <w:t>and</w:t>
      </w:r>
      <w:proofErr w:type="gramEnd"/>
      <w:r>
        <w:t xml:space="preserve"> she’s always </w:t>
      </w:r>
      <w:r w:rsidR="00465469">
        <w:t>right</w:t>
      </w:r>
      <w:r>
        <w:t>~”</w:t>
      </w:r>
    </w:p>
    <w:p w14:paraId="79EE8E36" w14:textId="5B3E2B56" w:rsidR="00B05443" w:rsidRDefault="00E117AC" w:rsidP="00D9794F">
      <w:pPr>
        <w:ind w:left="-284" w:right="-60"/>
      </w:pPr>
      <w:r>
        <w:t>Dad chuckles “since when did you tease?</w:t>
      </w:r>
      <w:r w:rsidR="00E360F2">
        <w:t xml:space="preserve"> </w:t>
      </w:r>
      <w:r w:rsidR="003F6D60">
        <w:t xml:space="preserve">I haven’t seen you </w:t>
      </w:r>
      <w:r w:rsidR="002C550C">
        <w:t xml:space="preserve">grin like that </w:t>
      </w:r>
      <w:r w:rsidR="003F6D60">
        <w:t>in ages!</w:t>
      </w:r>
      <w:r w:rsidR="002C550C">
        <w:t xml:space="preserve"> </w:t>
      </w:r>
      <w:proofErr w:type="spellStart"/>
      <w:r w:rsidR="002C550C">
        <w:t>Yer</w:t>
      </w:r>
      <w:proofErr w:type="spellEnd"/>
      <w:r w:rsidR="002C550C">
        <w:t xml:space="preserve"> lookin’ like me </w:t>
      </w:r>
      <w:r w:rsidR="00FA764C">
        <w:t>hon.</w:t>
      </w:r>
      <w:r w:rsidR="003F6D60">
        <w:t>”</w:t>
      </w:r>
      <w:r w:rsidR="00E360F2">
        <w:t xml:space="preserve"> dad gave off a silly grin</w:t>
      </w:r>
      <w:r w:rsidR="00D659F1">
        <w:t>.</w:t>
      </w:r>
      <w:r w:rsidR="00B05443">
        <w:t xml:space="preserve"> </w:t>
      </w:r>
      <w:r w:rsidR="00E360F2">
        <w:t xml:space="preserve">I </w:t>
      </w:r>
      <w:r w:rsidR="00FA764C">
        <w:t>could</w:t>
      </w:r>
      <w:r w:rsidR="00E360F2">
        <w:t xml:space="preserve"> almost appreciate him for it</w:t>
      </w:r>
      <w:r w:rsidR="00B91EBB">
        <w:t xml:space="preserve"> If it weren’t for the </w:t>
      </w:r>
      <w:r w:rsidR="00172734">
        <w:t>s</w:t>
      </w:r>
      <w:r w:rsidR="00B91EBB">
        <w:t>tatic</w:t>
      </w:r>
      <w:r w:rsidR="00FA764C">
        <w:t>.</w:t>
      </w:r>
      <w:r w:rsidR="00B91EBB">
        <w:t xml:space="preserve"> I’d love it more. Like it more</w:t>
      </w:r>
      <w:r w:rsidR="00172734">
        <w:t xml:space="preserve"> and smile with him more</w:t>
      </w:r>
      <w:r w:rsidR="00B91EBB">
        <w:t>, but whenever I look at his face, it stings</w:t>
      </w:r>
      <w:r w:rsidR="00172734">
        <w:t xml:space="preserve">, </w:t>
      </w:r>
      <w:r w:rsidR="00B91EBB">
        <w:t>it hurts and I can’t help but look away</w:t>
      </w:r>
      <w:r w:rsidR="009D1098">
        <w:t xml:space="preserve"> from it</w:t>
      </w:r>
      <w:r w:rsidR="00B05443">
        <w:t>…</w:t>
      </w:r>
      <w:r w:rsidR="00FA764C">
        <w:t xml:space="preserve"> W</w:t>
      </w:r>
      <w:r w:rsidR="002A5200">
        <w:t>hy am I thinking like this?</w:t>
      </w:r>
      <w:r w:rsidR="00D659F1">
        <w:t xml:space="preserve"> </w:t>
      </w:r>
      <w:r w:rsidR="00B05443">
        <w:t>I never think like this. A hand drops to my shoulder, making me jump “you alright, sugar puff?”</w:t>
      </w:r>
    </w:p>
    <w:p w14:paraId="2C3C3686" w14:textId="328F7E0C" w:rsidR="00256878" w:rsidRDefault="00B05443" w:rsidP="00D9794F">
      <w:pPr>
        <w:ind w:left="-284" w:right="-60"/>
      </w:pPr>
      <w:r>
        <w:t>“I am fine</w:t>
      </w:r>
      <w:r w:rsidR="00160FAB">
        <w:t>”</w:t>
      </w:r>
      <w:r w:rsidR="00256878">
        <w:t xml:space="preserve"> </w:t>
      </w:r>
      <w:r w:rsidR="00160FAB">
        <w:t>T</w:t>
      </w:r>
      <w:r w:rsidR="00256878">
        <w:t>he whole</w:t>
      </w:r>
      <w:r w:rsidR="00160FAB">
        <w:t xml:space="preserve"> </w:t>
      </w:r>
      <w:proofErr w:type="gramStart"/>
      <w:r w:rsidR="00256878">
        <w:t>school</w:t>
      </w:r>
      <w:r w:rsidR="00160FAB">
        <w:t>’s</w:t>
      </w:r>
      <w:proofErr w:type="gramEnd"/>
      <w:r w:rsidR="00256878">
        <w:t xml:space="preserve"> in view </w:t>
      </w:r>
      <w:r w:rsidR="00465469">
        <w:t>“just don’t ‘</w:t>
      </w:r>
      <w:r w:rsidR="00465469" w:rsidRPr="00465469">
        <w:rPr>
          <w:i/>
          <w:iCs/>
        </w:rPr>
        <w:t>sugar puff’</w:t>
      </w:r>
      <w:r w:rsidR="00465469">
        <w:rPr>
          <w:i/>
          <w:iCs/>
        </w:rPr>
        <w:t xml:space="preserve"> </w:t>
      </w:r>
      <w:r w:rsidR="00E63BC1">
        <w:t>Me,</w:t>
      </w:r>
      <w:r w:rsidR="00346385">
        <w:t xml:space="preserve"> dad</w:t>
      </w:r>
      <w:r w:rsidR="00734BE2">
        <w:t>.</w:t>
      </w:r>
      <w:r w:rsidR="00465469">
        <w:t>”</w:t>
      </w:r>
      <w:r w:rsidR="008C1F3D">
        <w:t xml:space="preserve"> </w:t>
      </w:r>
      <w:r w:rsidR="00E63BC1">
        <w:br/>
      </w:r>
      <w:r w:rsidR="008C1F3D">
        <w:t xml:space="preserve">A large green field doubling the school’s </w:t>
      </w:r>
      <w:r w:rsidR="00EC3822">
        <w:t>building</w:t>
      </w:r>
      <w:r w:rsidR="00E63BC1">
        <w:t>s</w:t>
      </w:r>
      <w:r w:rsidR="00EC3822">
        <w:t xml:space="preserve">. </w:t>
      </w:r>
      <w:r w:rsidR="00E92ADE">
        <w:t>Packs of students littered the field all wearing gree</w:t>
      </w:r>
      <w:r w:rsidR="00460B6F">
        <w:t>n. Leaving their parents hands and going to the pile</w:t>
      </w:r>
      <w:r w:rsidR="00767608">
        <w:t xml:space="preserve"> of every other boy and girl</w:t>
      </w:r>
      <w:r w:rsidR="00517CD8">
        <w:t>.</w:t>
      </w:r>
      <w:r w:rsidR="00D561B7">
        <w:t xml:space="preserve"> </w:t>
      </w:r>
      <w:r w:rsidR="00E63BC1">
        <w:t>wonder what they’re feelin’</w:t>
      </w:r>
      <w:r w:rsidR="007F7974">
        <w:t>,</w:t>
      </w:r>
      <w:r w:rsidR="008A1ECB">
        <w:t xml:space="preserve"> leaving their parents like that. I wonder what I’ll feel in the next ten seconds</w:t>
      </w:r>
    </w:p>
    <w:p w14:paraId="6FF176F9" w14:textId="27E9E75F" w:rsidR="00573EBA" w:rsidRDefault="00573EBA" w:rsidP="00D9794F">
      <w:pPr>
        <w:ind w:left="-284" w:right="-60"/>
      </w:pPr>
      <w:r>
        <w:t>Dad walks with me to the ring of parents “</w:t>
      </w:r>
      <w:r w:rsidR="00526350">
        <w:t xml:space="preserve">well, </w:t>
      </w:r>
      <w:r>
        <w:t>time to go.” He said</w:t>
      </w:r>
      <w:r w:rsidR="00AE29A3">
        <w:t>, pointing off to the pile of green</w:t>
      </w:r>
      <w:r w:rsidR="00C96BC2">
        <w:t xml:space="preserve"> students</w:t>
      </w:r>
      <w:r>
        <w:t xml:space="preserve"> “your </w:t>
      </w:r>
      <w:proofErr w:type="gramStart"/>
      <w:r>
        <w:t>class’s</w:t>
      </w:r>
      <w:proofErr w:type="gramEnd"/>
      <w:r>
        <w:t xml:space="preserve"> over there</w:t>
      </w:r>
      <w:r w:rsidR="007A5AE8">
        <w:t>. think you can see it?</w:t>
      </w:r>
      <w:r w:rsidR="00C96BC2">
        <w:t>”</w:t>
      </w:r>
    </w:p>
    <w:p w14:paraId="5F2501F8" w14:textId="5B8A962F" w:rsidR="00F31BD0" w:rsidRDefault="00F31BD0" w:rsidP="007F7974">
      <w:pPr>
        <w:ind w:left="-284" w:right="-60"/>
      </w:pPr>
      <w:r>
        <w:t>“</w:t>
      </w:r>
      <w:proofErr w:type="gramStart"/>
      <w:r w:rsidR="007F7974">
        <w:t>nah</w:t>
      </w:r>
      <w:proofErr w:type="gramEnd"/>
      <w:r w:rsidR="007F7974">
        <w:t>, ‘am blind.</w:t>
      </w:r>
      <w:r>
        <w:t xml:space="preserve">” </w:t>
      </w:r>
    </w:p>
    <w:p w14:paraId="310A4F08" w14:textId="3C4A4C97" w:rsidR="0054465A" w:rsidRDefault="00080FC0" w:rsidP="00D9794F">
      <w:pPr>
        <w:ind w:left="-284" w:right="-60"/>
      </w:pPr>
      <w:r>
        <w:t>“</w:t>
      </w:r>
      <w:r w:rsidR="002B186E">
        <w:t>D</w:t>
      </w:r>
      <w:r w:rsidR="00E64E5B">
        <w:t xml:space="preserve">oubt </w:t>
      </w:r>
      <w:r w:rsidR="000537A6">
        <w:t>that” he chuckles “B</w:t>
      </w:r>
      <w:r w:rsidR="002B186E">
        <w:t>ut just call me if ya need anything</w:t>
      </w:r>
      <w:r w:rsidR="00034FFD">
        <w:t>”</w:t>
      </w:r>
      <w:r w:rsidR="002C6C0E">
        <w:t xml:space="preserve"> he sa</w:t>
      </w:r>
      <w:r w:rsidR="00526350">
        <w:t>ys, patting my back</w:t>
      </w:r>
      <w:r w:rsidR="00C31E0F">
        <w:t xml:space="preserve"> and </w:t>
      </w:r>
      <w:proofErr w:type="spellStart"/>
      <w:r w:rsidR="00C31E0F">
        <w:t>sayin</w:t>
      </w:r>
      <w:proofErr w:type="spellEnd"/>
      <w:r w:rsidR="00C31E0F">
        <w:t xml:space="preserve">’ </w:t>
      </w:r>
      <w:proofErr w:type="spellStart"/>
      <w:r w:rsidR="00C31E0F">
        <w:t>nothin</w:t>
      </w:r>
      <w:proofErr w:type="spellEnd"/>
      <w:r w:rsidR="00C31E0F">
        <w:t>’ more</w:t>
      </w:r>
      <w:r w:rsidR="002C6C0E">
        <w:t>.</w:t>
      </w:r>
      <w:r w:rsidR="00C31E0F">
        <w:t xml:space="preserve"> And </w:t>
      </w:r>
      <w:r w:rsidR="002C6C0E">
        <w:t xml:space="preserve">I wouldn’t want </w:t>
      </w:r>
      <w:r w:rsidR="00C31E0F">
        <w:t xml:space="preserve">it any </w:t>
      </w:r>
      <w:r w:rsidR="002C6C0E">
        <w:t>less</w:t>
      </w:r>
      <w:r w:rsidR="00465469">
        <w:t>.</w:t>
      </w:r>
      <w:r w:rsidR="002C6C0E">
        <w:t xml:space="preserve"> </w:t>
      </w:r>
      <w:r w:rsidR="00C31E0F">
        <w:t xml:space="preserve">I take a </w:t>
      </w:r>
      <w:r w:rsidR="00465469">
        <w:t xml:space="preserve">step forward </w:t>
      </w:r>
      <w:r w:rsidR="002C6C0E">
        <w:t>as one thought sprung up from my empty stupid head</w:t>
      </w:r>
      <w:r w:rsidR="00C31E0F">
        <w:t xml:space="preserve"> that stops me right in my tracks</w:t>
      </w:r>
      <w:r w:rsidR="002C6C0E">
        <w:t>.</w:t>
      </w:r>
      <w:r w:rsidR="005D2DC3">
        <w:t xml:space="preserve"> </w:t>
      </w:r>
    </w:p>
    <w:p w14:paraId="1C8FC196" w14:textId="03BD5A20" w:rsidR="0054465A" w:rsidRDefault="0054465A" w:rsidP="00D9794F">
      <w:pPr>
        <w:ind w:left="-284" w:right="-60"/>
      </w:pPr>
      <w:r>
        <w:t>“</w:t>
      </w:r>
      <w:r w:rsidR="000B3A31">
        <w:t>…</w:t>
      </w:r>
      <w:r>
        <w:t xml:space="preserve">Nikki?” dad called out to me “you </w:t>
      </w:r>
      <w:proofErr w:type="gramStart"/>
      <w:r>
        <w:t>all</w:t>
      </w:r>
      <w:proofErr w:type="gramEnd"/>
      <w:r>
        <w:t xml:space="preserve"> right?”</w:t>
      </w:r>
    </w:p>
    <w:p w14:paraId="2285C238" w14:textId="1D2C5CA8" w:rsidR="0054465A" w:rsidRDefault="0054465A" w:rsidP="00D9794F">
      <w:pPr>
        <w:ind w:left="-284" w:right="-60"/>
      </w:pPr>
      <w:r>
        <w:t>“</w:t>
      </w:r>
      <w:proofErr w:type="gramStart"/>
      <w:r>
        <w:t>yeah</w:t>
      </w:r>
      <w:proofErr w:type="gramEnd"/>
      <w:r>
        <w:t>, yeah. It’s just, cold”</w:t>
      </w:r>
      <w:r w:rsidR="00442432">
        <w:t xml:space="preserve"> I said “</w:t>
      </w:r>
      <w:r w:rsidR="00442432" w:rsidRPr="00442432">
        <w:rPr>
          <w:sz w:val="20"/>
          <w:szCs w:val="20"/>
        </w:rPr>
        <w:t>it’s cold</w:t>
      </w:r>
      <w:r w:rsidR="00442432">
        <w:t>”</w:t>
      </w:r>
      <w:r w:rsidR="004A1144">
        <w:t xml:space="preserve"> and I hate it.</w:t>
      </w:r>
    </w:p>
    <w:p w14:paraId="3B692748" w14:textId="2AA20B1C" w:rsidR="00997202" w:rsidRDefault="00155109" w:rsidP="00D9794F">
      <w:pPr>
        <w:ind w:left="-284" w:right="-60"/>
      </w:pPr>
      <w:r>
        <w:t>“</w:t>
      </w:r>
      <w:proofErr w:type="gramStart"/>
      <w:r>
        <w:t>not</w:t>
      </w:r>
      <w:proofErr w:type="gramEnd"/>
      <w:r>
        <w:t xml:space="preserve"> too cold</w:t>
      </w:r>
      <w:r w:rsidR="005A4C85">
        <w:t xml:space="preserve"> is it</w:t>
      </w:r>
      <w:r>
        <w:t>?”</w:t>
      </w:r>
      <w:r w:rsidR="005A4C85">
        <w:t xml:space="preserve"> dad asked as a hand </w:t>
      </w:r>
      <w:r w:rsidR="00AB7C02">
        <w:t xml:space="preserve">perched </w:t>
      </w:r>
      <w:r w:rsidR="005A4C85">
        <w:t>on my shoulder</w:t>
      </w:r>
      <w:r w:rsidR="00BE1ECF">
        <w:t>.</w:t>
      </w:r>
      <w:r w:rsidR="00465469">
        <w:t xml:space="preserve"> “there’s always room for another first day legacy in the family.”</w:t>
      </w:r>
      <w:r w:rsidR="00BE1ECF">
        <w:t xml:space="preserve"> But I shrug it off</w:t>
      </w:r>
      <w:r w:rsidR="00234712">
        <w:t>.</w:t>
      </w:r>
    </w:p>
    <w:p w14:paraId="04A2340A" w14:textId="443596B6" w:rsidR="00F31BD0" w:rsidRDefault="007C6360" w:rsidP="00D9794F">
      <w:pPr>
        <w:ind w:left="-284" w:right="-60"/>
      </w:pPr>
      <w:r>
        <w:lastRenderedPageBreak/>
        <w:t>“</w:t>
      </w:r>
      <w:r w:rsidR="00C87C46">
        <w:t>’A</w:t>
      </w:r>
      <w:r>
        <w:t xml:space="preserve">m good.” I storm off into who knows where. </w:t>
      </w:r>
      <w:proofErr w:type="gramStart"/>
      <w:r>
        <w:t>lift up</w:t>
      </w:r>
      <w:proofErr w:type="gramEnd"/>
      <w:r>
        <w:t xml:space="preserve"> my collar</w:t>
      </w:r>
      <w:r w:rsidR="00E31D4F">
        <w:t xml:space="preserve"> and zip up my jacket for once</w:t>
      </w:r>
      <w:r>
        <w:t xml:space="preserve">. maybe stealing a scarf from </w:t>
      </w:r>
      <w:r w:rsidR="00AF01E1">
        <w:t>Ti</w:t>
      </w:r>
      <w:r>
        <w:t>ph would</w:t>
      </w:r>
      <w:r w:rsidR="00AF01E1">
        <w:t>’ve been useful today. Letting out another puff into my hands to rub together “</w:t>
      </w:r>
      <w:proofErr w:type="spellStart"/>
      <w:r w:rsidR="00AF01E1" w:rsidRPr="00AF01E1">
        <w:rPr>
          <w:color w:val="A6A6A6" w:themeColor="background1" w:themeShade="A6"/>
        </w:rPr>
        <w:t>paaaahhh</w:t>
      </w:r>
      <w:proofErr w:type="spellEnd"/>
      <w:r w:rsidR="00AF01E1">
        <w:t xml:space="preserve">.” </w:t>
      </w:r>
      <w:r w:rsidR="00551139">
        <w:t>starting to doubt if even a scarf would help</w:t>
      </w:r>
      <w:r w:rsidR="00BA3965">
        <w:t>.</w:t>
      </w:r>
      <w:r w:rsidR="00DB2B81">
        <w:t xml:space="preserve"> Hell. All her scarfs look nasty </w:t>
      </w:r>
      <w:r w:rsidR="005D3B1A">
        <w:t>either way</w:t>
      </w:r>
      <w:r w:rsidR="00DB2B81">
        <w:t>.</w:t>
      </w:r>
    </w:p>
    <w:p w14:paraId="6EBD69D4" w14:textId="0CADEBAE" w:rsidR="00DB2B81" w:rsidRDefault="00E86821" w:rsidP="00D9794F">
      <w:pPr>
        <w:ind w:left="-284" w:right="-60"/>
      </w:pPr>
      <w:r>
        <w:t>I</w:t>
      </w:r>
      <w:r w:rsidR="00BA3965">
        <w:t xml:space="preserve">t’s not hard to pass through </w:t>
      </w:r>
      <w:r w:rsidR="00804CD4">
        <w:t>the crowd</w:t>
      </w:r>
      <w:r w:rsidR="00DB2B81">
        <w:t xml:space="preserve"> when you’re this short</w:t>
      </w:r>
      <w:r w:rsidR="00BA3965">
        <w:t xml:space="preserve">. </w:t>
      </w:r>
      <w:r w:rsidR="00F312ED">
        <w:t>Ducking</w:t>
      </w:r>
      <w:r>
        <w:t>,</w:t>
      </w:r>
      <w:r w:rsidR="00F312ED">
        <w:t xml:space="preserve"> weaving </w:t>
      </w:r>
      <w:r>
        <w:t xml:space="preserve">and past all the </w:t>
      </w:r>
      <w:proofErr w:type="gramStart"/>
      <w:r>
        <w:t>chit chat</w:t>
      </w:r>
      <w:r w:rsidR="00DB2B81">
        <w:t>ting</w:t>
      </w:r>
      <w:proofErr w:type="gramEnd"/>
      <w:r>
        <w:t xml:space="preserve"> idiots</w:t>
      </w:r>
      <w:r w:rsidR="00DB2B81">
        <w:t xml:space="preserve"> as they chummy </w:t>
      </w:r>
      <w:proofErr w:type="spellStart"/>
      <w:r w:rsidR="00DB2B81">
        <w:t>wummy</w:t>
      </w:r>
      <w:proofErr w:type="spellEnd"/>
      <w:r w:rsidR="00DB2B81">
        <w:t xml:space="preserve"> with each other.</w:t>
      </w:r>
      <w:r w:rsidR="003A136A">
        <w:t xml:space="preserve"> Either too many people know each other</w:t>
      </w:r>
      <w:r w:rsidR="00CF3DCC">
        <w:t xml:space="preserve">, or it’s become </w:t>
      </w:r>
      <w:r w:rsidR="00750211">
        <w:t xml:space="preserve">the </w:t>
      </w:r>
      <w:r w:rsidR="00CF3DCC">
        <w:t>norm</w:t>
      </w:r>
      <w:r w:rsidR="00750211">
        <w:t xml:space="preserve"> </w:t>
      </w:r>
      <w:r w:rsidR="00CF3DCC">
        <w:t xml:space="preserve">to hug </w:t>
      </w:r>
      <w:r w:rsidR="00750211">
        <w:t>people around here.</w:t>
      </w:r>
      <w:r w:rsidR="003A136A">
        <w:br/>
      </w:r>
    </w:p>
    <w:p w14:paraId="46314977" w14:textId="2BA2DA41" w:rsidR="00AC7093" w:rsidRDefault="00804CD4" w:rsidP="00D9794F">
      <w:pPr>
        <w:ind w:left="-284" w:right="-60"/>
      </w:pPr>
      <w:r>
        <w:t xml:space="preserve">Asian, black, pasty, Caucasian and all other </w:t>
      </w:r>
      <w:r w:rsidR="00750211">
        <w:t xml:space="preserve">skins and </w:t>
      </w:r>
      <w:r>
        <w:t>kinds of people</w:t>
      </w:r>
      <w:r w:rsidR="00351230">
        <w:t>;</w:t>
      </w:r>
      <w:r>
        <w:t xml:space="preserve"> curly</w:t>
      </w:r>
      <w:r w:rsidR="00351230">
        <w:t xml:space="preserve">, </w:t>
      </w:r>
      <w:proofErr w:type="gramStart"/>
      <w:r w:rsidR="00351230">
        <w:t>straight</w:t>
      </w:r>
      <w:proofErr w:type="gramEnd"/>
      <w:r w:rsidR="00351230">
        <w:t xml:space="preserve"> or</w:t>
      </w:r>
      <w:r>
        <w:t xml:space="preserve"> blonde,</w:t>
      </w:r>
      <w:r w:rsidR="00351230">
        <w:t xml:space="preserve"> even </w:t>
      </w:r>
      <w:r>
        <w:t>dyed. I won’t have trouble finding things to draw</w:t>
      </w:r>
      <w:r w:rsidR="00EE45DC">
        <w:t xml:space="preserve">, </w:t>
      </w:r>
      <w:r>
        <w:t>am sure of</w:t>
      </w:r>
      <w:r w:rsidR="00EE45DC">
        <w:t xml:space="preserve"> that</w:t>
      </w:r>
      <w:r w:rsidR="00E86821">
        <w:t xml:space="preserve">. </w:t>
      </w:r>
      <w:r w:rsidR="00AC7093">
        <w:t xml:space="preserve">But </w:t>
      </w:r>
      <w:r w:rsidR="00EE45DC">
        <w:t>bizarrely</w:t>
      </w:r>
      <w:r w:rsidR="00AC7093">
        <w:t xml:space="preserve">, everyone </w:t>
      </w:r>
      <w:r w:rsidR="004058D3">
        <w:t>is still</w:t>
      </w:r>
      <w:r w:rsidR="00AC7093">
        <w:t xml:space="preserve"> fucking tall</w:t>
      </w:r>
      <w:r w:rsidR="004058D3">
        <w:t>.</w:t>
      </w:r>
    </w:p>
    <w:p w14:paraId="57CCA0CF" w14:textId="77777777" w:rsidR="00444D39" w:rsidRDefault="00EE45DC" w:rsidP="00D9794F">
      <w:pPr>
        <w:ind w:left="-284" w:right="-60"/>
      </w:pPr>
      <w:r>
        <w:t xml:space="preserve">… </w:t>
      </w:r>
    </w:p>
    <w:p w14:paraId="45D9A9C5" w14:textId="6C3D594E" w:rsidR="000B3A31" w:rsidRDefault="000B3A31" w:rsidP="000B3A31">
      <w:pPr>
        <w:ind w:left="-284" w:right="-60"/>
      </w:pPr>
      <w:r>
        <w:t xml:space="preserve">The static is getting quieter. </w:t>
      </w:r>
    </w:p>
    <w:p w14:paraId="4A52B81E" w14:textId="342D551F" w:rsidR="000B3A31" w:rsidRDefault="000B3A31" w:rsidP="000B3A31">
      <w:pPr>
        <w:ind w:left="-284" w:right="-60"/>
      </w:pPr>
      <w:r>
        <w:t>It… I look around looking for it, it’s not even a thing I can see but only hear in my head, what am I doing?</w:t>
      </w:r>
      <w:r w:rsidR="00E25013">
        <w:t xml:space="preserve"> Everything is silent.</w:t>
      </w:r>
      <w:r>
        <w:t xml:space="preserve"> No, wait</w:t>
      </w:r>
    </w:p>
    <w:p w14:paraId="626E30A9" w14:textId="77777777" w:rsidR="000B3A31" w:rsidRDefault="000B3A31" w:rsidP="000B3A31">
      <w:pPr>
        <w:ind w:left="-284" w:right="-60"/>
      </w:pPr>
      <w:r>
        <w:t>It’s there, just not loud enough to hurt. Not enough to hurt my ears, hurt my head, make me dizzy or make me fall. right now.</w:t>
      </w:r>
    </w:p>
    <w:p w14:paraId="384DB476" w14:textId="77777777" w:rsidR="000B3A31" w:rsidRDefault="000B3A31" w:rsidP="000B3A31">
      <w:pPr>
        <w:ind w:left="-284" w:right="-60"/>
      </w:pPr>
      <w:r>
        <w:t>I don’t feel that.</w:t>
      </w:r>
    </w:p>
    <w:p w14:paraId="774C45CA" w14:textId="7CE327E2" w:rsidR="00EE45DC" w:rsidRDefault="000B3A31" w:rsidP="00D9794F">
      <w:pPr>
        <w:ind w:left="-284" w:right="-60"/>
      </w:pPr>
      <w:r>
        <w:t>light. That’s what I feel. like my head both weighed nothing, and felt like nothing. frozen in ice. It’s like I am not there. The weather went right through me. It was cold in my jacket and under my shirt. The leggings didn’t even matter at this point. What is this feeling? Being cold all over? I let out a puff of warm air, with it turning into warm vapour right in front of me. it’s still cold and in the morning, and that hasn’t changed</w:t>
      </w:r>
      <w:r w:rsidR="00125D05">
        <w:t xml:space="preserve"> as</w:t>
      </w:r>
      <w:r>
        <w:t xml:space="preserve"> a shiver go</w:t>
      </w:r>
      <w:r w:rsidR="00125D05">
        <w:t>es</w:t>
      </w:r>
      <w:r>
        <w:t xml:space="preserve"> through me.</w:t>
      </w:r>
    </w:p>
    <w:p w14:paraId="317E0C14" w14:textId="4ACA09A4" w:rsidR="00125D05" w:rsidRDefault="00125D05" w:rsidP="00D9794F">
      <w:pPr>
        <w:ind w:left="-284" w:right="-60"/>
      </w:pPr>
      <w:r>
        <w:t>it’s getting hard to breath.</w:t>
      </w:r>
    </w:p>
    <w:p w14:paraId="6F05A985" w14:textId="24004BFB" w:rsidR="00DE7AE1" w:rsidRDefault="00DE7AE1" w:rsidP="00D9794F">
      <w:pPr>
        <w:ind w:left="-284" w:right="-60"/>
      </w:pPr>
      <w:r>
        <w:lastRenderedPageBreak/>
        <w:t>I can</w:t>
      </w:r>
      <w:r w:rsidR="00125D05">
        <w:t xml:space="preserve"> barely</w:t>
      </w:r>
      <w:r>
        <w:t xml:space="preserve"> hear a thing anymore</w:t>
      </w:r>
      <w:r w:rsidR="00E25013">
        <w:t xml:space="preserve">. </w:t>
      </w:r>
    </w:p>
    <w:p w14:paraId="185DDF15" w14:textId="57493AD9" w:rsidR="002C6154" w:rsidRDefault="002C6154" w:rsidP="00D9794F">
      <w:pPr>
        <w:ind w:left="-284" w:right="-60"/>
      </w:pPr>
      <w:r>
        <w:t>Poke a finger in my ear and no ear wax comes out. my brain’s just dying</w:t>
      </w:r>
      <w:r w:rsidR="00125D05">
        <w:t>, isn’t it?</w:t>
      </w:r>
      <w:r>
        <w:t xml:space="preserve"> </w:t>
      </w:r>
    </w:p>
    <w:p w14:paraId="0DADB725" w14:textId="78C92E05" w:rsidR="009572EB" w:rsidRDefault="002C6154" w:rsidP="00D9794F">
      <w:pPr>
        <w:ind w:left="-284" w:right="-60"/>
      </w:pPr>
      <w:r>
        <w:t xml:space="preserve">Everyone’s getting </w:t>
      </w:r>
      <w:r w:rsidR="00761BD5">
        <w:t>quieter</w:t>
      </w:r>
      <w:r w:rsidR="00E86821">
        <w:t xml:space="preserve"> and </w:t>
      </w:r>
      <w:r w:rsidR="00761BD5">
        <w:t>quieter</w:t>
      </w:r>
      <w:r w:rsidR="00E86821">
        <w:t>. people</w:t>
      </w:r>
      <w:r w:rsidR="00A87DEC">
        <w:t xml:space="preserve"> kicking the wet</w:t>
      </w:r>
      <w:r w:rsidR="00A31DFD">
        <w:t xml:space="preserve"> frosted</w:t>
      </w:r>
      <w:r w:rsidR="00A87DEC">
        <w:t xml:space="preserve"> grass</w:t>
      </w:r>
      <w:r w:rsidR="00A31DFD">
        <w:t xml:space="preserve"> onto other’s socks and knees</w:t>
      </w:r>
      <w:r w:rsidR="00E86821">
        <w:t xml:space="preserve"> and</w:t>
      </w:r>
      <w:r>
        <w:t xml:space="preserve"> well, I kick water at a few people</w:t>
      </w:r>
      <w:r w:rsidR="00A00EE9">
        <w:t>. Two appeared to have</w:t>
      </w:r>
      <w:r>
        <w:t xml:space="preserve"> shouted</w:t>
      </w:r>
      <w:r w:rsidR="00DC5838">
        <w:t xml:space="preserve"> at me</w:t>
      </w:r>
      <w:r>
        <w:t xml:space="preserve"> while a third kicked back with a </w:t>
      </w:r>
      <w:r w:rsidR="00A00EE9">
        <w:t>with their mouth animated, laughing I am guessing</w:t>
      </w:r>
      <w:r w:rsidR="00F312ED">
        <w:t>. But what bothered me was the cold that went right through me</w:t>
      </w:r>
      <w:r w:rsidR="00A31DFD">
        <w:t xml:space="preserve"> one way and out the other</w:t>
      </w:r>
      <w:r w:rsidR="00F312ED">
        <w:t>.</w:t>
      </w:r>
      <w:r>
        <w:t xml:space="preserve"> </w:t>
      </w:r>
      <w:r w:rsidR="008D4E92">
        <w:t>as I sit down</w:t>
      </w:r>
      <w:r w:rsidR="008B6284">
        <w:t xml:space="preserve"> in my line</w:t>
      </w:r>
      <w:r w:rsidR="008D4E92">
        <w:t xml:space="preserve">. </w:t>
      </w:r>
      <w:r w:rsidR="00AA6841">
        <w:t xml:space="preserve">I look back at dad and see him </w:t>
      </w:r>
      <w:r w:rsidR="009C3AB7">
        <w:t>choke holding</w:t>
      </w:r>
      <w:r w:rsidR="00AA6841">
        <w:t xml:space="preserve"> some other guy,</w:t>
      </w:r>
      <w:r w:rsidR="000A3E0C">
        <w:t xml:space="preserve"> </w:t>
      </w:r>
      <w:r w:rsidR="00AA6841">
        <w:t xml:space="preserve">waving </w:t>
      </w:r>
      <w:r w:rsidR="000A3E0C">
        <w:t>at me</w:t>
      </w:r>
      <w:r w:rsidR="00AA6841">
        <w:t xml:space="preserve"> </w:t>
      </w:r>
      <w:r w:rsidR="009C3AB7">
        <w:t>once he saw me</w:t>
      </w:r>
      <w:r w:rsidR="001F4256">
        <w:t xml:space="preserve">, must’ve never let his eyes </w:t>
      </w:r>
      <w:proofErr w:type="gramStart"/>
      <w:r w:rsidR="002241FE">
        <w:t>off of</w:t>
      </w:r>
      <w:proofErr w:type="gramEnd"/>
      <w:r w:rsidR="001F4256">
        <w:t xml:space="preserve"> me</w:t>
      </w:r>
      <w:r w:rsidR="008733B6">
        <w:t>…</w:t>
      </w:r>
      <w:r w:rsidR="009C3AB7">
        <w:t xml:space="preserve"> </w:t>
      </w:r>
      <w:r w:rsidR="00DC5838">
        <w:t>S</w:t>
      </w:r>
      <w:r w:rsidR="009C3AB7">
        <w:t>hould I be concerned</w:t>
      </w:r>
      <w:r w:rsidR="001F4256">
        <w:t xml:space="preserve"> for the other guy</w:t>
      </w:r>
      <w:r w:rsidR="009C3AB7">
        <w:t>?</w:t>
      </w:r>
    </w:p>
    <w:p w14:paraId="122DEA5B" w14:textId="6489030A" w:rsidR="00BE62F8" w:rsidRDefault="00E86821" w:rsidP="00D9794F">
      <w:pPr>
        <w:ind w:left="-284" w:right="-60"/>
      </w:pPr>
      <w:r>
        <w:t>Another stupid thought just came.</w:t>
      </w:r>
      <w:r w:rsidR="00731474">
        <w:t xml:space="preserve"> </w:t>
      </w:r>
      <w:r w:rsidR="006406AB">
        <w:t>I</w:t>
      </w:r>
      <w:r w:rsidR="00DC5838">
        <w:t xml:space="preserve"> can’t </w:t>
      </w:r>
      <w:r w:rsidR="006406AB">
        <w:t>hear anyone’s voice</w:t>
      </w:r>
      <w:r w:rsidR="00DC5838">
        <w:t xml:space="preserve"> anymore. The ruffle of grass was quiet.</w:t>
      </w:r>
      <w:r w:rsidR="00D8503E">
        <w:t xml:space="preserve"> Like a cold quiet room</w:t>
      </w:r>
      <w:r>
        <w:t xml:space="preserve">. My eyes </w:t>
      </w:r>
      <w:r w:rsidR="006406AB">
        <w:t xml:space="preserve">trail </w:t>
      </w:r>
      <w:r>
        <w:t>around</w:t>
      </w:r>
      <w:r w:rsidR="006406AB">
        <w:t xml:space="preserve"> a</w:t>
      </w:r>
      <w:r>
        <w:t>nd the snow in the sky stayed still and solid. Not moving a muscle</w:t>
      </w:r>
      <w:r w:rsidR="00731474">
        <w:t xml:space="preserve"> if it had any</w:t>
      </w:r>
      <w:r>
        <w:t>.</w:t>
      </w:r>
      <w:r w:rsidR="00D04F13">
        <w:t xml:space="preserve"> </w:t>
      </w:r>
      <w:r w:rsidR="00C44125">
        <w:t>I look behind me to see e</w:t>
      </w:r>
      <w:r w:rsidR="006406AB">
        <w:t>veryone around was moving,</w:t>
      </w:r>
      <w:r w:rsidR="00A51440">
        <w:t xml:space="preserve"> but moved slowly.</w:t>
      </w:r>
      <w:r w:rsidR="00C44125">
        <w:t xml:space="preserve"> </w:t>
      </w:r>
    </w:p>
    <w:p w14:paraId="1E00548C" w14:textId="77777777" w:rsidR="00BE62F8" w:rsidRDefault="00C44125" w:rsidP="00D9794F">
      <w:pPr>
        <w:ind w:left="-284" w:right="-60"/>
      </w:pPr>
      <w:r>
        <w:t>There’s no crunching of frost or grass anymore. No more bumping, no more laughing</w:t>
      </w:r>
      <w:r w:rsidR="00A51440">
        <w:t xml:space="preserve"> and no more talking</w:t>
      </w:r>
      <w:r>
        <w:t>.</w:t>
      </w:r>
      <w:r w:rsidR="00A51440">
        <w:t xml:space="preserve"> There was no sound</w:t>
      </w:r>
      <w:r w:rsidR="000A1191">
        <w:t xml:space="preserve"> to begin with.</w:t>
      </w:r>
    </w:p>
    <w:p w14:paraId="5A26A6BB" w14:textId="77777777" w:rsidR="00BE62F8" w:rsidRDefault="00BE62F8" w:rsidP="00D9794F">
      <w:pPr>
        <w:ind w:left="-284" w:right="-60"/>
      </w:pPr>
      <w:r>
        <w:t>And worst of all, I feel…calm.</w:t>
      </w:r>
    </w:p>
    <w:p w14:paraId="6204B402" w14:textId="3AF1CBBD" w:rsidR="00BE62F8" w:rsidRDefault="00BE62F8" w:rsidP="00D9794F">
      <w:pPr>
        <w:ind w:left="-284" w:right="-60"/>
      </w:pPr>
      <w:r>
        <w:t xml:space="preserve">Like, I could just, </w:t>
      </w:r>
      <w:r w:rsidR="005A7C96">
        <w:t>l</w:t>
      </w:r>
      <w:r>
        <w:t>ie here and sleep if I wanted to</w:t>
      </w:r>
      <w:r w:rsidR="00036F26">
        <w:t xml:space="preserve">. </w:t>
      </w:r>
      <w:r w:rsidR="008B030C">
        <w:t>And I hate that</w:t>
      </w:r>
      <w:r w:rsidR="006E5CA4">
        <w:t>.</w:t>
      </w:r>
      <w:r w:rsidR="00382143">
        <w:t xml:space="preserve"> Am’ not used to it.</w:t>
      </w:r>
    </w:p>
    <w:p w14:paraId="27CD28FF" w14:textId="7CAA6AA5" w:rsidR="00E86821" w:rsidRDefault="00BE62F8" w:rsidP="00D9794F">
      <w:pPr>
        <w:ind w:left="-284" w:right="-60"/>
      </w:pPr>
      <w:r>
        <w:t>It’s so peaceful and just</w:t>
      </w:r>
      <w:r w:rsidR="00512CAA">
        <w:t xml:space="preserve">. </w:t>
      </w:r>
      <w:r w:rsidR="00884D80">
        <w:t>-</w:t>
      </w:r>
      <w:r w:rsidR="00036F26">
        <w:t xml:space="preserve">Is </w:t>
      </w:r>
      <w:r w:rsidR="00D04F13">
        <w:t xml:space="preserve">five minutes of not having the static </w:t>
      </w:r>
      <w:r w:rsidR="00036F26">
        <w:t>is all it takes</w:t>
      </w:r>
      <w:r w:rsidR="00D04F13">
        <w:t>?</w:t>
      </w:r>
      <w:r w:rsidR="009572EB">
        <w:t xml:space="preserve"> I’ve never felt this rent free in my head</w:t>
      </w:r>
      <w:r>
        <w:t xml:space="preserve"> that </w:t>
      </w:r>
      <w:r w:rsidR="009572EB">
        <w:t>I close my eyes to embrace it. Every thought so loud and clear. Can</w:t>
      </w:r>
      <w:r>
        <w:t xml:space="preserve">’t </w:t>
      </w:r>
      <w:r w:rsidR="009572EB">
        <w:t>things just stay like this?</w:t>
      </w:r>
    </w:p>
    <w:p w14:paraId="3F62C0D0" w14:textId="64B7F0E2" w:rsidR="00A3524E" w:rsidRDefault="00804CD4" w:rsidP="00D9794F">
      <w:pPr>
        <w:ind w:left="-284" w:right="-60"/>
        <w:jc w:val="both"/>
      </w:pPr>
      <w:r>
        <w:t>But the</w:t>
      </w:r>
      <w:r w:rsidR="009572EB">
        <w:t xml:space="preserve"> sound </w:t>
      </w:r>
      <w:r>
        <w:t xml:space="preserve">of </w:t>
      </w:r>
      <w:r w:rsidR="009572EB">
        <w:t>rustling</w:t>
      </w:r>
      <w:r w:rsidR="00E2347F">
        <w:t xml:space="preserve"> clothes</w:t>
      </w:r>
      <w:r>
        <w:t xml:space="preserve"> made me open my eyes.</w:t>
      </w:r>
      <w:r w:rsidR="009572EB">
        <w:t xml:space="preserve"> </w:t>
      </w:r>
      <w:r>
        <w:t>W</w:t>
      </w:r>
      <w:r w:rsidR="009572EB">
        <w:t>h</w:t>
      </w:r>
      <w:r w:rsidR="00762061">
        <w:t>at made that</w:t>
      </w:r>
      <w:r w:rsidR="009572EB">
        <w:t xml:space="preserve"> sound? </w:t>
      </w:r>
      <w:r>
        <w:t xml:space="preserve">A </w:t>
      </w:r>
      <w:r w:rsidR="009572EB">
        <w:t>girl sitting right in front of me, waving somewhere in the distance that didn’t seem to wave back.</w:t>
      </w:r>
      <w:r w:rsidR="009572EB" w:rsidRPr="007824DA">
        <w:t xml:space="preserve"> </w:t>
      </w:r>
      <w:r w:rsidR="009572EB">
        <w:t>like a hidden</w:t>
      </w:r>
      <w:r w:rsidR="00A3524E">
        <w:t xml:space="preserve"> cherry</w:t>
      </w:r>
      <w:r w:rsidR="009572EB">
        <w:t xml:space="preserve"> gem amongst the people</w:t>
      </w:r>
      <w:r w:rsidR="00A3524E">
        <w:t xml:space="preserve">. </w:t>
      </w:r>
      <w:r w:rsidR="009572EB">
        <w:t>Her hair was a black red, dark from the top, but lighter at the tip of each strand in a nice neat form</w:t>
      </w:r>
      <w:r w:rsidR="00A3524E">
        <w:t>, waving down a bouncy river</w:t>
      </w:r>
      <w:r w:rsidR="009572EB">
        <w:t xml:space="preserve">. Her hair was thick, thick enough to cover her ears. Her frame wasn’t big. </w:t>
      </w:r>
      <w:r w:rsidR="00A3524E">
        <w:t xml:space="preserve">Or </w:t>
      </w:r>
      <w:proofErr w:type="gramStart"/>
      <w:r w:rsidR="00A3524E">
        <w:t>really just</w:t>
      </w:r>
      <w:proofErr w:type="gramEnd"/>
      <w:r w:rsidR="00A3524E">
        <w:t xml:space="preserve">, not one </w:t>
      </w:r>
      <w:r w:rsidR="00A3524E">
        <w:lastRenderedPageBreak/>
        <w:t>I could make out from behind</w:t>
      </w:r>
      <w:r w:rsidR="009572EB">
        <w:t xml:space="preserve">. The only thing I knew is that if we were to stand, </w:t>
      </w:r>
      <w:r w:rsidR="00A3524E">
        <w:t>we maybe the same height</w:t>
      </w:r>
      <w:r w:rsidR="009572EB">
        <w:t>. Hell</w:t>
      </w:r>
      <w:r w:rsidR="00A3524E">
        <w:t xml:space="preserve">, maybe am </w:t>
      </w:r>
      <w:r w:rsidR="009572EB">
        <w:t xml:space="preserve">even taller. </w:t>
      </w:r>
      <w:r w:rsidR="00762061">
        <w:t>H</w:t>
      </w:r>
      <w:r w:rsidR="00A3524E">
        <w:t>er</w:t>
      </w:r>
      <w:r w:rsidR="009572EB">
        <w:t xml:space="preserve"> uniform</w:t>
      </w:r>
      <w:r w:rsidR="00762061">
        <w:t>’s</w:t>
      </w:r>
      <w:r w:rsidR="00A3524E">
        <w:t xml:space="preserve"> </w:t>
      </w:r>
      <w:r w:rsidR="009572EB">
        <w:t>something</w:t>
      </w:r>
      <w:r w:rsidR="00A3524E">
        <w:t xml:space="preserve"> </w:t>
      </w:r>
      <w:r w:rsidR="00762061">
        <w:t xml:space="preserve">else </w:t>
      </w:r>
      <w:r w:rsidR="00A3524E">
        <w:t>though.</w:t>
      </w:r>
      <w:r w:rsidR="00762061">
        <w:t xml:space="preserve"> </w:t>
      </w:r>
      <w:r w:rsidR="00A3524E">
        <w:t xml:space="preserve"> </w:t>
      </w:r>
      <w:r w:rsidR="009572EB">
        <w:t xml:space="preserve">it seemed so much nicer on </w:t>
      </w:r>
      <w:r w:rsidR="00A3524E">
        <w:t xml:space="preserve">her </w:t>
      </w:r>
      <w:r w:rsidR="009572EB">
        <w:t xml:space="preserve">than anyone </w:t>
      </w:r>
      <w:r w:rsidR="00762061">
        <w:t>else’s. It just seemed different and I don’t know why. Was it the colour? The shade of green?</w:t>
      </w:r>
    </w:p>
    <w:p w14:paraId="6C688975" w14:textId="46B95A70" w:rsidR="009572EB" w:rsidRDefault="008A0F03" w:rsidP="00D9794F">
      <w:pPr>
        <w:ind w:left="-284" w:right="-60"/>
        <w:jc w:val="both"/>
      </w:pPr>
      <w:r>
        <w:t>A</w:t>
      </w:r>
      <w:r w:rsidR="009572EB">
        <w:t xml:space="preserve">nother rustle of </w:t>
      </w:r>
      <w:r w:rsidR="00762061">
        <w:t>came from</w:t>
      </w:r>
      <w:r w:rsidR="009572EB">
        <w:t xml:space="preserve"> her as she shifted in place. </w:t>
      </w:r>
      <w:r w:rsidR="00A3524E">
        <w:t xml:space="preserve">To turn around and </w:t>
      </w:r>
      <w:r w:rsidR="009572EB">
        <w:t>look somewhere else, somewhere behind her</w:t>
      </w:r>
      <w:r w:rsidR="00972CCE">
        <w:t>.</w:t>
      </w:r>
      <w:r w:rsidR="00DE723C">
        <w:t xml:space="preserve"> we lock eyes in that moment</w:t>
      </w:r>
      <w:r w:rsidR="009708B0">
        <w:t>.</w:t>
      </w:r>
    </w:p>
    <w:p w14:paraId="016E4492" w14:textId="7D657317" w:rsidR="009572EB" w:rsidRDefault="008A0F03" w:rsidP="00D9794F">
      <w:pPr>
        <w:ind w:left="-284" w:right="-60"/>
        <w:jc w:val="both"/>
      </w:pPr>
      <w:r>
        <w:t>I</w:t>
      </w:r>
      <w:r w:rsidR="009572EB">
        <w:t>t didn’t feel like there was ti</w:t>
      </w:r>
      <w:r w:rsidR="009708B0">
        <w:t>me</w:t>
      </w:r>
      <w:r w:rsidR="009572EB">
        <w:t>.</w:t>
      </w:r>
      <w:r>
        <w:t xml:space="preserve"> </w:t>
      </w:r>
      <w:r w:rsidR="009708B0">
        <w:t>I could see it all in the corner of my eyes</w:t>
      </w:r>
      <w:r>
        <w:t xml:space="preserve">. </w:t>
      </w:r>
      <w:r w:rsidR="003D19C5">
        <w:t>Everything, stopped</w:t>
      </w:r>
      <w:r w:rsidR="009572EB">
        <w:t>. leaning towards me</w:t>
      </w:r>
      <w:r w:rsidR="00952ABD">
        <w:t xml:space="preserve"> with </w:t>
      </w:r>
      <w:r w:rsidR="009572EB">
        <w:t xml:space="preserve">one arm </w:t>
      </w:r>
      <w:r w:rsidR="003D19C5">
        <w:t>to lean on</w:t>
      </w:r>
      <w:r w:rsidR="009572EB">
        <w:t xml:space="preserve"> and the other </w:t>
      </w:r>
      <w:r w:rsidR="00952ABD">
        <w:t>covering</w:t>
      </w:r>
      <w:r w:rsidR="009572EB">
        <w:t xml:space="preserve"> her mouth, and even that was covered by her long sleeve. close, but </w:t>
      </w:r>
      <w:r w:rsidR="00952ABD">
        <w:t>far</w:t>
      </w:r>
      <w:r w:rsidR="009572EB">
        <w:t xml:space="preserve">, turned to face me but not all the way. I could see her Cardigan under her Jacket now. I could see her face and how pretty it is now, her hair messy </w:t>
      </w:r>
      <w:r w:rsidR="00952ABD">
        <w:t xml:space="preserve">all </w:t>
      </w:r>
      <w:r w:rsidR="009572EB">
        <w:t xml:space="preserve">round with something shining behind it. her eyes, big, round and more colourful than her jacket. green, blue </w:t>
      </w:r>
      <w:r w:rsidR="00952ABD">
        <w:t xml:space="preserve">and a deep dark red, </w:t>
      </w:r>
      <w:proofErr w:type="gramStart"/>
      <w:r w:rsidR="00952ABD">
        <w:t>all of</w:t>
      </w:r>
      <w:proofErr w:type="gramEnd"/>
      <w:r w:rsidR="00952ABD">
        <w:t xml:space="preserve"> those colours there at the </w:t>
      </w:r>
      <w:r w:rsidR="009572EB">
        <w:t xml:space="preserve">same time, </w:t>
      </w:r>
      <w:r w:rsidR="00952ABD">
        <w:t>and, just, how can something like that exist? M</w:t>
      </w:r>
      <w:r w:rsidR="009572EB">
        <w:t xml:space="preserve">oments stretched into seconds and maybe even minutes before the </w:t>
      </w:r>
      <w:proofErr w:type="gramStart"/>
      <w:r w:rsidR="009572EB">
        <w:t>girls</w:t>
      </w:r>
      <w:proofErr w:type="gramEnd"/>
      <w:r w:rsidR="009572EB">
        <w:t xml:space="preserve"> gaze swerved to the right as her cheeks clearly redden, she looks back at me, getting her arm back and now sitting up right. She smiles, waving. Her smile was so small, it made her whole face seem</w:t>
      </w:r>
      <w:r w:rsidR="00952ABD">
        <w:t xml:space="preserve"> so</w:t>
      </w:r>
      <w:r w:rsidR="009572EB">
        <w:t xml:space="preserve"> soft. It finally ticked that she</w:t>
      </w:r>
      <w:r w:rsidR="00952ABD">
        <w:t xml:space="preserve">’s </w:t>
      </w:r>
      <w:r w:rsidR="009572EB">
        <w:t>waving at me. I wave back</w:t>
      </w:r>
      <w:r w:rsidR="0034694D">
        <w:t xml:space="preserve"> with a hand stiffer than a rock.</w:t>
      </w:r>
    </w:p>
    <w:p w14:paraId="21FCE0B5" w14:textId="7D453BD8" w:rsidR="005A6E89" w:rsidRDefault="00C87ED7" w:rsidP="00D9794F">
      <w:pPr>
        <w:ind w:left="-284" w:right="-60"/>
        <w:jc w:val="both"/>
      </w:pPr>
      <w:r>
        <w:t>The Girl winced</w:t>
      </w:r>
      <w:r w:rsidR="007C3FEB">
        <w:t xml:space="preserve"> as she leaned forward.</w:t>
      </w:r>
      <w:r>
        <w:t xml:space="preserve"> </w:t>
      </w:r>
      <w:r w:rsidR="006B3E2A">
        <w:t>quickly covering her ears</w:t>
      </w:r>
      <w:r w:rsidR="00F81870">
        <w:t>, and other’s. everyone around’s covering their ears, what’s going on?</w:t>
      </w:r>
    </w:p>
    <w:p w14:paraId="5AF69A9F" w14:textId="234855B3" w:rsidR="00E67FC3" w:rsidRDefault="005A6E89" w:rsidP="00D9794F">
      <w:pPr>
        <w:ind w:left="-284" w:right="-60"/>
        <w:jc w:val="both"/>
      </w:pPr>
      <w:r>
        <w:t xml:space="preserve">Ou…I can hear it now. A siren? </w:t>
      </w:r>
      <w:r w:rsidR="00135A39">
        <w:t xml:space="preserve">The girl </w:t>
      </w:r>
      <w:proofErr w:type="gramStart"/>
      <w:r w:rsidR="00135A39">
        <w:t>rises up</w:t>
      </w:r>
      <w:proofErr w:type="gramEnd"/>
      <w:r w:rsidR="00135A39">
        <w:t xml:space="preserve"> again</w:t>
      </w:r>
      <w:r w:rsidR="00E67FC3">
        <w:t>. Her smile almost gone but holds onto</w:t>
      </w:r>
      <w:r w:rsidR="00135A39">
        <w:t xml:space="preserve"> it</w:t>
      </w:r>
      <w:r w:rsidR="00E67FC3">
        <w:t>. She looks back at me and tries to smile again</w:t>
      </w:r>
      <w:r w:rsidR="00135A39">
        <w:t>.</w:t>
      </w:r>
      <w:r w:rsidR="00E67FC3">
        <w:t xml:space="preserve"> </w:t>
      </w:r>
      <w:r w:rsidR="00135A39">
        <w:t>she’s, hurt</w:t>
      </w:r>
      <w:r w:rsidR="00E67FC3">
        <w:t xml:space="preserve">. </w:t>
      </w:r>
      <w:r w:rsidR="00135A39">
        <w:t xml:space="preserve">But </w:t>
      </w:r>
      <w:r w:rsidR="00E67FC3">
        <w:t xml:space="preserve">waves </w:t>
      </w:r>
      <w:r w:rsidR="00135A39">
        <w:t xml:space="preserve">again. </w:t>
      </w:r>
      <w:r w:rsidR="00E67FC3">
        <w:t>I thought she was about to cry until something from her pocket buzzed</w:t>
      </w:r>
      <w:r w:rsidR="00135A39">
        <w:t xml:space="preserve"> and light appeared</w:t>
      </w:r>
      <w:r w:rsidR="00E67FC3">
        <w:t xml:space="preserve">, </w:t>
      </w:r>
      <w:r w:rsidR="00135A39">
        <w:t xml:space="preserve">I saw </w:t>
      </w:r>
      <w:r w:rsidR="00E67FC3">
        <w:t>and she felt. her frown disappearing for a second as she smiles only to close an eye half shut. She looks at me, leaning forward and back as rocking and turns forward.</w:t>
      </w:r>
      <w:r w:rsidR="00135A39">
        <w:t xml:space="preserve"> Her face, just. Does-is she</w:t>
      </w:r>
      <w:r w:rsidR="00086666">
        <w:t>? Is she</w:t>
      </w:r>
      <w:r w:rsidR="00135A39">
        <w:t xml:space="preserve"> hurt?</w:t>
      </w:r>
      <w:r w:rsidR="00864AED">
        <w:t xml:space="preserve"> Did she just bow?</w:t>
      </w:r>
      <w:r w:rsidR="00086666">
        <w:t xml:space="preserve"> </w:t>
      </w:r>
    </w:p>
    <w:p w14:paraId="1E8052E6" w14:textId="51CDFA5B" w:rsidR="00166C17" w:rsidRDefault="00166C17" w:rsidP="00D9794F">
      <w:pPr>
        <w:ind w:left="-284" w:right="-60"/>
        <w:jc w:val="both"/>
      </w:pPr>
    </w:p>
    <w:p w14:paraId="660A4DD9" w14:textId="77777777" w:rsidR="00915A32" w:rsidRDefault="00915A32" w:rsidP="00D9794F">
      <w:pPr>
        <w:ind w:left="-284" w:right="-60"/>
        <w:jc w:val="both"/>
      </w:pPr>
    </w:p>
    <w:p w14:paraId="5C525DBF" w14:textId="77777777" w:rsidR="00166C17" w:rsidRDefault="00166C17" w:rsidP="00D9794F">
      <w:pPr>
        <w:ind w:left="-284" w:right="-60"/>
        <w:jc w:val="both"/>
      </w:pPr>
    </w:p>
    <w:p w14:paraId="6FDBB101" w14:textId="36FCA0B7" w:rsidR="00E677EC" w:rsidRDefault="00E677EC" w:rsidP="00D9794F">
      <w:pPr>
        <w:ind w:left="-284" w:right="-60"/>
        <w:jc w:val="both"/>
      </w:pPr>
      <w:r>
        <w:t>WHOOOOLE</w:t>
      </w:r>
    </w:p>
    <w:p w14:paraId="14AE67E6" w14:textId="01D49237" w:rsidR="00E677EC" w:rsidRDefault="00E677EC" w:rsidP="00D9794F">
      <w:pPr>
        <w:ind w:left="-284" w:right="-60"/>
        <w:jc w:val="both"/>
      </w:pPr>
    </w:p>
    <w:p w14:paraId="52F9E92C" w14:textId="587328BC" w:rsidR="00E677EC" w:rsidRDefault="00E677EC" w:rsidP="00D9794F">
      <w:pPr>
        <w:ind w:left="-284" w:right="-60"/>
        <w:jc w:val="both"/>
      </w:pPr>
    </w:p>
    <w:p w14:paraId="54EE866B" w14:textId="5DA793B5" w:rsidR="00E677EC" w:rsidRDefault="00E677EC" w:rsidP="00D9794F">
      <w:pPr>
        <w:ind w:left="-284" w:right="-60"/>
        <w:jc w:val="both"/>
      </w:pPr>
    </w:p>
    <w:p w14:paraId="00DA629F" w14:textId="38EED270" w:rsidR="00E677EC" w:rsidRDefault="00E677EC" w:rsidP="00D9794F">
      <w:pPr>
        <w:ind w:left="-284" w:right="-60"/>
        <w:jc w:val="both"/>
      </w:pPr>
      <w:proofErr w:type="spellStart"/>
      <w:r>
        <w:t>Paaaage</w:t>
      </w:r>
      <w:proofErr w:type="spellEnd"/>
    </w:p>
    <w:p w14:paraId="48AB03AB" w14:textId="3D0BF06C" w:rsidR="00E677EC" w:rsidRDefault="00E677EC" w:rsidP="00D9794F">
      <w:pPr>
        <w:ind w:left="-284" w:right="-60"/>
        <w:jc w:val="both"/>
      </w:pPr>
    </w:p>
    <w:p w14:paraId="0E1341FE" w14:textId="13D77030" w:rsidR="00E677EC" w:rsidRDefault="00E677EC" w:rsidP="00D9794F">
      <w:pPr>
        <w:ind w:left="-284" w:right="-60"/>
        <w:jc w:val="both"/>
      </w:pPr>
    </w:p>
    <w:p w14:paraId="4AF79CC8" w14:textId="1846791A" w:rsidR="00E677EC" w:rsidRDefault="00E677EC" w:rsidP="00D9794F">
      <w:pPr>
        <w:ind w:left="-284" w:right="-60"/>
        <w:jc w:val="both"/>
      </w:pPr>
    </w:p>
    <w:p w14:paraId="62A0A91E" w14:textId="4884D976" w:rsidR="00E677EC" w:rsidRDefault="00E677EC" w:rsidP="00D9794F">
      <w:pPr>
        <w:ind w:left="-284" w:right="-60"/>
        <w:jc w:val="both"/>
      </w:pPr>
    </w:p>
    <w:p w14:paraId="2B975D7C" w14:textId="7A7EA138" w:rsidR="00E677EC" w:rsidRDefault="00E677EC" w:rsidP="00D9794F">
      <w:pPr>
        <w:ind w:left="-284" w:right="-60"/>
        <w:jc w:val="both"/>
      </w:pPr>
      <w:proofErr w:type="spellStart"/>
      <w:r>
        <w:t>Resseerrrved</w:t>
      </w:r>
      <w:proofErr w:type="spellEnd"/>
    </w:p>
    <w:p w14:paraId="7E77BA07" w14:textId="66FBD03C" w:rsidR="00E677EC" w:rsidRDefault="00E677EC" w:rsidP="00D9794F">
      <w:pPr>
        <w:ind w:left="-284" w:right="-60"/>
        <w:jc w:val="both"/>
      </w:pPr>
    </w:p>
    <w:p w14:paraId="65708767" w14:textId="2907730E" w:rsidR="00E677EC" w:rsidRDefault="00E677EC" w:rsidP="00D9794F">
      <w:pPr>
        <w:ind w:left="-284" w:right="-60"/>
        <w:jc w:val="both"/>
      </w:pPr>
    </w:p>
    <w:p w14:paraId="1DD5A47F" w14:textId="28146FC2" w:rsidR="00E677EC" w:rsidRDefault="00E677EC" w:rsidP="00D9794F">
      <w:pPr>
        <w:ind w:left="-284" w:right="-60"/>
        <w:jc w:val="both"/>
      </w:pPr>
    </w:p>
    <w:p w14:paraId="3310343A" w14:textId="0FB06B3E" w:rsidR="00E677EC" w:rsidRDefault="00E677EC" w:rsidP="00D9794F">
      <w:pPr>
        <w:ind w:left="-284" w:right="-60"/>
        <w:jc w:val="both"/>
      </w:pPr>
    </w:p>
    <w:p w14:paraId="7E0ED8A6" w14:textId="1A9A622D" w:rsidR="00E677EC" w:rsidRDefault="00E677EC" w:rsidP="00D9794F">
      <w:pPr>
        <w:ind w:left="-284" w:right="-60"/>
        <w:jc w:val="both"/>
      </w:pPr>
    </w:p>
    <w:p w14:paraId="2FB51437" w14:textId="45021B02" w:rsidR="00E677EC" w:rsidRDefault="00E677EC" w:rsidP="00D9794F">
      <w:pPr>
        <w:pStyle w:val="Heading2"/>
        <w:ind w:left="-284" w:right="-60"/>
      </w:pPr>
      <w:r>
        <w:t>For Koursun</w:t>
      </w:r>
    </w:p>
    <w:p w14:paraId="7CD2E334" w14:textId="77777777" w:rsidR="00E677EC" w:rsidRDefault="00E677EC" w:rsidP="00D9794F">
      <w:pPr>
        <w:ind w:left="-284" w:right="-60"/>
        <w:jc w:val="both"/>
      </w:pPr>
    </w:p>
    <w:p w14:paraId="256CCD27" w14:textId="7D50843E" w:rsidR="00E677EC" w:rsidRDefault="00E677EC" w:rsidP="00D9794F">
      <w:pPr>
        <w:ind w:left="-284" w:right="-60"/>
        <w:jc w:val="both"/>
      </w:pPr>
    </w:p>
    <w:p w14:paraId="14EE2973" w14:textId="77777777" w:rsidR="00166C17" w:rsidRDefault="00166C17" w:rsidP="00D9794F">
      <w:pPr>
        <w:ind w:left="-284" w:right="-60"/>
        <w:jc w:val="both"/>
      </w:pPr>
    </w:p>
    <w:p w14:paraId="4FB8D98D" w14:textId="214207F3" w:rsidR="00E677EC" w:rsidRDefault="00E677EC" w:rsidP="00D9794F">
      <w:pPr>
        <w:ind w:left="-284" w:right="-60"/>
        <w:jc w:val="both"/>
      </w:pPr>
    </w:p>
    <w:p w14:paraId="7D37C659" w14:textId="77777777" w:rsidR="005F7CFA" w:rsidRDefault="005F7CFA" w:rsidP="00D9794F">
      <w:pPr>
        <w:ind w:left="-284" w:right="-60"/>
        <w:jc w:val="both"/>
      </w:pPr>
    </w:p>
    <w:p w14:paraId="6B1D3CB0" w14:textId="17205DBD" w:rsidR="005A6E89" w:rsidRDefault="00952ABD" w:rsidP="00D9794F">
      <w:pPr>
        <w:ind w:left="-284" w:right="-60"/>
        <w:jc w:val="both"/>
      </w:pPr>
      <w:r>
        <w:t>All around, e</w:t>
      </w:r>
      <w:r w:rsidR="00086666">
        <w:t>veryone</w:t>
      </w:r>
      <w:r>
        <w:t xml:space="preserve">’s just </w:t>
      </w:r>
      <w:r w:rsidR="00086666">
        <w:t>looking at the front</w:t>
      </w:r>
      <w:r w:rsidR="008C573B">
        <w:t xml:space="preserve">, </w:t>
      </w:r>
      <w:r>
        <w:t>a</w:t>
      </w:r>
      <w:r w:rsidR="00924BCA">
        <w:t>t a podium</w:t>
      </w:r>
      <w:r w:rsidR="008C573B">
        <w:t xml:space="preserve"> with an old man standing on top of it</w:t>
      </w:r>
      <w:r w:rsidR="008E49E4">
        <w:t xml:space="preserve">. </w:t>
      </w:r>
    </w:p>
    <w:p w14:paraId="3EBE8E01" w14:textId="15E50450" w:rsidR="005A6E89" w:rsidRPr="00A40EF7" w:rsidRDefault="00E677EC" w:rsidP="00D9794F">
      <w:pPr>
        <w:ind w:left="-284" w:right="-60"/>
        <w:jc w:val="both"/>
        <w:rPr>
          <w:i/>
          <w:iCs/>
        </w:rPr>
      </w:pPr>
      <w:r>
        <w:rPr>
          <w:i/>
          <w:iCs/>
        </w:rPr>
        <w:t>[</w:t>
      </w:r>
      <w:commentRangeStart w:id="6"/>
      <w:r w:rsidR="005A6E89" w:rsidRPr="00A40EF7">
        <w:rPr>
          <w:i/>
          <w:iCs/>
        </w:rPr>
        <w:t>“</w:t>
      </w:r>
      <w:proofErr w:type="gramStart"/>
      <w:r w:rsidR="005A6E89" w:rsidRPr="00A40EF7">
        <w:rPr>
          <w:i/>
          <w:iCs/>
        </w:rPr>
        <w:t>well</w:t>
      </w:r>
      <w:proofErr w:type="gramEnd"/>
      <w:r w:rsidR="005A6E89" w:rsidRPr="00A40EF7">
        <w:rPr>
          <w:i/>
          <w:iCs/>
        </w:rPr>
        <w:t xml:space="preserve"> what a fine good day it is!”</w:t>
      </w:r>
    </w:p>
    <w:p w14:paraId="244A14A2" w14:textId="6F096C87" w:rsidR="00952ABD" w:rsidRDefault="005A6E89" w:rsidP="00D9794F">
      <w:pPr>
        <w:ind w:left="-284" w:right="-60"/>
        <w:jc w:val="both"/>
        <w:rPr>
          <w:i/>
          <w:iCs/>
        </w:rPr>
      </w:pPr>
      <w:r w:rsidRPr="00A40EF7">
        <w:rPr>
          <w:i/>
          <w:iCs/>
        </w:rPr>
        <w:t>“I hope you all</w:t>
      </w:r>
      <w:commentRangeEnd w:id="6"/>
      <w:r w:rsidRPr="00A40EF7">
        <w:rPr>
          <w:rStyle w:val="CommentReference"/>
          <w:i/>
          <w:iCs/>
        </w:rPr>
        <w:commentReference w:id="6"/>
      </w:r>
      <w:r w:rsidR="00A40EF7">
        <w:rPr>
          <w:i/>
          <w:iCs/>
        </w:rPr>
        <w:t>-</w:t>
      </w:r>
      <w:r w:rsidR="00F03FC7" w:rsidRPr="00A40EF7">
        <w:rPr>
          <w:i/>
          <w:iCs/>
        </w:rPr>
        <w:t>”</w:t>
      </w:r>
    </w:p>
    <w:p w14:paraId="579556F4" w14:textId="1735A0D7" w:rsidR="00E677EC" w:rsidRDefault="00E677EC" w:rsidP="00D9794F">
      <w:pPr>
        <w:ind w:left="-284" w:right="-60"/>
        <w:jc w:val="both"/>
        <w:rPr>
          <w:i/>
          <w:iCs/>
        </w:rPr>
      </w:pPr>
    </w:p>
    <w:p w14:paraId="7F68158B" w14:textId="73345C94" w:rsidR="00E677EC" w:rsidRDefault="00E677EC" w:rsidP="00D9794F">
      <w:pPr>
        <w:ind w:left="-284" w:right="-60"/>
        <w:jc w:val="both"/>
        <w:rPr>
          <w:i/>
          <w:iCs/>
        </w:rPr>
      </w:pPr>
      <w:r>
        <w:rPr>
          <w:i/>
          <w:iCs/>
        </w:rPr>
        <w:t>small</w:t>
      </w:r>
    </w:p>
    <w:p w14:paraId="06D2A966" w14:textId="77777777" w:rsidR="00E677EC" w:rsidRDefault="00E677EC" w:rsidP="00D9794F">
      <w:pPr>
        <w:ind w:left="-284" w:right="-60"/>
        <w:jc w:val="both"/>
        <w:rPr>
          <w:i/>
          <w:iCs/>
        </w:rPr>
      </w:pPr>
    </w:p>
    <w:p w14:paraId="10F09E6A" w14:textId="5AB96859" w:rsidR="00952ABD" w:rsidRDefault="00E677EC" w:rsidP="00D9794F">
      <w:pPr>
        <w:ind w:left="-284" w:right="-60"/>
        <w:jc w:val="both"/>
        <w:rPr>
          <w:i/>
          <w:iCs/>
        </w:rPr>
      </w:pPr>
      <w:r>
        <w:rPr>
          <w:i/>
          <w:iCs/>
        </w:rPr>
        <w:t>]</w:t>
      </w:r>
    </w:p>
    <w:p w14:paraId="7E946329" w14:textId="5E5AA2FD" w:rsidR="00952ABD" w:rsidRDefault="00952ABD" w:rsidP="00D9794F">
      <w:pPr>
        <w:ind w:left="-284" w:right="-60"/>
        <w:jc w:val="both"/>
      </w:pPr>
      <w:r>
        <w:t>W</w:t>
      </w:r>
      <w:r w:rsidR="00F03FC7">
        <w:t>hat</w:t>
      </w:r>
      <w:r>
        <w:t>’</w:t>
      </w:r>
      <w:r w:rsidR="00F03FC7">
        <w:t>s</w:t>
      </w:r>
      <w:r>
        <w:t>…</w:t>
      </w:r>
      <w:r w:rsidR="00F03FC7">
        <w:t xml:space="preserve"> he saying?</w:t>
      </w:r>
      <w:r w:rsidR="002C6525">
        <w:t xml:space="preserve"> </w:t>
      </w:r>
      <w:r>
        <w:t xml:space="preserve">My head still feels light. And I can’t hear him. I can’t hear a thing. The girl in front of me took her hands off her ears slowly now as she watched as well. </w:t>
      </w:r>
      <w:r w:rsidR="007124F4">
        <w:t>The snow in the sky’s still frozen in place</w:t>
      </w:r>
      <w:r>
        <w:t>…</w:t>
      </w:r>
    </w:p>
    <w:p w14:paraId="7B8FC347" w14:textId="1E51980A" w:rsidR="00F81870" w:rsidRPr="00952ABD" w:rsidRDefault="00952ABD" w:rsidP="00D9794F">
      <w:pPr>
        <w:ind w:left="-284" w:right="-60"/>
        <w:jc w:val="both"/>
      </w:pPr>
      <w:r>
        <w:t>A</w:t>
      </w:r>
      <w:r w:rsidR="007A207C">
        <w:t xml:space="preserve">nd </w:t>
      </w:r>
      <w:r w:rsidR="00257C8E">
        <w:t>I just</w:t>
      </w:r>
      <w:r>
        <w:t>. H</w:t>
      </w:r>
      <w:r w:rsidR="00257C8E">
        <w:t>ave nothing to do…</w:t>
      </w:r>
    </w:p>
    <w:p w14:paraId="6AE43810" w14:textId="7F02781B" w:rsidR="00185CFD" w:rsidRDefault="00257C8E" w:rsidP="00D9794F">
      <w:pPr>
        <w:ind w:left="-284" w:right="-60"/>
        <w:jc w:val="both"/>
      </w:pPr>
      <w:r>
        <w:t>Do I just. Sit here?</w:t>
      </w:r>
      <w:r w:rsidR="008179BE">
        <w:t xml:space="preserve"> Sit out this</w:t>
      </w:r>
      <w:r w:rsidR="00AD7EF0">
        <w:t xml:space="preserve">… </w:t>
      </w:r>
      <w:r>
        <w:t>silent</w:t>
      </w:r>
      <w:r w:rsidR="008179BE">
        <w:t xml:space="preserve"> speech</w:t>
      </w:r>
      <w:r w:rsidR="00952ABD">
        <w:t>?</w:t>
      </w:r>
    </w:p>
    <w:p w14:paraId="2F94B80E" w14:textId="2F6978FD" w:rsidR="00A40EF7" w:rsidRDefault="00100BFC" w:rsidP="00D9794F">
      <w:pPr>
        <w:ind w:left="-284" w:right="-60"/>
        <w:jc w:val="both"/>
      </w:pPr>
      <w:r>
        <w:t>Plucking at the wet grass</w:t>
      </w:r>
      <w:r w:rsidR="002E6BA5">
        <w:t xml:space="preserve"> </w:t>
      </w:r>
      <w:r>
        <w:t>with</w:t>
      </w:r>
      <w:r w:rsidR="002E6BA5">
        <w:t xml:space="preserve"> </w:t>
      </w:r>
      <w:r>
        <w:t>nothing to do</w:t>
      </w:r>
      <w:r w:rsidR="002E6BA5">
        <w:t xml:space="preserve"> but listen. </w:t>
      </w:r>
    </w:p>
    <w:p w14:paraId="5274245B" w14:textId="356FB1A1" w:rsidR="00070EFF" w:rsidRDefault="00070EFF" w:rsidP="00D9794F">
      <w:pPr>
        <w:ind w:left="-284" w:right="-60"/>
        <w:jc w:val="both"/>
      </w:pPr>
      <w:r>
        <w:t>So… wait it out…</w:t>
      </w:r>
      <w:r w:rsidR="00952ABD">
        <w:t xml:space="preserve"> huh?</w:t>
      </w:r>
    </w:p>
    <w:p w14:paraId="5162BD27" w14:textId="5BEE2935" w:rsidR="00070EFF" w:rsidRDefault="00070EFF" w:rsidP="00D9794F">
      <w:pPr>
        <w:ind w:left="-284" w:right="-60"/>
        <w:jc w:val="both"/>
      </w:pPr>
      <w:r>
        <w:t xml:space="preserve">Pluck the moist grass. And twist it… maybe make something with it. oh, a dandelion… </w:t>
      </w:r>
      <w:r w:rsidR="00952ABD">
        <w:t>wonder when I learned this…</w:t>
      </w:r>
      <w:r>
        <w:t xml:space="preserve"> A white flower. Is it a Lily or is it a Jasmine? I pluck more gr</w:t>
      </w:r>
      <w:r w:rsidR="00AE5850">
        <w:t>ass for my new addition</w:t>
      </w:r>
      <w:r w:rsidR="00262E81">
        <w:t xml:space="preserve">. It’s quite fun to make something like this. </w:t>
      </w:r>
      <w:r w:rsidR="003A7E40">
        <w:t xml:space="preserve">how </w:t>
      </w:r>
      <w:r w:rsidR="00952ABD">
        <w:t xml:space="preserve">do </w:t>
      </w:r>
      <w:r w:rsidR="003A7E40">
        <w:t>I know this</w:t>
      </w:r>
      <w:r w:rsidR="00952ABD">
        <w:t>?</w:t>
      </w:r>
      <w:r w:rsidR="003A7E40">
        <w:t xml:space="preserve"> To twist here and twist there.</w:t>
      </w:r>
      <w:r w:rsidR="00FC719B">
        <w:t xml:space="preserve"> The joy of making</w:t>
      </w:r>
      <w:r w:rsidR="00B44671">
        <w:t>,</w:t>
      </w:r>
      <w:r w:rsidR="00FC719B">
        <w:t xml:space="preserve"> the joy of creation</w:t>
      </w:r>
      <w:r w:rsidR="00D16736">
        <w:t xml:space="preserve">. </w:t>
      </w:r>
    </w:p>
    <w:p w14:paraId="54170EF5" w14:textId="0641073B" w:rsidR="00492D50" w:rsidRDefault="00020B8A" w:rsidP="00D9794F">
      <w:pPr>
        <w:ind w:left="-284" w:right="-60"/>
        <w:jc w:val="both"/>
      </w:pPr>
      <w:r>
        <w:lastRenderedPageBreak/>
        <w:t xml:space="preserve">The dizziness, this light feeling just won’t go away. </w:t>
      </w:r>
      <w:r w:rsidR="00952ABD">
        <w:t>Every time</w:t>
      </w:r>
      <w:r w:rsidR="00492D50">
        <w:t xml:space="preserve"> I </w:t>
      </w:r>
      <w:proofErr w:type="gramStart"/>
      <w:r w:rsidR="00492D50">
        <w:t>blink</w:t>
      </w:r>
      <w:proofErr w:type="gramEnd"/>
      <w:r w:rsidR="00492D50">
        <w:t xml:space="preserve"> I wish my eyes would stay shut. To wake up in bed and finally well rested… it’s hard to stay awake, might just doze off here if anything…</w:t>
      </w:r>
    </w:p>
    <w:p w14:paraId="24CE400D" w14:textId="77777777" w:rsidR="00020B8A" w:rsidRDefault="00020B8A" w:rsidP="00D9794F">
      <w:pPr>
        <w:ind w:left="-284" w:right="-60"/>
        <w:jc w:val="both"/>
      </w:pPr>
      <w:r>
        <w:t xml:space="preserve">But the cold just keeps me awake. It’s like I am not </w:t>
      </w:r>
      <w:proofErr w:type="gramStart"/>
      <w:r>
        <w:t>really there</w:t>
      </w:r>
      <w:proofErr w:type="gramEnd"/>
      <w:r>
        <w:t>, I swear I can feel the wind bounce in my clothes right now.</w:t>
      </w:r>
    </w:p>
    <w:p w14:paraId="07BF24E6" w14:textId="56214EEE" w:rsidR="00020B8A" w:rsidRDefault="00020B8A" w:rsidP="00D9794F">
      <w:pPr>
        <w:ind w:left="-284" w:right="-60"/>
        <w:jc w:val="both"/>
      </w:pPr>
      <w:r>
        <w:t xml:space="preserve">Am I on Everest or something? </w:t>
      </w:r>
    </w:p>
    <w:p w14:paraId="40C37DB2" w14:textId="49236C35" w:rsidR="0051396E" w:rsidRDefault="00492D50" w:rsidP="00D9794F">
      <w:pPr>
        <w:ind w:left="-284" w:right="-60"/>
        <w:jc w:val="both"/>
      </w:pPr>
      <w:r>
        <w:t>But the flowers.</w:t>
      </w:r>
      <w:r w:rsidR="00020B8A">
        <w:t xml:space="preserve"> Are s</w:t>
      </w:r>
      <w:r>
        <w:t>o easy to spot and too many are a</w:t>
      </w:r>
      <w:r w:rsidR="006F4326">
        <w:t>t</w:t>
      </w:r>
      <w:r>
        <w:t xml:space="preserve"> </w:t>
      </w:r>
      <w:proofErr w:type="spellStart"/>
      <w:r>
        <w:t>arms length</w:t>
      </w:r>
      <w:proofErr w:type="spellEnd"/>
      <w:r>
        <w:t>, asking to be picked up and made into a crown.</w:t>
      </w:r>
    </w:p>
    <w:p w14:paraId="789B700F" w14:textId="0B8D6FAB" w:rsidR="1B871196" w:rsidRDefault="1B871196" w:rsidP="00D9794F">
      <w:pPr>
        <w:ind w:left="-284" w:right="-60"/>
        <w:jc w:val="both"/>
      </w:pPr>
      <w:r w:rsidRPr="1B871196">
        <w:t>Wrap...tie... an’ do it again.</w:t>
      </w:r>
    </w:p>
    <w:p w14:paraId="4A35FFBF" w14:textId="77777777" w:rsidR="00492D50" w:rsidRDefault="00492D50" w:rsidP="00D9794F">
      <w:pPr>
        <w:ind w:left="-284" w:right="-60"/>
        <w:jc w:val="both"/>
      </w:pPr>
      <w:r w:rsidRPr="1B871196">
        <w:t>Wrap...tie... an’ do it again.</w:t>
      </w:r>
      <w:r w:rsidRPr="00492D50">
        <w:t xml:space="preserve"> </w:t>
      </w:r>
    </w:p>
    <w:p w14:paraId="30A090DD" w14:textId="31E117A6" w:rsidR="00492D50" w:rsidRDefault="00492D50" w:rsidP="00D9794F">
      <w:pPr>
        <w:ind w:left="-284" w:right="-60"/>
        <w:jc w:val="both"/>
      </w:pPr>
      <w:r w:rsidRPr="1B871196">
        <w:t>Wr</w:t>
      </w:r>
      <w:r>
        <w:t>a</w:t>
      </w:r>
      <w:r w:rsidRPr="1B871196">
        <w:t>p...tie... an’</w:t>
      </w:r>
      <w:r>
        <w:t>… done.</w:t>
      </w:r>
    </w:p>
    <w:p w14:paraId="56C0C81D" w14:textId="08542C40" w:rsidR="009A51FF" w:rsidRDefault="00492D50" w:rsidP="00D9794F">
      <w:pPr>
        <w:ind w:left="-284" w:right="-60"/>
        <w:jc w:val="both"/>
      </w:pPr>
      <w:r>
        <w:t xml:space="preserve">Heh, it’s done. When was the last time I did this? </w:t>
      </w:r>
      <w:r w:rsidR="00020B8A">
        <w:t>Is this t</w:t>
      </w:r>
      <w:r>
        <w:t xml:space="preserve">he first? </w:t>
      </w:r>
      <w:proofErr w:type="spellStart"/>
      <w:r>
        <w:t>i</w:t>
      </w:r>
      <w:proofErr w:type="spellEnd"/>
      <w:r>
        <w:t xml:space="preserve"> lift it up and look through it. turning it around under the grey sky</w:t>
      </w:r>
      <w:r w:rsidR="009A51FF">
        <w:t xml:space="preserve"> just </w:t>
      </w:r>
      <w:r>
        <w:t xml:space="preserve">to see how it looks. </w:t>
      </w:r>
    </w:p>
    <w:p w14:paraId="6F7913A7" w14:textId="5CEE9B38" w:rsidR="00492D50" w:rsidRDefault="00020B8A" w:rsidP="00D9794F">
      <w:pPr>
        <w:ind w:left="-284" w:right="-60"/>
        <w:jc w:val="both"/>
      </w:pPr>
      <w:r>
        <w:t>I</w:t>
      </w:r>
      <w:r w:rsidR="00492D50">
        <w:t>t’s pretty.</w:t>
      </w:r>
    </w:p>
    <w:p w14:paraId="3628276A" w14:textId="4C071759" w:rsidR="1B871196" w:rsidRDefault="00D02B45" w:rsidP="00D9794F">
      <w:pPr>
        <w:ind w:left="-284" w:right="-60"/>
        <w:jc w:val="both"/>
      </w:pPr>
      <w:r>
        <w:t xml:space="preserve">People around were </w:t>
      </w:r>
      <w:proofErr w:type="spellStart"/>
      <w:r>
        <w:t>shiftin</w:t>
      </w:r>
      <w:proofErr w:type="spellEnd"/>
      <w:r>
        <w:t>’ too much now. everyone’s moving. Getting a grip on their bags</w:t>
      </w:r>
      <w:r w:rsidR="009A51FF">
        <w:t xml:space="preserve"> with t</w:t>
      </w:r>
      <w:r>
        <w:t xml:space="preserve">he </w:t>
      </w:r>
      <w:proofErr w:type="spellStart"/>
      <w:r>
        <w:t>ol</w:t>
      </w:r>
      <w:proofErr w:type="spellEnd"/>
      <w:r>
        <w:t>’ man at the podium nodd</w:t>
      </w:r>
      <w:r w:rsidR="009A51FF">
        <w:t>ing</w:t>
      </w:r>
      <w:r>
        <w:t xml:space="preserve">. </w:t>
      </w:r>
      <w:r w:rsidR="009A51FF">
        <w:t xml:space="preserve">Saying </w:t>
      </w:r>
      <w:r>
        <w:t>a word that couldn’t be heard. And raise</w:t>
      </w:r>
      <w:r w:rsidR="009A51FF">
        <w:t xml:space="preserve">s </w:t>
      </w:r>
      <w:r>
        <w:t>his arms.</w:t>
      </w:r>
      <w:r w:rsidR="004A4800">
        <w:t xml:space="preserve"> And everyone stood up with it. that’s my key to go. Or at least the end of this fantastic speech. I grab my own bag and crown</w:t>
      </w:r>
      <w:r w:rsidR="00371753">
        <w:t xml:space="preserve">ed myself. </w:t>
      </w:r>
      <w:r w:rsidR="00020B8A">
        <w:t xml:space="preserve">It’s </w:t>
      </w:r>
      <w:r w:rsidR="00371753">
        <w:t>wet, damp</w:t>
      </w:r>
      <w:r w:rsidR="00020B8A">
        <w:t xml:space="preserve"> and probably</w:t>
      </w:r>
      <w:r w:rsidR="00371753">
        <w:t xml:space="preserve"> disgusting</w:t>
      </w:r>
      <w:r w:rsidR="00775C89">
        <w:t xml:space="preserve"> to be honest</w:t>
      </w:r>
      <w:r w:rsidR="00020B8A">
        <w:t>,</w:t>
      </w:r>
      <w:r w:rsidR="00371753">
        <w:t xml:space="preserve"> but I built it</w:t>
      </w:r>
      <w:r w:rsidR="00853B0C">
        <w:t>, and if I don’t wear it with pride. Then no one will.</w:t>
      </w:r>
      <w:r w:rsidR="00A23F2C">
        <w:t xml:space="preserve"> And I don’ want that.</w:t>
      </w:r>
    </w:p>
    <w:p w14:paraId="75B0F424" w14:textId="47177C2F" w:rsidR="00CA082F" w:rsidRDefault="00CA082F" w:rsidP="00D9794F">
      <w:pPr>
        <w:ind w:left="-284" w:right="-60"/>
        <w:jc w:val="both"/>
      </w:pPr>
      <w:r>
        <w:t>better get a move on</w:t>
      </w:r>
      <w:r w:rsidR="00E40C9D">
        <w:t xml:space="preserve"> if I wanna get to my class</w:t>
      </w:r>
      <w:r w:rsidR="00C26362">
        <w:t>.</w:t>
      </w:r>
    </w:p>
    <w:p w14:paraId="3F1470AB" w14:textId="2E499813" w:rsidR="00C26362" w:rsidRDefault="00C26362" w:rsidP="00D9794F">
      <w:pPr>
        <w:ind w:left="-284" w:right="-60"/>
        <w:jc w:val="both"/>
      </w:pPr>
      <w:r>
        <w:t>Can’t find friends for life without looking for them.</w:t>
      </w:r>
    </w:p>
    <w:p w14:paraId="585BDD54" w14:textId="5746C3D8" w:rsidR="007D629F" w:rsidRDefault="007D629F" w:rsidP="00D9794F">
      <w:pPr>
        <w:ind w:left="-284" w:right="-60"/>
        <w:jc w:val="both"/>
      </w:pPr>
    </w:p>
    <w:p w14:paraId="50D417A0" w14:textId="59BD9A68" w:rsidR="007D629F" w:rsidRDefault="007D629F" w:rsidP="00915A32">
      <w:pPr>
        <w:ind w:left="-284" w:right="-60"/>
        <w:jc w:val="both"/>
      </w:pPr>
    </w:p>
    <w:p w14:paraId="59D96C42" w14:textId="38088497" w:rsidR="00171676" w:rsidRDefault="00915A32" w:rsidP="00915A32">
      <w:pPr>
        <w:ind w:left="-284" w:right="-60"/>
        <w:jc w:val="both"/>
      </w:pPr>
      <w:r>
        <w:lastRenderedPageBreak/>
        <w:t>_</w:t>
      </w:r>
    </w:p>
    <w:p w14:paraId="7A44522F" w14:textId="39D36508" w:rsidR="00171676" w:rsidRDefault="00915A32" w:rsidP="00915A32">
      <w:pPr>
        <w:ind w:left="-284" w:right="-60"/>
        <w:jc w:val="both"/>
      </w:pPr>
      <w:r>
        <w:t>-</w:t>
      </w:r>
    </w:p>
    <w:p w14:paraId="09AB710F" w14:textId="7DD7A504" w:rsidR="00171676" w:rsidRDefault="00915A32" w:rsidP="00915A32">
      <w:pPr>
        <w:ind w:left="-284" w:right="-60"/>
        <w:jc w:val="both"/>
      </w:pPr>
      <w:r>
        <w:t>-</w:t>
      </w:r>
    </w:p>
    <w:p w14:paraId="1F092A7D" w14:textId="1913232A" w:rsidR="00171676" w:rsidRDefault="004F0667" w:rsidP="00915A32">
      <w:pPr>
        <w:pStyle w:val="Heading2"/>
      </w:pPr>
      <w:r w:rsidRPr="009F215E">
        <w:rPr>
          <w:noProof/>
          <w:color w:val="FF0000"/>
        </w:rPr>
        <w:drawing>
          <wp:anchor distT="0" distB="0" distL="114300" distR="114300" simplePos="0" relativeHeight="251658240" behindDoc="1" locked="0" layoutInCell="1" allowOverlap="1" wp14:anchorId="38E75416" wp14:editId="69093F84">
            <wp:simplePos x="0" y="0"/>
            <wp:positionH relativeFrom="column">
              <wp:posOffset>-836204</wp:posOffset>
            </wp:positionH>
            <wp:positionV relativeFrom="paragraph">
              <wp:posOffset>-899886</wp:posOffset>
            </wp:positionV>
            <wp:extent cx="5574212" cy="7846554"/>
            <wp:effectExtent l="0" t="0" r="7620" b="254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574212" cy="7846554"/>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9F215E">
        <w:rPr>
          <w:color w:val="FF0000"/>
        </w:rPr>
        <w:t>sda</w:t>
      </w:r>
      <w:r w:rsidR="00915A32" w:rsidRPr="009F215E">
        <w:rPr>
          <w:color w:val="FF0000"/>
        </w:rPr>
        <w:t>Shadow</w:t>
      </w:r>
      <w:proofErr w:type="spellEnd"/>
      <w:r w:rsidR="00915A32">
        <w:t xml:space="preserve"> starts</w:t>
      </w:r>
    </w:p>
    <w:p w14:paraId="1C2F7774" w14:textId="2EB8AFAE" w:rsidR="00171676" w:rsidRDefault="00171676" w:rsidP="00D9794F">
      <w:pPr>
        <w:ind w:left="-284" w:right="-60"/>
        <w:jc w:val="both"/>
      </w:pPr>
    </w:p>
    <w:p w14:paraId="7E387AE0" w14:textId="57CEED51" w:rsidR="00D9794F" w:rsidRDefault="00D9794F" w:rsidP="00D9794F">
      <w:pPr>
        <w:ind w:left="-284" w:right="-60"/>
        <w:jc w:val="both"/>
      </w:pPr>
    </w:p>
    <w:p w14:paraId="387325B3" w14:textId="0DB427B8" w:rsidR="00D9794F" w:rsidRDefault="00D9794F" w:rsidP="00D9794F">
      <w:pPr>
        <w:ind w:left="-284" w:right="-60"/>
        <w:jc w:val="both"/>
      </w:pPr>
    </w:p>
    <w:p w14:paraId="536474C4" w14:textId="77777777" w:rsidR="00915A32" w:rsidRDefault="00915A32" w:rsidP="00D9794F">
      <w:pPr>
        <w:ind w:left="-284" w:right="-60"/>
        <w:jc w:val="both"/>
      </w:pPr>
    </w:p>
    <w:p w14:paraId="4D0671BE" w14:textId="0B4654B4" w:rsidR="00D9794F" w:rsidRDefault="00D9794F" w:rsidP="00D9794F">
      <w:pPr>
        <w:ind w:left="-284" w:right="-60"/>
        <w:jc w:val="both"/>
      </w:pPr>
    </w:p>
    <w:p w14:paraId="242C263B" w14:textId="4CC358AF" w:rsidR="00D9794F" w:rsidRDefault="00D9794F" w:rsidP="00D9794F">
      <w:pPr>
        <w:ind w:left="-284" w:right="-60"/>
        <w:jc w:val="both"/>
      </w:pPr>
    </w:p>
    <w:p w14:paraId="7D2E14B3" w14:textId="6BDD2324" w:rsidR="00D9794F" w:rsidRDefault="00D9794F" w:rsidP="00D9794F">
      <w:pPr>
        <w:ind w:left="-284" w:right="-60"/>
        <w:jc w:val="both"/>
      </w:pPr>
    </w:p>
    <w:p w14:paraId="1D9A0FB2" w14:textId="3A58DDA1" w:rsidR="00D9794F" w:rsidRDefault="00D9794F" w:rsidP="00D9794F">
      <w:pPr>
        <w:ind w:left="-284" w:right="-60"/>
        <w:jc w:val="both"/>
      </w:pPr>
    </w:p>
    <w:p w14:paraId="7E3B4BA4" w14:textId="77777777" w:rsidR="00D9794F" w:rsidRDefault="00D9794F" w:rsidP="00D9794F">
      <w:pPr>
        <w:ind w:left="-284" w:right="-60"/>
        <w:jc w:val="both"/>
      </w:pPr>
    </w:p>
    <w:p w14:paraId="6283213B" w14:textId="77777777" w:rsidR="00171676" w:rsidRDefault="00171676" w:rsidP="00D9794F">
      <w:pPr>
        <w:ind w:left="-284" w:right="-60"/>
        <w:jc w:val="both"/>
      </w:pPr>
    </w:p>
    <w:p w14:paraId="681D83AE" w14:textId="3459610A" w:rsidR="0051396E" w:rsidRDefault="0051396E" w:rsidP="00D9794F">
      <w:pPr>
        <w:ind w:left="-284" w:right="-60"/>
        <w:jc w:val="both"/>
      </w:pPr>
    </w:p>
    <w:p w14:paraId="63EC82FD" w14:textId="036A1342" w:rsidR="00915A32" w:rsidRDefault="00915A32" w:rsidP="00D9794F">
      <w:pPr>
        <w:ind w:left="-284" w:right="-60"/>
        <w:jc w:val="both"/>
      </w:pPr>
    </w:p>
    <w:p w14:paraId="17717B4F" w14:textId="77943F3E" w:rsidR="00915A32" w:rsidRDefault="00915A32" w:rsidP="00D9794F">
      <w:pPr>
        <w:ind w:left="-284" w:right="-60"/>
        <w:jc w:val="both"/>
      </w:pPr>
    </w:p>
    <w:p w14:paraId="0D4B1A8C" w14:textId="15462B6D" w:rsidR="00915A32" w:rsidRDefault="00915A32" w:rsidP="00D9794F">
      <w:pPr>
        <w:ind w:left="-284" w:right="-60"/>
        <w:jc w:val="both"/>
      </w:pPr>
    </w:p>
    <w:p w14:paraId="3FFCC1C6" w14:textId="5EA2A637" w:rsidR="00915A32" w:rsidRDefault="00915A32" w:rsidP="00D9794F">
      <w:pPr>
        <w:ind w:left="-284" w:right="-60"/>
        <w:jc w:val="both"/>
      </w:pPr>
    </w:p>
    <w:p w14:paraId="20CF6B4B" w14:textId="5053D185" w:rsidR="00915A32" w:rsidRDefault="00915A32" w:rsidP="00D9794F">
      <w:pPr>
        <w:ind w:left="-284" w:right="-60"/>
        <w:jc w:val="both"/>
      </w:pPr>
    </w:p>
    <w:p w14:paraId="3A99BAC7" w14:textId="77777777" w:rsidR="00915A32" w:rsidRDefault="00915A32" w:rsidP="00D9794F">
      <w:pPr>
        <w:ind w:left="-284" w:right="-60"/>
        <w:jc w:val="both"/>
      </w:pPr>
    </w:p>
    <w:p w14:paraId="0AD85820" w14:textId="3D5E304D" w:rsidR="0051396E" w:rsidRDefault="0051396E" w:rsidP="00D9794F">
      <w:pPr>
        <w:ind w:left="-284" w:right="-60"/>
        <w:jc w:val="both"/>
      </w:pPr>
    </w:p>
    <w:p w14:paraId="616FD3AA" w14:textId="36C19BD7" w:rsidR="00915A32" w:rsidRDefault="00915A32" w:rsidP="00D9794F">
      <w:pPr>
        <w:ind w:left="-284" w:right="-60"/>
        <w:jc w:val="both"/>
      </w:pPr>
    </w:p>
    <w:p w14:paraId="25180FB4" w14:textId="271F3AB1" w:rsidR="00915A32" w:rsidRDefault="00915A32" w:rsidP="00D9794F">
      <w:pPr>
        <w:ind w:left="-284" w:right="-60"/>
        <w:jc w:val="both"/>
      </w:pPr>
    </w:p>
    <w:p w14:paraId="741B6B05" w14:textId="5AE58D09" w:rsidR="00915A32" w:rsidRDefault="00915A32" w:rsidP="00D9794F">
      <w:pPr>
        <w:ind w:left="-284" w:right="-60"/>
        <w:jc w:val="both"/>
      </w:pPr>
    </w:p>
    <w:p w14:paraId="3360739A" w14:textId="0F2F389D" w:rsidR="00915A32" w:rsidRDefault="00915A32" w:rsidP="00D9794F">
      <w:pPr>
        <w:ind w:left="-284" w:right="-60"/>
        <w:jc w:val="both"/>
      </w:pPr>
      <w:r>
        <w:t>-</w:t>
      </w:r>
    </w:p>
    <w:p w14:paraId="24BF77ED" w14:textId="60688C6C" w:rsidR="00915A32" w:rsidRDefault="00915A32" w:rsidP="00D9794F">
      <w:pPr>
        <w:ind w:left="-284" w:right="-60"/>
        <w:jc w:val="both"/>
      </w:pPr>
    </w:p>
    <w:p w14:paraId="25DFF675" w14:textId="1BFEBD93" w:rsidR="00915A32" w:rsidRDefault="00915A32" w:rsidP="00D9794F">
      <w:pPr>
        <w:ind w:left="-284" w:right="-60"/>
        <w:jc w:val="both"/>
      </w:pPr>
    </w:p>
    <w:p w14:paraId="16BB666E" w14:textId="219B9FC6" w:rsidR="00915A32" w:rsidRDefault="00915A32" w:rsidP="00D9794F">
      <w:pPr>
        <w:ind w:left="-284" w:right="-60"/>
        <w:jc w:val="both"/>
      </w:pPr>
      <w:r>
        <w:t>-</w:t>
      </w:r>
    </w:p>
    <w:p w14:paraId="16EC25D2" w14:textId="7C739DE3" w:rsidR="00915A32" w:rsidRDefault="00915A32" w:rsidP="00D9794F">
      <w:pPr>
        <w:ind w:left="-284" w:right="-60"/>
        <w:jc w:val="both"/>
      </w:pPr>
    </w:p>
    <w:p w14:paraId="7A7CFAEF" w14:textId="6A4D465E" w:rsidR="00915A32" w:rsidRDefault="00915A32" w:rsidP="00D9794F">
      <w:pPr>
        <w:ind w:left="-284" w:right="-60"/>
        <w:jc w:val="both"/>
      </w:pPr>
      <w:r>
        <w:t>-</w:t>
      </w:r>
    </w:p>
    <w:p w14:paraId="2DEFFE6B" w14:textId="6B000F02" w:rsidR="00915A32" w:rsidRDefault="00915A32" w:rsidP="00D9794F">
      <w:pPr>
        <w:ind w:left="-284" w:right="-60"/>
        <w:jc w:val="both"/>
      </w:pPr>
    </w:p>
    <w:p w14:paraId="7C4CAC25" w14:textId="2475015A" w:rsidR="00915A32" w:rsidRDefault="00915A32" w:rsidP="00D9794F">
      <w:pPr>
        <w:ind w:left="-284" w:right="-60"/>
        <w:jc w:val="both"/>
      </w:pPr>
    </w:p>
    <w:p w14:paraId="37C1A18D" w14:textId="31918361" w:rsidR="00915A32" w:rsidRDefault="00915A32" w:rsidP="00D9794F">
      <w:pPr>
        <w:ind w:left="-284" w:right="-60"/>
        <w:jc w:val="both"/>
      </w:pPr>
      <w:r>
        <w:t>-</w:t>
      </w:r>
    </w:p>
    <w:p w14:paraId="5CAA62AE" w14:textId="0F98949E" w:rsidR="00915A32" w:rsidRDefault="00915A32" w:rsidP="00D9794F">
      <w:pPr>
        <w:ind w:left="-284" w:right="-60"/>
        <w:jc w:val="both"/>
      </w:pPr>
    </w:p>
    <w:p w14:paraId="6B8A17FC" w14:textId="2BC70D4B" w:rsidR="00915A32" w:rsidRDefault="00915A32" w:rsidP="00D9794F">
      <w:pPr>
        <w:ind w:left="-284" w:right="-60"/>
        <w:jc w:val="both"/>
      </w:pPr>
    </w:p>
    <w:p w14:paraId="0E55BBB5" w14:textId="3669E40D" w:rsidR="00915A32" w:rsidRDefault="00915A32" w:rsidP="00D9794F">
      <w:pPr>
        <w:ind w:left="-284" w:right="-60"/>
        <w:jc w:val="both"/>
      </w:pPr>
      <w:r>
        <w:t>-</w:t>
      </w:r>
    </w:p>
    <w:p w14:paraId="756EA9E2" w14:textId="504EEDFF" w:rsidR="00915A32" w:rsidRDefault="00915A32" w:rsidP="00D9794F">
      <w:pPr>
        <w:ind w:left="-284" w:right="-60"/>
        <w:jc w:val="both"/>
      </w:pPr>
      <w:r>
        <w:t>-empty black pages</w:t>
      </w:r>
    </w:p>
    <w:p w14:paraId="7F0D3AB5" w14:textId="77777777" w:rsidR="00915A32" w:rsidRDefault="00915A32" w:rsidP="00D9794F">
      <w:pPr>
        <w:ind w:left="-284" w:right="-60"/>
        <w:jc w:val="both"/>
      </w:pPr>
    </w:p>
    <w:p w14:paraId="6DF7364A" w14:textId="3FEAAAD2" w:rsidR="00915A32" w:rsidRDefault="00915A32" w:rsidP="00D9794F">
      <w:pPr>
        <w:ind w:left="-284" w:right="-60"/>
        <w:jc w:val="both"/>
      </w:pPr>
    </w:p>
    <w:p w14:paraId="28A81089" w14:textId="000CD0AD" w:rsidR="00915A32" w:rsidRDefault="00915A32" w:rsidP="00D9794F">
      <w:pPr>
        <w:ind w:left="-284" w:right="-60"/>
        <w:jc w:val="both"/>
      </w:pPr>
      <w:r>
        <w:t>I can put an easter egg here</w:t>
      </w:r>
    </w:p>
    <w:p w14:paraId="5513DD08" w14:textId="20B90EB9" w:rsidR="00915A32" w:rsidRDefault="00915A32" w:rsidP="00D9794F">
      <w:pPr>
        <w:ind w:left="-284" w:right="-60"/>
        <w:jc w:val="both"/>
      </w:pPr>
      <w:r>
        <w:t>-</w:t>
      </w:r>
    </w:p>
    <w:p w14:paraId="601DA2ED" w14:textId="6C00481E" w:rsidR="00915A32" w:rsidRDefault="00915A32" w:rsidP="00D9794F">
      <w:pPr>
        <w:ind w:left="-284" w:right="-60"/>
        <w:jc w:val="both"/>
      </w:pPr>
    </w:p>
    <w:p w14:paraId="61DBA7EC" w14:textId="7676A260" w:rsidR="00915A32" w:rsidRDefault="00915A32" w:rsidP="00D9794F">
      <w:pPr>
        <w:ind w:left="-284" w:right="-60"/>
        <w:jc w:val="both"/>
      </w:pPr>
      <w:r>
        <w:t>-</w:t>
      </w:r>
    </w:p>
    <w:p w14:paraId="411B3ED4" w14:textId="4D46151F" w:rsidR="00915A32" w:rsidRDefault="00915A32" w:rsidP="00D9794F">
      <w:pPr>
        <w:ind w:left="-284" w:right="-60"/>
        <w:jc w:val="both"/>
      </w:pPr>
    </w:p>
    <w:p w14:paraId="14A51264" w14:textId="1BBF4EC9" w:rsidR="00915A32" w:rsidRDefault="00915A32" w:rsidP="00D9794F">
      <w:pPr>
        <w:ind w:left="-284" w:right="-60"/>
        <w:jc w:val="both"/>
      </w:pPr>
    </w:p>
    <w:p w14:paraId="153E414D" w14:textId="40402E8B" w:rsidR="00915A32" w:rsidRDefault="00915A32" w:rsidP="00D9794F">
      <w:pPr>
        <w:ind w:left="-284" w:right="-60"/>
        <w:jc w:val="both"/>
      </w:pPr>
      <w:r>
        <w:t>-</w:t>
      </w:r>
    </w:p>
    <w:p w14:paraId="2E540566" w14:textId="3D03DC4E" w:rsidR="00915A32" w:rsidRDefault="0098278D" w:rsidP="00D9794F">
      <w:pPr>
        <w:ind w:left="-284" w:right="-60"/>
        <w:jc w:val="both"/>
      </w:pPr>
      <w:r>
        <w:t>A light is shown</w:t>
      </w:r>
    </w:p>
    <w:p w14:paraId="582767F0" w14:textId="7ACB4697" w:rsidR="0098278D" w:rsidRDefault="0098278D" w:rsidP="00D9794F">
      <w:pPr>
        <w:ind w:left="-284" w:right="-60"/>
        <w:jc w:val="both"/>
      </w:pPr>
    </w:p>
    <w:p w14:paraId="635FF7FA" w14:textId="0A61F8A8" w:rsidR="0098278D" w:rsidRDefault="0098278D" w:rsidP="00D9794F">
      <w:pPr>
        <w:ind w:left="-284" w:right="-60"/>
        <w:jc w:val="both"/>
      </w:pPr>
    </w:p>
    <w:p w14:paraId="6B8D0218" w14:textId="77777777" w:rsidR="0098278D" w:rsidRDefault="0098278D" w:rsidP="00D9794F">
      <w:pPr>
        <w:ind w:left="-284" w:right="-60"/>
        <w:jc w:val="both"/>
      </w:pPr>
    </w:p>
    <w:p w14:paraId="21DAEC33" w14:textId="1AB41A4F" w:rsidR="0098278D" w:rsidRDefault="0098278D" w:rsidP="00D9794F">
      <w:pPr>
        <w:ind w:left="-284" w:right="-60"/>
        <w:jc w:val="both"/>
      </w:pPr>
      <w:r>
        <w:t>Hands are shown, slender and small</w:t>
      </w:r>
    </w:p>
    <w:p w14:paraId="43B4EE85" w14:textId="06AE32BA" w:rsidR="00915A32" w:rsidRDefault="00915A32" w:rsidP="00D9794F">
      <w:pPr>
        <w:ind w:left="-284" w:right="-60"/>
        <w:jc w:val="both"/>
      </w:pPr>
    </w:p>
    <w:p w14:paraId="63DCADAF" w14:textId="24000F33" w:rsidR="00915A32" w:rsidRDefault="00915A32" w:rsidP="00D9794F">
      <w:pPr>
        <w:ind w:left="-284" w:right="-60"/>
        <w:jc w:val="both"/>
      </w:pPr>
    </w:p>
    <w:p w14:paraId="3153EC1F" w14:textId="7B963DDF" w:rsidR="00915A32" w:rsidRDefault="00915A32" w:rsidP="00D9794F">
      <w:pPr>
        <w:ind w:left="-284" w:right="-60"/>
        <w:jc w:val="both"/>
      </w:pPr>
    </w:p>
    <w:p w14:paraId="4DD08155" w14:textId="34A55E19" w:rsidR="00915A32" w:rsidRDefault="0098278D" w:rsidP="00D9794F">
      <w:pPr>
        <w:ind w:left="-284" w:right="-60"/>
        <w:jc w:val="both"/>
      </w:pPr>
      <w:r>
        <w:t>The light gets brighter</w:t>
      </w:r>
    </w:p>
    <w:p w14:paraId="4717C4FD" w14:textId="75ED0AEE" w:rsidR="0098278D" w:rsidRDefault="0098278D" w:rsidP="00D9794F">
      <w:pPr>
        <w:ind w:left="-284" w:right="-60"/>
        <w:jc w:val="both"/>
      </w:pPr>
    </w:p>
    <w:p w14:paraId="21C93151" w14:textId="3E75B6C9" w:rsidR="0098278D" w:rsidRDefault="0098278D" w:rsidP="00D9794F">
      <w:pPr>
        <w:ind w:left="-284" w:right="-60"/>
        <w:jc w:val="both"/>
      </w:pPr>
    </w:p>
    <w:p w14:paraId="44F20600" w14:textId="13DD04B2" w:rsidR="0098278D" w:rsidRDefault="0098278D" w:rsidP="00D9794F">
      <w:pPr>
        <w:ind w:left="-284" w:right="-60"/>
        <w:jc w:val="both"/>
      </w:pPr>
    </w:p>
    <w:p w14:paraId="2109DA36" w14:textId="12051047" w:rsidR="0098278D" w:rsidRDefault="0098278D" w:rsidP="00D9794F">
      <w:pPr>
        <w:ind w:left="-284" w:right="-60"/>
        <w:jc w:val="both"/>
      </w:pPr>
    </w:p>
    <w:p w14:paraId="674E3248" w14:textId="3DEBE0BA" w:rsidR="0098278D" w:rsidRDefault="0098278D" w:rsidP="00D9794F">
      <w:pPr>
        <w:ind w:left="-284" w:right="-60"/>
        <w:jc w:val="both"/>
      </w:pPr>
    </w:p>
    <w:p w14:paraId="1D1920FB" w14:textId="6EA54F40" w:rsidR="0098278D" w:rsidRDefault="0098278D" w:rsidP="00D9794F">
      <w:pPr>
        <w:ind w:left="-284" w:right="-60"/>
        <w:jc w:val="both"/>
      </w:pPr>
      <w:r>
        <w:t>And there’s a glass breakage</w:t>
      </w:r>
    </w:p>
    <w:p w14:paraId="56DE36BF" w14:textId="25E717D4" w:rsidR="000523D6" w:rsidRDefault="000523D6" w:rsidP="00D9794F">
      <w:pPr>
        <w:ind w:left="-284" w:right="-60"/>
        <w:jc w:val="both"/>
      </w:pPr>
    </w:p>
    <w:p w14:paraId="2D89DCB6" w14:textId="1CE4EA8A" w:rsidR="000523D6" w:rsidRDefault="000523D6" w:rsidP="00D9794F">
      <w:pPr>
        <w:ind w:left="-284" w:right="-60"/>
        <w:jc w:val="both"/>
      </w:pPr>
    </w:p>
    <w:p w14:paraId="1506815C" w14:textId="359D5601" w:rsidR="000523D6" w:rsidRDefault="000523D6" w:rsidP="00D9794F">
      <w:pPr>
        <w:ind w:left="-284" w:right="-60"/>
        <w:jc w:val="both"/>
      </w:pPr>
    </w:p>
    <w:p w14:paraId="6FF924F3" w14:textId="440B6E25" w:rsidR="000523D6" w:rsidRDefault="000523D6" w:rsidP="00D9794F">
      <w:pPr>
        <w:ind w:left="-284" w:right="-60"/>
        <w:jc w:val="both"/>
      </w:pPr>
    </w:p>
    <w:p w14:paraId="058D62A1" w14:textId="4D595260" w:rsidR="000523D6" w:rsidRDefault="000523D6" w:rsidP="00D9794F">
      <w:pPr>
        <w:ind w:left="-284" w:right="-60"/>
        <w:jc w:val="both"/>
      </w:pPr>
      <w:r>
        <w:t>And she breaks out</w:t>
      </w:r>
    </w:p>
    <w:p w14:paraId="06C12A7C" w14:textId="3B878F78" w:rsidR="00915A32" w:rsidRDefault="00915A32" w:rsidP="00D9794F">
      <w:pPr>
        <w:ind w:left="-284" w:right="-60"/>
        <w:jc w:val="both"/>
      </w:pPr>
    </w:p>
    <w:p w14:paraId="5B02DAE2" w14:textId="0FBE4138" w:rsidR="00915A32" w:rsidRDefault="000523D6" w:rsidP="00D9794F">
      <w:pPr>
        <w:ind w:left="-284" w:right="-60"/>
        <w:jc w:val="both"/>
      </w:pPr>
      <w:r>
        <w:t xml:space="preserve">The darkness fades away, and now Nikki is here, </w:t>
      </w:r>
      <w:proofErr w:type="spellStart"/>
      <w:r>
        <w:t>mid way</w:t>
      </w:r>
      <w:proofErr w:type="spellEnd"/>
      <w:r>
        <w:t xml:space="preserve"> jumping out</w:t>
      </w:r>
    </w:p>
    <w:p w14:paraId="22D87953" w14:textId="66D683BD" w:rsidR="00915A32" w:rsidRDefault="00915A32" w:rsidP="000523D6">
      <w:pPr>
        <w:ind w:right="-60"/>
        <w:jc w:val="both"/>
      </w:pPr>
    </w:p>
    <w:p w14:paraId="4E88C61F" w14:textId="77777777" w:rsidR="000523D6" w:rsidRDefault="000523D6" w:rsidP="000523D6">
      <w:pPr>
        <w:ind w:right="-60"/>
        <w:jc w:val="both"/>
      </w:pPr>
    </w:p>
    <w:p w14:paraId="26793F7C" w14:textId="3D369480" w:rsidR="00915A32" w:rsidRDefault="000523D6" w:rsidP="00D9794F">
      <w:pPr>
        <w:ind w:left="-284" w:right="-60"/>
        <w:jc w:val="both"/>
      </w:pPr>
      <w:r>
        <w:t xml:space="preserve">You see her face a little bit </w:t>
      </w:r>
      <w:proofErr w:type="gramStart"/>
      <w:r>
        <w:t>shocked  and</w:t>
      </w:r>
      <w:proofErr w:type="gramEnd"/>
      <w:r>
        <w:t xml:space="preserve"> confused</w:t>
      </w:r>
    </w:p>
    <w:p w14:paraId="71EBCD29" w14:textId="7E2A95DA" w:rsidR="000523D6" w:rsidRDefault="000523D6" w:rsidP="00D9794F">
      <w:pPr>
        <w:ind w:left="-284" w:right="-60"/>
        <w:jc w:val="both"/>
      </w:pPr>
    </w:p>
    <w:p w14:paraId="42C3C50E" w14:textId="036108FE" w:rsidR="000523D6" w:rsidRDefault="000523D6" w:rsidP="00D9794F">
      <w:pPr>
        <w:ind w:left="-284" w:right="-60"/>
        <w:jc w:val="both"/>
      </w:pPr>
      <w:r>
        <w:t>Her dialogue “what?”</w:t>
      </w:r>
    </w:p>
    <w:p w14:paraId="3CA29C77" w14:textId="77777777" w:rsidR="000523D6" w:rsidRDefault="000523D6" w:rsidP="00D9794F">
      <w:pPr>
        <w:ind w:left="-284" w:right="-60"/>
        <w:jc w:val="both"/>
      </w:pPr>
    </w:p>
    <w:p w14:paraId="56FCE1A8" w14:textId="3E69D0E9" w:rsidR="00915A32" w:rsidRDefault="00915A32" w:rsidP="00D9794F">
      <w:pPr>
        <w:ind w:left="-284" w:right="-60"/>
        <w:jc w:val="both"/>
      </w:pPr>
    </w:p>
    <w:p w14:paraId="7C803D2D" w14:textId="5EB7F2F0" w:rsidR="00915A32" w:rsidRDefault="00915A32" w:rsidP="00D9794F">
      <w:pPr>
        <w:ind w:left="-284" w:right="-60"/>
        <w:jc w:val="both"/>
      </w:pPr>
    </w:p>
    <w:p w14:paraId="51EFCA50" w14:textId="773132D4" w:rsidR="00915A32" w:rsidRDefault="00915A32" w:rsidP="00D9794F">
      <w:pPr>
        <w:ind w:left="-284" w:right="-60"/>
        <w:jc w:val="both"/>
      </w:pPr>
    </w:p>
    <w:p w14:paraId="3577F211" w14:textId="558E442D" w:rsidR="00915A32" w:rsidRDefault="00915A32" w:rsidP="00D9794F">
      <w:pPr>
        <w:ind w:left="-284" w:right="-60"/>
        <w:jc w:val="both"/>
      </w:pPr>
    </w:p>
    <w:p w14:paraId="4DDA4F8F" w14:textId="4B2AF94A" w:rsidR="00915A32" w:rsidRDefault="00915A32" w:rsidP="00D9794F">
      <w:pPr>
        <w:ind w:left="-284" w:right="-60"/>
        <w:jc w:val="both"/>
      </w:pPr>
    </w:p>
    <w:p w14:paraId="4AAA6BA4" w14:textId="06F051AA" w:rsidR="00915A32" w:rsidRDefault="00915A32" w:rsidP="00D9794F">
      <w:pPr>
        <w:ind w:left="-284" w:right="-60"/>
        <w:jc w:val="both"/>
      </w:pPr>
    </w:p>
    <w:p w14:paraId="4C79AD7D" w14:textId="7301803B" w:rsidR="00915A32" w:rsidRDefault="00915A32" w:rsidP="00D9794F">
      <w:pPr>
        <w:ind w:left="-284" w:right="-60"/>
        <w:jc w:val="both"/>
      </w:pPr>
    </w:p>
    <w:p w14:paraId="1BA13FE3" w14:textId="141CA309" w:rsidR="00915A32" w:rsidRDefault="00915A32" w:rsidP="00D9794F">
      <w:pPr>
        <w:ind w:left="-284" w:right="-60"/>
        <w:jc w:val="both"/>
      </w:pPr>
    </w:p>
    <w:p w14:paraId="29A75342" w14:textId="1331CD4B" w:rsidR="00915A32" w:rsidRDefault="00915A32" w:rsidP="00D9794F">
      <w:pPr>
        <w:ind w:left="-284" w:right="-60"/>
        <w:jc w:val="both"/>
      </w:pPr>
    </w:p>
    <w:p w14:paraId="0E7DC4EF" w14:textId="09F8ACFD" w:rsidR="000523D6" w:rsidRDefault="000523D6" w:rsidP="00D9794F">
      <w:pPr>
        <w:ind w:left="-284" w:right="-60"/>
        <w:jc w:val="both"/>
      </w:pPr>
    </w:p>
    <w:p w14:paraId="5CFBA96A" w14:textId="2D879DC4" w:rsidR="000523D6" w:rsidRDefault="00A851D8" w:rsidP="00A851D8">
      <w:pPr>
        <w:pStyle w:val="Heading2"/>
      </w:pPr>
      <w:r>
        <w:t>jump</w:t>
      </w:r>
    </w:p>
    <w:p w14:paraId="1F31B3CC" w14:textId="1BFEEB7E" w:rsidR="000523D6" w:rsidRDefault="000523D6" w:rsidP="00D9794F">
      <w:pPr>
        <w:ind w:left="-284" w:right="-60"/>
        <w:jc w:val="both"/>
      </w:pPr>
    </w:p>
    <w:p w14:paraId="53C02E21" w14:textId="171CF2F6" w:rsidR="007C0E52" w:rsidRDefault="000224A0" w:rsidP="00723BE7">
      <w:pPr>
        <w:ind w:left="-284" w:right="-60"/>
        <w:jc w:val="both"/>
      </w:pPr>
      <w:r>
        <w:t>I</w:t>
      </w:r>
      <w:r w:rsidR="00957E6C">
        <w:t xml:space="preserve"> feel the w</w:t>
      </w:r>
      <w:r>
        <w:t>i</w:t>
      </w:r>
      <w:r w:rsidR="00957E6C">
        <w:t>n</w:t>
      </w:r>
      <w:r w:rsidR="006576D7">
        <w:t>d</w:t>
      </w:r>
      <w:r w:rsidR="00957E6C">
        <w:t xml:space="preserve"> blowing into my eyes, </w:t>
      </w:r>
      <w:r w:rsidR="00F3357D">
        <w:t>somethin’ cold over my head.</w:t>
      </w:r>
      <w:r w:rsidR="00957E6C">
        <w:t xml:space="preserve"> </w:t>
      </w:r>
      <w:r w:rsidR="00F3357D">
        <w:t xml:space="preserve">And a </w:t>
      </w:r>
      <w:r w:rsidR="00957E6C">
        <w:t xml:space="preserve">smile spread over my own face, </w:t>
      </w:r>
      <w:r w:rsidR="00F3357D">
        <w:t xml:space="preserve">one that ain’t mine. I feel </w:t>
      </w:r>
      <w:r w:rsidR="00957E6C">
        <w:t>my legs folding</w:t>
      </w:r>
      <w:r w:rsidR="00B7735E">
        <w:t xml:space="preserve"> as they touch the ground</w:t>
      </w:r>
      <w:r w:rsidR="00F3357D">
        <w:t xml:space="preserve"> with a force thrusting forward</w:t>
      </w:r>
      <w:r w:rsidR="00B7735E">
        <w:t>.</w:t>
      </w:r>
      <w:r w:rsidR="0003371C">
        <w:t xml:space="preserve"> The ground came hurtling</w:t>
      </w:r>
      <w:r w:rsidR="00F3357D">
        <w:t>,</w:t>
      </w:r>
      <w:r w:rsidR="0003371C">
        <w:t xml:space="preserve"> </w:t>
      </w:r>
      <w:r w:rsidR="00F3357D">
        <w:t xml:space="preserve">only </w:t>
      </w:r>
      <w:r w:rsidR="0003371C">
        <w:t>stop</w:t>
      </w:r>
      <w:r w:rsidR="00F3357D">
        <w:t>ping</w:t>
      </w:r>
      <w:r w:rsidR="0003371C">
        <w:t xml:space="preserve"> as a shock</w:t>
      </w:r>
      <w:r w:rsidR="007C0E52">
        <w:t xml:space="preserve"> </w:t>
      </w:r>
      <w:r w:rsidR="0003371C">
        <w:t>travelled through my arms</w:t>
      </w:r>
      <w:r w:rsidR="00F3357D">
        <w:t>, ending</w:t>
      </w:r>
      <w:r w:rsidR="007E3360">
        <w:t xml:space="preserve"> at my shoulders</w:t>
      </w:r>
      <w:r w:rsidR="00F3357D">
        <w:t xml:space="preserve">. </w:t>
      </w:r>
      <w:r w:rsidR="00915842">
        <w:t xml:space="preserve">Heavy, </w:t>
      </w:r>
      <w:r w:rsidR="00D437A8">
        <w:t>weak</w:t>
      </w:r>
      <w:r w:rsidR="00B342B6">
        <w:t xml:space="preserve"> and a little bit dizzy</w:t>
      </w:r>
      <w:r w:rsidR="00362D4B">
        <w:t>.</w:t>
      </w:r>
      <w:r w:rsidR="00723BE7">
        <w:t xml:space="preserve"> God what the hell, w</w:t>
      </w:r>
      <w:r w:rsidR="00362D4B">
        <w:t xml:space="preserve">asn’t I </w:t>
      </w:r>
      <w:r w:rsidR="00723BE7">
        <w:t xml:space="preserve">just </w:t>
      </w:r>
      <w:r w:rsidR="00362D4B">
        <w:t>on the field?</w:t>
      </w:r>
      <w:r w:rsidR="00D437A8">
        <w:t xml:space="preserve"> </w:t>
      </w:r>
      <w:r w:rsidR="007C0E52">
        <w:t>“</w:t>
      </w:r>
      <w:r w:rsidR="00F24412">
        <w:t>GET BACK HERE YOU RAT!”</w:t>
      </w:r>
      <w:r w:rsidR="00D437A8">
        <w:t xml:space="preserve"> </w:t>
      </w:r>
    </w:p>
    <w:p w14:paraId="2E501294" w14:textId="018F4CCE" w:rsidR="002C0016" w:rsidRDefault="00D437A8" w:rsidP="002C0016">
      <w:pPr>
        <w:ind w:left="-284" w:right="-60"/>
        <w:jc w:val="both"/>
      </w:pPr>
      <w:r>
        <w:t>“</w:t>
      </w:r>
      <w:proofErr w:type="gramStart"/>
      <w:r>
        <w:rPr>
          <w:i/>
          <w:iCs/>
        </w:rPr>
        <w:t>run</w:t>
      </w:r>
      <w:proofErr w:type="gramEnd"/>
      <w:r>
        <w:rPr>
          <w:i/>
          <w:iCs/>
        </w:rPr>
        <w:t xml:space="preserve">!” </w:t>
      </w:r>
      <w:r w:rsidRPr="00D437A8">
        <w:t>Fuck</w:t>
      </w:r>
      <w:r>
        <w:t>. “</w:t>
      </w:r>
      <w:proofErr w:type="gramStart"/>
      <w:r>
        <w:rPr>
          <w:i/>
          <w:iCs/>
        </w:rPr>
        <w:t>run</w:t>
      </w:r>
      <w:proofErr w:type="gramEnd"/>
      <w:r>
        <w:rPr>
          <w:i/>
          <w:iCs/>
        </w:rPr>
        <w:t>!”</w:t>
      </w:r>
      <w:r w:rsidR="00B52E76">
        <w:rPr>
          <w:i/>
          <w:iCs/>
        </w:rPr>
        <w:t xml:space="preserve"> </w:t>
      </w:r>
      <w:r w:rsidR="00B52E76" w:rsidRPr="00B52E76">
        <w:t>I need to run</w:t>
      </w:r>
      <w:r w:rsidR="00B52E76">
        <w:t>. Get up, Get up!</w:t>
      </w:r>
      <w:r w:rsidR="00760F31">
        <w:t xml:space="preserve"> it’s just a little sore and </w:t>
      </w:r>
      <w:proofErr w:type="spellStart"/>
      <w:r w:rsidR="00760F31">
        <w:t>nothin</w:t>
      </w:r>
      <w:proofErr w:type="spellEnd"/>
      <w:r w:rsidR="00760F31">
        <w:t>’ more! My feet move first, and my hands push second.</w:t>
      </w:r>
      <w:r w:rsidR="00D175B1">
        <w:t xml:space="preserve"> Tumbling a little but I am running</w:t>
      </w:r>
      <w:r w:rsidR="00723BE7">
        <w:t xml:space="preserve"> an’</w:t>
      </w:r>
      <w:r w:rsidR="00D175B1">
        <w:t xml:space="preserve"> I </w:t>
      </w:r>
      <w:r w:rsidR="00723BE7">
        <w:t xml:space="preserve">keep </w:t>
      </w:r>
      <w:r w:rsidR="00D175B1">
        <w:t>running</w:t>
      </w:r>
      <w:r w:rsidR="002C0016">
        <w:t>. all the buildings way too large</w:t>
      </w:r>
      <w:r w:rsidR="00941E8B">
        <w:t xml:space="preserve"> with shadows that oversaw</w:t>
      </w:r>
      <w:r w:rsidR="002C0016">
        <w:t>, with trees</w:t>
      </w:r>
      <w:r w:rsidR="00BD5500">
        <w:t xml:space="preserve"> an’</w:t>
      </w:r>
      <w:r w:rsidR="002C0016">
        <w:t xml:space="preserve"> grass an</w:t>
      </w:r>
      <w:r w:rsidR="00BD5500">
        <w:t>’</w:t>
      </w:r>
      <w:r w:rsidR="002C0016">
        <w:t xml:space="preserve"> bushes laid on all about</w:t>
      </w:r>
      <w:r w:rsidR="00FD0C78">
        <w:t>.</w:t>
      </w:r>
      <w:r w:rsidR="00C60E1B">
        <w:t xml:space="preserve"> </w:t>
      </w:r>
      <w:r w:rsidR="00723BE7">
        <w:t xml:space="preserve">A rain shelter </w:t>
      </w:r>
      <w:r w:rsidR="00941E8B">
        <w:t xml:space="preserve">that covered the </w:t>
      </w:r>
      <w:proofErr w:type="spellStart"/>
      <w:r w:rsidR="00941E8B">
        <w:t>skys</w:t>
      </w:r>
      <w:proofErr w:type="spellEnd"/>
      <w:r w:rsidR="00941E8B">
        <w:t xml:space="preserve"> </w:t>
      </w:r>
      <w:r w:rsidR="00723BE7">
        <w:t>held up by metal, a little taller than a door with roots that reached every turn I go.</w:t>
      </w:r>
    </w:p>
    <w:p w14:paraId="11561182" w14:textId="77777777" w:rsidR="00857B22" w:rsidRDefault="00705AE9" w:rsidP="00857B22">
      <w:pPr>
        <w:ind w:left="-284" w:right="-60"/>
        <w:jc w:val="both"/>
        <w:rPr>
          <w:i/>
          <w:iCs/>
        </w:rPr>
      </w:pPr>
      <w:r>
        <w:t>My legs start to give away</w:t>
      </w:r>
      <w:r w:rsidR="00723BE7">
        <w:t xml:space="preserve"> as I grab onto</w:t>
      </w:r>
      <w:r w:rsidR="00F00BB8">
        <w:t xml:space="preserve"> a pole, swinging around it for a sharp turn and into slow hops that turned a quick halt. My panting turns into</w:t>
      </w:r>
      <w:r w:rsidR="00A8304D">
        <w:t xml:space="preserve"> wheezing for air </w:t>
      </w:r>
      <w:r w:rsidR="00F00BB8">
        <w:t>while I hobbled forward</w:t>
      </w:r>
      <w:r w:rsidR="00A8304D">
        <w:t>. “</w:t>
      </w:r>
      <w:proofErr w:type="gramStart"/>
      <w:r w:rsidR="00A8304D" w:rsidRPr="00A8304D">
        <w:t>fuck</w:t>
      </w:r>
      <w:proofErr w:type="gramEnd"/>
      <w:r w:rsidR="00A8304D" w:rsidRPr="00A8304D">
        <w:t>,</w:t>
      </w:r>
      <w:r w:rsidR="00A8304D">
        <w:rPr>
          <w:i/>
          <w:iCs/>
        </w:rPr>
        <w:t xml:space="preserve"> </w:t>
      </w:r>
      <w:r w:rsidR="00A8304D">
        <w:t>oh fuck</w:t>
      </w:r>
      <w:r w:rsidR="00CE0870">
        <w:t xml:space="preserve"> </w:t>
      </w:r>
      <w:r w:rsidR="00CE0870" w:rsidRPr="00CE0870">
        <w:rPr>
          <w:i/>
          <w:iCs/>
        </w:rPr>
        <w:t>*</w:t>
      </w:r>
      <w:proofErr w:type="spellStart"/>
      <w:r w:rsidR="00CE0870" w:rsidRPr="00CE0870">
        <w:rPr>
          <w:i/>
          <w:iCs/>
        </w:rPr>
        <w:t>Kahk</w:t>
      </w:r>
      <w:proofErr w:type="spellEnd"/>
      <w:r w:rsidR="00CE0870" w:rsidRPr="00CE0870">
        <w:rPr>
          <w:i/>
          <w:iCs/>
        </w:rPr>
        <w:t>*</w:t>
      </w:r>
      <w:r w:rsidR="00A8304D">
        <w:t>. My throat hurts</w:t>
      </w:r>
      <w:r w:rsidR="00963EBF">
        <w:t>.</w:t>
      </w:r>
      <w:r w:rsidR="00A8304D">
        <w:t>”</w:t>
      </w:r>
      <w:r w:rsidR="00963EBF">
        <w:t xml:space="preserve"> The air’s too cold for running like this </w:t>
      </w:r>
      <w:r w:rsidR="00963EBF" w:rsidRPr="00C30AAC">
        <w:rPr>
          <w:i/>
          <w:iCs/>
        </w:rPr>
        <w:t>*wheeze</w:t>
      </w:r>
      <w:r w:rsidR="00C30AAC" w:rsidRPr="00C30AAC">
        <w:rPr>
          <w:i/>
          <w:iCs/>
        </w:rPr>
        <w:t>*</w:t>
      </w:r>
      <w:r w:rsidR="00963EBF">
        <w:t xml:space="preserve"> </w:t>
      </w:r>
      <w:r w:rsidR="00C30AAC">
        <w:t>fuck.</w:t>
      </w:r>
      <w:r w:rsidR="00F53A32">
        <w:t xml:space="preserve"> I can barely breath</w:t>
      </w:r>
      <w:r w:rsidR="00D638E1">
        <w:t>-</w:t>
      </w:r>
      <w:r w:rsidR="00442303" w:rsidRPr="00442303">
        <w:rPr>
          <w:i/>
          <w:iCs/>
        </w:rPr>
        <w:t>*Cou</w:t>
      </w:r>
      <w:r w:rsidR="00E20C89">
        <w:rPr>
          <w:i/>
          <w:iCs/>
        </w:rPr>
        <w:t>g</w:t>
      </w:r>
      <w:r w:rsidR="00442303" w:rsidRPr="00442303">
        <w:rPr>
          <w:i/>
          <w:iCs/>
        </w:rPr>
        <w:t>h*</w:t>
      </w:r>
      <w:r w:rsidR="00442303">
        <w:rPr>
          <w:i/>
          <w:iCs/>
        </w:rPr>
        <w:t xml:space="preserve"> </w:t>
      </w:r>
      <w:r w:rsidR="00442303" w:rsidRPr="00442303">
        <w:rPr>
          <w:i/>
          <w:iCs/>
        </w:rPr>
        <w:t>*Cou</w:t>
      </w:r>
      <w:r w:rsidR="00E20C89">
        <w:rPr>
          <w:i/>
          <w:iCs/>
        </w:rPr>
        <w:t>g</w:t>
      </w:r>
      <w:r w:rsidR="00442303" w:rsidRPr="00442303">
        <w:rPr>
          <w:i/>
          <w:iCs/>
        </w:rPr>
        <w:t>h*</w:t>
      </w:r>
      <w:r w:rsidR="00D638E1">
        <w:rPr>
          <w:i/>
          <w:iCs/>
        </w:rPr>
        <w:t>.</w:t>
      </w:r>
      <w:r w:rsidR="00442303">
        <w:rPr>
          <w:i/>
          <w:iCs/>
        </w:rPr>
        <w:t xml:space="preserve"> </w:t>
      </w:r>
      <w:r w:rsidR="00D638E1">
        <w:t xml:space="preserve">I think I’ve </w:t>
      </w:r>
      <w:r w:rsidR="00442303">
        <w:t>scorched my own throat</w:t>
      </w:r>
      <w:r w:rsidR="004F6B29">
        <w:t xml:space="preserve">, it’s worse than having a cold, </w:t>
      </w:r>
      <w:r w:rsidR="00E20C89" w:rsidRPr="00442303">
        <w:rPr>
          <w:i/>
          <w:iCs/>
        </w:rPr>
        <w:t>*Cou</w:t>
      </w:r>
      <w:r w:rsidR="00E20C89">
        <w:rPr>
          <w:i/>
          <w:iCs/>
        </w:rPr>
        <w:t>g</w:t>
      </w:r>
      <w:r w:rsidR="00E20C89" w:rsidRPr="00442303">
        <w:rPr>
          <w:i/>
          <w:iCs/>
        </w:rPr>
        <w:t>h*</w:t>
      </w:r>
      <w:r w:rsidR="00E20C89">
        <w:rPr>
          <w:i/>
          <w:iCs/>
        </w:rPr>
        <w:t xml:space="preserve"> </w:t>
      </w:r>
      <w:r w:rsidR="00E20C89" w:rsidRPr="00442303">
        <w:rPr>
          <w:i/>
          <w:iCs/>
        </w:rPr>
        <w:t>*Cou</w:t>
      </w:r>
      <w:r w:rsidR="00E20C89">
        <w:rPr>
          <w:i/>
          <w:iCs/>
        </w:rPr>
        <w:t>g</w:t>
      </w:r>
      <w:r w:rsidR="00E20C89" w:rsidRPr="00442303">
        <w:rPr>
          <w:i/>
          <w:iCs/>
        </w:rPr>
        <w:t>h*</w:t>
      </w:r>
    </w:p>
    <w:p w14:paraId="2DCC5168" w14:textId="16EFF225" w:rsidR="00E20C89" w:rsidRPr="00857B22" w:rsidRDefault="00857B22" w:rsidP="00857B22">
      <w:pPr>
        <w:ind w:left="-284" w:right="-60"/>
        <w:jc w:val="both"/>
        <w:rPr>
          <w:i/>
          <w:iCs/>
        </w:rPr>
      </w:pPr>
      <w:r>
        <w:rPr>
          <w:i/>
          <w:iCs/>
        </w:rPr>
        <w:t>“</w:t>
      </w:r>
      <w:r w:rsidRPr="00857B22">
        <w:rPr>
          <w:i/>
          <w:iCs/>
        </w:rPr>
        <w:t>G</w:t>
      </w:r>
      <w:r w:rsidR="00E20C89" w:rsidRPr="00857B22">
        <w:rPr>
          <w:i/>
          <w:iCs/>
        </w:rPr>
        <w:t>rasp</w:t>
      </w:r>
      <w:r w:rsidRPr="00857B22">
        <w:rPr>
          <w:i/>
          <w:iCs/>
        </w:rPr>
        <w:t xml:space="preserve">ing </w:t>
      </w:r>
      <w:r w:rsidR="00E20C89" w:rsidRPr="00857B22">
        <w:rPr>
          <w:i/>
          <w:iCs/>
        </w:rPr>
        <w:t>for air colder than ice</w:t>
      </w:r>
      <w:r w:rsidRPr="00857B22">
        <w:rPr>
          <w:i/>
          <w:iCs/>
        </w:rPr>
        <w:t>.</w:t>
      </w:r>
      <w:r>
        <w:rPr>
          <w:i/>
          <w:iCs/>
        </w:rPr>
        <w:t>”</w:t>
      </w:r>
    </w:p>
    <w:p w14:paraId="021FC341" w14:textId="00AFDDFE" w:rsidR="00E20C89" w:rsidRDefault="004F6B29" w:rsidP="00442303">
      <w:pPr>
        <w:ind w:left="-284" w:right="-60"/>
        <w:jc w:val="both"/>
        <w:rPr>
          <w:i/>
          <w:iCs/>
        </w:rPr>
      </w:pPr>
      <w:r>
        <w:rPr>
          <w:i/>
          <w:iCs/>
        </w:rPr>
        <w:t>“</w:t>
      </w:r>
      <w:proofErr w:type="gramStart"/>
      <w:r>
        <w:rPr>
          <w:i/>
          <w:iCs/>
        </w:rPr>
        <w:t>just</w:t>
      </w:r>
      <w:proofErr w:type="gramEnd"/>
      <w:r>
        <w:rPr>
          <w:i/>
          <w:iCs/>
        </w:rPr>
        <w:t>, stand up</w:t>
      </w:r>
      <w:r w:rsidR="00B5505A">
        <w:rPr>
          <w:i/>
          <w:iCs/>
        </w:rPr>
        <w:t xml:space="preserve">, </w:t>
      </w:r>
      <w:r w:rsidR="00E20C89">
        <w:rPr>
          <w:i/>
          <w:iCs/>
        </w:rPr>
        <w:t xml:space="preserve">and take a </w:t>
      </w:r>
      <w:r w:rsidR="00B5505A">
        <w:rPr>
          <w:i/>
          <w:iCs/>
        </w:rPr>
        <w:t xml:space="preserve">deep </w:t>
      </w:r>
      <w:r>
        <w:rPr>
          <w:i/>
          <w:iCs/>
        </w:rPr>
        <w:t xml:space="preserve">breath” </w:t>
      </w:r>
    </w:p>
    <w:p w14:paraId="1E5B91BD" w14:textId="0C8CF807" w:rsidR="004F6B29" w:rsidRDefault="002F40AC" w:rsidP="00442303">
      <w:pPr>
        <w:ind w:left="-284" w:right="-60"/>
        <w:jc w:val="both"/>
      </w:pPr>
      <w:r>
        <w:t>Yeah, like hell’s that gonna work…</w:t>
      </w:r>
      <w:r w:rsidR="004F6B29">
        <w:t>let’s do</w:t>
      </w:r>
      <w:r>
        <w:t xml:space="preserve"> it</w:t>
      </w:r>
      <w:r w:rsidR="004F6B29">
        <w:t xml:space="preserve">. </w:t>
      </w:r>
      <w:r>
        <w:t xml:space="preserve">I </w:t>
      </w:r>
      <w:r w:rsidR="004F6B29">
        <w:t xml:space="preserve">Stand up </w:t>
      </w:r>
      <w:r>
        <w:t>an’ look up</w:t>
      </w:r>
      <w:r w:rsidR="008E6DEF">
        <w:t xml:space="preserve"> at the snow </w:t>
      </w:r>
      <w:proofErr w:type="spellStart"/>
      <w:r w:rsidR="008E6DEF">
        <w:t>fallin</w:t>
      </w:r>
      <w:proofErr w:type="spellEnd"/>
      <w:r w:rsidR="008E6DEF">
        <w:t xml:space="preserve">’ through the </w:t>
      </w:r>
      <w:proofErr w:type="spellStart"/>
      <w:r w:rsidR="008E6DEF">
        <w:t>cealin</w:t>
      </w:r>
      <w:proofErr w:type="spellEnd"/>
      <w:r w:rsidR="008E6DEF">
        <w:t>’</w:t>
      </w:r>
      <w:r w:rsidR="00B5505A">
        <w:t xml:space="preserve">. </w:t>
      </w:r>
      <w:r w:rsidR="008E6DEF">
        <w:t xml:space="preserve">and </w:t>
      </w:r>
      <w:proofErr w:type="gramStart"/>
      <w:r w:rsidR="008E6DEF">
        <w:t>finally</w:t>
      </w:r>
      <w:proofErr w:type="gramEnd"/>
      <w:r w:rsidR="008E6DEF">
        <w:t xml:space="preserve"> </w:t>
      </w:r>
      <w:r w:rsidR="00B5505A">
        <w:t xml:space="preserve">breath </w:t>
      </w:r>
      <w:r w:rsidR="008E6DEF">
        <w:t>in</w:t>
      </w:r>
      <w:r w:rsidR="00B5505A">
        <w:t>…</w:t>
      </w:r>
      <w:r w:rsidR="00893F70">
        <w:t xml:space="preserve"> </w:t>
      </w:r>
    </w:p>
    <w:p w14:paraId="53A85C79" w14:textId="1BFEBEBE" w:rsidR="007632D0" w:rsidRDefault="007632D0" w:rsidP="00442303">
      <w:pPr>
        <w:ind w:left="-284" w:right="-60"/>
        <w:jc w:val="both"/>
        <w:rPr>
          <w:i/>
          <w:iCs/>
        </w:rPr>
      </w:pPr>
      <w:r>
        <w:rPr>
          <w:i/>
          <w:iCs/>
        </w:rPr>
        <w:t>*Chokes*</w:t>
      </w:r>
    </w:p>
    <w:p w14:paraId="36115F5E" w14:textId="0D152689" w:rsidR="004F6B29" w:rsidRDefault="007632D0" w:rsidP="0072416E">
      <w:pPr>
        <w:ind w:left="-284" w:right="-60"/>
        <w:jc w:val="both"/>
        <w:rPr>
          <w:i/>
          <w:iCs/>
        </w:rPr>
      </w:pPr>
      <w:r>
        <w:t>Fuck! *</w:t>
      </w:r>
      <w:r w:rsidR="00B5505A" w:rsidRPr="00B5505A">
        <w:rPr>
          <w:i/>
          <w:iCs/>
        </w:rPr>
        <w:t>C</w:t>
      </w:r>
      <w:r w:rsidRPr="00B5505A">
        <w:rPr>
          <w:i/>
          <w:iCs/>
        </w:rPr>
        <w:t>o</w:t>
      </w:r>
      <w:r w:rsidRPr="007632D0">
        <w:rPr>
          <w:i/>
          <w:iCs/>
        </w:rPr>
        <w:t>ugh</w:t>
      </w:r>
      <w:r>
        <w:t xml:space="preserve">* </w:t>
      </w:r>
      <w:r w:rsidR="00B5505A">
        <w:t>*</w:t>
      </w:r>
      <w:r w:rsidR="00B5505A" w:rsidRPr="00B5505A">
        <w:rPr>
          <w:i/>
          <w:iCs/>
        </w:rPr>
        <w:t>Co</w:t>
      </w:r>
      <w:r w:rsidR="00B5505A" w:rsidRPr="007632D0">
        <w:rPr>
          <w:i/>
          <w:iCs/>
        </w:rPr>
        <w:t>ugh</w:t>
      </w:r>
      <w:r w:rsidR="00B5505A">
        <w:t>*</w:t>
      </w:r>
      <w:r w:rsidR="0072416E">
        <w:t xml:space="preserve"> </w:t>
      </w:r>
      <w:r w:rsidR="002F40AC">
        <w:t xml:space="preserve">“that’s </w:t>
      </w:r>
      <w:r w:rsidR="0072416E" w:rsidRPr="00CE0870">
        <w:rPr>
          <w:i/>
          <w:iCs/>
        </w:rPr>
        <w:t>*</w:t>
      </w:r>
      <w:proofErr w:type="spellStart"/>
      <w:r w:rsidR="0072416E" w:rsidRPr="00CE0870">
        <w:rPr>
          <w:i/>
          <w:iCs/>
        </w:rPr>
        <w:t>Kahk</w:t>
      </w:r>
      <w:proofErr w:type="spellEnd"/>
      <w:r w:rsidR="0072416E" w:rsidRPr="00CE0870">
        <w:rPr>
          <w:i/>
          <w:iCs/>
        </w:rPr>
        <w:t>*</w:t>
      </w:r>
      <w:r w:rsidR="0072416E">
        <w:rPr>
          <w:i/>
          <w:iCs/>
        </w:rPr>
        <w:t xml:space="preserve"> </w:t>
      </w:r>
      <w:proofErr w:type="spellStart"/>
      <w:r w:rsidR="002F40AC">
        <w:t>fuck’n</w:t>
      </w:r>
      <w:proofErr w:type="spellEnd"/>
      <w:r w:rsidR="002F40AC">
        <w:t xml:space="preserve"> impossible </w:t>
      </w:r>
      <w:r w:rsidR="002F40AC" w:rsidRPr="00CE0870">
        <w:rPr>
          <w:i/>
          <w:iCs/>
        </w:rPr>
        <w:t>*</w:t>
      </w:r>
      <w:proofErr w:type="spellStart"/>
      <w:r w:rsidR="002F40AC" w:rsidRPr="00CE0870">
        <w:rPr>
          <w:i/>
          <w:iCs/>
        </w:rPr>
        <w:t>Kahk</w:t>
      </w:r>
      <w:proofErr w:type="spellEnd"/>
      <w:r w:rsidR="002F40AC" w:rsidRPr="00CE0870">
        <w:rPr>
          <w:i/>
          <w:iCs/>
        </w:rPr>
        <w:t>**</w:t>
      </w:r>
      <w:proofErr w:type="spellStart"/>
      <w:r w:rsidR="002F40AC" w:rsidRPr="00CE0870">
        <w:rPr>
          <w:i/>
          <w:iCs/>
        </w:rPr>
        <w:t>Kahk</w:t>
      </w:r>
      <w:proofErr w:type="spellEnd"/>
      <w:r w:rsidR="002F40AC" w:rsidRPr="00CE0870">
        <w:rPr>
          <w:i/>
          <w:iCs/>
        </w:rPr>
        <w:t>*</w:t>
      </w:r>
      <w:r w:rsidR="002F40AC">
        <w:rPr>
          <w:i/>
          <w:iCs/>
        </w:rPr>
        <w:t>”</w:t>
      </w:r>
    </w:p>
    <w:p w14:paraId="7F7405A5" w14:textId="6A4E12A7" w:rsidR="0072416E" w:rsidRDefault="0072416E" w:rsidP="0072416E">
      <w:pPr>
        <w:ind w:left="-284" w:right="-60"/>
        <w:jc w:val="both"/>
        <w:rPr>
          <w:i/>
          <w:iCs/>
        </w:rPr>
      </w:pPr>
      <w:r>
        <w:lastRenderedPageBreak/>
        <w:t>I think I might die at this point</w:t>
      </w:r>
      <w:r w:rsidR="0047225C">
        <w:t xml:space="preserve">. </w:t>
      </w:r>
      <w:r w:rsidR="0047225C" w:rsidRPr="0047225C">
        <w:rPr>
          <w:i/>
          <w:iCs/>
        </w:rPr>
        <w:t>*cough*</w:t>
      </w:r>
      <w:r w:rsidR="0047225C">
        <w:rPr>
          <w:i/>
          <w:iCs/>
        </w:rPr>
        <w:t xml:space="preserve">…*cough* </w:t>
      </w:r>
    </w:p>
    <w:p w14:paraId="74216842" w14:textId="41610C5B" w:rsidR="00442303" w:rsidRDefault="0047225C" w:rsidP="00963EBF">
      <w:pPr>
        <w:ind w:left="-284" w:right="-60"/>
        <w:jc w:val="both"/>
      </w:pPr>
      <w:r>
        <w:t>It’s not so bad if I hold it in a little</w:t>
      </w:r>
      <w:r w:rsidR="00DF2EAB">
        <w:t xml:space="preserve"> </w:t>
      </w:r>
      <w:r w:rsidR="00DF2EAB" w:rsidRPr="00CE0870">
        <w:rPr>
          <w:i/>
          <w:iCs/>
        </w:rPr>
        <w:t>*</w:t>
      </w:r>
      <w:r w:rsidR="00DF2EAB">
        <w:rPr>
          <w:i/>
          <w:iCs/>
        </w:rPr>
        <w:t>cough</w:t>
      </w:r>
      <w:r w:rsidR="00DF2EAB" w:rsidRPr="00CE0870">
        <w:rPr>
          <w:i/>
          <w:iCs/>
        </w:rPr>
        <w:t>*</w:t>
      </w:r>
      <w:r w:rsidR="00864F71">
        <w:rPr>
          <w:i/>
          <w:iCs/>
        </w:rPr>
        <w:t xml:space="preserve"> *scoff</w:t>
      </w:r>
      <w:r w:rsidR="00092AD1">
        <w:rPr>
          <w:i/>
          <w:iCs/>
        </w:rPr>
        <w:t>*</w:t>
      </w:r>
    </w:p>
    <w:p w14:paraId="43DE24E5" w14:textId="3C3A4181" w:rsidR="00442303" w:rsidRDefault="00442303" w:rsidP="00963EBF">
      <w:pPr>
        <w:ind w:left="-284" w:right="-60"/>
        <w:jc w:val="both"/>
      </w:pPr>
    </w:p>
    <w:p w14:paraId="3D605760" w14:textId="76C152D1" w:rsidR="004A6397" w:rsidRDefault="004A6397" w:rsidP="00D9794F">
      <w:pPr>
        <w:pStyle w:val="Heading1"/>
        <w:ind w:left="-284" w:right="-60"/>
        <w:rPr>
          <w:rFonts w:eastAsia="DengXian" w:cstheme="minorEastAsia"/>
        </w:rPr>
      </w:pPr>
      <w:r w:rsidRPr="00E4574A">
        <w:rPr>
          <w:rFonts w:eastAsia="DengXian" w:hint="eastAsia"/>
        </w:rPr>
        <w:t xml:space="preserve">ＣＨＡＰＴＥＲ　</w:t>
      </w:r>
      <w:r w:rsidR="000A4B4E" w:rsidRPr="00362DA3">
        <w:rPr>
          <w:rFonts w:ascii="DengXian" w:eastAsia="DengXian" w:hAnsi="DengXian" w:cstheme="minorEastAsia"/>
        </w:rPr>
        <w:t>3</w:t>
      </w:r>
    </w:p>
    <w:p w14:paraId="187A33A8" w14:textId="5FF67AE1" w:rsidR="004A6397" w:rsidRDefault="004A6397" w:rsidP="00D9794F">
      <w:pPr>
        <w:pStyle w:val="Style1"/>
        <w:ind w:left="-284" w:right="-60"/>
      </w:pPr>
      <w:r>
        <w:rPr>
          <w:rFonts w:hint="eastAsia"/>
        </w:rPr>
        <w:t>T</w:t>
      </w:r>
      <w:r>
        <w:t>his sc</w:t>
      </w:r>
      <w:r w:rsidR="00B55F4B">
        <w:t>hool</w:t>
      </w:r>
    </w:p>
    <w:p w14:paraId="6EE4AEB3" w14:textId="77777777" w:rsidR="00C66670" w:rsidRDefault="00C66670" w:rsidP="00D9794F">
      <w:pPr>
        <w:ind w:left="-284" w:right="-60"/>
        <w:jc w:val="both"/>
      </w:pPr>
    </w:p>
    <w:p w14:paraId="3FB2044D" w14:textId="144C5B79" w:rsidR="0051396E" w:rsidRDefault="001F65B1" w:rsidP="00D9794F">
      <w:pPr>
        <w:ind w:left="-284" w:right="-60"/>
        <w:jc w:val="both"/>
      </w:pPr>
      <w:r>
        <w:t xml:space="preserve">Some blocks and some grass. Some trees and some stairs. Blue stairs instead of the grey sky. Grey birds flying overhead to chirp and tweet. And here I am, lost in </w:t>
      </w:r>
      <w:r w:rsidR="00D96F99">
        <w:t>a</w:t>
      </w:r>
      <w:r>
        <w:t xml:space="preserve"> palace of wonderland</w:t>
      </w:r>
      <w:r w:rsidR="00FA10A8">
        <w:t xml:space="preserve">. Grass was planted everywhere even in the school grounds, whoever built this place, liked grass, or at least, really knew how to make a school greener, but one look at my vomit uniform and by this point, why am I not surprised. Buildings were tall, or am just that small, because all the windows are too high to even look through. </w:t>
      </w:r>
    </w:p>
    <w:p w14:paraId="0B0CFF71" w14:textId="77652682" w:rsidR="001F65B1" w:rsidRDefault="00FA10A8" w:rsidP="00D9794F">
      <w:pPr>
        <w:ind w:left="-284" w:right="-60"/>
        <w:jc w:val="both"/>
      </w:pPr>
      <w:r>
        <w:t xml:space="preserve">But </w:t>
      </w:r>
      <w:r w:rsidR="00D96F99">
        <w:t xml:space="preserve">No </w:t>
      </w:r>
      <w:r w:rsidR="00E00189">
        <w:t xml:space="preserve">one’s </w:t>
      </w:r>
      <w:r w:rsidR="00D96F99">
        <w:t>around</w:t>
      </w:r>
      <w:r w:rsidR="0064354D">
        <w:t xml:space="preserve"> and </w:t>
      </w:r>
      <w:r w:rsidR="00D96F99">
        <w:t xml:space="preserve">everyone’s gone, </w:t>
      </w:r>
      <w:proofErr w:type="gramStart"/>
      <w:r w:rsidR="00D96F99">
        <w:t>The</w:t>
      </w:r>
      <w:proofErr w:type="gramEnd"/>
      <w:r w:rsidR="00D96F99">
        <w:t xml:space="preserve"> snow in the sky </w:t>
      </w:r>
      <w:r w:rsidR="0064354D">
        <w:t>keeps falling</w:t>
      </w:r>
      <w:r w:rsidR="00D96F99">
        <w:t xml:space="preserve"> through the roof</w:t>
      </w:r>
      <w:r w:rsidR="0064354D">
        <w:t>,</w:t>
      </w:r>
      <w:r w:rsidR="00D96F99">
        <w:t xml:space="preserve"> </w:t>
      </w:r>
      <w:r w:rsidR="005B4210">
        <w:t>even</w:t>
      </w:r>
      <w:r w:rsidR="00775C89">
        <w:t xml:space="preserve"> </w:t>
      </w:r>
      <w:proofErr w:type="spellStart"/>
      <w:r w:rsidR="00775C89">
        <w:t>through</w:t>
      </w:r>
      <w:proofErr w:type="spellEnd"/>
      <w:r w:rsidR="005B4210">
        <w:t xml:space="preserve"> my own hand.</w:t>
      </w:r>
    </w:p>
    <w:p w14:paraId="463370C1" w14:textId="5870A668" w:rsidR="005B4210" w:rsidRDefault="005B4210" w:rsidP="00D9794F">
      <w:pPr>
        <w:ind w:left="-284" w:right="-60"/>
        <w:jc w:val="both"/>
      </w:pPr>
      <w:r>
        <w:t xml:space="preserve">Wonder what real snow feels like. Not </w:t>
      </w:r>
      <w:r w:rsidR="00F973A2">
        <w:t xml:space="preserve">this kind. </w:t>
      </w:r>
      <w:r w:rsidR="00555088">
        <w:t xml:space="preserve">I don’t even know what this is and I just call it snow. I look up from, and I’m at an intersection of open space. I could go </w:t>
      </w:r>
      <w:r w:rsidR="00775C89">
        <w:t>anywhere I’m not meant to go</w:t>
      </w:r>
    </w:p>
    <w:p w14:paraId="1D308BE2" w14:textId="2A958A2C" w:rsidR="00AD5ECE" w:rsidRDefault="00555088" w:rsidP="00D9794F">
      <w:pPr>
        <w:ind w:left="-284" w:right="-60"/>
        <w:jc w:val="both"/>
      </w:pPr>
      <w:r>
        <w:t xml:space="preserve">“*sigh* </w:t>
      </w:r>
      <w:r w:rsidR="00E00189">
        <w:t>How</w:t>
      </w:r>
      <w:r w:rsidR="00775C89">
        <w:t>’d</w:t>
      </w:r>
      <w:r w:rsidR="00E00189">
        <w:t xml:space="preserve"> I manage</w:t>
      </w:r>
      <w:r w:rsidR="00092AD1">
        <w:t xml:space="preserve"> it?</w:t>
      </w:r>
      <w:r w:rsidR="00E00189">
        <w:t xml:space="preserve"> </w:t>
      </w:r>
      <w:r w:rsidR="00092AD1">
        <w:t>how’d I end up falling there?</w:t>
      </w:r>
      <w:r w:rsidR="00775C89">
        <w:t>”</w:t>
      </w:r>
      <w:r w:rsidR="00E00189">
        <w:t xml:space="preserve"> </w:t>
      </w:r>
      <w:r w:rsidR="00775C89">
        <w:t xml:space="preserve">am not even going to mention the </w:t>
      </w:r>
      <w:r>
        <w:t>walk</w:t>
      </w:r>
      <w:r w:rsidR="00775C89">
        <w:t>ing</w:t>
      </w:r>
      <w:r>
        <w:t xml:space="preserve"> </w:t>
      </w:r>
      <w:r w:rsidR="00AD5ECE">
        <w:t xml:space="preserve">into a </w:t>
      </w:r>
      <w:r w:rsidR="00E00189">
        <w:t>pole</w:t>
      </w:r>
      <w:r w:rsidR="00AD5ECE">
        <w:t>.</w:t>
      </w:r>
      <w:r w:rsidR="00775C89">
        <w:t xml:space="preserve"> Just h</w:t>
      </w:r>
      <w:r w:rsidR="00AD5ECE">
        <w:t xml:space="preserve">ow did </w:t>
      </w:r>
      <w:r w:rsidR="00AD5ECE" w:rsidRPr="00AD5ECE">
        <w:rPr>
          <w:i/>
          <w:iCs/>
        </w:rPr>
        <w:t>I</w:t>
      </w:r>
      <w:r w:rsidR="00AD5ECE">
        <w:rPr>
          <w:i/>
          <w:iCs/>
        </w:rPr>
        <w:t xml:space="preserve"> </w:t>
      </w:r>
      <w:r w:rsidR="00AD5ECE">
        <w:t>get here</w:t>
      </w:r>
      <w:r w:rsidR="00775C89">
        <w:t xml:space="preserve"> is the biggest problem.</w:t>
      </w:r>
    </w:p>
    <w:p w14:paraId="22705CE1" w14:textId="45E283F0" w:rsidR="00555088" w:rsidRDefault="00555088" w:rsidP="00D9794F">
      <w:pPr>
        <w:ind w:left="-284" w:right="-60"/>
        <w:jc w:val="both"/>
      </w:pPr>
      <w:r>
        <w:t>It’s like the backrooms</w:t>
      </w:r>
      <w:r w:rsidR="00D3382E">
        <w:t xml:space="preserve"> all over again but instead it’s real life and not a video game</w:t>
      </w:r>
      <w:r w:rsidR="0075188F">
        <w:t>.</w:t>
      </w:r>
    </w:p>
    <w:p w14:paraId="1DEC72BE" w14:textId="745CD017" w:rsidR="00092AD1" w:rsidRDefault="00092AD1" w:rsidP="00D9794F">
      <w:pPr>
        <w:ind w:left="-284" w:right="-60"/>
        <w:jc w:val="both"/>
      </w:pPr>
      <w:r>
        <w:lastRenderedPageBreak/>
        <w:t>One minute am’ on the field, the next second ‘am running for my life for no reason, added with that smile that I had on my face, that feeling of euphoria that quickly disappeared as I fell</w:t>
      </w:r>
    </w:p>
    <w:p w14:paraId="7DF14912" w14:textId="4FC2F7F9" w:rsidR="0075188F" w:rsidRDefault="0075188F" w:rsidP="00D9794F">
      <w:pPr>
        <w:ind w:left="-284" w:right="-60"/>
        <w:jc w:val="both"/>
      </w:pPr>
      <w:r>
        <w:t xml:space="preserve">I take a deep breath, And breath it out. making me feel even more light headed like a drug that’s </w:t>
      </w:r>
      <w:proofErr w:type="spellStart"/>
      <w:r>
        <w:t>bein</w:t>
      </w:r>
      <w:proofErr w:type="spellEnd"/>
      <w:r>
        <w:t>’ sold free</w:t>
      </w:r>
      <w:r w:rsidR="001E0A56">
        <w:t>. All because of the static being long gone</w:t>
      </w:r>
      <w:r w:rsidR="00775C89">
        <w:t xml:space="preserve"> and just how cold it is outside.</w:t>
      </w:r>
    </w:p>
    <w:p w14:paraId="7CFEA7C8" w14:textId="6BD7656D" w:rsidR="001E0A56" w:rsidRDefault="00775C89" w:rsidP="00D9794F">
      <w:pPr>
        <w:ind w:left="-284" w:right="-60"/>
        <w:jc w:val="both"/>
      </w:pPr>
      <w:r>
        <w:t xml:space="preserve">But, </w:t>
      </w:r>
      <w:r w:rsidR="00700320">
        <w:t>It’s still there</w:t>
      </w:r>
      <w:r>
        <w:t>. The static,</w:t>
      </w:r>
      <w:r w:rsidR="00700320">
        <w:t xml:space="preserve"> I know it. </w:t>
      </w:r>
      <w:r>
        <w:t>it’s just gotten too weak to hurt</w:t>
      </w:r>
      <w:r w:rsidR="00EB1B49">
        <w:t>.</w:t>
      </w:r>
    </w:p>
    <w:p w14:paraId="7D3863AD" w14:textId="6FAEC56A" w:rsidR="00700320" w:rsidRDefault="00700320" w:rsidP="00D9794F">
      <w:pPr>
        <w:ind w:left="-284" w:right="-60"/>
        <w:jc w:val="both"/>
      </w:pPr>
      <w:r>
        <w:t>I</w:t>
      </w:r>
      <w:r w:rsidR="00915A32">
        <w:t>-</w:t>
      </w:r>
      <w:r>
        <w:t xml:space="preserve">’ve been wishing for it to be gone for how long now? a few months?  Has it </w:t>
      </w:r>
      <w:r w:rsidR="00915A32">
        <w:t>-</w:t>
      </w:r>
      <w:r>
        <w:t>even been a year with this headache?</w:t>
      </w:r>
    </w:p>
    <w:p w14:paraId="0C37F29C" w14:textId="1BE1FB76" w:rsidR="00700320" w:rsidRDefault="00700320" w:rsidP="00D9794F">
      <w:pPr>
        <w:ind w:left="-284" w:right="-60"/>
        <w:jc w:val="both"/>
      </w:pPr>
      <w:r>
        <w:t>Wow. How did I hold onto it for so long?</w:t>
      </w:r>
    </w:p>
    <w:p w14:paraId="47789996" w14:textId="1AB7D977" w:rsidR="00EB1B49" w:rsidRDefault="00EB1B49" w:rsidP="00D9794F">
      <w:pPr>
        <w:ind w:left="-284" w:right="-60"/>
        <w:jc w:val="both"/>
      </w:pPr>
      <w:r>
        <w:t>I sigh. This is just. Great.</w:t>
      </w:r>
      <w:r w:rsidR="00191D60">
        <w:t xml:space="preserve"> </w:t>
      </w:r>
      <w:r w:rsidR="00806C51">
        <w:t>How do I? find my class?</w:t>
      </w:r>
    </w:p>
    <w:p w14:paraId="1A1E674D" w14:textId="42CF5D69" w:rsidR="00806C51" w:rsidRDefault="00806C51" w:rsidP="00D9794F">
      <w:pPr>
        <w:ind w:left="-284" w:right="-60"/>
        <w:jc w:val="both"/>
      </w:pPr>
      <w:r>
        <w:t xml:space="preserve">In front of me is this long narrow hallway with no walls. It’s just a long roof with metal poles to hold it up, stretching to the building that’s practically forty </w:t>
      </w:r>
      <w:proofErr w:type="spellStart"/>
      <w:r>
        <w:t>meteres</w:t>
      </w:r>
      <w:proofErr w:type="spellEnd"/>
      <w:r>
        <w:t xml:space="preserve"> ahead. Only splitting to go either left or right… </w:t>
      </w:r>
    </w:p>
    <w:p w14:paraId="0553181C" w14:textId="5F6659DD" w:rsidR="00C807AE" w:rsidRDefault="00806C51" w:rsidP="00D9794F">
      <w:pPr>
        <w:ind w:left="-284" w:right="-60"/>
        <w:jc w:val="both"/>
      </w:pPr>
      <w:commentRangeStart w:id="7"/>
      <w:r>
        <w:t>It’s probably a good starting point.</w:t>
      </w:r>
      <w:commentRangeEnd w:id="7"/>
      <w:r w:rsidR="008665F0">
        <w:rPr>
          <w:rStyle w:val="CommentReference"/>
        </w:rPr>
        <w:commentReference w:id="7"/>
      </w:r>
    </w:p>
    <w:p w14:paraId="630E6606" w14:textId="00FD740A" w:rsidR="00C807AE" w:rsidRDefault="009824ED" w:rsidP="00D9794F">
      <w:pPr>
        <w:pStyle w:val="Heading2"/>
        <w:ind w:left="-284" w:right="-60"/>
      </w:pPr>
      <w:r>
        <w:t>Shelter image</w:t>
      </w:r>
    </w:p>
    <w:p w14:paraId="7E86C0B0" w14:textId="129B1700" w:rsidR="00C807AE" w:rsidRDefault="00C807AE" w:rsidP="00D9794F">
      <w:pPr>
        <w:ind w:left="-284" w:right="-60"/>
        <w:jc w:val="both"/>
      </w:pPr>
    </w:p>
    <w:p w14:paraId="62CE269A" w14:textId="19ABC65A" w:rsidR="00C807AE" w:rsidRDefault="00C807AE" w:rsidP="00D9794F">
      <w:pPr>
        <w:ind w:left="-284" w:right="-60"/>
        <w:jc w:val="both"/>
      </w:pPr>
    </w:p>
    <w:p w14:paraId="6DE52D74" w14:textId="0C0DB547" w:rsidR="00C807AE" w:rsidRDefault="00C807AE" w:rsidP="00D9794F">
      <w:pPr>
        <w:ind w:left="-284" w:right="-60"/>
        <w:jc w:val="both"/>
      </w:pPr>
    </w:p>
    <w:p w14:paraId="1E779212" w14:textId="7888B61C" w:rsidR="00092AD1" w:rsidRDefault="00E677EC" w:rsidP="00092AD1">
      <w:pPr>
        <w:ind w:left="-284" w:right="-60"/>
        <w:jc w:val="both"/>
      </w:pPr>
      <w:r>
        <w:t>Scenery, co</w:t>
      </w:r>
    </w:p>
    <w:p w14:paraId="2FBF559F" w14:textId="5A447B91" w:rsidR="00092AD1" w:rsidRDefault="00092AD1" w:rsidP="00092AD1">
      <w:pPr>
        <w:ind w:left="-284" w:right="-60"/>
        <w:jc w:val="both"/>
      </w:pPr>
    </w:p>
    <w:p w14:paraId="10455C78" w14:textId="4FF9258F" w:rsidR="00092AD1" w:rsidRDefault="00092AD1" w:rsidP="00092AD1">
      <w:pPr>
        <w:ind w:left="-284" w:right="-60"/>
        <w:jc w:val="both"/>
      </w:pPr>
    </w:p>
    <w:p w14:paraId="2422C11B" w14:textId="645700B3" w:rsidR="00092AD1" w:rsidRDefault="00092AD1" w:rsidP="00092AD1">
      <w:pPr>
        <w:ind w:left="-284" w:right="-60"/>
        <w:jc w:val="both"/>
      </w:pPr>
    </w:p>
    <w:p w14:paraId="78C2AF56" w14:textId="5FCD6E0D" w:rsidR="00092AD1" w:rsidRDefault="00092AD1" w:rsidP="00092AD1">
      <w:pPr>
        <w:ind w:left="-284" w:right="-60"/>
        <w:jc w:val="both"/>
      </w:pPr>
    </w:p>
    <w:p w14:paraId="6703D3A5" w14:textId="18DB4280" w:rsidR="00092AD1" w:rsidRDefault="00092AD1" w:rsidP="00092AD1">
      <w:pPr>
        <w:ind w:left="-284" w:right="-60"/>
        <w:jc w:val="both"/>
      </w:pPr>
    </w:p>
    <w:p w14:paraId="2E92EF02" w14:textId="55E7F6A4" w:rsidR="00092AD1" w:rsidRDefault="00092AD1" w:rsidP="00092AD1">
      <w:pPr>
        <w:ind w:left="-284" w:right="-60"/>
        <w:jc w:val="both"/>
      </w:pPr>
    </w:p>
    <w:p w14:paraId="3EEDE664" w14:textId="47AC6AFC" w:rsidR="00092AD1" w:rsidRDefault="00092AD1" w:rsidP="00092AD1">
      <w:pPr>
        <w:ind w:left="-284" w:right="-60"/>
        <w:jc w:val="both"/>
      </w:pPr>
    </w:p>
    <w:p w14:paraId="0B59CB64" w14:textId="74926566" w:rsidR="00C77BFB" w:rsidRDefault="00C807AE" w:rsidP="00092AD1">
      <w:pPr>
        <w:ind w:right="-60"/>
        <w:jc w:val="both"/>
      </w:pPr>
      <w:r>
        <w:t>mage here]</w:t>
      </w:r>
    </w:p>
    <w:p w14:paraId="338C5674" w14:textId="1749F572" w:rsidR="00984AAC" w:rsidRDefault="00FA10A8" w:rsidP="00D9794F">
      <w:pPr>
        <w:ind w:left="-284" w:right="-60"/>
        <w:jc w:val="both"/>
      </w:pPr>
      <w:r>
        <w:t>The endless rain shelter of a walkway just keeps on going</w:t>
      </w:r>
      <w:r w:rsidR="00EB1B49">
        <w:t xml:space="preserve"> as I take </w:t>
      </w:r>
      <w:r>
        <w:t>lefts and rights</w:t>
      </w:r>
      <w:r w:rsidR="00A2676B">
        <w:t xml:space="preserve">. Touching the snow for it to fall through my hand </w:t>
      </w:r>
      <w:r>
        <w:t>and everything still looks the same from five turns ago…</w:t>
      </w:r>
    </w:p>
    <w:p w14:paraId="1590F682" w14:textId="1D35BB67" w:rsidR="00FA10A8" w:rsidRDefault="00FA10A8" w:rsidP="00D9794F">
      <w:pPr>
        <w:ind w:left="-284" w:right="-60"/>
        <w:jc w:val="both"/>
      </w:pPr>
      <w:r>
        <w:t xml:space="preserve">But this right. </w:t>
      </w:r>
      <w:r w:rsidR="00614D7C">
        <w:t xml:space="preserve">Is </w:t>
      </w:r>
      <w:r>
        <w:t>different.</w:t>
      </w:r>
    </w:p>
    <w:p w14:paraId="31632E5E" w14:textId="761A96D8" w:rsidR="00614D7C" w:rsidRDefault="00614D7C" w:rsidP="00D9794F">
      <w:pPr>
        <w:ind w:left="-284" w:right="-60"/>
        <w:jc w:val="both"/>
      </w:pPr>
      <w:r>
        <w:t xml:space="preserve">Instead of a grey wall or another path. </w:t>
      </w:r>
      <w:r w:rsidR="009824ED">
        <w:t xml:space="preserve">A </w:t>
      </w:r>
      <w:r>
        <w:t>green hedge</w:t>
      </w:r>
      <w:r w:rsidR="005A5B80">
        <w:t xml:space="preserve"> </w:t>
      </w:r>
      <w:r>
        <w:t>twice my height</w:t>
      </w:r>
      <w:r w:rsidR="009824ED">
        <w:t xml:space="preserve"> was only a few feet away</w:t>
      </w:r>
      <w:r>
        <w:t xml:space="preserve">. </w:t>
      </w:r>
      <w:r w:rsidR="009824ED">
        <w:t>the</w:t>
      </w:r>
      <w:r w:rsidR="00CC3A3E">
        <w:t xml:space="preserve"> pavement </w:t>
      </w:r>
      <w:proofErr w:type="gramStart"/>
      <w:r w:rsidR="00CC3A3E">
        <w:t>still continued</w:t>
      </w:r>
      <w:proofErr w:type="gramEnd"/>
      <w:r w:rsidR="00CC3A3E">
        <w:t xml:space="preserve"> over there like normal but a</w:t>
      </w:r>
      <w:r>
        <w:t xml:space="preserve"> </w:t>
      </w:r>
      <w:r w:rsidR="00CC3A3E">
        <w:t>patch of grass took the right half of the walking space</w:t>
      </w:r>
      <w:r>
        <w:t xml:space="preserve">. </w:t>
      </w:r>
      <w:r w:rsidR="00D3477C">
        <w:t>and right beside it</w:t>
      </w:r>
      <w:r w:rsidR="00CC3A3E">
        <w:t>’s just</w:t>
      </w:r>
      <w:r w:rsidR="00D3477C">
        <w:t xml:space="preserve"> the corridor </w:t>
      </w:r>
      <w:r w:rsidR="00CC3A3E">
        <w:t xml:space="preserve">again but </w:t>
      </w:r>
      <w:proofErr w:type="gramStart"/>
      <w:r w:rsidR="00EE52F0">
        <w:t>lifted</w:t>
      </w:r>
      <w:r w:rsidR="00CC3A3E">
        <w:t xml:space="preserve"> </w:t>
      </w:r>
      <w:r w:rsidR="00EE52F0">
        <w:t>up</w:t>
      </w:r>
      <w:proofErr w:type="gramEnd"/>
      <w:r w:rsidR="00EE52F0">
        <w:t xml:space="preserve"> </w:t>
      </w:r>
      <w:r w:rsidR="00CC3A3E">
        <w:t xml:space="preserve">from the ground </w:t>
      </w:r>
      <w:r w:rsidR="004900D8">
        <w:t>just to trip anyone that’s not looking</w:t>
      </w:r>
      <w:r w:rsidR="002810F9">
        <w:t>.</w:t>
      </w:r>
      <w:r w:rsidR="00BD6E92">
        <w:t xml:space="preserve"> </w:t>
      </w:r>
      <w:r w:rsidR="00057C8C">
        <w:t>With this and the maze layout of the school, the designers were followers of lucifer certainly.</w:t>
      </w:r>
    </w:p>
    <w:p w14:paraId="3F52F65F" w14:textId="43EF998C" w:rsidR="0034095D" w:rsidRDefault="0034095D" w:rsidP="00D9794F">
      <w:pPr>
        <w:ind w:left="-284" w:right="-60"/>
        <w:jc w:val="both"/>
      </w:pPr>
      <w:r>
        <w:t>There’s open space</w:t>
      </w:r>
      <w:r w:rsidR="002810F9">
        <w:t xml:space="preserve"> behind the </w:t>
      </w:r>
      <w:r w:rsidR="00074FEF">
        <w:t>two-metre-tall</w:t>
      </w:r>
      <w:r w:rsidR="002810F9">
        <w:t xml:space="preserve"> hedge</w:t>
      </w:r>
      <w:r>
        <w:t>.</w:t>
      </w:r>
      <w:r w:rsidR="00074FEF">
        <w:t xml:space="preserve"> I can see blue and the green field behind it just through it</w:t>
      </w:r>
      <w:r w:rsidR="00DA0677">
        <w:t xml:space="preserve"> almost to the left.</w:t>
      </w:r>
      <w:r>
        <w:t xml:space="preserve"> </w:t>
      </w:r>
      <w:r w:rsidR="00074FEF">
        <w:t xml:space="preserve">That’s </w:t>
      </w:r>
      <w:r>
        <w:t>open change.</w:t>
      </w:r>
      <w:r w:rsidR="00FD6ADD">
        <w:t xml:space="preserve"> And that’s something that I very much need from this open lightness in my head</w:t>
      </w:r>
      <w:r w:rsidR="005A5B80">
        <w:t>.</w:t>
      </w:r>
    </w:p>
    <w:p w14:paraId="722AF06A" w14:textId="25240607" w:rsidR="002C5C7A" w:rsidRDefault="005A5B80" w:rsidP="00D9794F">
      <w:pPr>
        <w:ind w:left="-284" w:right="-60"/>
      </w:pPr>
      <w:r>
        <w:t xml:space="preserve">I go out to the hedge and over the </w:t>
      </w:r>
      <w:r w:rsidR="001D0261">
        <w:t>crude concrete</w:t>
      </w:r>
      <w:r>
        <w:t xml:space="preserve">. and to </w:t>
      </w:r>
      <w:r w:rsidR="001D0261">
        <w:t>my left an opening</w:t>
      </w:r>
      <w:r>
        <w:t>. A bunch of coloured picnic tables were all set and about</w:t>
      </w:r>
      <w:r w:rsidR="001D0261">
        <w:t xml:space="preserve">, </w:t>
      </w:r>
      <w:proofErr w:type="gramStart"/>
      <w:r w:rsidR="00DA0677">
        <w:t>All</w:t>
      </w:r>
      <w:proofErr w:type="gramEnd"/>
      <w:r w:rsidR="00DA0677">
        <w:t xml:space="preserve"> of them varied in </w:t>
      </w:r>
      <w:r>
        <w:t>colours and choices</w:t>
      </w:r>
      <w:r w:rsidR="001D0261">
        <w:t>;</w:t>
      </w:r>
      <w:r>
        <w:t xml:space="preserve"> Black, green</w:t>
      </w:r>
      <w:r w:rsidR="001D0261">
        <w:t>,</w:t>
      </w:r>
      <w:r>
        <w:t xml:space="preserve"> Yellow</w:t>
      </w:r>
      <w:r w:rsidR="001D0261">
        <w:t xml:space="preserve">, </w:t>
      </w:r>
      <w:r>
        <w:t>lime</w:t>
      </w:r>
      <w:r w:rsidR="001D0261">
        <w:t xml:space="preserve"> and an infamous rainbow just 3 benches away</w:t>
      </w:r>
      <w:r>
        <w:t xml:space="preserve">. It’s quite </w:t>
      </w:r>
      <w:r w:rsidR="001D0261">
        <w:t xml:space="preserve">cute. 8 sides with an octagon design, it just feels right to see </w:t>
      </w:r>
      <w:commentRangeStart w:id="8"/>
      <w:r w:rsidR="001D0261">
        <w:t>here</w:t>
      </w:r>
      <w:r>
        <w:t xml:space="preserve">. </w:t>
      </w:r>
      <w:commentRangeEnd w:id="8"/>
      <w:r w:rsidR="001D0261">
        <w:rPr>
          <w:rStyle w:val="CommentReference"/>
        </w:rPr>
        <w:commentReference w:id="8"/>
      </w:r>
      <w:r w:rsidR="008E5EDC">
        <w:t xml:space="preserve">Who made these? </w:t>
      </w:r>
      <w:r>
        <w:t>I brush my hand over them</w:t>
      </w:r>
      <w:r w:rsidR="001D0261">
        <w:t xml:space="preserve"> while passing by</w:t>
      </w:r>
      <w:r>
        <w:t xml:space="preserve">, feeling the soft wood and </w:t>
      </w:r>
      <w:r w:rsidR="001D0261">
        <w:t xml:space="preserve">the </w:t>
      </w:r>
      <w:r>
        <w:t xml:space="preserve">dry paint. It’s </w:t>
      </w:r>
      <w:proofErr w:type="gramStart"/>
      <w:r>
        <w:t>definitely new</w:t>
      </w:r>
      <w:proofErr w:type="gramEnd"/>
      <w:r w:rsidR="00357D24">
        <w:t xml:space="preserve">, no one’s ruined </w:t>
      </w:r>
      <w:r w:rsidR="008E5EDC">
        <w:t xml:space="preserve">or even thought of touching </w:t>
      </w:r>
      <w:r w:rsidR="00357D24">
        <w:t>it yet</w:t>
      </w:r>
      <w:r>
        <w:t xml:space="preserve">. I guess students from </w:t>
      </w:r>
      <w:r w:rsidR="008E5EDC">
        <w:t xml:space="preserve">end of </w:t>
      </w:r>
      <w:r>
        <w:t xml:space="preserve">last year made them and no one got the chance to </w:t>
      </w:r>
      <w:r w:rsidR="00357D24">
        <w:t>sit on ‘em</w:t>
      </w:r>
      <w:r>
        <w:t>.</w:t>
      </w:r>
    </w:p>
    <w:p w14:paraId="74447D27" w14:textId="06FA8731" w:rsidR="00FA10A8" w:rsidRDefault="001D0261" w:rsidP="00D9794F">
      <w:pPr>
        <w:ind w:left="-284" w:right="-60"/>
      </w:pPr>
      <w:r>
        <w:t>… T</w:t>
      </w:r>
      <w:r w:rsidR="005A0EA2">
        <w:t>he snow’s…</w:t>
      </w:r>
      <w:proofErr w:type="spellStart"/>
      <w:r w:rsidR="005A0EA2">
        <w:t>slowin</w:t>
      </w:r>
      <w:proofErr w:type="spellEnd"/>
      <w:r w:rsidR="005A0EA2">
        <w:t>’ down</w:t>
      </w:r>
      <w:r w:rsidR="002C5C7A">
        <w:t xml:space="preserve"> in the air. it’s barely moving anymore.</w:t>
      </w:r>
    </w:p>
    <w:p w14:paraId="54211347" w14:textId="0769D18B" w:rsidR="001D0261" w:rsidRPr="001D0261" w:rsidRDefault="001D0261" w:rsidP="00D9794F">
      <w:pPr>
        <w:ind w:left="-284" w:right="-60"/>
        <w:rPr>
          <w:color w:val="FF0000"/>
        </w:rPr>
      </w:pPr>
    </w:p>
    <w:p w14:paraId="1839E9FF" w14:textId="00D29AE1" w:rsidR="001D0261" w:rsidRPr="001D0261" w:rsidRDefault="001D0261" w:rsidP="00D9794F">
      <w:pPr>
        <w:ind w:left="-284" w:right="-60"/>
        <w:rPr>
          <w:color w:val="FF0000"/>
        </w:rPr>
      </w:pPr>
    </w:p>
    <w:p w14:paraId="2A8C68E8" w14:textId="67A1447A" w:rsidR="001D0261" w:rsidRPr="001D0261" w:rsidRDefault="001D0261" w:rsidP="00D9794F">
      <w:pPr>
        <w:ind w:left="-284" w:right="-60"/>
        <w:rPr>
          <w:color w:val="FF0000"/>
        </w:rPr>
      </w:pPr>
    </w:p>
    <w:p w14:paraId="30CCEA81" w14:textId="05414982" w:rsidR="001D0261" w:rsidRPr="001D0261" w:rsidRDefault="001D0261" w:rsidP="00D9794F">
      <w:pPr>
        <w:ind w:left="-284" w:right="-60"/>
        <w:rPr>
          <w:color w:val="FF0000"/>
        </w:rPr>
      </w:pPr>
    </w:p>
    <w:p w14:paraId="6A0AB550" w14:textId="19266E5F" w:rsidR="001D0261" w:rsidRPr="001D0261" w:rsidRDefault="001D0261" w:rsidP="00D9794F">
      <w:pPr>
        <w:pStyle w:val="Heading2"/>
        <w:ind w:left="-284" w:right="-60"/>
      </w:pPr>
      <w:r>
        <w:t>Image of Nikki looking up and touching the snow. 2 panels</w:t>
      </w:r>
    </w:p>
    <w:p w14:paraId="5C9435F4" w14:textId="3CE6B5BF" w:rsidR="001D0261" w:rsidRPr="001D0261" w:rsidRDefault="001D0261" w:rsidP="00D9794F">
      <w:pPr>
        <w:ind w:left="-284" w:right="-60"/>
        <w:rPr>
          <w:color w:val="FF0000"/>
        </w:rPr>
      </w:pPr>
    </w:p>
    <w:p w14:paraId="79D72DA2" w14:textId="4EFEAA78" w:rsidR="001D0261" w:rsidRPr="001D0261" w:rsidRDefault="001D0261" w:rsidP="00D9794F">
      <w:pPr>
        <w:ind w:left="-284" w:right="-60"/>
        <w:rPr>
          <w:color w:val="FF0000"/>
        </w:rPr>
      </w:pPr>
    </w:p>
    <w:p w14:paraId="08B7ABD8" w14:textId="48E5A93F" w:rsidR="001D0261" w:rsidRDefault="001D0261" w:rsidP="00D9794F">
      <w:pPr>
        <w:ind w:left="-284" w:right="-60"/>
        <w:rPr>
          <w:color w:val="FF0000"/>
        </w:rPr>
      </w:pPr>
    </w:p>
    <w:p w14:paraId="6E973607" w14:textId="0E72CE76" w:rsidR="00092AD1" w:rsidRDefault="00092AD1" w:rsidP="00D9794F">
      <w:pPr>
        <w:ind w:left="-284" w:right="-60"/>
        <w:rPr>
          <w:color w:val="FF0000"/>
        </w:rPr>
      </w:pPr>
    </w:p>
    <w:p w14:paraId="65673904" w14:textId="77777777" w:rsidR="00092AD1" w:rsidRDefault="00092AD1" w:rsidP="00D9794F">
      <w:pPr>
        <w:ind w:left="-284" w:right="-60"/>
        <w:rPr>
          <w:color w:val="FF0000"/>
        </w:rPr>
      </w:pPr>
    </w:p>
    <w:p w14:paraId="421FBAC7" w14:textId="62F28F5D" w:rsidR="00092AD1" w:rsidRPr="00092AD1" w:rsidRDefault="001D0261" w:rsidP="00092AD1">
      <w:pPr>
        <w:ind w:left="-284" w:right="-60"/>
        <w:rPr>
          <w:color w:val="FF0000"/>
        </w:rPr>
      </w:pPr>
      <w:r>
        <w:rPr>
          <w:color w:val="FF0000"/>
        </w:rPr>
        <w:t>]</w:t>
      </w:r>
    </w:p>
    <w:p w14:paraId="704AB24C" w14:textId="2CA79048" w:rsidR="005A0EA2" w:rsidRDefault="005A5B80" w:rsidP="00D9794F">
      <w:pPr>
        <w:ind w:left="-284" w:right="-60"/>
        <w:jc w:val="both"/>
      </w:pPr>
      <w:r>
        <w:t xml:space="preserve">Metal pillars loomed over for no reason, even </w:t>
      </w:r>
      <w:r w:rsidR="001D0261">
        <w:t xml:space="preserve">if </w:t>
      </w:r>
      <w:r>
        <w:t>two of</w:t>
      </w:r>
      <w:r w:rsidR="00DC328D">
        <w:t xml:space="preserve"> me</w:t>
      </w:r>
      <w:r>
        <w:t xml:space="preserve"> </w:t>
      </w:r>
      <w:r w:rsidR="001D0261">
        <w:t xml:space="preserve">stood on each other’s shoulders </w:t>
      </w:r>
      <w:r w:rsidR="00725225">
        <w:t xml:space="preserve">‘n </w:t>
      </w:r>
      <w:r>
        <w:t xml:space="preserve">jumped. We’d never reach the top of it. </w:t>
      </w:r>
      <w:r w:rsidR="001D0261">
        <w:t>do the designers really want people to smack face first into stuff?</w:t>
      </w:r>
    </w:p>
    <w:p w14:paraId="507FBE85" w14:textId="724EC282" w:rsidR="005A5B80" w:rsidRDefault="00D70FB8" w:rsidP="00D9794F">
      <w:pPr>
        <w:ind w:left="-284" w:right="-60"/>
        <w:jc w:val="both"/>
      </w:pPr>
      <w:r>
        <w:t>As I walked, I quickly hid into the</w:t>
      </w:r>
      <w:r w:rsidR="005A5B80">
        <w:t xml:space="preserve"> pole’s shadow again.  </w:t>
      </w:r>
    </w:p>
    <w:p w14:paraId="7B915621" w14:textId="77777777" w:rsidR="00FB1704" w:rsidRDefault="00FB1704" w:rsidP="00D9794F">
      <w:pPr>
        <w:ind w:left="-284" w:right="-60"/>
        <w:jc w:val="both"/>
      </w:pPr>
      <w:r>
        <w:t>Cause t</w:t>
      </w:r>
      <w:r w:rsidR="005A5B80">
        <w:t xml:space="preserve">he girl was there again. </w:t>
      </w:r>
    </w:p>
    <w:p w14:paraId="4804CC63" w14:textId="24567CE2" w:rsidR="007A0564" w:rsidRDefault="00FB1704" w:rsidP="00D9794F">
      <w:pPr>
        <w:ind w:left="-284" w:right="-60"/>
        <w:jc w:val="both"/>
      </w:pPr>
      <w:r>
        <w:t>She was there, on a</w:t>
      </w:r>
      <w:r w:rsidR="005A5B80">
        <w:t xml:space="preserve"> small ramp </w:t>
      </w:r>
      <w:r>
        <w:t>leading</w:t>
      </w:r>
      <w:r w:rsidR="005A5B80">
        <w:t xml:space="preserve"> to the door with a railing that she held lightly, even from here</w:t>
      </w:r>
      <w:r w:rsidR="005A0EA2">
        <w:t xml:space="preserve"> with all the snow</w:t>
      </w:r>
      <w:r w:rsidR="005A5B80">
        <w:t xml:space="preserve"> I could see her. And her eyes </w:t>
      </w:r>
      <w:r w:rsidR="005A0EA2">
        <w:t>so</w:t>
      </w:r>
      <w:r w:rsidR="005A5B80">
        <w:t xml:space="preserve"> lost</w:t>
      </w:r>
      <w:r>
        <w:t xml:space="preserve"> that she must be</w:t>
      </w:r>
      <w:r w:rsidR="005A5B80">
        <w:t xml:space="preserve"> day dreaming</w:t>
      </w:r>
      <w:r w:rsidR="002928F3">
        <w:t>, how can I see that far?</w:t>
      </w:r>
      <w:r w:rsidR="007A0564">
        <w:t xml:space="preserve"> Her brown red hair practically glowing against </w:t>
      </w:r>
      <w:r w:rsidR="00422858">
        <w:t xml:space="preserve">all the blues and whites </w:t>
      </w:r>
      <w:r w:rsidR="007A0564">
        <w:t xml:space="preserve">around it. </w:t>
      </w:r>
      <w:r w:rsidR="005A5B80">
        <w:t xml:space="preserve">standing there without </w:t>
      </w:r>
      <w:r w:rsidR="002928F3">
        <w:t xml:space="preserve">a </w:t>
      </w:r>
      <w:r w:rsidR="005A5B80">
        <w:t>purpose</w:t>
      </w:r>
      <w:r w:rsidR="00645012">
        <w:t xml:space="preserve"> in her navy pattered green kilt.</w:t>
      </w:r>
    </w:p>
    <w:p w14:paraId="58EF3104" w14:textId="4932741C" w:rsidR="00725225" w:rsidRDefault="00725225" w:rsidP="00D9794F">
      <w:pPr>
        <w:ind w:left="-284" w:right="-60"/>
        <w:jc w:val="both"/>
      </w:pPr>
      <w:r>
        <w:t xml:space="preserve">The snow frozen </w:t>
      </w:r>
      <w:r w:rsidR="00172895">
        <w:t xml:space="preserve">solid all </w:t>
      </w:r>
      <w:r>
        <w:t>around us. she hasn’t noticed me</w:t>
      </w:r>
      <w:r w:rsidR="00172895">
        <w:t xml:space="preserve">. </w:t>
      </w:r>
      <w:r>
        <w:t>yet</w:t>
      </w:r>
      <w:r w:rsidR="00172895">
        <w:t>,</w:t>
      </w:r>
      <w:r>
        <w:t xml:space="preserve"> a gust of wind </w:t>
      </w:r>
      <w:r w:rsidR="00172895">
        <w:t>flies</w:t>
      </w:r>
      <w:r>
        <w:t xml:space="preserve"> by</w:t>
      </w:r>
      <w:r w:rsidR="00172895">
        <w:t>, f</w:t>
      </w:r>
      <w:r>
        <w:t>reezing me solid</w:t>
      </w:r>
      <w:r w:rsidR="00172895">
        <w:t xml:space="preserve"> as it passes through everything I wore</w:t>
      </w:r>
      <w:r w:rsidR="00455D76">
        <w:t xml:space="preserve"> as it flaps with the wind for a second.</w:t>
      </w:r>
    </w:p>
    <w:p w14:paraId="25F2FC51" w14:textId="674C09BC" w:rsidR="00725225" w:rsidRDefault="006A6C2E" w:rsidP="00D9794F">
      <w:pPr>
        <w:ind w:left="-284" w:right="-60"/>
        <w:jc w:val="both"/>
      </w:pPr>
      <w:r>
        <w:lastRenderedPageBreak/>
        <w:t>And the girl by the rail</w:t>
      </w:r>
      <w:r w:rsidR="002928F3">
        <w:t xml:space="preserve"> had the leaves blow all around her, as they </w:t>
      </w:r>
      <w:r w:rsidR="00790D38">
        <w:t>travelled,</w:t>
      </w:r>
      <w:r w:rsidR="002928F3">
        <w:t xml:space="preserve"> she smiled</w:t>
      </w:r>
      <w:r w:rsidR="00790D38">
        <w:t>. Catching a petal before letting it blow away.</w:t>
      </w:r>
    </w:p>
    <w:p w14:paraId="66EAD3F6" w14:textId="77777777" w:rsidR="00E677EC" w:rsidRDefault="00E677EC" w:rsidP="00D9794F">
      <w:pPr>
        <w:ind w:left="-284" w:right="-60"/>
        <w:jc w:val="both"/>
      </w:pPr>
    </w:p>
    <w:p w14:paraId="4FBCDFB0" w14:textId="6403A973" w:rsidR="005A5B80" w:rsidRDefault="00E677EC" w:rsidP="00D9794F">
      <w:pPr>
        <w:ind w:left="-284" w:right="-60"/>
        <w:jc w:val="both"/>
      </w:pPr>
      <w:r>
        <w:t>Suddenly a</w:t>
      </w:r>
      <w:r w:rsidR="005A5B80">
        <w:t xml:space="preserve"> guy seemingly came from the right of me, but on the other side of the bush, instead of going to the left like me, he went straight forward. thin but tall, hair dyed blonde. Walking fast in quick paces, leaning forward, </w:t>
      </w:r>
      <w:r w:rsidR="007A0564">
        <w:t>hands in pockets</w:t>
      </w:r>
      <w:r w:rsidR="00DC328D">
        <w:t xml:space="preserve">, </w:t>
      </w:r>
      <w:r w:rsidR="005A5B80">
        <w:t xml:space="preserve">looking for trouble. I started to move myself. </w:t>
      </w:r>
      <w:r w:rsidR="007A0564">
        <w:t>He</w:t>
      </w:r>
      <w:r w:rsidR="000F3BFC">
        <w:t xml:space="preserve">’s not </w:t>
      </w:r>
      <w:r w:rsidR="005A5B80">
        <w:t>slowing down and I don’t like where this is</w:t>
      </w:r>
      <w:r w:rsidR="007A0564">
        <w:t>-</w:t>
      </w:r>
    </w:p>
    <w:p w14:paraId="708AE471" w14:textId="4C54F199" w:rsidR="009A3F9F" w:rsidRDefault="00EB25F5" w:rsidP="00D9794F">
      <w:pPr>
        <w:ind w:left="-284" w:right="-60"/>
        <w:jc w:val="both"/>
      </w:pPr>
      <w:r>
        <w:t xml:space="preserve">That blonde fucker shoved the girl out of his way and into the railing. I dash forward as </w:t>
      </w:r>
      <w:r w:rsidR="007A0564">
        <w:t>another</w:t>
      </w:r>
      <w:r>
        <w:t xml:space="preserve"> guy came through the door</w:t>
      </w:r>
      <w:r w:rsidR="007A0564">
        <w:t>.</w:t>
      </w:r>
      <w:r w:rsidR="00AC47CC">
        <w:t xml:space="preserve"> Fat enough to block the door</w:t>
      </w:r>
      <w:r>
        <w:t xml:space="preserve"> with </w:t>
      </w:r>
      <w:r w:rsidR="00AC47CC">
        <w:t xml:space="preserve">his </w:t>
      </w:r>
      <w:r>
        <w:t>dyed</w:t>
      </w:r>
      <w:r w:rsidR="007A0564">
        <w:t xml:space="preserve"> in a mohawk.</w:t>
      </w:r>
      <w:r w:rsidR="009A3F9F">
        <w:t xml:space="preserve"> </w:t>
      </w:r>
      <w:r w:rsidR="00AC47CC">
        <w:t xml:space="preserve">Blocking the </w:t>
      </w:r>
      <w:r w:rsidR="009A3F9F">
        <w:t>way against that fucker</w:t>
      </w:r>
      <w:r w:rsidR="00672E26">
        <w:t xml:space="preserve">, </w:t>
      </w:r>
      <w:r w:rsidR="00AC47CC">
        <w:t xml:space="preserve">he </w:t>
      </w:r>
      <w:r w:rsidR="00672E26">
        <w:t>grabbed him in place.</w:t>
      </w:r>
    </w:p>
    <w:p w14:paraId="6F9B4044" w14:textId="77777777" w:rsidR="00DC328D" w:rsidRDefault="00EB25F5" w:rsidP="00D9794F">
      <w:pPr>
        <w:ind w:left="-284" w:right="-60"/>
        <w:jc w:val="both"/>
      </w:pPr>
      <w:r>
        <w:t>“</w:t>
      </w:r>
      <w:commentRangeStart w:id="9"/>
      <w:r w:rsidR="00672E26" w:rsidRPr="00256B2C">
        <w:rPr>
          <w:b/>
          <w:bCs/>
          <w:i/>
          <w:iCs/>
        </w:rPr>
        <w:t>Y</w:t>
      </w:r>
      <w:r w:rsidRPr="00256B2C">
        <w:rPr>
          <w:b/>
          <w:bCs/>
          <w:i/>
          <w:iCs/>
        </w:rPr>
        <w:t xml:space="preserve">ou </w:t>
      </w:r>
      <w:r w:rsidR="00672E26" w:rsidRPr="00256B2C">
        <w:rPr>
          <w:b/>
          <w:bCs/>
          <w:i/>
          <w:iCs/>
        </w:rPr>
        <w:t>do something like that again</w:t>
      </w:r>
      <w:r w:rsidRPr="00256B2C">
        <w:rPr>
          <w:b/>
          <w:bCs/>
          <w:i/>
          <w:iCs/>
        </w:rPr>
        <w:t xml:space="preserve"> and you’ll be dead the next moment you blink.</w:t>
      </w:r>
      <w:commentRangeEnd w:id="9"/>
      <w:r w:rsidR="00256B2C">
        <w:rPr>
          <w:rStyle w:val="CommentReference"/>
        </w:rPr>
        <w:commentReference w:id="9"/>
      </w:r>
      <w:r>
        <w:t>”</w:t>
      </w:r>
    </w:p>
    <w:p w14:paraId="622C2E19" w14:textId="0CE5E77F" w:rsidR="00DC328D" w:rsidRDefault="00DC328D" w:rsidP="00D9794F">
      <w:pPr>
        <w:ind w:left="-284" w:right="-60"/>
        <w:jc w:val="both"/>
      </w:pPr>
    </w:p>
    <w:p w14:paraId="6AEE9DFE" w14:textId="40592A54" w:rsidR="00E677EC" w:rsidRDefault="00E677EC" w:rsidP="00D9794F">
      <w:pPr>
        <w:pStyle w:val="Heading2"/>
        <w:ind w:left="-284" w:right="-60"/>
      </w:pPr>
      <w:r>
        <w:t>CHAD</w:t>
      </w:r>
    </w:p>
    <w:p w14:paraId="6FC5F35B" w14:textId="77777777" w:rsidR="00DC328D" w:rsidRDefault="00DC328D" w:rsidP="00D9794F">
      <w:pPr>
        <w:ind w:left="-284" w:right="-60"/>
        <w:jc w:val="both"/>
      </w:pPr>
    </w:p>
    <w:p w14:paraId="186D64AF" w14:textId="77777777" w:rsidR="00DC328D" w:rsidRDefault="00DC328D" w:rsidP="00D9794F">
      <w:pPr>
        <w:ind w:left="-284" w:right="-60"/>
        <w:jc w:val="both"/>
      </w:pPr>
    </w:p>
    <w:p w14:paraId="4CB67A48" w14:textId="77777777" w:rsidR="00DC328D" w:rsidRDefault="00DC328D" w:rsidP="00D9794F">
      <w:pPr>
        <w:ind w:left="-284" w:right="-60"/>
        <w:jc w:val="both"/>
      </w:pPr>
    </w:p>
    <w:p w14:paraId="6EC8E401" w14:textId="77777777" w:rsidR="00DC328D" w:rsidRDefault="00DC328D" w:rsidP="00D9794F">
      <w:pPr>
        <w:ind w:left="-284" w:right="-60"/>
        <w:jc w:val="both"/>
      </w:pPr>
    </w:p>
    <w:p w14:paraId="1FAB12A1" w14:textId="0F7DF912" w:rsidR="00EB25F5" w:rsidRDefault="00EB25F5" w:rsidP="00D9794F">
      <w:pPr>
        <w:ind w:left="-284" w:right="-60"/>
        <w:jc w:val="both"/>
      </w:pPr>
      <w:r>
        <w:t xml:space="preserve"> he let’s go of the guy, shoving him </w:t>
      </w:r>
      <w:r w:rsidR="00672E26">
        <w:t>back</w:t>
      </w:r>
      <w:r>
        <w:t xml:space="preserve"> door behind him. knocking him down like the rot that he is. And like a coward, he rushes </w:t>
      </w:r>
      <w:r w:rsidR="006F68DA">
        <w:t xml:space="preserve">through the doors </w:t>
      </w:r>
      <w:r>
        <w:t>for safety.</w:t>
      </w:r>
      <w:r w:rsidR="00256B2C">
        <w:t xml:space="preserve"> </w:t>
      </w:r>
      <w:r>
        <w:t>The big fake blonde guy turned to the girl now</w:t>
      </w:r>
      <w:r w:rsidR="00256B2C">
        <w:t>. “</w:t>
      </w:r>
      <w:proofErr w:type="gramStart"/>
      <w:r w:rsidR="00256B2C">
        <w:t>you</w:t>
      </w:r>
      <w:proofErr w:type="gramEnd"/>
      <w:r w:rsidR="00256B2C">
        <w:t xml:space="preserve"> alright?”</w:t>
      </w:r>
      <w:r w:rsidRPr="000662D0">
        <w:t xml:space="preserve"> </w:t>
      </w:r>
      <w:r>
        <w:t>His</w:t>
      </w:r>
      <w:r w:rsidR="00256B2C">
        <w:t xml:space="preserve"> voice</w:t>
      </w:r>
      <w:r w:rsidR="00EE5C5A">
        <w:t xml:space="preserve">’s </w:t>
      </w:r>
      <w:r w:rsidR="00256B2C">
        <w:t>quiet and calm</w:t>
      </w:r>
      <w:r>
        <w:t>. and for some reason</w:t>
      </w:r>
      <w:r w:rsidR="00256B2C">
        <w:t>.</w:t>
      </w:r>
      <w:r>
        <w:t xml:space="preserve"> I felt two stares rather than one. </w:t>
      </w:r>
    </w:p>
    <w:p w14:paraId="6A7A6955" w14:textId="77777777" w:rsidR="00915B1C" w:rsidRDefault="00915B1C" w:rsidP="00D9794F">
      <w:pPr>
        <w:ind w:left="-284" w:right="-60"/>
        <w:jc w:val="both"/>
      </w:pPr>
    </w:p>
    <w:p w14:paraId="00F65E91" w14:textId="4FF01FBE" w:rsidR="00EB25F5" w:rsidRDefault="00EB25F5" w:rsidP="00D9794F">
      <w:pPr>
        <w:ind w:left="-284" w:right="-60"/>
        <w:jc w:val="both"/>
      </w:pPr>
      <w:r>
        <w:lastRenderedPageBreak/>
        <w:t xml:space="preserve">The girl made moved but </w:t>
      </w:r>
      <w:r w:rsidR="00256B2C">
        <w:t xml:space="preserve">I heard no sound. </w:t>
      </w:r>
      <w:r>
        <w:t xml:space="preserve">I could probably guess as her stiff hand wandered in front, pointing past the guy and at the door. I could see it all from behind her but I couldn’t tell if the guy was just rejected or something else. But he only nodded in response. Glancing at me before marching </w:t>
      </w:r>
      <w:r w:rsidR="004B09B8">
        <w:t>inside like a bear.</w:t>
      </w:r>
      <w:r>
        <w:t xml:space="preserve"> entering the door and the </w:t>
      </w:r>
      <w:r w:rsidR="004B09B8">
        <w:t>door building</w:t>
      </w:r>
      <w:r>
        <w:t>. The girl</w:t>
      </w:r>
      <w:r w:rsidR="004B09B8">
        <w:t xml:space="preserve">’s </w:t>
      </w:r>
      <w:r>
        <w:t xml:space="preserve">shoulders </w:t>
      </w:r>
      <w:r w:rsidR="004B09B8">
        <w:t>fall and rise as she collects another breath</w:t>
      </w:r>
      <w:r w:rsidR="003E7262">
        <w:t xml:space="preserve"> as the flakes floating around her freeze in place</w:t>
      </w:r>
      <w:r w:rsidR="007B3F63">
        <w:t>, the leaves from the trees around us stop right where they were</w:t>
      </w:r>
      <w:r w:rsidR="004B09B8">
        <w:t>.</w:t>
      </w:r>
      <w:r w:rsidR="00106585">
        <w:t xml:space="preserve"> And as</w:t>
      </w:r>
      <w:r w:rsidR="008D3634">
        <w:t xml:space="preserve"> </w:t>
      </w:r>
      <w:r w:rsidR="00106585">
        <w:t>s</w:t>
      </w:r>
      <w:r w:rsidR="008D3634">
        <w:t>he turn</w:t>
      </w:r>
      <w:r w:rsidR="00106585">
        <w:t xml:space="preserve">ed </w:t>
      </w:r>
      <w:r w:rsidR="008D3634">
        <w:t>around to lock eyes with me</w:t>
      </w:r>
      <w:r w:rsidR="003E7262">
        <w:t xml:space="preserve"> again</w:t>
      </w:r>
      <w:r w:rsidR="00106585">
        <w:t>. Time freezes yet again.</w:t>
      </w:r>
    </w:p>
    <w:p w14:paraId="48A2346E" w14:textId="5939ED70" w:rsidR="00381EE2" w:rsidRDefault="008D3634" w:rsidP="00D9794F">
      <w:pPr>
        <w:ind w:left="-284" w:right="-60"/>
        <w:jc w:val="both"/>
      </w:pPr>
      <w:r>
        <w:t>Her round blue</w:t>
      </w:r>
      <w:r w:rsidR="0045245F">
        <w:t xml:space="preserve"> ’n </w:t>
      </w:r>
      <w:r>
        <w:t>green eyes</w:t>
      </w:r>
      <w:r w:rsidR="0045245F">
        <w:t>. Puffiest green Jacket ever seen</w:t>
      </w:r>
      <w:r w:rsidR="008B3987">
        <w:t xml:space="preserve"> and the reddest blush I’ve ever seen.</w:t>
      </w:r>
      <w:r w:rsidR="00E65013">
        <w:t xml:space="preserve"> And her arms tucked away and holding onto her chest</w:t>
      </w:r>
      <w:r w:rsidR="00024964">
        <w:t xml:space="preserve">. </w:t>
      </w:r>
      <w:r w:rsidR="00381EE2">
        <w:t xml:space="preserve">nothing’s making a sound other than the girl’s </w:t>
      </w:r>
      <w:r w:rsidR="00D13823">
        <w:t>shuffling feet as she came in closer and closer.</w:t>
      </w:r>
      <w:r w:rsidR="00EF08E8">
        <w:t xml:space="preserve"> </w:t>
      </w:r>
      <w:r w:rsidR="00156EB7">
        <w:t xml:space="preserve">handing </w:t>
      </w:r>
      <w:r w:rsidR="00D13823">
        <w:t>out a hand for me.</w:t>
      </w:r>
    </w:p>
    <w:p w14:paraId="7A4E12A1" w14:textId="1FC20E05" w:rsidR="00EF08E8" w:rsidRDefault="00EF08E8" w:rsidP="00D9794F">
      <w:pPr>
        <w:ind w:left="-284" w:right="-60"/>
        <w:jc w:val="both"/>
      </w:pPr>
      <w:r>
        <w:t xml:space="preserve">And if it wasn’t for the </w:t>
      </w:r>
      <w:proofErr w:type="gramStart"/>
      <w:r>
        <w:t>silence</w:t>
      </w:r>
      <w:proofErr w:type="gramEnd"/>
      <w:r>
        <w:t xml:space="preserve"> I would’ve never heard what she said</w:t>
      </w:r>
    </w:p>
    <w:p w14:paraId="72A08D7C" w14:textId="169EF461" w:rsidR="00040C0A" w:rsidRDefault="00040C0A" w:rsidP="00D9794F">
      <w:pPr>
        <w:ind w:left="-284" w:right="-60"/>
        <w:jc w:val="both"/>
      </w:pPr>
      <w:r>
        <w:t>“Come…In”</w:t>
      </w:r>
    </w:p>
    <w:p w14:paraId="6B11E14D" w14:textId="14B48737" w:rsidR="00024964" w:rsidRDefault="00024964" w:rsidP="00D9794F">
      <w:pPr>
        <w:ind w:left="-284" w:right="-60"/>
        <w:jc w:val="both"/>
      </w:pPr>
      <w:r>
        <w:t>And the leaves started to scatter again, the flakes twitched in response, as for me. I smiled at her first words spoken to me. her invitation for me.</w:t>
      </w:r>
      <w:r w:rsidR="001C5DBB">
        <w:t xml:space="preserve"> I take her hand and move closer myself “if you insist then so be it.” I start </w:t>
      </w:r>
      <w:proofErr w:type="spellStart"/>
      <w:r w:rsidR="001C5DBB">
        <w:t>walkin</w:t>
      </w:r>
      <w:proofErr w:type="spellEnd"/>
      <w:r w:rsidR="001C5DBB">
        <w:t xml:space="preserve">’ her myself “we’re too late </w:t>
      </w:r>
      <w:r w:rsidR="006D1F11">
        <w:t>for</w:t>
      </w:r>
      <w:r w:rsidR="001C5DBB">
        <w:t xml:space="preserve"> class to be </w:t>
      </w:r>
      <w:proofErr w:type="spellStart"/>
      <w:r w:rsidR="001C5DBB">
        <w:t>standin</w:t>
      </w:r>
      <w:proofErr w:type="spellEnd"/>
      <w:r w:rsidR="001C5DBB">
        <w:t>’ out here ya know?”</w:t>
      </w:r>
    </w:p>
    <w:p w14:paraId="6CB40299" w14:textId="50D49B92" w:rsidR="00C77BFB" w:rsidRDefault="00C77BFB" w:rsidP="00D9794F">
      <w:pPr>
        <w:ind w:left="-284" w:right="-60"/>
        <w:jc w:val="both"/>
      </w:pPr>
    </w:p>
    <w:p w14:paraId="076110C6" w14:textId="2A7D797A" w:rsidR="00C77BFB" w:rsidRDefault="00C77BFB" w:rsidP="00D9794F">
      <w:pPr>
        <w:ind w:left="-284" w:right="-60"/>
        <w:jc w:val="both"/>
      </w:pPr>
      <w:r>
        <w:t>[</w:t>
      </w:r>
    </w:p>
    <w:p w14:paraId="2AAA07A7" w14:textId="57F44C56" w:rsidR="00C77BFB" w:rsidRDefault="00C77BFB" w:rsidP="00D9794F">
      <w:pPr>
        <w:ind w:left="-284" w:right="-60"/>
        <w:jc w:val="both"/>
      </w:pPr>
    </w:p>
    <w:p w14:paraId="522161B2" w14:textId="65ADDD6D" w:rsidR="00C77BFB" w:rsidRDefault="00C77BFB" w:rsidP="00D9794F">
      <w:pPr>
        <w:ind w:left="-284" w:right="-60"/>
        <w:jc w:val="both"/>
      </w:pPr>
    </w:p>
    <w:p w14:paraId="5A1490C9" w14:textId="725B4DFC" w:rsidR="00C77BFB" w:rsidRDefault="00C77BFB" w:rsidP="00206718">
      <w:pPr>
        <w:pStyle w:val="Heading2"/>
      </w:pPr>
      <w:r>
        <w:t>Nikki dragging Koursun, both of their faces</w:t>
      </w:r>
    </w:p>
    <w:p w14:paraId="37C63B47" w14:textId="4ADCE7B0" w:rsidR="00C77BFB" w:rsidRDefault="00C77BFB" w:rsidP="00D9794F">
      <w:pPr>
        <w:ind w:left="-284" w:right="-60"/>
        <w:jc w:val="both"/>
      </w:pPr>
    </w:p>
    <w:p w14:paraId="17B11D10" w14:textId="77777777" w:rsidR="00C77BFB" w:rsidRDefault="00C77BFB" w:rsidP="00D9794F">
      <w:pPr>
        <w:ind w:left="-284" w:right="-60"/>
        <w:jc w:val="both"/>
      </w:pPr>
    </w:p>
    <w:p w14:paraId="06969D5F" w14:textId="77777777" w:rsidR="00EB25F5" w:rsidRDefault="00EB25F5" w:rsidP="00D9794F">
      <w:pPr>
        <w:ind w:left="-284" w:right="-60"/>
        <w:jc w:val="both"/>
      </w:pPr>
    </w:p>
    <w:p w14:paraId="0DDCCBE9" w14:textId="6A876F54" w:rsidR="004A6397" w:rsidRDefault="004A6397" w:rsidP="00D9794F">
      <w:pPr>
        <w:ind w:left="-284" w:right="-60"/>
        <w:jc w:val="both"/>
      </w:pPr>
    </w:p>
    <w:p w14:paraId="17EDB139" w14:textId="6F114BF4" w:rsidR="00C77BFB" w:rsidRDefault="00C77BFB" w:rsidP="00D9794F">
      <w:pPr>
        <w:ind w:left="-284" w:right="-60"/>
        <w:jc w:val="both"/>
      </w:pPr>
      <w:r>
        <w:t>]</w:t>
      </w:r>
    </w:p>
    <w:p w14:paraId="389C58C3" w14:textId="5712AAF5" w:rsidR="004A6397" w:rsidRDefault="004A6397" w:rsidP="00D9794F">
      <w:pPr>
        <w:ind w:left="-284" w:right="-60"/>
        <w:jc w:val="both"/>
      </w:pPr>
    </w:p>
    <w:p w14:paraId="02355518" w14:textId="77777777" w:rsidR="00D6024C" w:rsidRDefault="00D6024C" w:rsidP="00D9794F">
      <w:pPr>
        <w:ind w:left="-284" w:right="-60"/>
        <w:jc w:val="both"/>
      </w:pPr>
    </w:p>
    <w:p w14:paraId="3FD643DD" w14:textId="143BD979" w:rsidR="00C9086B" w:rsidRDefault="00D6024C" w:rsidP="00D9794F">
      <w:pPr>
        <w:ind w:left="-284" w:right="-60"/>
        <w:jc w:val="both"/>
      </w:pPr>
      <w:r>
        <w:t>Nikki is going with Koursun, and into a block of black cubes</w:t>
      </w:r>
    </w:p>
    <w:p w14:paraId="45C04A82" w14:textId="7CF7405A" w:rsidR="00D6024C" w:rsidRDefault="00D6024C" w:rsidP="00D9794F">
      <w:pPr>
        <w:ind w:left="-284" w:right="-60"/>
        <w:jc w:val="both"/>
      </w:pPr>
    </w:p>
    <w:p w14:paraId="346CC8D0" w14:textId="4C60A0D0" w:rsidR="00D6024C" w:rsidRDefault="00D6024C" w:rsidP="00D9794F">
      <w:pPr>
        <w:ind w:left="-284" w:right="-60"/>
        <w:jc w:val="both"/>
      </w:pPr>
    </w:p>
    <w:p w14:paraId="32062FD1" w14:textId="3265401D" w:rsidR="00D6024C" w:rsidRDefault="00D6024C" w:rsidP="00D9794F">
      <w:pPr>
        <w:ind w:left="-284" w:right="-60"/>
        <w:jc w:val="both"/>
      </w:pPr>
    </w:p>
    <w:p w14:paraId="7159748B" w14:textId="0FD8FACD" w:rsidR="00D6024C" w:rsidRDefault="00D6024C" w:rsidP="00D9794F">
      <w:pPr>
        <w:ind w:left="-284" w:right="-60"/>
        <w:jc w:val="both"/>
      </w:pPr>
    </w:p>
    <w:p w14:paraId="121A3928" w14:textId="130F6D3B" w:rsidR="00D6024C" w:rsidRDefault="00D6024C" w:rsidP="00D9794F">
      <w:pPr>
        <w:ind w:left="-284" w:right="-60"/>
        <w:jc w:val="both"/>
      </w:pPr>
    </w:p>
    <w:p w14:paraId="51DE1EAA" w14:textId="514B3C5E" w:rsidR="00D6024C" w:rsidRDefault="00D6024C" w:rsidP="00D9794F">
      <w:pPr>
        <w:ind w:left="-284" w:right="-60"/>
        <w:jc w:val="both"/>
      </w:pPr>
    </w:p>
    <w:p w14:paraId="4E57CF78" w14:textId="19BF08F6" w:rsidR="00D6024C" w:rsidRDefault="00D6024C" w:rsidP="00D9794F">
      <w:pPr>
        <w:ind w:left="-284" w:right="-60"/>
        <w:jc w:val="both"/>
      </w:pPr>
    </w:p>
    <w:p w14:paraId="50C77B17" w14:textId="0FCA0444" w:rsidR="00D6024C" w:rsidRDefault="00D6024C" w:rsidP="00D9794F">
      <w:pPr>
        <w:ind w:left="-284" w:right="-60"/>
        <w:jc w:val="both"/>
      </w:pPr>
    </w:p>
    <w:p w14:paraId="54124F30" w14:textId="5D74BDE7" w:rsidR="00D6024C" w:rsidRDefault="00D6024C" w:rsidP="00D9794F">
      <w:pPr>
        <w:ind w:left="-284" w:right="-60"/>
        <w:jc w:val="both"/>
      </w:pPr>
    </w:p>
    <w:p w14:paraId="62A61C1C" w14:textId="7968490A" w:rsidR="00D6024C" w:rsidRDefault="00D6024C" w:rsidP="00D9794F">
      <w:pPr>
        <w:ind w:left="-284" w:right="-60"/>
        <w:jc w:val="both"/>
      </w:pPr>
      <w:r>
        <w:t>Until light</w:t>
      </w:r>
    </w:p>
    <w:p w14:paraId="7623D9F8" w14:textId="77777777" w:rsidR="00D6024C" w:rsidRDefault="00D6024C" w:rsidP="00D9794F">
      <w:pPr>
        <w:ind w:left="-284" w:right="-60"/>
        <w:jc w:val="both"/>
      </w:pPr>
    </w:p>
    <w:p w14:paraId="5760EA22" w14:textId="3C02F3BE" w:rsidR="00C9086B" w:rsidRDefault="00C9086B" w:rsidP="00D9794F">
      <w:pPr>
        <w:ind w:left="-284" w:right="-60"/>
        <w:jc w:val="both"/>
      </w:pPr>
    </w:p>
    <w:p w14:paraId="584D8E3F" w14:textId="3256F901" w:rsidR="00C9086B" w:rsidRDefault="00C9086B" w:rsidP="00D9794F">
      <w:pPr>
        <w:ind w:left="-284" w:right="-60"/>
        <w:jc w:val="both"/>
      </w:pPr>
    </w:p>
    <w:p w14:paraId="4D9B6757" w14:textId="5DD8557C" w:rsidR="00C9086B" w:rsidRDefault="00C9086B" w:rsidP="00D9794F">
      <w:pPr>
        <w:ind w:left="-284" w:right="-60"/>
        <w:jc w:val="both"/>
      </w:pPr>
    </w:p>
    <w:p w14:paraId="4F5470EE" w14:textId="757D301A" w:rsidR="00C9086B" w:rsidRDefault="00C9086B" w:rsidP="00D9794F">
      <w:pPr>
        <w:ind w:left="-284" w:right="-60"/>
        <w:jc w:val="both"/>
      </w:pPr>
    </w:p>
    <w:p w14:paraId="01A33399" w14:textId="6CFF1E17" w:rsidR="00906C98" w:rsidRDefault="00906C98" w:rsidP="00D9794F">
      <w:pPr>
        <w:ind w:left="-284" w:right="-60"/>
        <w:jc w:val="both"/>
      </w:pPr>
    </w:p>
    <w:p w14:paraId="12324A53" w14:textId="2E5A1BCF" w:rsidR="00906C98" w:rsidRDefault="00906C98" w:rsidP="00D9794F">
      <w:pPr>
        <w:ind w:left="-284" w:right="-60"/>
        <w:jc w:val="both"/>
      </w:pPr>
    </w:p>
    <w:p w14:paraId="51E99CE1" w14:textId="0A3444ED" w:rsidR="00906C98" w:rsidRDefault="00906C98" w:rsidP="00D9794F">
      <w:pPr>
        <w:ind w:left="-284" w:right="-60"/>
        <w:jc w:val="both"/>
      </w:pPr>
    </w:p>
    <w:p w14:paraId="1244DBC4" w14:textId="77777777" w:rsidR="00906C98" w:rsidRDefault="00906C98" w:rsidP="00D9794F">
      <w:pPr>
        <w:ind w:left="-284" w:right="-60"/>
        <w:jc w:val="both"/>
      </w:pPr>
    </w:p>
    <w:p w14:paraId="5454C265" w14:textId="76BD539C" w:rsidR="003614E2" w:rsidRDefault="003614E2" w:rsidP="00D9794F">
      <w:pPr>
        <w:pStyle w:val="Heading1"/>
        <w:ind w:left="-284" w:right="-60"/>
        <w:rPr>
          <w:rFonts w:eastAsia="DengXian" w:cstheme="minorEastAsia"/>
        </w:rPr>
      </w:pPr>
      <w:r w:rsidRPr="00E4574A">
        <w:rPr>
          <w:rFonts w:eastAsia="DengXian" w:hint="eastAsia"/>
        </w:rPr>
        <w:t xml:space="preserve">ＣＨＡＰＴＥＲ　</w:t>
      </w:r>
      <w:r w:rsidRPr="00362DA3">
        <w:rPr>
          <w:rFonts w:ascii="DengXian" w:eastAsia="DengXian" w:hAnsi="DengXian" w:cstheme="minorEastAsia"/>
        </w:rPr>
        <w:t>5</w:t>
      </w:r>
      <w:r w:rsidRPr="00E4574A">
        <w:rPr>
          <w:rFonts w:eastAsia="DengXian" w:cstheme="minorEastAsia" w:hint="eastAsia"/>
        </w:rPr>
        <w:t xml:space="preserve">　</w:t>
      </w:r>
    </w:p>
    <w:p w14:paraId="5735B8FF" w14:textId="77777777" w:rsidR="00806A5B" w:rsidRDefault="00806A5B" w:rsidP="00D9794F">
      <w:pPr>
        <w:ind w:left="-284" w:right="-60"/>
        <w:jc w:val="both"/>
      </w:pPr>
    </w:p>
    <w:p w14:paraId="14EDB662" w14:textId="3873B9D2" w:rsidR="007D7F73" w:rsidRDefault="00574CDE" w:rsidP="00D9794F">
      <w:pPr>
        <w:ind w:left="-284" w:right="-60"/>
        <w:jc w:val="both"/>
      </w:pPr>
      <w:commentRangeStart w:id="10"/>
      <w:r>
        <w:t>What?</w:t>
      </w:r>
      <w:commentRangeEnd w:id="10"/>
      <w:r>
        <w:rPr>
          <w:rStyle w:val="CommentReference"/>
        </w:rPr>
        <w:commentReference w:id="10"/>
      </w:r>
    </w:p>
    <w:p w14:paraId="36EAF3F7" w14:textId="20D8689F" w:rsidR="00CE3284" w:rsidRDefault="00CE3284" w:rsidP="00D9794F">
      <w:pPr>
        <w:ind w:left="-284" w:right="-60"/>
        <w:jc w:val="both"/>
      </w:pPr>
      <w:r>
        <w:t xml:space="preserve">Wait, where? Where am </w:t>
      </w:r>
      <w:proofErr w:type="spellStart"/>
      <w:r>
        <w:t>i</w:t>
      </w:r>
      <w:proofErr w:type="spellEnd"/>
      <w:r>
        <w:t xml:space="preserve">? </w:t>
      </w:r>
    </w:p>
    <w:p w14:paraId="2F4ABD20" w14:textId="77777777" w:rsidR="00522F2D" w:rsidRDefault="00CE3284" w:rsidP="00D9794F">
      <w:pPr>
        <w:ind w:left="-284" w:right="-60"/>
        <w:jc w:val="both"/>
      </w:pPr>
      <w:r>
        <w:t>Where? What Is this? I spin around to find myself in an opening</w:t>
      </w:r>
      <w:r w:rsidR="00170C59">
        <w:t xml:space="preserve">. Two buildings alongside me acting like a small wall a few too many meters apart. </w:t>
      </w:r>
      <w:r w:rsidR="00923DCA">
        <w:t xml:space="preserve">and behind </w:t>
      </w:r>
      <w:proofErr w:type="spellStart"/>
      <w:r w:rsidR="00923DCA">
        <w:t>me</w:t>
      </w:r>
      <w:r w:rsidR="000E336D">
        <w:t>’s</w:t>
      </w:r>
      <w:proofErr w:type="spellEnd"/>
      <w:r w:rsidR="000E336D">
        <w:t xml:space="preserve"> a short staircase</w:t>
      </w:r>
      <w:r w:rsidR="00923DCA">
        <w:t xml:space="preserve"> </w:t>
      </w:r>
      <w:r w:rsidR="000E336D">
        <w:t xml:space="preserve">leading into one of the buildings. And there </w:t>
      </w:r>
      <w:r w:rsidR="00923DCA">
        <w:t>was that girl again</w:t>
      </w:r>
      <w:r w:rsidR="000E336D">
        <w:t>. writing something on her phone from a sign on the wall</w:t>
      </w:r>
      <w:r w:rsidR="00522F2D">
        <w:t>.</w:t>
      </w:r>
    </w:p>
    <w:p w14:paraId="2932699D" w14:textId="3884D313" w:rsidR="00CE3284" w:rsidRDefault="00522F2D" w:rsidP="00D9794F">
      <w:pPr>
        <w:ind w:left="-284" w:right="-60"/>
        <w:jc w:val="both"/>
      </w:pPr>
      <w:r>
        <w:t xml:space="preserve">Presumably finishing writing. She comes down the stairs in </w:t>
      </w:r>
      <w:r w:rsidR="00EE27BD">
        <w:t xml:space="preserve">steady </w:t>
      </w:r>
      <w:r>
        <w:t>hops</w:t>
      </w:r>
      <w:r w:rsidR="00BA65DA">
        <w:t xml:space="preserve"> just</w:t>
      </w:r>
      <w:r w:rsidR="000E336D">
        <w:t xml:space="preserve"> </w:t>
      </w:r>
      <w:r w:rsidR="00EE27BD">
        <w:t xml:space="preserve">to land </w:t>
      </w:r>
      <w:r w:rsidR="00BA65DA">
        <w:t xml:space="preserve">right </w:t>
      </w:r>
      <w:r w:rsidR="00EE27BD">
        <w:t xml:space="preserve">in front of me. her phone </w:t>
      </w:r>
      <w:r w:rsidR="00EC0889">
        <w:t xml:space="preserve">in place of her eyes </w:t>
      </w:r>
      <w:r w:rsidR="00BA65DA">
        <w:t xml:space="preserve">“Done!” </w:t>
      </w:r>
      <w:r w:rsidR="00EC0889">
        <w:t>as it says</w:t>
      </w:r>
      <w:r w:rsidR="00BA65DA">
        <w:t xml:space="preserve"> with yellow</w:t>
      </w:r>
      <w:r w:rsidR="00EC0889">
        <w:t xml:space="preserve"> on black </w:t>
      </w:r>
      <w:r w:rsidR="00BA65DA">
        <w:t>text</w:t>
      </w:r>
      <w:r w:rsidR="00314C0F">
        <w:t>.</w:t>
      </w:r>
    </w:p>
    <w:p w14:paraId="2D7A41B2" w14:textId="5EA11105" w:rsidR="00EC0889" w:rsidRDefault="00D44FB2" w:rsidP="00D9794F">
      <w:pPr>
        <w:ind w:left="-284" w:right="-60"/>
        <w:jc w:val="both"/>
      </w:pPr>
      <w:r>
        <w:t>“Done what</w:t>
      </w:r>
      <w:r w:rsidR="00F57C9F">
        <w:t xml:space="preserve"> now</w:t>
      </w:r>
      <w:r>
        <w:t>?”</w:t>
      </w:r>
      <w:r w:rsidR="00EC0889">
        <w:t xml:space="preserve"> what-wad-</w:t>
      </w:r>
      <w:proofErr w:type="spellStart"/>
      <w:r w:rsidR="00EC0889">
        <w:t>wadyu</w:t>
      </w:r>
      <w:proofErr w:type="spellEnd"/>
      <w:r w:rsidR="00EC0889">
        <w:t xml:space="preserve"> you mean?</w:t>
      </w:r>
    </w:p>
    <w:p w14:paraId="2D403291" w14:textId="77777777" w:rsidR="00EC0889" w:rsidRDefault="00EC0889" w:rsidP="00D9794F">
      <w:pPr>
        <w:ind w:left="-284" w:right="-60"/>
        <w:jc w:val="both"/>
      </w:pPr>
      <w:r>
        <w:t>What’s happening?</w:t>
      </w:r>
    </w:p>
    <w:p w14:paraId="247B8669" w14:textId="235D1601" w:rsidR="00EC0889" w:rsidRDefault="00EC0889" w:rsidP="00D9794F">
      <w:pPr>
        <w:ind w:left="-284" w:right="-60"/>
        <w:jc w:val="both"/>
      </w:pPr>
      <w:r>
        <w:t>That light feeling</w:t>
      </w:r>
      <w:r w:rsidR="0073069B">
        <w:t xml:space="preserve"> of air in place of my brain was heavier now, like normal but without the </w:t>
      </w:r>
      <w:proofErr w:type="spellStart"/>
      <w:r w:rsidR="0073069B">
        <w:t>static</w:t>
      </w:r>
      <w:r w:rsidR="003A70E8">
        <w:t>i</w:t>
      </w:r>
      <w:proofErr w:type="spellEnd"/>
      <w:r w:rsidR="003A70E8">
        <w:t>-I don’t know how to describe this… what is this?</w:t>
      </w:r>
    </w:p>
    <w:p w14:paraId="7CB337EC" w14:textId="71662EE0" w:rsidR="00D44FB2" w:rsidRDefault="00AC5E30" w:rsidP="00D9794F">
      <w:pPr>
        <w:ind w:left="-284" w:right="-60"/>
        <w:jc w:val="both"/>
      </w:pPr>
      <w:r>
        <w:t>I can feel the air more and</w:t>
      </w:r>
      <w:r w:rsidR="00510994">
        <w:t>,</w:t>
      </w:r>
      <w:r w:rsidR="003A70E8">
        <w:t xml:space="preserve"> </w:t>
      </w:r>
      <w:proofErr w:type="gramStart"/>
      <w:r w:rsidR="003500D2">
        <w:t>It’s</w:t>
      </w:r>
      <w:proofErr w:type="gramEnd"/>
      <w:r w:rsidR="003500D2">
        <w:t xml:space="preserve"> still going </w:t>
      </w:r>
      <w:r w:rsidR="003500D2" w:rsidRPr="003500D2">
        <w:rPr>
          <w:i/>
          <w:iCs/>
        </w:rPr>
        <w:t>through</w:t>
      </w:r>
      <w:r>
        <w:t xml:space="preserve"> </w:t>
      </w:r>
      <w:r w:rsidR="003500D2" w:rsidRPr="003500D2">
        <w:t>me</w:t>
      </w:r>
      <w:r w:rsidR="003500D2">
        <w:t xml:space="preserve"> dammit! My head feels foggy</w:t>
      </w:r>
      <w:r w:rsidR="00417CC8">
        <w:t xml:space="preserve"> light, </w:t>
      </w:r>
      <w:r w:rsidR="00A43438">
        <w:t>but</w:t>
      </w:r>
      <w:r w:rsidR="00792062">
        <w:t>.</w:t>
      </w:r>
      <w:r w:rsidR="00A43438">
        <w:t xml:space="preserve"> </w:t>
      </w:r>
      <w:r w:rsidR="00417CC8">
        <w:t>more normal than anything</w:t>
      </w:r>
      <w:r w:rsidR="00314C0F">
        <w:t>.</w:t>
      </w:r>
      <w:r w:rsidR="00D6024C">
        <w:t xml:space="preserve"> </w:t>
      </w:r>
      <w:r w:rsidR="00A43438">
        <w:t>just..</w:t>
      </w:r>
      <w:r w:rsidR="00314C0F">
        <w:t>.</w:t>
      </w:r>
    </w:p>
    <w:p w14:paraId="301532E9" w14:textId="2DAFEA3E" w:rsidR="00A43438" w:rsidRDefault="00A43438" w:rsidP="00D9794F">
      <w:pPr>
        <w:ind w:left="-284" w:right="-60"/>
        <w:jc w:val="both"/>
      </w:pPr>
      <w:r>
        <w:t>God, I don’t know</w:t>
      </w:r>
    </w:p>
    <w:p w14:paraId="50BA1547" w14:textId="69FC1EC7" w:rsidR="00A43438" w:rsidRDefault="00A43438" w:rsidP="00D9794F">
      <w:pPr>
        <w:ind w:left="-284" w:right="-60"/>
        <w:jc w:val="both"/>
      </w:pPr>
      <w:r>
        <w:lastRenderedPageBreak/>
        <w:t xml:space="preserve">I glance at whatever’s touching my shoulder. It was that girl again. brows slightly tilted down, her cheeks puffed red as usual and her lips only slightly departed. I feel a light scratch from one of her fingers, just the motion, no pain, just a light scratch over my jacket as her phones comes beside her head </w:t>
      </w:r>
    </w:p>
    <w:p w14:paraId="0835A29F" w14:textId="6B1E0EE4" w:rsidR="00A43438" w:rsidRDefault="00A43438" w:rsidP="00D9794F">
      <w:pPr>
        <w:ind w:left="-284" w:right="-60"/>
        <w:jc w:val="both"/>
      </w:pPr>
      <w:r>
        <w:t>“</w:t>
      </w:r>
      <w:proofErr w:type="gramStart"/>
      <w:r>
        <w:t>are</w:t>
      </w:r>
      <w:proofErr w:type="gramEnd"/>
      <w:r>
        <w:t xml:space="preserve"> you okay?” it asked-</w:t>
      </w:r>
      <w:r>
        <w:rPr>
          <w:i/>
          <w:iCs/>
        </w:rPr>
        <w:t>she</w:t>
      </w:r>
      <w:r>
        <w:t xml:space="preserve"> asked.</w:t>
      </w:r>
    </w:p>
    <w:p w14:paraId="7B2E1E7C" w14:textId="6C227AAC" w:rsidR="00A43438" w:rsidRDefault="00A43438" w:rsidP="00D9794F">
      <w:pPr>
        <w:ind w:left="-284" w:right="-60"/>
        <w:jc w:val="both"/>
      </w:pPr>
      <w:r>
        <w:t>“Yeah! Yeah, ‘am fine”</w:t>
      </w:r>
      <w:r w:rsidR="00600013">
        <w:t xml:space="preserve"> phew, if you weren’t </w:t>
      </w:r>
      <w:proofErr w:type="gramStart"/>
      <w:r w:rsidR="00600013">
        <w:t>here</w:t>
      </w:r>
      <w:proofErr w:type="gramEnd"/>
      <w:r w:rsidR="00600013">
        <w:t xml:space="preserve"> I’d be </w:t>
      </w:r>
      <w:proofErr w:type="spellStart"/>
      <w:r w:rsidR="00600013">
        <w:t>panickin</w:t>
      </w:r>
      <w:proofErr w:type="spellEnd"/>
      <w:r w:rsidR="004C7959">
        <w:t>’</w:t>
      </w:r>
      <w:r w:rsidR="00600013">
        <w:t xml:space="preserve"> for ages over nothing. </w:t>
      </w:r>
      <w:r w:rsidR="00600013">
        <w:rPr>
          <w:i/>
          <w:iCs/>
        </w:rPr>
        <w:t>a sigh seeps out</w:t>
      </w:r>
      <w:r w:rsidR="00600013">
        <w:t xml:space="preserve"> </w:t>
      </w:r>
      <w:r w:rsidR="00600013">
        <w:rPr>
          <w:i/>
          <w:iCs/>
        </w:rPr>
        <w:t xml:space="preserve">into a puff of vapour </w:t>
      </w:r>
      <w:r w:rsidR="00600013">
        <w:t>“</w:t>
      </w:r>
      <w:r w:rsidR="004C7959">
        <w:t>either way</w:t>
      </w:r>
      <w:r w:rsidR="00600013">
        <w:t>. What are we? Supposed to do again</w:t>
      </w:r>
      <w:r w:rsidR="004A7358">
        <w:t>?”</w:t>
      </w:r>
    </w:p>
    <w:p w14:paraId="15F0A760" w14:textId="6285C76C" w:rsidR="004C7959" w:rsidRDefault="005154FC" w:rsidP="00D9794F">
      <w:pPr>
        <w:ind w:left="-284" w:right="-60"/>
        <w:jc w:val="both"/>
      </w:pPr>
      <w:r>
        <w:t xml:space="preserve">She </w:t>
      </w:r>
      <w:proofErr w:type="spellStart"/>
      <w:r>
        <w:t>starest</w:t>
      </w:r>
      <w:proofErr w:type="spellEnd"/>
      <w:r>
        <w:t xml:space="preserve"> at me with her </w:t>
      </w:r>
      <w:r w:rsidR="004C7959">
        <w:t>blurry green eyes</w:t>
      </w:r>
      <w:r>
        <w:t xml:space="preserve">, </w:t>
      </w:r>
      <w:r w:rsidR="004C7959">
        <w:t>glanc</w:t>
      </w:r>
      <w:r>
        <w:t xml:space="preserve">ing </w:t>
      </w:r>
      <w:r w:rsidR="004C7959">
        <w:t>away</w:t>
      </w:r>
      <w:r>
        <w:t xml:space="preserve"> slowly</w:t>
      </w:r>
      <w:r w:rsidR="004C7959">
        <w:t xml:space="preserve">, guessing she realized she’s </w:t>
      </w:r>
      <w:proofErr w:type="spellStart"/>
      <w:r w:rsidR="004C7959">
        <w:t>starin</w:t>
      </w:r>
      <w:proofErr w:type="spellEnd"/>
      <w:r w:rsidR="004C7959">
        <w:t>’ a little</w:t>
      </w:r>
      <w:r w:rsidR="00154022">
        <w:t xml:space="preserve">. Not that I’ll mind, she’s too funny not to look at. </w:t>
      </w:r>
      <w:r w:rsidR="00154022" w:rsidRPr="00154022">
        <w:t xml:space="preserve">And </w:t>
      </w:r>
      <w:r w:rsidR="00154022">
        <w:t>‘am saying that with a smile.</w:t>
      </w:r>
    </w:p>
    <w:p w14:paraId="2B203405" w14:textId="376D598B" w:rsidR="0018761B" w:rsidRDefault="00154022" w:rsidP="00D9794F">
      <w:pPr>
        <w:ind w:left="-284" w:right="-60"/>
        <w:jc w:val="both"/>
      </w:pPr>
      <w:r>
        <w:t xml:space="preserve">Her hand points outwards </w:t>
      </w:r>
      <w:r w:rsidR="005154FC">
        <w:t>down a path practically littered with buildings. Or, what you’d expect in this maze people call school</w:t>
      </w:r>
      <w:r w:rsidR="0018761B">
        <w:t xml:space="preserve">, honestly what is this place. </w:t>
      </w:r>
      <w:r w:rsidR="005154FC">
        <w:t xml:space="preserve"> </w:t>
      </w:r>
    </w:p>
    <w:p w14:paraId="2D217E59" w14:textId="2AB35670" w:rsidR="00154022" w:rsidRDefault="00154022" w:rsidP="00D9794F">
      <w:pPr>
        <w:ind w:left="-284" w:right="-60"/>
        <w:jc w:val="both"/>
      </w:pPr>
      <w:r>
        <w:t>“</w:t>
      </w:r>
      <w:r w:rsidR="0018761B">
        <w:t>O</w:t>
      </w:r>
      <w:r>
        <w:t>i!”</w:t>
      </w:r>
    </w:p>
    <w:p w14:paraId="75D78192" w14:textId="655178F9" w:rsidR="00154022" w:rsidRDefault="00154022" w:rsidP="00D9794F">
      <w:pPr>
        <w:ind w:left="-284" w:right="-60"/>
        <w:jc w:val="both"/>
      </w:pPr>
      <w:r>
        <w:t>The girl turns around to look at me</w:t>
      </w:r>
      <w:r w:rsidR="0018761B">
        <w:t xml:space="preserve"> already a few steps head</w:t>
      </w:r>
    </w:p>
    <w:p w14:paraId="34337634" w14:textId="01AC6C84" w:rsidR="001656A1" w:rsidRPr="001656A1" w:rsidRDefault="00154022" w:rsidP="00D9794F">
      <w:pPr>
        <w:ind w:left="-284" w:right="-60"/>
        <w:jc w:val="both"/>
        <w:rPr>
          <w:i/>
          <w:iCs/>
        </w:rPr>
      </w:pPr>
      <w:r>
        <w:t>“</w:t>
      </w:r>
      <w:proofErr w:type="gramStart"/>
      <w:r w:rsidR="0018761B">
        <w:t>wait</w:t>
      </w:r>
      <w:proofErr w:type="gramEnd"/>
      <w:r w:rsidR="0018761B">
        <w:t xml:space="preserve"> for me”</w:t>
      </w:r>
      <w:r>
        <w:t xml:space="preserve"> how’d I not notice her </w:t>
      </w:r>
      <w:proofErr w:type="spellStart"/>
      <w:r>
        <w:t>leavin</w:t>
      </w:r>
      <w:proofErr w:type="spellEnd"/>
      <w:r>
        <w:t>’</w:t>
      </w:r>
      <w:r w:rsidR="00702181">
        <w:t xml:space="preserve">? </w:t>
      </w:r>
      <w:r>
        <w:t>She</w:t>
      </w:r>
      <w:r w:rsidR="006A4B33">
        <w:t xml:space="preserve"> turns around with a crumpled </w:t>
      </w:r>
      <w:r>
        <w:t>smil</w:t>
      </w:r>
      <w:r w:rsidR="006A4B33">
        <w:t>e</w:t>
      </w:r>
      <w:r w:rsidR="003A2234">
        <w:t xml:space="preserve"> </w:t>
      </w:r>
      <w:r w:rsidR="008F67BB">
        <w:t>paired with a</w:t>
      </w:r>
      <w:r w:rsidR="005154FC">
        <w:t xml:space="preserve"> sly frown </w:t>
      </w:r>
      <w:r w:rsidR="008F67BB">
        <w:t xml:space="preserve">and a worried look </w:t>
      </w:r>
      <w:r w:rsidR="003A2234">
        <w:t>“don’ fret i</w:t>
      </w:r>
      <w:r w:rsidR="001656A1">
        <w:t>t” I pat her on the back while hopping next to her</w:t>
      </w:r>
      <w:r w:rsidR="003A2234">
        <w:t xml:space="preserve"> </w:t>
      </w:r>
      <w:r w:rsidR="001656A1">
        <w:t>“</w:t>
      </w:r>
      <w:r w:rsidR="001656A1">
        <w:rPr>
          <w:i/>
          <w:iCs/>
        </w:rPr>
        <w:t>the fuck?”</w:t>
      </w:r>
    </w:p>
    <w:p w14:paraId="06BCAF27" w14:textId="7C02FF70" w:rsidR="001656A1" w:rsidRDefault="001656A1" w:rsidP="00D9794F">
      <w:pPr>
        <w:ind w:left="-284" w:right="-60"/>
        <w:jc w:val="both"/>
      </w:pPr>
      <w:r>
        <w:t>…</w:t>
      </w:r>
    </w:p>
    <w:p w14:paraId="35C72517" w14:textId="2CCF7F49" w:rsidR="001656A1" w:rsidRDefault="001656A1" w:rsidP="001656A1">
      <w:pPr>
        <w:ind w:left="-284" w:right="-60"/>
        <w:jc w:val="both"/>
      </w:pPr>
      <w:r>
        <w:t>“</w:t>
      </w:r>
      <w:proofErr w:type="gramStart"/>
      <w:r w:rsidR="003A2234">
        <w:t>you</w:t>
      </w:r>
      <w:proofErr w:type="gramEnd"/>
      <w:r w:rsidR="003A2234">
        <w:t xml:space="preserve"> walk slow anyway</w:t>
      </w:r>
      <w:r>
        <w:t>. Come on, let’s go.</w:t>
      </w:r>
      <w:r w:rsidR="003A2234">
        <w:t>”</w:t>
      </w:r>
      <w:r w:rsidR="003D125D">
        <w:t xml:space="preserve"> We walk under the rain shelter, or so the girl calls it</w:t>
      </w:r>
      <w:r w:rsidR="005F4C3D">
        <w:t>…</w:t>
      </w:r>
    </w:p>
    <w:p w14:paraId="560AE10C" w14:textId="42F2ABC3" w:rsidR="005F4C3D" w:rsidRDefault="005F4C3D" w:rsidP="001656A1">
      <w:pPr>
        <w:ind w:left="-284" w:right="-60"/>
        <w:jc w:val="both"/>
      </w:pPr>
      <w:r>
        <w:t>But is it me, or did her back feel way more toned that it lets on?</w:t>
      </w:r>
    </w:p>
    <w:p w14:paraId="4E821B15" w14:textId="7055CBFE" w:rsidR="00154022" w:rsidRDefault="00154022" w:rsidP="00D9794F">
      <w:pPr>
        <w:ind w:left="-284" w:right="-60"/>
        <w:jc w:val="both"/>
      </w:pPr>
    </w:p>
    <w:p w14:paraId="267FC789" w14:textId="0F169AC7" w:rsidR="00154022" w:rsidRDefault="00154022" w:rsidP="00D9794F">
      <w:pPr>
        <w:ind w:left="-284" w:right="-60"/>
        <w:jc w:val="both"/>
      </w:pPr>
    </w:p>
    <w:p w14:paraId="713C8D1F" w14:textId="3AFECD62" w:rsidR="00154022" w:rsidRDefault="00154022" w:rsidP="00D9794F">
      <w:pPr>
        <w:ind w:left="-284" w:right="-60"/>
        <w:jc w:val="both"/>
      </w:pPr>
    </w:p>
    <w:p w14:paraId="1E1E8DE0" w14:textId="1535918F" w:rsidR="00154022" w:rsidRDefault="00154022" w:rsidP="00D9794F">
      <w:pPr>
        <w:ind w:left="-284" w:right="-60"/>
        <w:jc w:val="both"/>
      </w:pPr>
    </w:p>
    <w:p w14:paraId="431DE3DB" w14:textId="71E9D032" w:rsidR="00154022" w:rsidRDefault="00154022" w:rsidP="00D9794F">
      <w:pPr>
        <w:ind w:left="-284" w:right="-60"/>
        <w:jc w:val="both"/>
      </w:pPr>
    </w:p>
    <w:p w14:paraId="31E4FE42" w14:textId="38FAF9A0" w:rsidR="00362DA3" w:rsidRDefault="00362DA3" w:rsidP="00D9794F">
      <w:pPr>
        <w:ind w:left="-284" w:right="-60"/>
        <w:jc w:val="both"/>
      </w:pPr>
    </w:p>
    <w:p w14:paraId="7DE11F01" w14:textId="32B10A4D" w:rsidR="00362DA3" w:rsidRDefault="00362DA3" w:rsidP="00362DA3">
      <w:pPr>
        <w:pStyle w:val="Heading1"/>
        <w:ind w:left="-284" w:right="-60"/>
        <w:rPr>
          <w:rFonts w:eastAsia="DengXian" w:cstheme="minorEastAsia"/>
        </w:rPr>
      </w:pPr>
      <w:r w:rsidRPr="00E4574A">
        <w:rPr>
          <w:rFonts w:eastAsia="DengXian" w:hint="eastAsia"/>
        </w:rPr>
        <w:t>ＣＨＡＰＴＥＲ</w:t>
      </w:r>
      <w:r w:rsidRPr="00362DA3">
        <w:rPr>
          <w:rFonts w:ascii="DengXian" w:eastAsia="DengXian" w:hAnsi="DengXian" w:hint="eastAsia"/>
        </w:rPr>
        <w:t xml:space="preserve">　</w:t>
      </w:r>
      <w:r w:rsidRPr="00362DA3">
        <w:rPr>
          <w:rFonts w:ascii="DengXian" w:eastAsia="DengXian" w:hAnsi="DengXian" w:cstheme="minorEastAsia"/>
        </w:rPr>
        <w:t>6</w:t>
      </w:r>
      <w:r w:rsidRPr="00E4574A">
        <w:rPr>
          <w:rFonts w:eastAsia="DengXian" w:cstheme="minorEastAsia" w:hint="eastAsia"/>
        </w:rPr>
        <w:t xml:space="preserve">　</w:t>
      </w:r>
    </w:p>
    <w:p w14:paraId="0F474C30" w14:textId="3D4297D7" w:rsidR="00362DA3" w:rsidRPr="00362DA3" w:rsidRDefault="00362DA3" w:rsidP="00D9794F">
      <w:pPr>
        <w:ind w:left="-284" w:right="-60"/>
        <w:jc w:val="both"/>
        <w:rPr>
          <w:b/>
          <w:bCs/>
        </w:rPr>
      </w:pPr>
    </w:p>
    <w:p w14:paraId="3EC7FB1B" w14:textId="5B2745B4" w:rsidR="00362DA3" w:rsidRDefault="00362DA3" w:rsidP="00D9794F">
      <w:pPr>
        <w:ind w:left="-284" w:right="-60"/>
        <w:jc w:val="both"/>
      </w:pPr>
    </w:p>
    <w:p w14:paraId="18DAA6AD" w14:textId="23ED52BD" w:rsidR="00362DA3" w:rsidRDefault="00362DA3" w:rsidP="00D9794F">
      <w:pPr>
        <w:ind w:left="-284" w:right="-60"/>
        <w:jc w:val="both"/>
      </w:pPr>
      <w:r>
        <w:t xml:space="preserve">I stand guard for the girl to write down what she needs from the plastic board on the wall. Filled with info </w:t>
      </w:r>
      <w:r w:rsidR="00AC24EE">
        <w:t xml:space="preserve">that </w:t>
      </w:r>
      <w:r>
        <w:t>no</w:t>
      </w:r>
      <w:r w:rsidR="00AC24EE">
        <w:t xml:space="preserve"> </w:t>
      </w:r>
      <w:r>
        <w:t>one will ever care about</w:t>
      </w:r>
      <w:r w:rsidR="00237549">
        <w:t>.</w:t>
      </w:r>
    </w:p>
    <w:p w14:paraId="628BD59B" w14:textId="7718324C" w:rsidR="00F34747" w:rsidRDefault="00F34747" w:rsidP="00D9794F">
      <w:pPr>
        <w:ind w:left="-284" w:right="-60"/>
        <w:jc w:val="both"/>
      </w:pPr>
      <w:r>
        <w:t>Huh, I just realized, I don’ even know her name. or even why ‘am paired up with her to go around school to write down stuff for a couple of places</w:t>
      </w:r>
      <w:r w:rsidR="00865127">
        <w:t>. Not even how jacked she is under that shirt and jersey. But if I had to ask one thing, it’d be…</w:t>
      </w:r>
    </w:p>
    <w:p w14:paraId="764E7AA1" w14:textId="2CC93F05" w:rsidR="00865127" w:rsidRDefault="00865127" w:rsidP="00D9794F">
      <w:pPr>
        <w:ind w:left="-284" w:right="-60"/>
        <w:jc w:val="both"/>
      </w:pPr>
      <w:r>
        <w:t>“</w:t>
      </w:r>
      <w:proofErr w:type="gramStart"/>
      <w:r>
        <w:t>why</w:t>
      </w:r>
      <w:proofErr w:type="gramEnd"/>
      <w:r>
        <w:t xml:space="preserve"> do you… talk with your phone?”</w:t>
      </w:r>
    </w:p>
    <w:p w14:paraId="3F837191" w14:textId="7632FD07" w:rsidR="0084766D" w:rsidRDefault="0084766D" w:rsidP="00D9794F">
      <w:pPr>
        <w:ind w:left="-284" w:right="-60"/>
        <w:jc w:val="both"/>
      </w:pPr>
      <w:r>
        <w:t xml:space="preserve">She seemed to freeze at the question, straightening her back and looking at the ceiling from surprise, as if a cold hand just washed </w:t>
      </w:r>
      <w:proofErr w:type="gramStart"/>
      <w:r>
        <w:t>over</w:t>
      </w:r>
      <w:proofErr w:type="gramEnd"/>
      <w:r>
        <w:t xml:space="preserve"> it and only her back. I know, ‘am feelin’ the same thing right now.</w:t>
      </w:r>
      <w:r w:rsidR="00FF5C76">
        <w:t xml:space="preserve"> she looks back down, and </w:t>
      </w:r>
      <w:r w:rsidR="004515E2">
        <w:t>finishes</w:t>
      </w:r>
      <w:r w:rsidR="00FF5C76">
        <w:t xml:space="preserve"> her sentence, going down the stairs</w:t>
      </w:r>
      <w:r w:rsidR="004515E2">
        <w:t xml:space="preserve"> she hops to a stop in front of me</w:t>
      </w:r>
      <w:r w:rsidR="00997BAC">
        <w:t>.</w:t>
      </w:r>
      <w:r w:rsidR="00531AEB">
        <w:t xml:space="preserve"> her face deep red as always. She shows me her phone to speak</w:t>
      </w:r>
    </w:p>
    <w:p w14:paraId="1D21DD19" w14:textId="7A9D0EE6" w:rsidR="00531AEB" w:rsidRDefault="00531AEB" w:rsidP="00D9794F">
      <w:pPr>
        <w:ind w:left="-284" w:right="-60"/>
        <w:jc w:val="both"/>
      </w:pPr>
      <w:r>
        <w:t>“it’s easier to use a phone to speak” it said</w:t>
      </w:r>
    </w:p>
    <w:p w14:paraId="76518477" w14:textId="1350B6EC" w:rsidR="00531AEB" w:rsidRDefault="00531AEB" w:rsidP="00D9794F">
      <w:pPr>
        <w:ind w:left="-284" w:right="-60"/>
        <w:jc w:val="both"/>
      </w:pPr>
      <w:r>
        <w:t>“</w:t>
      </w:r>
      <w:proofErr w:type="gramStart"/>
      <w:r>
        <w:t>is</w:t>
      </w:r>
      <w:proofErr w:type="gramEnd"/>
      <w:r>
        <w:t xml:space="preserve"> it, hard? To speak? Like, me an’ everyone else with our mouths ‘n stuff?” She nods and looks back at me slowly. “I mean, that’s alright. not </w:t>
      </w:r>
      <w:proofErr w:type="spellStart"/>
      <w:r>
        <w:t>everyday</w:t>
      </w:r>
      <w:proofErr w:type="spellEnd"/>
      <w:r>
        <w:t xml:space="preserve"> you find someone who talks through a phone like you </w:t>
      </w:r>
      <w:proofErr w:type="spellStart"/>
      <w:r>
        <w:t>y’konw</w:t>
      </w:r>
      <w:proofErr w:type="spellEnd"/>
      <w:r>
        <w:t>? *</w:t>
      </w:r>
      <w:r w:rsidRPr="00531AEB">
        <w:rPr>
          <w:i/>
          <w:iCs/>
        </w:rPr>
        <w:t>Heh heh</w:t>
      </w:r>
      <w:r>
        <w:rPr>
          <w:i/>
          <w:iCs/>
        </w:rPr>
        <w:t>*</w:t>
      </w:r>
      <w:r>
        <w:t xml:space="preserve">” I say it with a grin. But it’s too forced if anything. </w:t>
      </w:r>
    </w:p>
    <w:p w14:paraId="1A863B6D" w14:textId="0DF0AA31" w:rsidR="003955F0" w:rsidRDefault="003955F0" w:rsidP="00D9794F">
      <w:pPr>
        <w:ind w:left="-284" w:right="-60"/>
        <w:jc w:val="both"/>
      </w:pPr>
      <w:r>
        <w:t>But then she smiles back.</w:t>
      </w:r>
    </w:p>
    <w:p w14:paraId="0256FBB0" w14:textId="51A9BBFE" w:rsidR="003955F0" w:rsidRDefault="00F34110" w:rsidP="00D9794F">
      <w:pPr>
        <w:ind w:left="-284" w:right="-60"/>
        <w:jc w:val="both"/>
      </w:pPr>
      <w:r>
        <w:t xml:space="preserve">And </w:t>
      </w:r>
      <w:r w:rsidR="003955F0">
        <w:t>I think I am smiling properly now</w:t>
      </w:r>
      <w:r>
        <w:t xml:space="preserve"> as well</w:t>
      </w:r>
      <w:r w:rsidR="00E05BAF">
        <w:t>.</w:t>
      </w:r>
    </w:p>
    <w:p w14:paraId="6BA74739" w14:textId="0934224F" w:rsidR="00531AEB" w:rsidRDefault="00531AEB" w:rsidP="00D9794F">
      <w:pPr>
        <w:ind w:left="-284" w:right="-60"/>
        <w:jc w:val="both"/>
      </w:pPr>
    </w:p>
    <w:p w14:paraId="7ED0CFAC" w14:textId="2BBC0228" w:rsidR="00362DA3" w:rsidRDefault="00362DA3" w:rsidP="00D9794F">
      <w:pPr>
        <w:ind w:left="-284" w:right="-60"/>
        <w:jc w:val="both"/>
      </w:pPr>
    </w:p>
    <w:p w14:paraId="66AB77FE" w14:textId="4C94D58F" w:rsidR="00362DA3" w:rsidRDefault="00362DA3" w:rsidP="00D9794F">
      <w:pPr>
        <w:ind w:left="-284" w:right="-60"/>
        <w:jc w:val="both"/>
      </w:pPr>
    </w:p>
    <w:p w14:paraId="349571D9" w14:textId="4A546257" w:rsidR="0034264F" w:rsidRPr="00FC1955" w:rsidRDefault="0034264F" w:rsidP="00FC1955">
      <w:pPr>
        <w:pStyle w:val="Heading1"/>
        <w:ind w:left="-284" w:right="-60"/>
        <w:rPr>
          <w:rFonts w:ascii="DengXian" w:eastAsia="DengXian" w:hAnsi="DengXian" w:cstheme="minorEastAsia"/>
        </w:rPr>
      </w:pPr>
      <w:r w:rsidRPr="00E4574A">
        <w:rPr>
          <w:rFonts w:eastAsia="DengXian" w:hint="eastAsia"/>
        </w:rPr>
        <w:t>ＣＨＡＰＴＥＲ</w:t>
      </w:r>
      <w:r w:rsidRPr="00362DA3">
        <w:rPr>
          <w:rFonts w:ascii="DengXian" w:eastAsia="DengXian" w:hAnsi="DengXian" w:hint="eastAsia"/>
        </w:rPr>
        <w:t xml:space="preserve">　</w:t>
      </w:r>
      <w:r>
        <w:rPr>
          <w:rFonts w:ascii="DengXian" w:eastAsia="DengXian" w:hAnsi="DengXian" w:cstheme="minorEastAsia"/>
        </w:rPr>
        <w:t>7</w:t>
      </w:r>
      <w:r w:rsidRPr="00E4574A">
        <w:rPr>
          <w:rFonts w:eastAsia="DengXian" w:cstheme="minorEastAsia" w:hint="eastAsia"/>
        </w:rPr>
        <w:t xml:space="preserve">　</w:t>
      </w:r>
    </w:p>
    <w:p w14:paraId="04D1A126" w14:textId="77777777" w:rsidR="0034264F" w:rsidRDefault="0034264F" w:rsidP="00D9794F">
      <w:pPr>
        <w:ind w:left="-284" w:right="-60"/>
        <w:jc w:val="both"/>
      </w:pPr>
    </w:p>
    <w:p w14:paraId="12EC036A" w14:textId="1EF8DA5D" w:rsidR="00FC1955" w:rsidRDefault="00184C99" w:rsidP="00D9794F">
      <w:pPr>
        <w:ind w:left="-284" w:right="-60"/>
        <w:jc w:val="both"/>
      </w:pPr>
      <w:r>
        <w:t xml:space="preserve">This time, I watch her from the footsteps of the block as she writes down her notes. </w:t>
      </w:r>
    </w:p>
    <w:p w14:paraId="54451F59" w14:textId="4DE7062F" w:rsidR="007C36F0" w:rsidRDefault="007C36F0" w:rsidP="00D9794F">
      <w:pPr>
        <w:ind w:left="-284" w:right="-60"/>
        <w:jc w:val="both"/>
      </w:pPr>
      <w:r>
        <w:t>The girl comes back again</w:t>
      </w:r>
      <w:r w:rsidR="006F0871">
        <w:t xml:space="preserve"> as the words slip out of my mind.</w:t>
      </w:r>
    </w:p>
    <w:p w14:paraId="32E52725" w14:textId="2965DBDC" w:rsidR="006F0871" w:rsidRDefault="006F0871" w:rsidP="00D9794F">
      <w:pPr>
        <w:ind w:left="-284" w:right="-60"/>
        <w:jc w:val="both"/>
      </w:pPr>
      <w:r>
        <w:t>“what’s your name?”</w:t>
      </w:r>
    </w:p>
    <w:p w14:paraId="79C87001" w14:textId="4D484BEA" w:rsidR="008E0675" w:rsidRDefault="00BD37DC" w:rsidP="008E0675">
      <w:pPr>
        <w:ind w:left="-284" w:right="-60"/>
        <w:jc w:val="both"/>
      </w:pPr>
      <w:r>
        <w:t>Her head whip</w:t>
      </w:r>
      <w:r w:rsidR="00916E07">
        <w:t>s</w:t>
      </w:r>
      <w:r>
        <w:t xml:space="preserve"> at me as if she’d just been slapped in the face</w:t>
      </w:r>
      <w:r w:rsidR="00720328">
        <w:t xml:space="preserve"> by a book</w:t>
      </w:r>
      <w:r w:rsidR="008E0675">
        <w:t>. A</w:t>
      </w:r>
      <w:r w:rsidR="008E0675">
        <w:br/>
        <w:t>“</w:t>
      </w:r>
      <w:r w:rsidR="008E0675" w:rsidRPr="008E0675">
        <w:rPr>
          <w:i/>
          <w:iCs/>
        </w:rPr>
        <w:t>sorry</w:t>
      </w:r>
      <w:r w:rsidR="00DE3D67">
        <w:rPr>
          <w:i/>
          <w:iCs/>
        </w:rPr>
        <w:t>,</w:t>
      </w:r>
      <w:r w:rsidR="008E0675" w:rsidRPr="008E0675">
        <w:rPr>
          <w:i/>
          <w:iCs/>
        </w:rPr>
        <w:t xml:space="preserve"> what?”</w:t>
      </w:r>
      <w:r w:rsidR="008E0675">
        <w:t xml:space="preserve"> type of face</w:t>
      </w:r>
      <w:r w:rsidR="00DE3D67">
        <w:t xml:space="preserve"> was plastered on her face</w:t>
      </w:r>
      <w:r w:rsidR="008E0675">
        <w:t xml:space="preserve">. she blinks twice before going down to look at her phone, keeping the blinking rhythm as if trying to wake up from a dream. </w:t>
      </w:r>
      <w:r w:rsidR="00DE3D67">
        <w:t>She shows me her phone</w:t>
      </w:r>
      <w:r w:rsidR="00811F92">
        <w:t xml:space="preserve"> sideways </w:t>
      </w:r>
      <w:r w:rsidR="008E0675">
        <w:t>“</w:t>
      </w:r>
      <w:r w:rsidR="008E0675" w:rsidRPr="008E0675">
        <w:t>Koursun</w:t>
      </w:r>
      <w:r w:rsidR="008E0675">
        <w:t>”</w:t>
      </w:r>
      <w:r w:rsidR="00C64DB7">
        <w:t xml:space="preserve"> it said</w:t>
      </w:r>
    </w:p>
    <w:p w14:paraId="16DD742F" w14:textId="53719560" w:rsidR="00C64DB7" w:rsidRDefault="00C64DB7" w:rsidP="008E0675">
      <w:pPr>
        <w:ind w:left="-284" w:right="-60"/>
        <w:jc w:val="both"/>
      </w:pPr>
      <w:r>
        <w:t>“</w:t>
      </w:r>
      <w:r w:rsidR="0018134B">
        <w:t>Carson?</w:t>
      </w:r>
      <w:r>
        <w:t>”</w:t>
      </w:r>
      <w:r w:rsidR="00B23A3D">
        <w:t xml:space="preserve"> I </w:t>
      </w:r>
      <w:proofErr w:type="gramStart"/>
      <w:r w:rsidR="00B23A3D">
        <w:t>said</w:t>
      </w:r>
      <w:proofErr w:type="gramEnd"/>
    </w:p>
    <w:p w14:paraId="0378B298" w14:textId="63E7D291" w:rsidR="00DC6B1A" w:rsidRDefault="00DC6B1A" w:rsidP="008E0675">
      <w:pPr>
        <w:ind w:left="-284" w:right="-60"/>
        <w:jc w:val="both"/>
      </w:pPr>
      <w:r>
        <w:rPr>
          <w:i/>
          <w:iCs/>
        </w:rPr>
        <w:t>Koursun</w:t>
      </w:r>
      <w:r>
        <w:t xml:space="preserve"> shakes her head. The hell is that name</w:t>
      </w:r>
      <w:r w:rsidR="00382AFA">
        <w:t>?</w:t>
      </w:r>
      <w:r>
        <w:t xml:space="preserve"> </w:t>
      </w:r>
      <w:r w:rsidR="00382AFA">
        <w:t>surely,</w:t>
      </w:r>
      <w:r>
        <w:t xml:space="preserve"> I am not the first to butcher it! </w:t>
      </w:r>
      <w:r w:rsidR="000132A3">
        <w:t>she shows me her phone again “Ka-w</w:t>
      </w:r>
      <w:r w:rsidR="003D247D">
        <w:t>o</w:t>
      </w:r>
      <w:r w:rsidR="000132A3">
        <w:t>r</w:t>
      </w:r>
      <w:r w:rsidR="003D247D">
        <w:t>e</w:t>
      </w:r>
      <w:r w:rsidR="000132A3">
        <w:t>-sun”</w:t>
      </w:r>
    </w:p>
    <w:p w14:paraId="50ED07F0" w14:textId="68444EA0" w:rsidR="000132A3" w:rsidRDefault="000132A3" w:rsidP="000132A3">
      <w:pPr>
        <w:ind w:left="-284" w:right="-60"/>
        <w:jc w:val="both"/>
      </w:pPr>
      <w:r>
        <w:t>“Ka…</w:t>
      </w:r>
      <w:r w:rsidR="00101C07">
        <w:t>Car</w:t>
      </w:r>
      <w:r w:rsidR="000527BD">
        <w:t>-</w:t>
      </w:r>
      <w:proofErr w:type="spellStart"/>
      <w:r>
        <w:t>su</w:t>
      </w:r>
      <w:r w:rsidR="000527BD">
        <w:t>o</w:t>
      </w:r>
      <w:r>
        <w:t>n</w:t>
      </w:r>
      <w:proofErr w:type="spellEnd"/>
      <w:r>
        <w:t>?”</w:t>
      </w:r>
    </w:p>
    <w:p w14:paraId="729927FD" w14:textId="77B8CEC5" w:rsidR="000132A3" w:rsidRDefault="00D16F47" w:rsidP="008E0675">
      <w:pPr>
        <w:ind w:left="-284" w:right="-60"/>
        <w:jc w:val="both"/>
      </w:pPr>
      <w:r>
        <w:t>Her face knew not of</w:t>
      </w:r>
      <w:r w:rsidR="000132A3">
        <w:t xml:space="preserve"> validation </w:t>
      </w:r>
      <w:r>
        <w:t xml:space="preserve">but </w:t>
      </w:r>
      <w:r w:rsidR="000132A3">
        <w:t>only irritation.</w:t>
      </w:r>
      <w:r w:rsidR="00CC56EA">
        <w:t xml:space="preserve"> </w:t>
      </w:r>
      <w:r w:rsidR="00266722">
        <w:t>I’ve really butchered it haven’t I?</w:t>
      </w:r>
    </w:p>
    <w:p w14:paraId="76C7B957" w14:textId="492C798A" w:rsidR="00D16F47" w:rsidRPr="00D16F47" w:rsidRDefault="00D16F47" w:rsidP="008E0675">
      <w:pPr>
        <w:ind w:left="-284" w:right="-60"/>
        <w:jc w:val="both"/>
      </w:pPr>
      <w:r>
        <w:t>“c-could you</w:t>
      </w:r>
      <w:r w:rsidR="00A62A5B">
        <w:t>,</w:t>
      </w:r>
      <w:r>
        <w:t xml:space="preserve"> please</w:t>
      </w:r>
      <w:r w:rsidR="004B71C2">
        <w:t xml:space="preserve"> </w:t>
      </w:r>
      <w:r w:rsidRPr="009E2F70">
        <w:t>Try</w:t>
      </w:r>
      <w:r w:rsidR="009E2F70">
        <w:rPr>
          <w:i/>
          <w:iCs/>
        </w:rPr>
        <w:t xml:space="preserve"> </w:t>
      </w:r>
      <w:r w:rsidR="009E2F70">
        <w:t xml:space="preserve">to </w:t>
      </w:r>
      <w:r w:rsidR="00A62A5B">
        <w:t xml:space="preserve">say </w:t>
      </w:r>
      <w:r>
        <w:t>your name once</w:t>
      </w:r>
      <w:r w:rsidR="009E2F70">
        <w:t xml:space="preserve">? </w:t>
      </w:r>
      <w:r w:rsidR="00A62A5B">
        <w:t>I’ll get it right</w:t>
      </w:r>
      <w:r w:rsidR="009E2F70">
        <w:t>.</w:t>
      </w:r>
      <w:r w:rsidR="00A62A5B">
        <w:t xml:space="preserve"> I promise</w:t>
      </w:r>
      <w:r w:rsidR="009E2F70">
        <w:t>!</w:t>
      </w:r>
      <w:r>
        <w:t>”</w:t>
      </w:r>
    </w:p>
    <w:p w14:paraId="19742D63" w14:textId="508CFB75" w:rsidR="009F0D73" w:rsidRDefault="006D25F3" w:rsidP="009F0D73">
      <w:pPr>
        <w:ind w:left="-284" w:right="-60"/>
        <w:jc w:val="both"/>
      </w:pPr>
      <w:r>
        <w:t>Koursun’s face reddens</w:t>
      </w:r>
      <w:r w:rsidR="00B76044">
        <w:t xml:space="preserve"> </w:t>
      </w:r>
      <w:r w:rsidR="000B2EC1">
        <w:t xml:space="preserve">as a </w:t>
      </w:r>
      <w:r w:rsidR="0028323A">
        <w:t>soft</w:t>
      </w:r>
      <w:r w:rsidR="00361A39">
        <w:t xml:space="preserve"> </w:t>
      </w:r>
      <w:proofErr w:type="spellStart"/>
      <w:r w:rsidR="00361A39">
        <w:t>eep</w:t>
      </w:r>
      <w:proofErr w:type="spellEnd"/>
      <w:r w:rsidR="00361A39">
        <w:t xml:space="preserve"> escaped her</w:t>
      </w:r>
      <w:r w:rsidR="00336D0D">
        <w:t xml:space="preserve"> mouth</w:t>
      </w:r>
      <w:r w:rsidR="000B2EC1">
        <w:t xml:space="preserve">. Shuddering </w:t>
      </w:r>
      <w:r w:rsidR="00A84CA4">
        <w:t>either the</w:t>
      </w:r>
      <w:r w:rsidR="000B2EC1">
        <w:t xml:space="preserve"> thought</w:t>
      </w:r>
      <w:r w:rsidR="00A84CA4">
        <w:t xml:space="preserve"> or the weather</w:t>
      </w:r>
      <w:r w:rsidR="000B2EC1">
        <w:t>,</w:t>
      </w:r>
      <w:r w:rsidR="00130C37">
        <w:t xml:space="preserve"> she looks at the ground</w:t>
      </w:r>
      <w:r w:rsidR="00A84CA4">
        <w:t xml:space="preserve"> </w:t>
      </w:r>
      <w:r w:rsidR="009F0D73">
        <w:t>either way</w:t>
      </w:r>
      <w:r w:rsidR="00130C37">
        <w:t>.</w:t>
      </w:r>
    </w:p>
    <w:p w14:paraId="3DABE7E9" w14:textId="70A41D94" w:rsidR="00130C37" w:rsidRDefault="00130C37" w:rsidP="00130C37">
      <w:pPr>
        <w:ind w:left="-284" w:right="-60"/>
        <w:jc w:val="both"/>
      </w:pPr>
      <w:r>
        <w:t>“Please, just once?”</w:t>
      </w:r>
    </w:p>
    <w:p w14:paraId="752E813B" w14:textId="532C0DA8" w:rsidR="00130C37" w:rsidRDefault="00130C37" w:rsidP="00130C37">
      <w:pPr>
        <w:ind w:left="-284" w:right="-60"/>
        <w:jc w:val="both"/>
      </w:pPr>
      <w:r>
        <w:lastRenderedPageBreak/>
        <w:t>…</w:t>
      </w:r>
    </w:p>
    <w:p w14:paraId="5C14C4AA" w14:textId="2846C289" w:rsidR="00130C37" w:rsidRDefault="00130C37" w:rsidP="00130C37">
      <w:pPr>
        <w:ind w:left="-284" w:right="-60"/>
        <w:jc w:val="both"/>
        <w:rPr>
          <w:i/>
          <w:iCs/>
        </w:rPr>
      </w:pPr>
      <w:r>
        <w:t>“</w:t>
      </w:r>
      <w:r w:rsidR="00BD1765">
        <w:t>…-</w:t>
      </w:r>
      <w:r w:rsidRPr="00BD1765">
        <w:rPr>
          <w:i/>
          <w:iCs/>
          <w:sz w:val="16"/>
          <w:szCs w:val="16"/>
        </w:rPr>
        <w:t>sun</w:t>
      </w:r>
      <w:r>
        <w:rPr>
          <w:i/>
          <w:iCs/>
        </w:rPr>
        <w:t>”</w:t>
      </w:r>
    </w:p>
    <w:p w14:paraId="6A617711" w14:textId="4B4E69A6" w:rsidR="00130C37" w:rsidRDefault="00130C37" w:rsidP="00130C37">
      <w:pPr>
        <w:ind w:left="-284" w:right="-60"/>
        <w:jc w:val="both"/>
      </w:pPr>
      <w:r>
        <w:rPr>
          <w:i/>
          <w:iCs/>
        </w:rPr>
        <w:t>“</w:t>
      </w:r>
      <w:proofErr w:type="gramStart"/>
      <w:r w:rsidRPr="00130C37">
        <w:t>what</w:t>
      </w:r>
      <w:proofErr w:type="gramEnd"/>
      <w:r w:rsidRPr="00130C37">
        <w:t>?</w:t>
      </w:r>
      <w:r w:rsidR="00BD1765">
        <w:t xml:space="preserve"> I couldn’t hear</w:t>
      </w:r>
      <w:r w:rsidR="00503CF4">
        <w:t xml:space="preserve"> you-</w:t>
      </w:r>
      <w:r w:rsidRPr="00130C37">
        <w:t>”</w:t>
      </w:r>
    </w:p>
    <w:p w14:paraId="733AEFA9" w14:textId="6B49FD68" w:rsidR="000D6F88" w:rsidRDefault="000D6F88" w:rsidP="00130C37">
      <w:pPr>
        <w:ind w:left="-284" w:right="-60"/>
        <w:jc w:val="both"/>
      </w:pPr>
      <w:r>
        <w:t>“</w:t>
      </w:r>
      <w:commentRangeStart w:id="11"/>
      <w:r>
        <w:t>KOUR</w:t>
      </w:r>
      <w:commentRangeEnd w:id="11"/>
      <w:r w:rsidR="000B59D3">
        <w:rPr>
          <w:rStyle w:val="CommentReference"/>
        </w:rPr>
        <w:commentReference w:id="11"/>
      </w:r>
      <w:proofErr w:type="gramStart"/>
      <w:r w:rsidR="00503CF4">
        <w:t>-“ she</w:t>
      </w:r>
      <w:proofErr w:type="gramEnd"/>
      <w:r w:rsidR="00503CF4">
        <w:t xml:space="preserve"> shouted only for her voice to drop off</w:t>
      </w:r>
      <w:r w:rsidR="00FB7A45">
        <w:t xml:space="preserve"> at the last part of her name “</w:t>
      </w:r>
      <w:r w:rsidR="0060033F">
        <w:t>…</w:t>
      </w:r>
      <w:r w:rsidR="00FB7A45">
        <w:t>sun”</w:t>
      </w:r>
    </w:p>
    <w:p w14:paraId="0C57D3A4" w14:textId="72E11448" w:rsidR="00CE704C" w:rsidRDefault="002E0ABF" w:rsidP="001C45D9">
      <w:pPr>
        <w:ind w:left="-284" w:right="-60"/>
        <w:jc w:val="both"/>
      </w:pPr>
      <w:r>
        <w:t>She lowers her head</w:t>
      </w:r>
      <w:r w:rsidR="00DA2C60">
        <w:t xml:space="preserve"> to look at the floor, d-dammit… </w:t>
      </w:r>
      <w:r w:rsidR="00915C40">
        <w:t>“</w:t>
      </w:r>
      <w:proofErr w:type="spellStart"/>
      <w:r w:rsidR="00DA2C60">
        <w:t>Karsun</w:t>
      </w:r>
      <w:proofErr w:type="spellEnd"/>
      <w:r w:rsidR="00DA2C60">
        <w:t>…</w:t>
      </w:r>
      <w:r w:rsidR="00806B7A">
        <w:t>Koursun</w:t>
      </w:r>
      <w:r w:rsidR="00DA2C60">
        <w:t>?</w:t>
      </w:r>
      <w:r w:rsidR="00915C40">
        <w:t>”</w:t>
      </w:r>
      <w:r w:rsidR="006A5D8C">
        <w:t xml:space="preserve"> </w:t>
      </w:r>
      <w:r w:rsidR="00D942DC">
        <w:t>Her face flickers at me before lookin’ away</w:t>
      </w:r>
      <w:r w:rsidR="00256497">
        <w:t xml:space="preserve">. </w:t>
      </w:r>
      <w:r w:rsidR="00DA2C60">
        <w:t>H</w:t>
      </w:r>
      <w:r w:rsidR="00256497">
        <w:t xml:space="preserve">er glimmerin’ eyes felt like a well-deserved reward. </w:t>
      </w:r>
      <w:r w:rsidR="00DA2C60">
        <w:t>she begins to walk away.</w:t>
      </w:r>
      <w:r w:rsidR="001C45D9">
        <w:t xml:space="preserve"> </w:t>
      </w:r>
      <w:r w:rsidR="00DA2C60">
        <w:t xml:space="preserve">Not that she’s fast or anything. Although, </w:t>
      </w:r>
      <w:proofErr w:type="spellStart"/>
      <w:r w:rsidR="00DA2C60">
        <w:t>walkin</w:t>
      </w:r>
      <w:proofErr w:type="spellEnd"/>
      <w:r w:rsidR="00DA2C60">
        <w:t>’ with her this time, she’s blushing, shuddering</w:t>
      </w:r>
      <w:r w:rsidR="00F45DBC">
        <w:t xml:space="preserve"> with every breath</w:t>
      </w:r>
      <w:r w:rsidR="009C4E6C">
        <w:t>,</w:t>
      </w:r>
      <w:r w:rsidR="00F45DBC">
        <w:t xml:space="preserve"> I swear</w:t>
      </w:r>
      <w:r w:rsidR="00DA2C60">
        <w:t xml:space="preserve"> </w:t>
      </w:r>
      <w:r w:rsidR="00F45DBC">
        <w:t>even her hands were red</w:t>
      </w:r>
      <w:r w:rsidR="00561B79">
        <w:t>.</w:t>
      </w:r>
    </w:p>
    <w:p w14:paraId="04175BA2" w14:textId="77777777" w:rsidR="00CE704C" w:rsidRDefault="00CE704C" w:rsidP="001C45D9">
      <w:pPr>
        <w:ind w:left="-284" w:right="-60"/>
        <w:jc w:val="both"/>
      </w:pPr>
      <w:r>
        <w:t>…</w:t>
      </w:r>
    </w:p>
    <w:p w14:paraId="3D28311B" w14:textId="05576189" w:rsidR="00DA2C60" w:rsidRDefault="001C45D9" w:rsidP="001C45D9">
      <w:pPr>
        <w:ind w:left="-284" w:right="-60"/>
        <w:jc w:val="both"/>
      </w:pPr>
      <w:r>
        <w:t>“</w:t>
      </w:r>
      <w:proofErr w:type="gramStart"/>
      <w:r w:rsidR="00CE704C">
        <w:t>guess</w:t>
      </w:r>
      <w:proofErr w:type="gramEnd"/>
      <w:r w:rsidR="00CE704C">
        <w:t xml:space="preserve"> it </w:t>
      </w:r>
      <w:r w:rsidR="00186105">
        <w:t xml:space="preserve">really </w:t>
      </w:r>
      <w:r w:rsidR="00CE704C">
        <w:t>is taxing for you</w:t>
      </w:r>
      <w:r>
        <w:t>”</w:t>
      </w:r>
    </w:p>
    <w:p w14:paraId="0DCD5742" w14:textId="77777777" w:rsidR="00130C37" w:rsidRPr="00130C37" w:rsidRDefault="00130C37" w:rsidP="00130C37">
      <w:pPr>
        <w:ind w:left="-284" w:right="-60"/>
        <w:jc w:val="both"/>
      </w:pPr>
    </w:p>
    <w:p w14:paraId="3DFA27E4" w14:textId="40D925ED" w:rsidR="00C665FA" w:rsidRDefault="00C665FA" w:rsidP="00D9794F">
      <w:pPr>
        <w:ind w:left="-284" w:right="-60"/>
        <w:jc w:val="both"/>
      </w:pPr>
    </w:p>
    <w:p w14:paraId="6590D59A" w14:textId="005F735B" w:rsidR="00C665FA" w:rsidRDefault="00C665FA" w:rsidP="00D9794F">
      <w:pPr>
        <w:ind w:left="-284" w:right="-60"/>
        <w:jc w:val="both"/>
      </w:pPr>
    </w:p>
    <w:p w14:paraId="68D90794" w14:textId="2CD563F8" w:rsidR="00C665FA" w:rsidRDefault="00C665FA" w:rsidP="00D9794F">
      <w:pPr>
        <w:ind w:left="-284" w:right="-60"/>
        <w:jc w:val="both"/>
      </w:pPr>
    </w:p>
    <w:p w14:paraId="1168DF10" w14:textId="7F42249A" w:rsidR="00287C8D" w:rsidRDefault="00287C8D" w:rsidP="00D9794F">
      <w:pPr>
        <w:ind w:left="-284" w:right="-60"/>
        <w:jc w:val="both"/>
      </w:pPr>
    </w:p>
    <w:p w14:paraId="27832634" w14:textId="6D5D4EE9" w:rsidR="00287C8D" w:rsidRDefault="00287C8D" w:rsidP="00D9794F">
      <w:pPr>
        <w:ind w:left="-284" w:right="-60"/>
        <w:jc w:val="both"/>
      </w:pPr>
    </w:p>
    <w:p w14:paraId="2FA93F6D" w14:textId="0AF2F8F7" w:rsidR="00287C8D" w:rsidRDefault="00287C8D" w:rsidP="00D9794F">
      <w:pPr>
        <w:ind w:left="-284" w:right="-60"/>
        <w:jc w:val="both"/>
      </w:pPr>
    </w:p>
    <w:p w14:paraId="2645D055" w14:textId="5F5613FC" w:rsidR="00287C8D" w:rsidRDefault="00287C8D" w:rsidP="00D9794F">
      <w:pPr>
        <w:ind w:left="-284" w:right="-60"/>
        <w:jc w:val="both"/>
      </w:pPr>
    </w:p>
    <w:p w14:paraId="044992DA" w14:textId="159362AE" w:rsidR="00287C8D" w:rsidRDefault="00287C8D" w:rsidP="00D9794F">
      <w:pPr>
        <w:ind w:left="-284" w:right="-60"/>
        <w:jc w:val="both"/>
      </w:pPr>
    </w:p>
    <w:p w14:paraId="523D6A80" w14:textId="192BA0AC" w:rsidR="00287C8D" w:rsidRDefault="00287C8D" w:rsidP="00D9794F">
      <w:pPr>
        <w:ind w:left="-284" w:right="-60"/>
        <w:jc w:val="both"/>
      </w:pPr>
    </w:p>
    <w:p w14:paraId="39BF96BD" w14:textId="0606A99B" w:rsidR="00287C8D" w:rsidRDefault="00287C8D" w:rsidP="00D9794F">
      <w:pPr>
        <w:ind w:left="-284" w:right="-60"/>
        <w:jc w:val="both"/>
      </w:pPr>
    </w:p>
    <w:p w14:paraId="48A543B9" w14:textId="0723F4B1" w:rsidR="00287C8D" w:rsidRDefault="00287C8D" w:rsidP="00D9794F">
      <w:pPr>
        <w:ind w:left="-284" w:right="-60"/>
        <w:jc w:val="both"/>
      </w:pPr>
    </w:p>
    <w:p w14:paraId="2AA76A32" w14:textId="0EFC984B" w:rsidR="00287C8D" w:rsidRDefault="00287C8D" w:rsidP="00287C8D">
      <w:pPr>
        <w:pStyle w:val="Heading1"/>
        <w:ind w:left="-284" w:right="-60"/>
        <w:rPr>
          <w:rFonts w:ascii="DengXian" w:eastAsia="DengXian" w:hAnsi="DengXian" w:cstheme="minorEastAsia"/>
        </w:rPr>
      </w:pPr>
      <w:r w:rsidRPr="00E4574A">
        <w:rPr>
          <w:rFonts w:eastAsia="DengXian" w:hint="eastAsia"/>
        </w:rPr>
        <w:t>ＣＨＡＰＴＥＲ</w:t>
      </w:r>
      <w:r w:rsidRPr="00362DA3">
        <w:rPr>
          <w:rFonts w:ascii="DengXian" w:eastAsia="DengXian" w:hAnsi="DengXian" w:hint="eastAsia"/>
        </w:rPr>
        <w:t xml:space="preserve">　</w:t>
      </w:r>
      <w:r>
        <w:rPr>
          <w:rFonts w:ascii="DengXian" w:eastAsia="DengXian" w:hAnsi="DengXian" w:cstheme="minorEastAsia"/>
        </w:rPr>
        <w:t>8</w:t>
      </w:r>
    </w:p>
    <w:p w14:paraId="0B6B3803" w14:textId="2B50787F" w:rsidR="0044730A" w:rsidRDefault="0044730A" w:rsidP="0044730A"/>
    <w:p w14:paraId="492B7CD3" w14:textId="0FC2613E" w:rsidR="0044730A" w:rsidRDefault="0044730A" w:rsidP="005F474B">
      <w:pPr>
        <w:ind w:left="-284" w:right="-60"/>
        <w:jc w:val="both"/>
      </w:pPr>
      <w:r>
        <w:t xml:space="preserve">I look at the ground and notice something’s different. The ground, the entrance. It’s not two stairs or a big ramp, just a straight for once. </w:t>
      </w:r>
      <w:r>
        <w:br/>
        <w:t>kinda weird why they made every other block two steps off the ground and not this one. If anything, it might be a little tilted. Maybe, I can’t really tell from standing over here… and I am not going to lay down to check</w:t>
      </w:r>
    </w:p>
    <w:p w14:paraId="2F193DB3" w14:textId="7660BC03" w:rsidR="00E76504" w:rsidRDefault="00E76504" w:rsidP="005F474B">
      <w:pPr>
        <w:ind w:left="-284" w:right="-60"/>
        <w:jc w:val="both"/>
      </w:pPr>
    </w:p>
    <w:p w14:paraId="7819C3EF" w14:textId="0F7EA9FA" w:rsidR="00E76504" w:rsidRDefault="00E76504" w:rsidP="005F474B">
      <w:pPr>
        <w:ind w:left="-284" w:right="-60"/>
        <w:jc w:val="both"/>
      </w:pPr>
    </w:p>
    <w:p w14:paraId="094BA2EE" w14:textId="35B64666" w:rsidR="00E76504" w:rsidRDefault="00E76504" w:rsidP="005F474B">
      <w:pPr>
        <w:ind w:left="-284" w:right="-60"/>
        <w:jc w:val="both"/>
      </w:pPr>
    </w:p>
    <w:p w14:paraId="2CB78AE7" w14:textId="454118E6" w:rsidR="00E76504" w:rsidRDefault="00667BF6" w:rsidP="00667BF6">
      <w:pPr>
        <w:pStyle w:val="Heading2"/>
      </w:pPr>
      <w:r>
        <w:t>DRAFT 8# GARBAGE</w:t>
      </w:r>
    </w:p>
    <w:p w14:paraId="15C84A6D" w14:textId="77777777" w:rsidR="00E76504" w:rsidRDefault="00E76504" w:rsidP="005F474B">
      <w:pPr>
        <w:ind w:left="-284" w:right="-60"/>
        <w:jc w:val="both"/>
      </w:pPr>
    </w:p>
    <w:p w14:paraId="0CA0DAFE" w14:textId="263D3092" w:rsidR="00A878CC" w:rsidRDefault="005F474B" w:rsidP="009F0D73">
      <w:pPr>
        <w:ind w:left="-284" w:right="-60"/>
        <w:jc w:val="both"/>
      </w:pPr>
      <w:r>
        <w:t>“Oi! You done yet?” I look over at Koursun, who nods at her last written sentence.</w:t>
      </w:r>
      <w:r w:rsidR="00A84CA4">
        <w:t xml:space="preserve"> Puffing out a puff of vapour from her mouth. </w:t>
      </w:r>
      <w:r w:rsidR="009F0D73">
        <w:t>‘</w:t>
      </w:r>
      <w:proofErr w:type="gramStart"/>
      <w:r w:rsidR="009F0D73">
        <w:t>am</w:t>
      </w:r>
      <w:proofErr w:type="gramEnd"/>
      <w:r w:rsidR="009F0D73">
        <w:t xml:space="preserve"> already used to the cold by now, hays ‘n ‘eedles all over, </w:t>
      </w:r>
      <w:r w:rsidR="00A878CC">
        <w:t xml:space="preserve">I’m numb and barely </w:t>
      </w:r>
      <w:r w:rsidR="00B033FF">
        <w:t>trudging</w:t>
      </w:r>
      <w:r w:rsidR="00A878CC">
        <w:t xml:space="preserve"> with my feet at this point, making sure they don’t make me trip onto the floor “Come on. We got like, two more to go, right?”</w:t>
      </w:r>
      <w:r w:rsidR="00BB1D8C">
        <w:t xml:space="preserve"> I fling my hands to the back of my head as a cushion, moving it down to </w:t>
      </w:r>
      <w:proofErr w:type="spellStart"/>
      <w:r w:rsidR="00BB1D8C">
        <w:t>were</w:t>
      </w:r>
      <w:proofErr w:type="spellEnd"/>
      <w:r w:rsidR="00BB1D8C">
        <w:t xml:space="preserve"> </w:t>
      </w:r>
      <w:proofErr w:type="spellStart"/>
      <w:r w:rsidR="00BB1D8C">
        <w:t>it’s</w:t>
      </w:r>
      <w:proofErr w:type="spellEnd"/>
      <w:r w:rsidR="00BB1D8C">
        <w:t xml:space="preserve"> comfy.</w:t>
      </w:r>
    </w:p>
    <w:p w14:paraId="23FE9C03" w14:textId="34CD4FAD" w:rsidR="0044730A" w:rsidRDefault="00BB1D8C" w:rsidP="009F0D73">
      <w:pPr>
        <w:ind w:left="-284" w:right="-60"/>
        <w:jc w:val="both"/>
      </w:pPr>
      <w:r>
        <w:t>I wonder</w:t>
      </w:r>
      <w:r w:rsidR="00A878CC">
        <w:t xml:space="preserve">... </w:t>
      </w:r>
      <w:r>
        <w:t xml:space="preserve">how’d it </w:t>
      </w:r>
      <w:proofErr w:type="gramStart"/>
      <w:r>
        <w:t>feel</w:t>
      </w:r>
      <w:proofErr w:type="gramEnd"/>
      <w:r>
        <w:t xml:space="preserve"> if</w:t>
      </w:r>
      <w:r w:rsidR="00A878CC">
        <w:t xml:space="preserve"> </w:t>
      </w:r>
      <w:r w:rsidR="009F0D73">
        <w:t>take off my clothes to see if it’s… any colder</w:t>
      </w:r>
      <w:r w:rsidR="00A878CC">
        <w:t>?</w:t>
      </w:r>
      <w:r w:rsidR="009F0D73">
        <w:t xml:space="preserve"> </w:t>
      </w:r>
      <w:r w:rsidR="00A878CC">
        <w:t xml:space="preserve">It sounds so stupid, of course It’d be colder. But will it </w:t>
      </w:r>
      <w:proofErr w:type="gramStart"/>
      <w:r w:rsidR="00A878CC">
        <w:t>really though</w:t>
      </w:r>
      <w:proofErr w:type="gramEnd"/>
      <w:r w:rsidR="00A878CC">
        <w:t>? It’s like the wind’s already going through m</w:t>
      </w:r>
      <w:r w:rsidR="00B721EA">
        <w:t>e</w:t>
      </w:r>
      <w:r w:rsidR="00A878CC">
        <w:t>,</w:t>
      </w:r>
      <w:r w:rsidR="00B721EA">
        <w:t xml:space="preserve"> would it even make a difference if I take off my jacket?</w:t>
      </w:r>
      <w:r w:rsidR="0099791E">
        <w:t xml:space="preserve"> To stop being green and be white like that building</w:t>
      </w:r>
      <w:r w:rsidR="00257935">
        <w:t>?</w:t>
      </w:r>
    </w:p>
    <w:p w14:paraId="5B47B707" w14:textId="2CB3B5DB" w:rsidR="005C2CC9" w:rsidRDefault="005C2CC9" w:rsidP="007479CE">
      <w:pPr>
        <w:ind w:left="-284" w:right="-60"/>
        <w:jc w:val="both"/>
      </w:pPr>
      <w:r>
        <w:t xml:space="preserve">A shy groan came from Koursun as she walked </w:t>
      </w:r>
      <w:r w:rsidR="00B03282">
        <w:t xml:space="preserve">to the side, </w:t>
      </w:r>
      <w:r>
        <w:t>behind me, I glance to see her lookin’ at the floor without the smile I’m so used to on her face</w:t>
      </w:r>
      <w:r w:rsidR="00FA2E0C">
        <w:t>.</w:t>
      </w:r>
      <w:r w:rsidR="006E79BC">
        <w:t xml:space="preserve"> I wonder what’s got her gears grinding</w:t>
      </w:r>
      <w:r w:rsidR="00A878CC">
        <w:t xml:space="preserve"> as a silver lining flashed before </w:t>
      </w:r>
      <w:r w:rsidR="00A878CC">
        <w:lastRenderedPageBreak/>
        <w:t xml:space="preserve">my eyes, </w:t>
      </w:r>
      <w:r w:rsidR="00BB1D8C">
        <w:t>reacting, I throw my hand out</w:t>
      </w:r>
      <w:r w:rsidR="00A21E48">
        <w:t xml:space="preserve"> to block the metal pole from Kourie.</w:t>
      </w:r>
      <w:r w:rsidR="00AD075E">
        <w:t xml:space="preserve"> But she dodges it ever so quickly. Spinning out of the way, I notice her feet jumble as she fell without warning</w:t>
      </w:r>
    </w:p>
    <w:p w14:paraId="252604BE" w14:textId="7AF36CE0" w:rsidR="005C2CC9" w:rsidRDefault="003747CE" w:rsidP="009F0D73">
      <w:pPr>
        <w:ind w:left="-284" w:right="-60"/>
        <w:jc w:val="both"/>
      </w:pPr>
      <w:r>
        <w:t>“Uh- are you-” without a word, she picks hersel</w:t>
      </w:r>
      <w:r w:rsidR="000C1182">
        <w:t>f</w:t>
      </w:r>
      <w:r>
        <w:t xml:space="preserve"> up</w:t>
      </w:r>
      <w:r w:rsidR="000C1182">
        <w:t>, and keeps walking forward like she never fell.</w:t>
      </w:r>
    </w:p>
    <w:p w14:paraId="67A4D179" w14:textId="14388333" w:rsidR="000C1182" w:rsidRDefault="000C1182" w:rsidP="009F0D73">
      <w:pPr>
        <w:ind w:left="-284" w:right="-60"/>
        <w:jc w:val="both"/>
      </w:pPr>
      <w:r>
        <w:t>I guess, she doesn’t need my help for anything… I didn’t even raise a hand</w:t>
      </w:r>
      <w:r w:rsidR="008450AA">
        <w:t xml:space="preserve">… maybe I should’ve been faster on that </w:t>
      </w:r>
      <w:r w:rsidR="007479CE">
        <w:t>one</w:t>
      </w:r>
      <w:r w:rsidR="008450AA">
        <w:t>.</w:t>
      </w:r>
    </w:p>
    <w:p w14:paraId="26730C03" w14:textId="18F4C041" w:rsidR="00AA1E49" w:rsidRDefault="00B348EF" w:rsidP="0099791E">
      <w:pPr>
        <w:ind w:left="-284" w:right="-60"/>
        <w:jc w:val="both"/>
      </w:pPr>
      <w:r>
        <w:t>Koursun</w:t>
      </w:r>
      <w:r w:rsidR="00251DA5">
        <w:t>’s leading again. it feels right to say “again”</w:t>
      </w:r>
      <w:r w:rsidR="00FA1CCB">
        <w:t>,</w:t>
      </w:r>
      <w:r w:rsidR="00251DA5">
        <w:t xml:space="preserve"> </w:t>
      </w:r>
      <w:r w:rsidR="00FA1CCB">
        <w:t xml:space="preserve">even though </w:t>
      </w:r>
      <w:r w:rsidR="00791A7A">
        <w:t>it’s the first time she’s ever done so.</w:t>
      </w:r>
      <w:r w:rsidR="0099791E">
        <w:t xml:space="preserve"> Climbing the 3 steps in two hops and a slow tread to </w:t>
      </w:r>
      <w:r w:rsidR="00A878CC">
        <w:t>write down what’s on board</w:t>
      </w:r>
      <w:r w:rsidR="003F1B83">
        <w:t>. I take it all in a big hop</w:t>
      </w:r>
      <w:r w:rsidR="00B75448">
        <w:t xml:space="preserve"> to stand beside her</w:t>
      </w:r>
    </w:p>
    <w:p w14:paraId="00802C5F" w14:textId="703230AB" w:rsidR="00B75448" w:rsidRDefault="00B75448" w:rsidP="0099791E">
      <w:pPr>
        <w:ind w:left="-284" w:right="-60"/>
        <w:jc w:val="both"/>
      </w:pPr>
      <w:r>
        <w:t>“</w:t>
      </w:r>
      <w:proofErr w:type="gramStart"/>
      <w:r>
        <w:t>ya</w:t>
      </w:r>
      <w:proofErr w:type="gramEnd"/>
      <w:r>
        <w:t xml:space="preserve"> done </w:t>
      </w:r>
      <w:proofErr w:type="spellStart"/>
      <w:r>
        <w:t>yeeet</w:t>
      </w:r>
      <w:proofErr w:type="spellEnd"/>
      <w:r>
        <w:t>? Korsun?”</w:t>
      </w:r>
    </w:p>
    <w:p w14:paraId="508207C8" w14:textId="33B540A4" w:rsidR="00B75448" w:rsidRDefault="00B75448" w:rsidP="0099791E">
      <w:pPr>
        <w:ind w:left="-284" w:right="-60"/>
        <w:jc w:val="both"/>
      </w:pPr>
      <w:r>
        <w:t>But she says nothing to respond with “</w:t>
      </w:r>
      <w:proofErr w:type="spellStart"/>
      <w:r>
        <w:t>Kor</w:t>
      </w:r>
      <w:r w:rsidR="009840A2">
        <w:t>u</w:t>
      </w:r>
      <w:r>
        <w:t>sun</w:t>
      </w:r>
      <w:proofErr w:type="spellEnd"/>
      <w:r>
        <w:t>?”</w:t>
      </w:r>
      <w:r w:rsidR="009840A2">
        <w:t xml:space="preserve"> wait, is that how you say her name?</w:t>
      </w:r>
      <w:r w:rsidR="005F7424">
        <w:t xml:space="preserve"> “</w:t>
      </w:r>
      <w:proofErr w:type="gramStart"/>
      <w:r w:rsidR="005F7424">
        <w:t>um</w:t>
      </w:r>
      <w:proofErr w:type="gramEnd"/>
      <w:r w:rsidR="005F7424">
        <w:t xml:space="preserve">, </w:t>
      </w:r>
      <w:proofErr w:type="spellStart"/>
      <w:r w:rsidR="00780F10">
        <w:t>Koworsun</w:t>
      </w:r>
      <w:proofErr w:type="spellEnd"/>
      <w:r w:rsidR="00780F10">
        <w:t>?”</w:t>
      </w:r>
    </w:p>
    <w:p w14:paraId="5F847247" w14:textId="41B22F14" w:rsidR="003747CE" w:rsidRDefault="003747CE" w:rsidP="009F0D73">
      <w:pPr>
        <w:ind w:left="-284" w:right="-60"/>
        <w:jc w:val="both"/>
      </w:pPr>
    </w:p>
    <w:p w14:paraId="030671D3" w14:textId="294967F9" w:rsidR="0044730A" w:rsidRDefault="0044730A" w:rsidP="0044730A"/>
    <w:p w14:paraId="00267768" w14:textId="77777777" w:rsidR="0044730A" w:rsidRPr="0044730A" w:rsidRDefault="0044730A" w:rsidP="0044730A"/>
    <w:p w14:paraId="54F2AAA0" w14:textId="77777777" w:rsidR="00287C8D" w:rsidRDefault="00287C8D" w:rsidP="00D9794F">
      <w:pPr>
        <w:ind w:left="-284" w:right="-60"/>
        <w:jc w:val="both"/>
      </w:pPr>
    </w:p>
    <w:p w14:paraId="6F547E39" w14:textId="1C4260AB" w:rsidR="00F274EF" w:rsidRDefault="00F274EF" w:rsidP="003747CE">
      <w:pPr>
        <w:ind w:right="-60"/>
        <w:jc w:val="both"/>
      </w:pPr>
      <w:r>
        <w:t>Chapter 9</w:t>
      </w:r>
    </w:p>
    <w:p w14:paraId="3983401C" w14:textId="63CF74FC" w:rsidR="00F274EF" w:rsidRDefault="00F274EF" w:rsidP="00D9794F">
      <w:pPr>
        <w:ind w:left="-284" w:right="-60"/>
        <w:jc w:val="both"/>
      </w:pPr>
      <w:r>
        <w:t xml:space="preserve">Same thing happens. But Nikki’s talk is even less or loud or something. She even spins on one of the poles of the rain shelter </w:t>
      </w:r>
    </w:p>
    <w:p w14:paraId="28C7CE0D" w14:textId="6CB40BA2" w:rsidR="00F274EF" w:rsidRDefault="00F274EF" w:rsidP="00D9794F">
      <w:pPr>
        <w:ind w:left="-284" w:right="-60"/>
        <w:jc w:val="both"/>
      </w:pPr>
      <w:r>
        <w:t>“Come on! We only have like, one more right! Let’s GO!”</w:t>
      </w:r>
    </w:p>
    <w:p w14:paraId="522F393E" w14:textId="3D723C58" w:rsidR="00135F22" w:rsidRDefault="00135F22" w:rsidP="00D9794F">
      <w:pPr>
        <w:ind w:left="-284" w:right="-60"/>
        <w:jc w:val="both"/>
      </w:pPr>
      <w:r>
        <w:t>Koursun walked behind Nikki at a distance (a foot away)</w:t>
      </w:r>
    </w:p>
    <w:p w14:paraId="6281CE9D" w14:textId="401C6C9E" w:rsidR="00135F22" w:rsidRDefault="00135F22" w:rsidP="00D9794F">
      <w:pPr>
        <w:ind w:left="-284" w:right="-60"/>
        <w:jc w:val="both"/>
      </w:pPr>
      <w:r>
        <w:t>When Nikki Looks back at Kourie, a silver line past her vision</w:t>
      </w:r>
      <w:r w:rsidR="00D21BA7">
        <w:t>, and then a bonk from a metal less than a millisecond after. Kourie just walked straight into a pole.</w:t>
      </w:r>
      <w:r w:rsidR="00C43497">
        <w:t xml:space="preserve"> Then he just, walked past it like nothing happened.</w:t>
      </w:r>
    </w:p>
    <w:p w14:paraId="1D7FAE1C" w14:textId="4647314D" w:rsidR="00C43497" w:rsidRDefault="00C43497" w:rsidP="00D9794F">
      <w:pPr>
        <w:ind w:left="-284" w:right="-60"/>
        <w:jc w:val="both"/>
      </w:pPr>
    </w:p>
    <w:p w14:paraId="51490684" w14:textId="18146929" w:rsidR="00C43497" w:rsidRDefault="00C43497" w:rsidP="00D9794F">
      <w:pPr>
        <w:ind w:left="-284" w:right="-60"/>
        <w:jc w:val="both"/>
      </w:pPr>
      <w:r>
        <w:t>Kourie snaps at Nikki.</w:t>
      </w:r>
    </w:p>
    <w:p w14:paraId="621311AD" w14:textId="2432390C" w:rsidR="00C43497" w:rsidRDefault="00C43497" w:rsidP="00D9794F">
      <w:pPr>
        <w:ind w:left="-284" w:right="-60"/>
        <w:jc w:val="both"/>
      </w:pPr>
      <w:r>
        <w:t>He says that he’s done.</w:t>
      </w:r>
    </w:p>
    <w:p w14:paraId="35C35521" w14:textId="153499BA" w:rsidR="00C43497" w:rsidRDefault="00C43497" w:rsidP="00D9794F">
      <w:pPr>
        <w:ind w:left="-284" w:right="-60"/>
        <w:jc w:val="both"/>
      </w:pPr>
      <w:r>
        <w:t xml:space="preserve">Nikki says that “yeah, I </w:t>
      </w:r>
      <w:proofErr w:type="gramStart"/>
      <w:r>
        <w:t>knows</w:t>
      </w:r>
      <w:proofErr w:type="gramEnd"/>
      <w:r>
        <w:t>. Where else do we go?”</w:t>
      </w:r>
    </w:p>
    <w:p w14:paraId="1DFA3D54" w14:textId="0664744F" w:rsidR="00C43497" w:rsidRDefault="00C43497" w:rsidP="00D9794F">
      <w:pPr>
        <w:ind w:left="-284" w:right="-60"/>
        <w:jc w:val="both"/>
      </w:pPr>
      <w:r>
        <w:t>Kourie growls at her, Nikki’s never heard someone do a noise like that before [panel of Kourie growling] his growl didn’t even “seem like a noise that I could make” (it was vibrated in a weird way)</w:t>
      </w:r>
    </w:p>
    <w:p w14:paraId="56CEB5E4" w14:textId="1D24DDF3" w:rsidR="00DD5181" w:rsidRDefault="00DD5181" w:rsidP="00D9794F">
      <w:pPr>
        <w:ind w:left="-284" w:right="-60"/>
        <w:jc w:val="both"/>
      </w:pPr>
      <w:r>
        <w:t>Then, when Koursun turned his head slightly, he stops with his glare and realizes what he’s done. He looks away, possibly ashamed</w:t>
      </w:r>
      <w:r w:rsidR="006E5748">
        <w:t xml:space="preserve"> but Nikki couldn’t tell.</w:t>
      </w:r>
      <w:r w:rsidR="0054786B">
        <w:t xml:space="preserve"> He then starts to walk away. Nikki calls after Koursun as he turns a corner into a building.</w:t>
      </w:r>
    </w:p>
    <w:p w14:paraId="2A637DD5" w14:textId="43453FA2" w:rsidR="00936092" w:rsidRDefault="00936092" w:rsidP="00D9794F">
      <w:pPr>
        <w:ind w:left="-284" w:right="-60"/>
        <w:jc w:val="both"/>
      </w:pPr>
      <w:r>
        <w:t>And everything changes.</w:t>
      </w:r>
    </w:p>
    <w:p w14:paraId="52A6F082" w14:textId="0E9B33EA" w:rsidR="00936092" w:rsidRDefault="00936092" w:rsidP="00D9794F">
      <w:pPr>
        <w:ind w:left="-284" w:right="-60"/>
        <w:jc w:val="both"/>
      </w:pPr>
      <w:r>
        <w:t>Kourie’s gone.</w:t>
      </w:r>
    </w:p>
    <w:p w14:paraId="73236136" w14:textId="4AE29B54" w:rsidR="00936092" w:rsidRDefault="00936092" w:rsidP="00D9794F">
      <w:pPr>
        <w:ind w:left="-284" w:right="-60"/>
        <w:jc w:val="both"/>
      </w:pPr>
      <w:r>
        <w:t>“What?” wait, blue? Why is the building partly blue? It was white?</w:t>
      </w:r>
    </w:p>
    <w:p w14:paraId="726DB34A" w14:textId="1A2B5770" w:rsidR="00936092" w:rsidRDefault="00936092" w:rsidP="00D9794F">
      <w:pPr>
        <w:ind w:left="-284" w:right="-60"/>
        <w:jc w:val="both"/>
      </w:pPr>
      <w:r>
        <w:t>No, wait, wait, wait. what?</w:t>
      </w:r>
    </w:p>
    <w:p w14:paraId="05F98798" w14:textId="0D4ABC9E" w:rsidR="00936092" w:rsidRDefault="004F0DE5" w:rsidP="00D9794F">
      <w:pPr>
        <w:ind w:left="-284" w:right="-60"/>
        <w:jc w:val="both"/>
      </w:pPr>
      <w:r>
        <w:t xml:space="preserve">The snow in the sky’s falling again. </w:t>
      </w:r>
      <w:r w:rsidR="00936092">
        <w:t>I</w:t>
      </w:r>
      <w:r>
        <w:t>-I</w:t>
      </w:r>
      <w:r w:rsidR="00936092">
        <w:t xml:space="preserve"> was just standing right here, right there. no, no, no. I took 10 steps…</w:t>
      </w:r>
    </w:p>
    <w:p w14:paraId="34237790" w14:textId="41D835DF" w:rsidR="00936092" w:rsidRDefault="00936092" w:rsidP="00D9794F">
      <w:pPr>
        <w:ind w:left="-284" w:right="-60"/>
        <w:jc w:val="both"/>
      </w:pPr>
      <w:r>
        <w:t>Where is this place?</w:t>
      </w:r>
    </w:p>
    <w:p w14:paraId="1E978315" w14:textId="5ED374E9" w:rsidR="004F0DE5" w:rsidRDefault="004F0DE5" w:rsidP="00D9794F">
      <w:pPr>
        <w:ind w:left="-284" w:right="-60"/>
        <w:jc w:val="both"/>
      </w:pPr>
      <w:r>
        <w:t xml:space="preserve">This is not. </w:t>
      </w:r>
    </w:p>
    <w:p w14:paraId="7138EDCD" w14:textId="098823D3" w:rsidR="004F0DE5" w:rsidRDefault="004F0DE5" w:rsidP="00D9794F">
      <w:pPr>
        <w:ind w:left="-284" w:right="-60"/>
        <w:jc w:val="both"/>
      </w:pPr>
      <w:r>
        <w:t>This is not.</w:t>
      </w:r>
    </w:p>
    <w:p w14:paraId="46D30A8D" w14:textId="3F2B3B74" w:rsidR="004F0DE5" w:rsidRDefault="004F0DE5" w:rsidP="00D9794F">
      <w:pPr>
        <w:ind w:left="-284" w:right="-60"/>
        <w:jc w:val="both"/>
      </w:pPr>
      <w:r>
        <w:t xml:space="preserve">This isn’t e Block, this is… we have an </w:t>
      </w:r>
      <w:r w:rsidR="00CA6E2B">
        <w:t>T</w:t>
      </w:r>
      <w:r>
        <w:t xml:space="preserve"> Block? Are you kidding me? that was E block, that was E block. That was E block…</w:t>
      </w:r>
    </w:p>
    <w:p w14:paraId="6DBFA737" w14:textId="52D00986" w:rsidR="00F274EF" w:rsidRDefault="004F0DE5" w:rsidP="00D9794F">
      <w:pPr>
        <w:ind w:left="-284" w:right="-60"/>
        <w:jc w:val="both"/>
      </w:pPr>
      <w:r>
        <w:t>What does, the big sign, this big sign, of words and stuff about this block… nothing… garbage… 1</w:t>
      </w:r>
      <w:r w:rsidR="00CA6E2B">
        <w:t>89</w:t>
      </w:r>
      <w:r>
        <w:t xml:space="preserve">6 after world war </w:t>
      </w:r>
      <w:r w:rsidR="00CA6E2B">
        <w:t xml:space="preserve">2… but that’s wrong. Even- I </w:t>
      </w:r>
      <w:r w:rsidR="00CA6E2B">
        <w:lastRenderedPageBreak/>
        <w:t xml:space="preserve">know </w:t>
      </w:r>
      <w:proofErr w:type="gramStart"/>
      <w:r w:rsidR="00CA6E2B">
        <w:t>world war</w:t>
      </w:r>
      <w:proofErr w:type="gramEnd"/>
      <w:r w:rsidR="00CA6E2B">
        <w:t xml:space="preserve"> 1 was in the 1930’s. there was never a world war 2.</w:t>
      </w:r>
      <w:r>
        <w:t xml:space="preserve">, they built this… </w:t>
      </w:r>
      <w:r w:rsidR="00CA6E2B">
        <w:t>T</w:t>
      </w:r>
      <w:r>
        <w:t xml:space="preserve"> to Mark the end, and </w:t>
      </w:r>
      <w:r w:rsidR="00CA6E2B">
        <w:t>T</w:t>
      </w:r>
      <w:r>
        <w:t xml:space="preserve"> for </w:t>
      </w:r>
      <w:proofErr w:type="spellStart"/>
      <w:r w:rsidR="00CA6E2B">
        <w:t>T</w:t>
      </w:r>
      <w:r w:rsidR="00CA6E2B" w:rsidRPr="00CA6E2B">
        <w:t>ugatish</w:t>
      </w:r>
      <w:proofErr w:type="spellEnd"/>
      <w:r>
        <w:t>,</w:t>
      </w:r>
      <w:r w:rsidR="00A67676">
        <w:t xml:space="preserve"> meaning</w:t>
      </w:r>
      <w:r>
        <w:t xml:space="preserve"> </w:t>
      </w:r>
      <w:r w:rsidR="000D3AB4">
        <w:t>the end</w:t>
      </w:r>
      <w:r>
        <w:t>…</w:t>
      </w:r>
    </w:p>
    <w:p w14:paraId="12F7C1BB" w14:textId="6F7583EF" w:rsidR="004F0DE5" w:rsidRDefault="000D3AB4" w:rsidP="00D9794F">
      <w:pPr>
        <w:ind w:left="-284" w:right="-60"/>
        <w:jc w:val="both"/>
      </w:pPr>
      <w:r>
        <w:t>The end, the completion…</w:t>
      </w:r>
      <w:r w:rsidR="004F0DE5">
        <w:t>Rubbish…</w:t>
      </w:r>
    </w:p>
    <w:p w14:paraId="78B06AD7" w14:textId="77777777" w:rsidR="000D3AB4" w:rsidRDefault="000D3AB4" w:rsidP="00D9794F">
      <w:pPr>
        <w:ind w:left="-284" w:right="-60"/>
        <w:jc w:val="both"/>
      </w:pPr>
    </w:p>
    <w:p w14:paraId="0A6A345F" w14:textId="422AA2B2" w:rsidR="004F0DE5" w:rsidRDefault="004F0DE5" w:rsidP="00D9794F">
      <w:pPr>
        <w:ind w:left="-284" w:right="-60"/>
        <w:jc w:val="both"/>
      </w:pPr>
      <w:r>
        <w:t xml:space="preserve">This is what, the second? Third time today? And now it’s. it-it happened with me fully awake and fully </w:t>
      </w:r>
      <w:r w:rsidR="00A67676">
        <w:t>aware…</w:t>
      </w:r>
    </w:p>
    <w:p w14:paraId="59FB764F" w14:textId="613D5E0E" w:rsidR="00F274EF" w:rsidRDefault="00A67676" w:rsidP="00D9794F">
      <w:pPr>
        <w:ind w:left="-284" w:right="-60"/>
        <w:jc w:val="both"/>
      </w:pPr>
      <w:r>
        <w:t>Welp, time to, wander around. The snow’s falling again…</w:t>
      </w:r>
    </w:p>
    <w:p w14:paraId="0A4E3BEC" w14:textId="2BB64908" w:rsidR="000547EE" w:rsidRDefault="000547EE" w:rsidP="00D9794F">
      <w:pPr>
        <w:ind w:left="-284" w:right="-60"/>
        <w:jc w:val="both"/>
      </w:pPr>
      <w:r>
        <w:t xml:space="preserve">Of course…the blue building’s now white again, the plants and trees are now completely different. an open space </w:t>
      </w:r>
      <w:proofErr w:type="gramStart"/>
      <w:r>
        <w:t>were</w:t>
      </w:r>
      <w:proofErr w:type="gramEnd"/>
      <w:r>
        <w:t xml:space="preserve"> there once was a building and… e block isn’t Z block no more.</w:t>
      </w:r>
    </w:p>
    <w:p w14:paraId="46A579AD" w14:textId="0D0A968D" w:rsidR="0027327D" w:rsidRDefault="0027327D" w:rsidP="00D9794F">
      <w:pPr>
        <w:ind w:left="-284" w:right="-60"/>
        <w:jc w:val="both"/>
      </w:pPr>
      <w:r>
        <w:t>Fantastic</w:t>
      </w:r>
    </w:p>
    <w:p w14:paraId="394B2127" w14:textId="539D7AAA" w:rsidR="0027327D" w:rsidRDefault="0027327D" w:rsidP="00D9794F">
      <w:pPr>
        <w:ind w:left="-284" w:right="-60"/>
        <w:jc w:val="both"/>
      </w:pPr>
      <w:r>
        <w:t>Better, just. Let’s go there before it just disappears again. that sounds like the right call</w:t>
      </w:r>
      <w:r w:rsidR="001B4A12">
        <w:t>.”</w:t>
      </w:r>
    </w:p>
    <w:p w14:paraId="5B77B2A2" w14:textId="1A0CD9C1" w:rsidR="001B4A12" w:rsidRDefault="001B4A12" w:rsidP="00D9794F">
      <w:pPr>
        <w:ind w:left="-284" w:right="-60"/>
        <w:jc w:val="both"/>
      </w:pPr>
    </w:p>
    <w:p w14:paraId="7A0A7FFA" w14:textId="5E535287" w:rsidR="001B4A12" w:rsidRDefault="001B4A12" w:rsidP="00D9794F">
      <w:pPr>
        <w:ind w:left="-284" w:right="-60"/>
        <w:jc w:val="both"/>
      </w:pPr>
      <w:r>
        <w:t xml:space="preserve">Nikki goes there and finds her class </w:t>
      </w:r>
      <w:r w:rsidR="00AB7D9C">
        <w:t>standing up from the ground and moving out as the bell Rang</w:t>
      </w:r>
      <w:r>
        <w:t>.</w:t>
      </w:r>
      <w:r w:rsidR="00AB7D9C">
        <w:t xml:space="preserve"> The teacher greets her </w:t>
      </w:r>
      <w:r w:rsidR="00E30246">
        <w:t>and called for Bray Li</w:t>
      </w:r>
      <w:r w:rsidR="00EE51D8">
        <w:t xml:space="preserve"> to come help Nikki, saying as they both have the same class.</w:t>
      </w:r>
    </w:p>
    <w:p w14:paraId="3D91F908" w14:textId="5A0C4869" w:rsidR="00EE51D8" w:rsidRDefault="00EE51D8" w:rsidP="00D9794F">
      <w:pPr>
        <w:ind w:left="-284" w:right="-60"/>
        <w:jc w:val="both"/>
      </w:pPr>
      <w:r>
        <w:t xml:space="preserve">Bray basically looked down at Nikki </w:t>
      </w:r>
    </w:p>
    <w:p w14:paraId="6960B2C8" w14:textId="77777777" w:rsidR="00530CCE" w:rsidRDefault="00530CCE" w:rsidP="00D9794F">
      <w:pPr>
        <w:ind w:left="-284" w:right="-60"/>
        <w:jc w:val="both"/>
      </w:pPr>
    </w:p>
    <w:p w14:paraId="03CFBCAF" w14:textId="77777777" w:rsidR="00530CCE" w:rsidRDefault="00530CCE" w:rsidP="00D9794F">
      <w:pPr>
        <w:ind w:left="-284" w:right="-60"/>
        <w:jc w:val="both"/>
      </w:pPr>
    </w:p>
    <w:p w14:paraId="5CE998B6" w14:textId="77777777" w:rsidR="00A67676" w:rsidRDefault="00A67676" w:rsidP="00D9794F">
      <w:pPr>
        <w:ind w:left="-284" w:right="-60"/>
        <w:jc w:val="both"/>
      </w:pPr>
    </w:p>
    <w:p w14:paraId="742E9125" w14:textId="77777777" w:rsidR="00F274EF" w:rsidRDefault="00F274EF" w:rsidP="00D9794F">
      <w:pPr>
        <w:ind w:left="-284" w:right="-60"/>
        <w:jc w:val="both"/>
      </w:pPr>
    </w:p>
    <w:p w14:paraId="10BE3976" w14:textId="6CAF237B" w:rsidR="002B7118" w:rsidRDefault="002B7118" w:rsidP="00D9794F">
      <w:pPr>
        <w:ind w:left="-284" w:right="-60"/>
        <w:jc w:val="both"/>
      </w:pPr>
    </w:p>
    <w:p w14:paraId="15F107B1" w14:textId="77777777" w:rsidR="002B7118" w:rsidRPr="002B7DE0" w:rsidRDefault="002B7118" w:rsidP="00D9794F">
      <w:pPr>
        <w:ind w:left="-284" w:right="-60"/>
        <w:jc w:val="both"/>
      </w:pPr>
    </w:p>
    <w:p w14:paraId="79E887E8" w14:textId="77777777" w:rsidR="00306B96" w:rsidRDefault="00306B96" w:rsidP="00D9794F">
      <w:pPr>
        <w:ind w:left="-284" w:right="-60"/>
        <w:jc w:val="both"/>
      </w:pPr>
    </w:p>
    <w:p w14:paraId="0D8B2C18" w14:textId="1BA68026" w:rsidR="00154022" w:rsidRDefault="00154022" w:rsidP="00D9794F">
      <w:pPr>
        <w:ind w:left="-284" w:right="-60"/>
        <w:jc w:val="both"/>
      </w:pPr>
      <w:r>
        <w:t xml:space="preserve">Let’s have like, 5 </w:t>
      </w:r>
      <w:r w:rsidR="00906C98">
        <w:t xml:space="preserve">extra short </w:t>
      </w:r>
      <w:r>
        <w:t>chapters here or something</w:t>
      </w:r>
    </w:p>
    <w:p w14:paraId="4EB2D4A3" w14:textId="3D944390" w:rsidR="00154022" w:rsidRDefault="00154022" w:rsidP="00D9794F">
      <w:pPr>
        <w:ind w:left="-284" w:right="-60"/>
        <w:jc w:val="both"/>
      </w:pPr>
    </w:p>
    <w:p w14:paraId="7BF0B6B0" w14:textId="0BB6F5DF" w:rsidR="00154022" w:rsidRDefault="00154022" w:rsidP="00D9794F">
      <w:pPr>
        <w:ind w:left="-284" w:right="-60"/>
        <w:jc w:val="both"/>
      </w:pPr>
      <w:r>
        <w:t>To show Nikki’s face and Koursun’s irritation towards Nikki’s action</w:t>
      </w:r>
    </w:p>
    <w:p w14:paraId="05032CD5" w14:textId="5BEBD6F9" w:rsidR="00154022" w:rsidRDefault="00154022" w:rsidP="00D9794F">
      <w:pPr>
        <w:ind w:left="-284" w:right="-60"/>
        <w:jc w:val="both"/>
      </w:pPr>
      <w:r>
        <w:t>Until Koursun Snaps</w:t>
      </w:r>
    </w:p>
    <w:p w14:paraId="1090BD45" w14:textId="1BB9C6BA" w:rsidR="00154022" w:rsidRDefault="00154022" w:rsidP="00D9794F">
      <w:pPr>
        <w:ind w:left="-284" w:right="-60"/>
        <w:jc w:val="both"/>
      </w:pPr>
    </w:p>
    <w:p w14:paraId="41098C10" w14:textId="264F0806" w:rsidR="00154022" w:rsidRDefault="00154022" w:rsidP="00D9794F">
      <w:pPr>
        <w:ind w:left="-284" w:right="-60"/>
        <w:jc w:val="both"/>
      </w:pPr>
    </w:p>
    <w:p w14:paraId="40F38939" w14:textId="77777777" w:rsidR="00154022" w:rsidRPr="00154022" w:rsidRDefault="00154022" w:rsidP="00D9794F">
      <w:pPr>
        <w:ind w:left="-284" w:right="-60"/>
        <w:jc w:val="both"/>
        <w:rPr>
          <w:i/>
          <w:iCs/>
        </w:rPr>
      </w:pPr>
    </w:p>
    <w:p w14:paraId="3349AFC3" w14:textId="2CE89246" w:rsidR="00154022" w:rsidRDefault="00154022" w:rsidP="00D9794F">
      <w:pPr>
        <w:ind w:left="-284" w:right="-60"/>
        <w:jc w:val="both"/>
      </w:pPr>
    </w:p>
    <w:p w14:paraId="71405760" w14:textId="77777777" w:rsidR="00154022" w:rsidRPr="00600013" w:rsidRDefault="00154022" w:rsidP="00D9794F">
      <w:pPr>
        <w:ind w:left="-284" w:right="-60"/>
        <w:jc w:val="both"/>
      </w:pPr>
    </w:p>
    <w:p w14:paraId="4B599460" w14:textId="469E06EF" w:rsidR="00A43438" w:rsidRDefault="00A43438" w:rsidP="00D9794F">
      <w:pPr>
        <w:ind w:left="-284" w:right="-60"/>
        <w:jc w:val="both"/>
      </w:pPr>
    </w:p>
    <w:p w14:paraId="377CD36B" w14:textId="77777777" w:rsidR="00A43438" w:rsidRPr="00A43438" w:rsidRDefault="00A43438" w:rsidP="00D9794F">
      <w:pPr>
        <w:ind w:left="-284" w:right="-60"/>
        <w:jc w:val="both"/>
      </w:pPr>
    </w:p>
    <w:p w14:paraId="1B805D7C" w14:textId="78F67A9B" w:rsidR="00AC5E30" w:rsidRDefault="00AE61D1" w:rsidP="00D9794F">
      <w:pPr>
        <w:ind w:left="-284" w:right="-60"/>
        <w:jc w:val="both"/>
      </w:pPr>
      <w:r>
        <w:t>she looks back</w:t>
      </w:r>
      <w:r w:rsidR="007C455A">
        <w:t xml:space="preserve">, tilting her head a little at me. </w:t>
      </w:r>
      <w:r w:rsidR="00AC5E30">
        <w:t xml:space="preserve">I </w:t>
      </w:r>
      <w:proofErr w:type="gramStart"/>
      <w:r w:rsidR="00AC5E30">
        <w:t>tilts</w:t>
      </w:r>
      <w:proofErr w:type="gramEnd"/>
      <w:r w:rsidR="007C455A">
        <w:t xml:space="preserve"> to see her eye to eye.</w:t>
      </w:r>
      <w:r w:rsidR="000F0882">
        <w:t xml:space="preserve"> She gives off a quirky smile as she stands straight</w:t>
      </w:r>
      <w:r w:rsidR="00AC5E30">
        <w:t xml:space="preserve"> to</w:t>
      </w:r>
      <w:r w:rsidR="000F0882">
        <w:t xml:space="preserve"> typ</w:t>
      </w:r>
      <w:r w:rsidR="00AC5E30">
        <w:t>e</w:t>
      </w:r>
      <w:r w:rsidR="000F0882">
        <w:t xml:space="preserve"> on her phone again</w:t>
      </w:r>
      <w:r w:rsidR="00AC5E30">
        <w:t xml:space="preserve">. giving me a glance or two before </w:t>
      </w:r>
      <w:proofErr w:type="spellStart"/>
      <w:r w:rsidR="00AC5E30">
        <w:t>half heartedly</w:t>
      </w:r>
      <w:proofErr w:type="spellEnd"/>
      <w:r w:rsidR="00AC5E30">
        <w:t xml:space="preserve"> reaching out with her phone to me</w:t>
      </w:r>
      <w:r w:rsidR="00EC0889">
        <w:t>…</w:t>
      </w:r>
    </w:p>
    <w:p w14:paraId="7F450825" w14:textId="5A5A5370" w:rsidR="003F0723" w:rsidRDefault="00EC0889" w:rsidP="00D9794F">
      <w:pPr>
        <w:ind w:left="-284" w:right="-60"/>
        <w:jc w:val="both"/>
      </w:pPr>
      <w:r>
        <w:t xml:space="preserve">guess I’ll read </w:t>
      </w:r>
      <w:r w:rsidR="000F0882">
        <w:t>“the teacher said to write notes about 5 blocks of the school, we’re done with 2. Now we need 3 more”</w:t>
      </w:r>
      <w:r w:rsidR="00166291">
        <w:t xml:space="preserve"> and reading</w:t>
      </w:r>
      <w:r w:rsidR="00C77BFB">
        <w:t xml:space="preserve"> it</w:t>
      </w:r>
      <w:r w:rsidR="00166291">
        <w:t xml:space="preserve"> all out loud </w:t>
      </w:r>
      <w:r w:rsidR="00C77BFB">
        <w:t xml:space="preserve">myself really just makes no </w:t>
      </w:r>
      <w:r w:rsidR="0045315F">
        <w:t>difference</w:t>
      </w:r>
    </w:p>
    <w:p w14:paraId="29498A44" w14:textId="77777777" w:rsidR="00F57C9F" w:rsidRDefault="0045315F" w:rsidP="00D9794F">
      <w:pPr>
        <w:ind w:left="-284" w:right="-60"/>
        <w:jc w:val="both"/>
      </w:pPr>
      <w:r>
        <w:t>“</w:t>
      </w:r>
      <w:proofErr w:type="gramStart"/>
      <w:r>
        <w:t>the</w:t>
      </w:r>
      <w:proofErr w:type="gramEnd"/>
      <w:r>
        <w:t xml:space="preserve"> hell?” I scratch my head. “that’s just, okay.” what have I gotten myself into? “</w:t>
      </w:r>
      <w:proofErr w:type="gramStart"/>
      <w:r>
        <w:t>you</w:t>
      </w:r>
      <w:proofErr w:type="gramEnd"/>
      <w:r>
        <w:t xml:space="preserve"> wanna lead? Since you obviously know more than I do?</w:t>
      </w:r>
      <w:r w:rsidR="006D72C9">
        <w:t>”</w:t>
      </w:r>
    </w:p>
    <w:p w14:paraId="08C43B34" w14:textId="77777777" w:rsidR="000D7E6D" w:rsidRDefault="000D7E6D" w:rsidP="00D9794F">
      <w:pPr>
        <w:ind w:left="-284" w:right="-60"/>
        <w:jc w:val="both"/>
      </w:pPr>
    </w:p>
    <w:p w14:paraId="3BC0C0FE" w14:textId="77777777" w:rsidR="00686206" w:rsidRDefault="00686206" w:rsidP="00D9794F">
      <w:pPr>
        <w:ind w:left="-284" w:right="-60"/>
        <w:jc w:val="both"/>
      </w:pPr>
    </w:p>
    <w:p w14:paraId="1A39ACBA" w14:textId="31A415A4" w:rsidR="004A6397" w:rsidRDefault="004A6397" w:rsidP="00D9794F">
      <w:pPr>
        <w:ind w:left="-284" w:right="-60"/>
        <w:jc w:val="both"/>
      </w:pPr>
    </w:p>
    <w:p w14:paraId="7EDF05A6" w14:textId="4CE89FAC" w:rsidR="004A6397" w:rsidRDefault="004A6397" w:rsidP="00D9794F">
      <w:pPr>
        <w:ind w:left="-284" w:right="-60"/>
        <w:jc w:val="both"/>
      </w:pPr>
    </w:p>
    <w:p w14:paraId="134278C2" w14:textId="781F53D5" w:rsidR="004A6397" w:rsidRDefault="004A6397" w:rsidP="00D9794F">
      <w:pPr>
        <w:ind w:left="-284" w:right="-60"/>
        <w:jc w:val="both"/>
      </w:pPr>
    </w:p>
    <w:p w14:paraId="64E01CC5" w14:textId="04BC9E4B" w:rsidR="004A6397" w:rsidRDefault="004A6397" w:rsidP="00D9794F">
      <w:pPr>
        <w:ind w:left="-284" w:right="-60"/>
        <w:jc w:val="both"/>
      </w:pPr>
    </w:p>
    <w:p w14:paraId="06CE4C15" w14:textId="33497ACD" w:rsidR="0087522D" w:rsidRDefault="0087522D" w:rsidP="00D9794F">
      <w:pPr>
        <w:ind w:left="-284" w:right="-60"/>
      </w:pPr>
    </w:p>
    <w:p w14:paraId="24F8D4A7" w14:textId="7902DDC3" w:rsidR="0087522D" w:rsidRDefault="0087522D" w:rsidP="00D9794F">
      <w:pPr>
        <w:ind w:left="-284" w:right="-60"/>
      </w:pPr>
    </w:p>
    <w:p w14:paraId="7E026C89" w14:textId="3E0AB6C9" w:rsidR="0087522D" w:rsidRDefault="0087522D" w:rsidP="00D9794F">
      <w:pPr>
        <w:ind w:left="-284" w:right="-60"/>
      </w:pPr>
    </w:p>
    <w:p w14:paraId="3C130FF7" w14:textId="4258537E" w:rsidR="0087522D" w:rsidRDefault="0087522D" w:rsidP="00D9794F">
      <w:pPr>
        <w:ind w:left="-284" w:right="-60"/>
      </w:pPr>
    </w:p>
    <w:p w14:paraId="5187DDAB" w14:textId="644FBB3E" w:rsidR="0087522D" w:rsidRDefault="0087522D" w:rsidP="00D9794F">
      <w:pPr>
        <w:ind w:left="-284" w:right="-60"/>
      </w:pPr>
    </w:p>
    <w:p w14:paraId="61CF165C" w14:textId="6099A348" w:rsidR="0087522D" w:rsidRDefault="0087522D" w:rsidP="00D9794F">
      <w:pPr>
        <w:ind w:left="-284" w:right="-60"/>
      </w:pPr>
    </w:p>
    <w:p w14:paraId="0119F586" w14:textId="5BECCC87" w:rsidR="0087522D" w:rsidRDefault="0087522D" w:rsidP="00D9794F">
      <w:pPr>
        <w:ind w:left="-284" w:right="-60"/>
      </w:pPr>
    </w:p>
    <w:p w14:paraId="266F2F63" w14:textId="1279ADD4" w:rsidR="0087522D" w:rsidRDefault="0087522D" w:rsidP="00D9794F">
      <w:pPr>
        <w:ind w:left="-284" w:right="-60"/>
      </w:pPr>
    </w:p>
    <w:p w14:paraId="610E4EB8" w14:textId="5F8D082F" w:rsidR="0087522D" w:rsidRDefault="0087522D" w:rsidP="00D9794F">
      <w:pPr>
        <w:ind w:left="-284" w:right="-60"/>
      </w:pPr>
    </w:p>
    <w:p w14:paraId="63F5638A" w14:textId="50FBE5FD" w:rsidR="00B6410D" w:rsidRDefault="00B6410D" w:rsidP="00D9794F">
      <w:pPr>
        <w:ind w:left="-284" w:right="-60"/>
      </w:pPr>
      <w:r>
        <w:t>“</w:t>
      </w:r>
      <w:proofErr w:type="gramStart"/>
      <w:r>
        <w:t>so</w:t>
      </w:r>
      <w:proofErr w:type="gramEnd"/>
      <w:r>
        <w:t xml:space="preserve"> you know… how are you feeling?</w:t>
      </w:r>
    </w:p>
    <w:p w14:paraId="6AB2F4BF" w14:textId="63464A11" w:rsidR="00B6410D" w:rsidRDefault="00B6410D" w:rsidP="00D9794F">
      <w:pPr>
        <w:ind w:left="-284" w:right="-60"/>
      </w:pPr>
      <w:r>
        <w:t>“…”</w:t>
      </w:r>
    </w:p>
    <w:p w14:paraId="1A945834" w14:textId="75B8647B" w:rsidR="00B6410D" w:rsidRDefault="00B6410D" w:rsidP="00D9794F">
      <w:pPr>
        <w:ind w:left="-284" w:right="-60"/>
      </w:pPr>
      <w:r>
        <w:t>“</w:t>
      </w:r>
      <w:proofErr w:type="gramStart"/>
      <w:r>
        <w:t>like</w:t>
      </w:r>
      <w:proofErr w:type="gramEnd"/>
      <w:r>
        <w:t xml:space="preserve">, you alright? </w:t>
      </w:r>
      <w:proofErr w:type="spellStart"/>
      <w:r>
        <w:t>Havn’t</w:t>
      </w:r>
      <w:proofErr w:type="spellEnd"/>
      <w:r>
        <w:t xml:space="preserve"> gone to the doctors yet or something?”</w:t>
      </w:r>
    </w:p>
    <w:p w14:paraId="3DF3CAD4" w14:textId="7D1DBF51" w:rsidR="00B6410D" w:rsidRDefault="00B6410D" w:rsidP="00D9794F">
      <w:pPr>
        <w:ind w:left="-284" w:right="-60"/>
      </w:pPr>
      <w:r>
        <w:t>“</w:t>
      </w:r>
      <w:proofErr w:type="gramStart"/>
      <w:r>
        <w:t>oh</w:t>
      </w:r>
      <w:proofErr w:type="gramEnd"/>
      <w:r>
        <w:t>, no. I am the picture of health”</w:t>
      </w:r>
    </w:p>
    <w:p w14:paraId="794192B0" w14:textId="18C320BF" w:rsidR="00B6410D" w:rsidRDefault="00B6410D" w:rsidP="00D9794F">
      <w:pPr>
        <w:ind w:left="-284" w:right="-60"/>
      </w:pPr>
      <w:r>
        <w:t>“</w:t>
      </w:r>
      <w:proofErr w:type="gramStart"/>
      <w:r>
        <w:t>you</w:t>
      </w:r>
      <w:proofErr w:type="gramEnd"/>
      <w:r>
        <w:t>-you’ve been shot!”</w:t>
      </w:r>
    </w:p>
    <w:p w14:paraId="694F67FC" w14:textId="21FFB500" w:rsidR="0087522D" w:rsidRDefault="00B6410D" w:rsidP="00D9794F">
      <w:pPr>
        <w:ind w:left="-284" w:right="-60"/>
      </w:pPr>
      <w:r>
        <w:t>“doesn’t change the fact”</w:t>
      </w:r>
    </w:p>
    <w:p w14:paraId="2B2C01BA" w14:textId="79D79C1D" w:rsidR="0087522D" w:rsidRDefault="00B6410D" w:rsidP="00D9794F">
      <w:pPr>
        <w:ind w:left="-284" w:right="-60" w:firstLine="720"/>
      </w:pPr>
      <w:r>
        <w:t>Koursun making Kalex some hot chocolate</w:t>
      </w:r>
    </w:p>
    <w:p w14:paraId="24CFF585" w14:textId="747D8F35" w:rsidR="0087522D" w:rsidRDefault="005C6901" w:rsidP="00D9794F">
      <w:pPr>
        <w:ind w:left="-284" w:right="-60"/>
      </w:pPr>
      <w:r>
        <w:t>“</w:t>
      </w:r>
      <w:proofErr w:type="spellStart"/>
      <w:r>
        <w:t>Mmm</w:t>
      </w:r>
      <w:proofErr w:type="spellEnd"/>
      <w:r>
        <w:t>, this stuff slaps when you’re standing”</w:t>
      </w:r>
    </w:p>
    <w:p w14:paraId="0FEBDEB1" w14:textId="1ADB114E" w:rsidR="005C6901" w:rsidRDefault="005C6901" w:rsidP="00D9794F">
      <w:pPr>
        <w:ind w:left="-284" w:right="-60"/>
      </w:pPr>
      <w:r>
        <w:lastRenderedPageBreak/>
        <w:t>“</w:t>
      </w:r>
      <w:proofErr w:type="gramStart"/>
      <w:r w:rsidR="00E55567">
        <w:t>wat</w:t>
      </w:r>
      <w:proofErr w:type="gramEnd"/>
      <w:r w:rsidR="00E55567">
        <w:t>, what is it?”</w:t>
      </w:r>
    </w:p>
    <w:p w14:paraId="61339741" w14:textId="0ABDDDFB" w:rsidR="00E55567" w:rsidRDefault="00E55567" w:rsidP="00D9794F">
      <w:pPr>
        <w:ind w:left="-284" w:right="-60"/>
      </w:pPr>
      <w:r>
        <w:t>“Koursun’s hot chocolate”</w:t>
      </w:r>
    </w:p>
    <w:p w14:paraId="30F9AA98" w14:textId="782E4D5B" w:rsidR="00E55567" w:rsidRDefault="00E55567" w:rsidP="00D9794F">
      <w:pPr>
        <w:ind w:left="-284" w:right="-60"/>
      </w:pPr>
      <w:r>
        <w:t>“</w:t>
      </w:r>
      <w:proofErr w:type="gramStart"/>
      <w:r>
        <w:t>did</w:t>
      </w:r>
      <w:proofErr w:type="gramEnd"/>
      <w:r>
        <w:t xml:space="preserve"> he make it for you?”</w:t>
      </w:r>
    </w:p>
    <w:p w14:paraId="235A93F2" w14:textId="1CAA065C" w:rsidR="00E55567" w:rsidRDefault="00E55567" w:rsidP="00D9794F">
      <w:pPr>
        <w:ind w:left="-284" w:right="-60"/>
      </w:pPr>
      <w:r>
        <w:t xml:space="preserve">“I take it as a thanks for saving your ass” he </w:t>
      </w:r>
      <w:proofErr w:type="spellStart"/>
      <w:r>
        <w:t>procedds</w:t>
      </w:r>
      <w:proofErr w:type="spellEnd"/>
      <w:r>
        <w:t xml:space="preserve"> to take a big sip out of it “ooh yeah, </w:t>
      </w:r>
      <w:proofErr w:type="spellStart"/>
      <w:r>
        <w:t>sho</w:t>
      </w:r>
      <w:proofErr w:type="spellEnd"/>
      <w:r>
        <w:t xml:space="preserve"> warm”</w:t>
      </w:r>
    </w:p>
    <w:p w14:paraId="70688436" w14:textId="2B774B24" w:rsidR="00C46083" w:rsidRDefault="00E55567" w:rsidP="00D9794F">
      <w:pPr>
        <w:ind w:left="-284" w:right="-60"/>
      </w:pPr>
      <w:r>
        <w:t>“</w:t>
      </w:r>
      <w:proofErr w:type="gramStart"/>
      <w:r>
        <w:t>is</w:t>
      </w:r>
      <w:proofErr w:type="gramEnd"/>
      <w:r>
        <w:t xml:space="preserve"> It really that good?”</w:t>
      </w:r>
    </w:p>
    <w:p w14:paraId="1A8A5D40" w14:textId="7A7F61A4" w:rsidR="00E55567" w:rsidRDefault="00E55567" w:rsidP="00D9794F">
      <w:pPr>
        <w:ind w:left="-284" w:right="-60"/>
      </w:pPr>
      <w:r>
        <w:t>“</w:t>
      </w:r>
      <w:proofErr w:type="gramStart"/>
      <w:r>
        <w:t>if</w:t>
      </w:r>
      <w:proofErr w:type="gramEnd"/>
      <w:r>
        <w:t xml:space="preserve"> Koursun made it. It’s heavenly”</w:t>
      </w:r>
    </w:p>
    <w:p w14:paraId="67BDC1B6" w14:textId="75BD505C" w:rsidR="00E55567" w:rsidRDefault="00E55567" w:rsidP="00D9794F">
      <w:pPr>
        <w:ind w:left="-284" w:right="-60"/>
      </w:pPr>
    </w:p>
    <w:p w14:paraId="7AC0D32D" w14:textId="4D86E439" w:rsidR="00E55567" w:rsidRDefault="00E55567" w:rsidP="00D9794F">
      <w:pPr>
        <w:ind w:left="-284" w:right="-60"/>
      </w:pPr>
    </w:p>
    <w:p w14:paraId="4AEE32DA" w14:textId="2F21AE5D" w:rsidR="00480D48" w:rsidRDefault="00480D48" w:rsidP="00D9794F">
      <w:pPr>
        <w:ind w:left="-284" w:right="-60"/>
      </w:pPr>
    </w:p>
    <w:p w14:paraId="3A2ADF1B" w14:textId="4379A418" w:rsidR="00480D48" w:rsidRDefault="00480D48" w:rsidP="00D9794F">
      <w:pPr>
        <w:ind w:left="-284" w:right="-60"/>
      </w:pPr>
      <w:r>
        <w:t>You owe me big time. A Large bowl of ice cream type of big kind”</w:t>
      </w:r>
    </w:p>
    <w:p w14:paraId="5046E42D" w14:textId="33BE990C" w:rsidR="00480D48" w:rsidRDefault="00480D48" w:rsidP="00D9794F">
      <w:pPr>
        <w:ind w:left="-284" w:right="-60"/>
      </w:pPr>
      <w:r>
        <w:t>“</w:t>
      </w:r>
      <w:proofErr w:type="gramStart"/>
      <w:r>
        <w:t>sprinkles</w:t>
      </w:r>
      <w:proofErr w:type="gramEnd"/>
      <w:r>
        <w:t xml:space="preserve"> or no sprinkles”</w:t>
      </w:r>
    </w:p>
    <w:p w14:paraId="2D462EE6" w14:textId="237360D3" w:rsidR="00480D48" w:rsidRDefault="00480D48" w:rsidP="00D9794F">
      <w:pPr>
        <w:ind w:left="-284" w:right="-60"/>
      </w:pPr>
      <w:r>
        <w:t>“Hmph” Nikki pouts. Then looks away “sprinkles”</w:t>
      </w:r>
    </w:p>
    <w:p w14:paraId="2550DCF4" w14:textId="2A3941BA" w:rsidR="00480D48" w:rsidRDefault="00480D48" w:rsidP="00D9794F">
      <w:pPr>
        <w:ind w:left="-284" w:right="-60"/>
      </w:pPr>
    </w:p>
    <w:p w14:paraId="719B422D" w14:textId="6C46AEBB" w:rsidR="00480D48" w:rsidRDefault="00480D48" w:rsidP="00D9794F">
      <w:pPr>
        <w:ind w:left="-284" w:right="-60"/>
      </w:pPr>
    </w:p>
    <w:p w14:paraId="6EAA3BD5" w14:textId="13C65CFB" w:rsidR="00480D48" w:rsidRDefault="00480D48" w:rsidP="00D9794F">
      <w:pPr>
        <w:ind w:left="-284" w:right="-60"/>
      </w:pPr>
    </w:p>
    <w:p w14:paraId="0AA5D8DA" w14:textId="77777777" w:rsidR="00E55567" w:rsidRDefault="00E55567" w:rsidP="00D9794F">
      <w:pPr>
        <w:ind w:left="-284" w:right="-60"/>
      </w:pPr>
    </w:p>
    <w:p w14:paraId="611511AA" w14:textId="77777777" w:rsidR="0088661C" w:rsidRDefault="0088661C" w:rsidP="00D9794F">
      <w:pPr>
        <w:ind w:left="-284" w:right="-60"/>
      </w:pPr>
    </w:p>
    <w:p w14:paraId="2B749D33" w14:textId="5B773CCE" w:rsidR="000852BE" w:rsidRDefault="00C46083" w:rsidP="00D9794F">
      <w:pPr>
        <w:ind w:left="-284" w:right="-60"/>
        <w:rPr>
          <w:rFonts w:ascii="Roboto" w:hAnsi="Roboto"/>
          <w:color w:val="FF0000"/>
          <w:sz w:val="27"/>
          <w:szCs w:val="27"/>
          <w:shd w:val="clear" w:color="auto" w:fill="242629"/>
        </w:rPr>
      </w:pPr>
      <w:r>
        <w:rPr>
          <w:rFonts w:ascii="Roboto" w:hAnsi="Roboto"/>
          <w:color w:val="FF0000"/>
          <w:sz w:val="27"/>
          <w:szCs w:val="27"/>
          <w:shd w:val="clear" w:color="auto" w:fill="242629"/>
        </w:rPr>
        <w:t>“We are each our own devil, and we make this world our hell.”</w:t>
      </w:r>
    </w:p>
    <w:p w14:paraId="52C214F6" w14:textId="3BFC7901" w:rsidR="000852BE" w:rsidRDefault="000852BE" w:rsidP="00D9794F">
      <w:pPr>
        <w:ind w:left="-284" w:right="-60"/>
      </w:pPr>
      <w:r>
        <w:rPr>
          <w:noProof/>
        </w:rPr>
        <w:lastRenderedPageBreak/>
        <w:drawing>
          <wp:inline distT="0" distB="0" distL="0" distR="0" wp14:anchorId="4566658A" wp14:editId="1E630404">
            <wp:extent cx="4413885" cy="2449195"/>
            <wp:effectExtent l="0" t="0" r="571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13885" cy="2449195"/>
                    </a:xfrm>
                    <a:prstGeom prst="rect">
                      <a:avLst/>
                    </a:prstGeom>
                  </pic:spPr>
                </pic:pic>
              </a:graphicData>
            </a:graphic>
          </wp:inline>
        </w:drawing>
      </w:r>
      <w:r>
        <w:rPr>
          <w:noProof/>
        </w:rPr>
        <w:drawing>
          <wp:inline distT="0" distB="0" distL="0" distR="0" wp14:anchorId="1E55E657" wp14:editId="654AE14E">
            <wp:extent cx="4205111" cy="2359363"/>
            <wp:effectExtent l="0" t="0" r="508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07601" cy="2360760"/>
                    </a:xfrm>
                    <a:prstGeom prst="rect">
                      <a:avLst/>
                    </a:prstGeom>
                  </pic:spPr>
                </pic:pic>
              </a:graphicData>
            </a:graphic>
          </wp:inline>
        </w:drawing>
      </w:r>
      <w:r>
        <w:rPr>
          <w:noProof/>
        </w:rPr>
        <w:lastRenderedPageBreak/>
        <w:drawing>
          <wp:inline distT="0" distB="0" distL="0" distR="0" wp14:anchorId="0CAF6EFA" wp14:editId="2CA67294">
            <wp:extent cx="4114800" cy="130174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26571" cy="1305471"/>
                    </a:xfrm>
                    <a:prstGeom prst="rect">
                      <a:avLst/>
                    </a:prstGeom>
                  </pic:spPr>
                </pic:pic>
              </a:graphicData>
            </a:graphic>
          </wp:inline>
        </w:drawing>
      </w:r>
    </w:p>
    <w:p w14:paraId="5FBAF700" w14:textId="4A453E08" w:rsidR="000852BE" w:rsidRDefault="000852BE" w:rsidP="00D9794F">
      <w:pPr>
        <w:ind w:left="-284" w:right="-60"/>
      </w:pPr>
    </w:p>
    <w:p w14:paraId="5D698CE6" w14:textId="20D924B5" w:rsidR="000852BE" w:rsidRDefault="000852BE" w:rsidP="00D9794F">
      <w:pPr>
        <w:ind w:left="-284" w:right="-60"/>
      </w:pPr>
      <w:r>
        <w:t>Kissing at the back of the neck to make them feel calm</w:t>
      </w:r>
    </w:p>
    <w:p w14:paraId="70716BE6" w14:textId="77777777" w:rsidR="000852BE" w:rsidRDefault="000852BE" w:rsidP="00D9794F">
      <w:pPr>
        <w:ind w:left="-284" w:right="-60"/>
      </w:pPr>
    </w:p>
    <w:sectPr w:rsidR="000852BE" w:rsidSect="00D9794F">
      <w:pgSz w:w="8391" w:h="11906" w:code="11"/>
      <w:pgMar w:top="1440" w:right="1080" w:bottom="1440"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r 2" w:date="2021-08-21T14:04:00Z" w:initials="M2">
    <w:p w14:paraId="4EB79A6B" w14:textId="4B00CA7C" w:rsidR="009603D0" w:rsidRDefault="009603D0">
      <w:pPr>
        <w:pStyle w:val="CommentText"/>
      </w:pPr>
      <w:r>
        <w:rPr>
          <w:rStyle w:val="CommentReference"/>
        </w:rPr>
        <w:annotationRef/>
      </w:r>
      <w:r>
        <w:t>The mask, obviously</w:t>
      </w:r>
    </w:p>
  </w:comment>
  <w:comment w:id="1" w:author="Mar 2" w:date="2021-08-21T14:04:00Z" w:initials="M2">
    <w:p w14:paraId="2281200F" w14:textId="77777777" w:rsidR="009603D0" w:rsidRDefault="009603D0">
      <w:pPr>
        <w:pStyle w:val="CommentText"/>
      </w:pPr>
      <w:r>
        <w:rPr>
          <w:rStyle w:val="CommentReference"/>
        </w:rPr>
        <w:annotationRef/>
      </w:r>
      <w:r>
        <w:t>Show Kalex’s face maybe?</w:t>
      </w:r>
      <w:r>
        <w:br/>
        <w:t>or even Koursun from his pov?</w:t>
      </w:r>
    </w:p>
    <w:p w14:paraId="78D4513A" w14:textId="437960BE" w:rsidR="009603D0" w:rsidRDefault="009603D0">
      <w:pPr>
        <w:pStyle w:val="CommentText"/>
      </w:pPr>
    </w:p>
  </w:comment>
  <w:comment w:id="2" w:author="Mar 2" w:date="2021-07-24T21:17:00Z" w:initials="M2">
    <w:p w14:paraId="59E11879" w14:textId="77777777" w:rsidR="00567C82" w:rsidRDefault="00567C82" w:rsidP="00567C82">
      <w:pPr>
        <w:pStyle w:val="CommentText"/>
      </w:pPr>
      <w:r>
        <w:rPr>
          <w:rStyle w:val="CommentReference"/>
        </w:rPr>
        <w:annotationRef/>
      </w:r>
      <w:r>
        <w:t>In revision. Have one of Nikki’s goals to get or have a friend</w:t>
      </w:r>
    </w:p>
  </w:comment>
  <w:comment w:id="5" w:author="Mar 2" w:date="2021-07-03T00:28:00Z" w:initials="M2">
    <w:p w14:paraId="2B74CFE5" w14:textId="77777777" w:rsidR="00567C82" w:rsidRDefault="00567C82" w:rsidP="00567C82">
      <w:pPr>
        <w:pStyle w:val="CommentText"/>
      </w:pPr>
      <w:r>
        <w:rPr>
          <w:rStyle w:val="CommentReference"/>
        </w:rPr>
        <w:annotationRef/>
      </w:r>
      <w:r>
        <w:t>Unreadable. Maybe I can make scripless over it in indesign</w:t>
      </w:r>
    </w:p>
  </w:comment>
  <w:comment w:id="6" w:author="Mar 2" w:date="2021-07-28T22:08:00Z" w:initials="M2">
    <w:p w14:paraId="64D35571" w14:textId="77777777" w:rsidR="005A6E89" w:rsidRDefault="005A6E89">
      <w:pPr>
        <w:pStyle w:val="CommentText"/>
      </w:pPr>
      <w:r>
        <w:rPr>
          <w:rStyle w:val="CommentReference"/>
        </w:rPr>
        <w:annotationRef/>
      </w:r>
      <w:r>
        <w:t>Let’s have another image in her cause I’m cute.</w:t>
      </w:r>
    </w:p>
    <w:p w14:paraId="1A6C5400" w14:textId="3A5C8715" w:rsidR="005A6E89" w:rsidRDefault="005A6E89">
      <w:pPr>
        <w:pStyle w:val="CommentText"/>
      </w:pPr>
      <w:r>
        <w:t>Basically we see Nikki</w:t>
      </w:r>
      <w:r w:rsidR="008B5B3A">
        <w:t xml:space="preserve"> sitting on the ground, confused. Squinting her eyes as if that’s gonna make a </w:t>
      </w:r>
      <w:r w:rsidR="00F03FC7">
        <w:t>difference</w:t>
      </w:r>
    </w:p>
    <w:p w14:paraId="7BCE51E5" w14:textId="2C484F5D" w:rsidR="00F03FC7" w:rsidRDefault="00F03FC7">
      <w:pPr>
        <w:pStyle w:val="CommentText"/>
      </w:pPr>
      <w:r>
        <w:t>Show the principal’s speech but she can’t hear it. it’s obstructed</w:t>
      </w:r>
    </w:p>
  </w:comment>
  <w:comment w:id="7" w:author="Mar 2" w:date="2021-08-28T12:53:00Z" w:initials="M2">
    <w:p w14:paraId="633A8C4C" w14:textId="2BD417D1" w:rsidR="008665F0" w:rsidRDefault="008665F0">
      <w:pPr>
        <w:pStyle w:val="CommentText"/>
      </w:pPr>
      <w:r>
        <w:rPr>
          <w:rStyle w:val="CommentReference"/>
        </w:rPr>
        <w:annotationRef/>
      </w:r>
      <w:r>
        <w:t>Let’s have an image here</w:t>
      </w:r>
      <w:r w:rsidR="00C807AE">
        <w:t xml:space="preserve"> as a new page to show the reader</w:t>
      </w:r>
    </w:p>
  </w:comment>
  <w:comment w:id="8" w:author="Mar 2" w:date="2021-08-28T17:14:00Z" w:initials="M2">
    <w:p w14:paraId="5C403501" w14:textId="113E2573" w:rsidR="001D0261" w:rsidRDefault="001D0261">
      <w:pPr>
        <w:pStyle w:val="CommentText"/>
      </w:pPr>
      <w:r>
        <w:rPr>
          <w:rStyle w:val="CommentReference"/>
        </w:rPr>
        <w:annotationRef/>
      </w:r>
      <w:r>
        <w:t>Write an invisible “heh” under her words</w:t>
      </w:r>
    </w:p>
  </w:comment>
  <w:comment w:id="9" w:author="Mar 2" w:date="2021-08-08T11:07:00Z" w:initials="M2">
    <w:p w14:paraId="506E555D" w14:textId="47619BF6" w:rsidR="00256B2C" w:rsidRDefault="00256B2C">
      <w:pPr>
        <w:pStyle w:val="CommentText"/>
      </w:pPr>
      <w:r>
        <w:rPr>
          <w:rStyle w:val="CommentReference"/>
        </w:rPr>
        <w:annotationRef/>
      </w:r>
      <w:r>
        <w:t>Probably an image here as well</w:t>
      </w:r>
    </w:p>
  </w:comment>
  <w:comment w:id="10" w:author="Mar 2" w:date="2021-08-15T22:06:00Z" w:initials="M2">
    <w:p w14:paraId="4AAC6F9A" w14:textId="72BE146A" w:rsidR="00574CDE" w:rsidRDefault="00574CDE">
      <w:pPr>
        <w:pStyle w:val="CommentText"/>
      </w:pPr>
      <w:r>
        <w:rPr>
          <w:rStyle w:val="CommentReference"/>
        </w:rPr>
        <w:annotationRef/>
      </w:r>
      <w:r>
        <w:t>Nikki’s eyes open to the area between C and G Block</w:t>
      </w:r>
    </w:p>
  </w:comment>
  <w:comment w:id="11" w:author="Mar 2" w:date="2021-09-26T21:15:00Z" w:initials="M2">
    <w:p w14:paraId="2B9EE3A1" w14:textId="0E080DE2" w:rsidR="000B59D3" w:rsidRDefault="000B59D3">
      <w:pPr>
        <w:pStyle w:val="CommentText"/>
      </w:pPr>
      <w:r>
        <w:rPr>
          <w:rStyle w:val="CommentReference"/>
        </w:rPr>
        <w:annotationRef/>
      </w:r>
      <w:r>
        <w:rPr>
          <w:rStyle w:val="CommentReference"/>
        </w:rPr>
        <w:t>Change font siz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B79A6B" w15:done="0"/>
  <w15:commentEx w15:paraId="78D4513A" w15:done="0"/>
  <w15:commentEx w15:paraId="59E11879" w15:done="0"/>
  <w15:commentEx w15:paraId="2B74CFE5" w15:done="0"/>
  <w15:commentEx w15:paraId="7BCE51E5" w15:done="0"/>
  <w15:commentEx w15:paraId="633A8C4C" w15:done="0"/>
  <w15:commentEx w15:paraId="5C403501" w15:done="0"/>
  <w15:commentEx w15:paraId="506E555D" w15:done="0"/>
  <w15:commentEx w15:paraId="4AAC6F9A" w15:done="0"/>
  <w15:commentEx w15:paraId="2B9EE3A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B8685" w16cex:dateUtc="2021-08-21T02:04:00Z"/>
  <w16cex:commentExtensible w16cex:durableId="24CB866A" w16cex:dateUtc="2021-08-21T02:04:00Z"/>
  <w16cex:commentExtensible w16cex:durableId="24A701FF" w16cex:dateUtc="2021-07-24T09:17:00Z"/>
  <w16cex:commentExtensible w16cex:durableId="248A2DAB" w16cex:dateUtc="2021-07-02T12:28:00Z"/>
  <w16cex:commentExtensible w16cex:durableId="24AC53F0" w16cex:dateUtc="2021-07-28T10:08:00Z"/>
  <w16cex:commentExtensible w16cex:durableId="24D4B03D" w16cex:dateUtc="2021-08-28T00:53:00Z"/>
  <w16cex:commentExtensible w16cex:durableId="24D4ED83" w16cex:dateUtc="2021-08-28T05:14:00Z"/>
  <w16cex:commentExtensible w16cex:durableId="24BA3964" w16cex:dateUtc="2021-08-07T23:07:00Z"/>
  <w16cex:commentExtensible w16cex:durableId="24C40E80" w16cex:dateUtc="2021-08-15T10:06:00Z"/>
  <w16cex:commentExtensible w16cex:durableId="24FB617B" w16cex:dateUtc="2021-09-26T08: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B79A6B" w16cid:durableId="24CB8685"/>
  <w16cid:commentId w16cid:paraId="78D4513A" w16cid:durableId="24CB866A"/>
  <w16cid:commentId w16cid:paraId="59E11879" w16cid:durableId="24A701FF"/>
  <w16cid:commentId w16cid:paraId="2B74CFE5" w16cid:durableId="248A2DAB"/>
  <w16cid:commentId w16cid:paraId="7BCE51E5" w16cid:durableId="24AC53F0"/>
  <w16cid:commentId w16cid:paraId="633A8C4C" w16cid:durableId="24D4B03D"/>
  <w16cid:commentId w16cid:paraId="5C403501" w16cid:durableId="24D4ED83"/>
  <w16cid:commentId w16cid:paraId="506E555D" w16cid:durableId="24BA3964"/>
  <w16cid:commentId w16cid:paraId="4AAC6F9A" w16cid:durableId="24C40E80"/>
  <w16cid:commentId w16cid:paraId="2B9EE3A1" w16cid:durableId="24FB61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F1DCB" w14:textId="77777777" w:rsidR="0030141E" w:rsidRDefault="0030141E" w:rsidP="0030141E">
      <w:pPr>
        <w:spacing w:after="0" w:line="240" w:lineRule="auto"/>
      </w:pPr>
      <w:r>
        <w:separator/>
      </w:r>
    </w:p>
  </w:endnote>
  <w:endnote w:type="continuationSeparator" w:id="0">
    <w:p w14:paraId="3ECE9653" w14:textId="77777777" w:rsidR="0030141E" w:rsidRDefault="0030141E" w:rsidP="0030141E">
      <w:pPr>
        <w:spacing w:after="0" w:line="240" w:lineRule="auto"/>
      </w:pPr>
      <w:r>
        <w:continuationSeparator/>
      </w:r>
    </w:p>
  </w:endnote>
  <w:endnote w:type="continuationNotice" w:id="1">
    <w:p w14:paraId="70B4A944" w14:textId="77777777" w:rsidR="00227912" w:rsidRDefault="002279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UI Light">
    <w:panose1 w:val="020B0300000000000000"/>
    <w:charset w:val="80"/>
    <w:family w:val="swiss"/>
    <w:pitch w:val="variable"/>
    <w:sig w:usb0="E00002FF" w:usb1="2AC7FDFF" w:usb2="00000016"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Roboto">
    <w:charset w:val="00"/>
    <w:family w:val="auto"/>
    <w:pitch w:val="variable"/>
    <w:sig w:usb0="E00002FF" w:usb1="5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9B87A8" w14:textId="77777777" w:rsidR="0030141E" w:rsidRDefault="0030141E" w:rsidP="0030141E">
      <w:pPr>
        <w:spacing w:after="0" w:line="240" w:lineRule="auto"/>
      </w:pPr>
      <w:r>
        <w:separator/>
      </w:r>
    </w:p>
  </w:footnote>
  <w:footnote w:type="continuationSeparator" w:id="0">
    <w:p w14:paraId="2939A0B0" w14:textId="77777777" w:rsidR="0030141E" w:rsidRDefault="0030141E" w:rsidP="0030141E">
      <w:pPr>
        <w:spacing w:after="0" w:line="240" w:lineRule="auto"/>
      </w:pPr>
      <w:r>
        <w:continuationSeparator/>
      </w:r>
    </w:p>
  </w:footnote>
  <w:footnote w:type="continuationNotice" w:id="1">
    <w:p w14:paraId="13E01D3C" w14:textId="77777777" w:rsidR="00227912" w:rsidRDefault="00227912">
      <w:pPr>
        <w:spacing w:after="0" w:line="240" w:lineRule="auto"/>
      </w:pP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 2">
    <w15:presenceInfo w15:providerId="Windows Live" w15:userId="40046c4ade8b54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activeWritingStyle w:appName="MSWord" w:lang="en-NZ" w:vendorID="64" w:dllVersion="4096" w:nlCheck="1" w:checkStyle="1"/>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0NTS3NLAwNzSyMLJU0lEKTi0uzszPAymwNKgFANZF+h8tAAAA"/>
  </w:docVars>
  <w:rsids>
    <w:rsidRoot w:val="008725A5"/>
    <w:rsid w:val="000000DC"/>
    <w:rsid w:val="0000093A"/>
    <w:rsid w:val="000029EF"/>
    <w:rsid w:val="00002EDA"/>
    <w:rsid w:val="00003734"/>
    <w:rsid w:val="00004AA9"/>
    <w:rsid w:val="00005FD2"/>
    <w:rsid w:val="000077ED"/>
    <w:rsid w:val="000119EE"/>
    <w:rsid w:val="000132A3"/>
    <w:rsid w:val="00013332"/>
    <w:rsid w:val="00014C48"/>
    <w:rsid w:val="00015508"/>
    <w:rsid w:val="000168E2"/>
    <w:rsid w:val="00017E2A"/>
    <w:rsid w:val="00020B8A"/>
    <w:rsid w:val="00020DA7"/>
    <w:rsid w:val="0002216F"/>
    <w:rsid w:val="000224A0"/>
    <w:rsid w:val="000238D4"/>
    <w:rsid w:val="00024964"/>
    <w:rsid w:val="00025890"/>
    <w:rsid w:val="000279FB"/>
    <w:rsid w:val="00033652"/>
    <w:rsid w:val="0003371C"/>
    <w:rsid w:val="00034608"/>
    <w:rsid w:val="00034FFD"/>
    <w:rsid w:val="000369D7"/>
    <w:rsid w:val="00036F26"/>
    <w:rsid w:val="00040328"/>
    <w:rsid w:val="00040C0A"/>
    <w:rsid w:val="00040D24"/>
    <w:rsid w:val="00041B46"/>
    <w:rsid w:val="00043530"/>
    <w:rsid w:val="00043E02"/>
    <w:rsid w:val="00045F8D"/>
    <w:rsid w:val="00047F92"/>
    <w:rsid w:val="000512AF"/>
    <w:rsid w:val="000523D6"/>
    <w:rsid w:val="000527BD"/>
    <w:rsid w:val="00052848"/>
    <w:rsid w:val="000537A6"/>
    <w:rsid w:val="000547EE"/>
    <w:rsid w:val="0005525C"/>
    <w:rsid w:val="00057C8C"/>
    <w:rsid w:val="0006095E"/>
    <w:rsid w:val="00062CCD"/>
    <w:rsid w:val="00064F5E"/>
    <w:rsid w:val="000658FF"/>
    <w:rsid w:val="00070EFF"/>
    <w:rsid w:val="0007272C"/>
    <w:rsid w:val="00074FEF"/>
    <w:rsid w:val="00080FC0"/>
    <w:rsid w:val="000852BE"/>
    <w:rsid w:val="00086666"/>
    <w:rsid w:val="00092AD1"/>
    <w:rsid w:val="00093E7D"/>
    <w:rsid w:val="000A1191"/>
    <w:rsid w:val="000A3E0C"/>
    <w:rsid w:val="000A4B4E"/>
    <w:rsid w:val="000B18C1"/>
    <w:rsid w:val="000B2EC1"/>
    <w:rsid w:val="000B3A31"/>
    <w:rsid w:val="000B55E2"/>
    <w:rsid w:val="000B59D3"/>
    <w:rsid w:val="000B666E"/>
    <w:rsid w:val="000B6F07"/>
    <w:rsid w:val="000B77A5"/>
    <w:rsid w:val="000C00D1"/>
    <w:rsid w:val="000C1182"/>
    <w:rsid w:val="000C521F"/>
    <w:rsid w:val="000D3AB4"/>
    <w:rsid w:val="000D4533"/>
    <w:rsid w:val="000D45D9"/>
    <w:rsid w:val="000D5E41"/>
    <w:rsid w:val="000D6F88"/>
    <w:rsid w:val="000D7277"/>
    <w:rsid w:val="000D7E6D"/>
    <w:rsid w:val="000E336D"/>
    <w:rsid w:val="000E4566"/>
    <w:rsid w:val="000E48E9"/>
    <w:rsid w:val="000E52AB"/>
    <w:rsid w:val="000E54DD"/>
    <w:rsid w:val="000E7803"/>
    <w:rsid w:val="000F0882"/>
    <w:rsid w:val="000F3699"/>
    <w:rsid w:val="000F3BFC"/>
    <w:rsid w:val="000F56B7"/>
    <w:rsid w:val="000F5EB6"/>
    <w:rsid w:val="000F6FE2"/>
    <w:rsid w:val="000F73E8"/>
    <w:rsid w:val="00100BFC"/>
    <w:rsid w:val="00101C07"/>
    <w:rsid w:val="00104C9C"/>
    <w:rsid w:val="00105293"/>
    <w:rsid w:val="00106585"/>
    <w:rsid w:val="00107D2A"/>
    <w:rsid w:val="0011228B"/>
    <w:rsid w:val="001167D6"/>
    <w:rsid w:val="00120469"/>
    <w:rsid w:val="00120DC3"/>
    <w:rsid w:val="00120EC9"/>
    <w:rsid w:val="001211AC"/>
    <w:rsid w:val="00121C7D"/>
    <w:rsid w:val="001238DF"/>
    <w:rsid w:val="00125D05"/>
    <w:rsid w:val="00130C37"/>
    <w:rsid w:val="00130C4F"/>
    <w:rsid w:val="00133074"/>
    <w:rsid w:val="001339E5"/>
    <w:rsid w:val="00133FF2"/>
    <w:rsid w:val="00134BD7"/>
    <w:rsid w:val="00135A39"/>
    <w:rsid w:val="00135F22"/>
    <w:rsid w:val="00137627"/>
    <w:rsid w:val="001446D4"/>
    <w:rsid w:val="00151E12"/>
    <w:rsid w:val="00154022"/>
    <w:rsid w:val="00155109"/>
    <w:rsid w:val="00156EB7"/>
    <w:rsid w:val="0015734B"/>
    <w:rsid w:val="00160215"/>
    <w:rsid w:val="00160FAB"/>
    <w:rsid w:val="0016123F"/>
    <w:rsid w:val="00161866"/>
    <w:rsid w:val="001656A1"/>
    <w:rsid w:val="001659D7"/>
    <w:rsid w:val="00166291"/>
    <w:rsid w:val="00166C17"/>
    <w:rsid w:val="001705D2"/>
    <w:rsid w:val="00170C59"/>
    <w:rsid w:val="00171676"/>
    <w:rsid w:val="00172734"/>
    <w:rsid w:val="00172895"/>
    <w:rsid w:val="00175437"/>
    <w:rsid w:val="00176C5E"/>
    <w:rsid w:val="0018134B"/>
    <w:rsid w:val="00181777"/>
    <w:rsid w:val="00183A1F"/>
    <w:rsid w:val="00184657"/>
    <w:rsid w:val="00184C99"/>
    <w:rsid w:val="00185CFD"/>
    <w:rsid w:val="00186105"/>
    <w:rsid w:val="001868FD"/>
    <w:rsid w:val="0018761B"/>
    <w:rsid w:val="00191D60"/>
    <w:rsid w:val="001927AD"/>
    <w:rsid w:val="00197C45"/>
    <w:rsid w:val="001A3E5B"/>
    <w:rsid w:val="001A5434"/>
    <w:rsid w:val="001A5602"/>
    <w:rsid w:val="001A5AE6"/>
    <w:rsid w:val="001A5B73"/>
    <w:rsid w:val="001A6E8C"/>
    <w:rsid w:val="001B2DCD"/>
    <w:rsid w:val="001B451E"/>
    <w:rsid w:val="001B49D6"/>
    <w:rsid w:val="001B4A12"/>
    <w:rsid w:val="001C1444"/>
    <w:rsid w:val="001C18AD"/>
    <w:rsid w:val="001C19D3"/>
    <w:rsid w:val="001C2DAF"/>
    <w:rsid w:val="001C4495"/>
    <w:rsid w:val="001C45D9"/>
    <w:rsid w:val="001C4B45"/>
    <w:rsid w:val="001C5DBB"/>
    <w:rsid w:val="001C76AC"/>
    <w:rsid w:val="001D0261"/>
    <w:rsid w:val="001D1266"/>
    <w:rsid w:val="001D4C77"/>
    <w:rsid w:val="001D68B5"/>
    <w:rsid w:val="001E0A56"/>
    <w:rsid w:val="001E1352"/>
    <w:rsid w:val="001E240C"/>
    <w:rsid w:val="001F03B9"/>
    <w:rsid w:val="001F4256"/>
    <w:rsid w:val="001F4337"/>
    <w:rsid w:val="001F5281"/>
    <w:rsid w:val="001F52C0"/>
    <w:rsid w:val="001F5476"/>
    <w:rsid w:val="001F65B1"/>
    <w:rsid w:val="00200EE7"/>
    <w:rsid w:val="00201235"/>
    <w:rsid w:val="00201B10"/>
    <w:rsid w:val="002039DE"/>
    <w:rsid w:val="002043AB"/>
    <w:rsid w:val="0020618C"/>
    <w:rsid w:val="00206718"/>
    <w:rsid w:val="002147E9"/>
    <w:rsid w:val="0021754E"/>
    <w:rsid w:val="002232B9"/>
    <w:rsid w:val="002241FE"/>
    <w:rsid w:val="00225986"/>
    <w:rsid w:val="00225A5B"/>
    <w:rsid w:val="00225C65"/>
    <w:rsid w:val="00225CF9"/>
    <w:rsid w:val="00227912"/>
    <w:rsid w:val="00227E82"/>
    <w:rsid w:val="002324CF"/>
    <w:rsid w:val="00233B75"/>
    <w:rsid w:val="00234712"/>
    <w:rsid w:val="00235244"/>
    <w:rsid w:val="00236E91"/>
    <w:rsid w:val="00237549"/>
    <w:rsid w:val="002420DE"/>
    <w:rsid w:val="002434AF"/>
    <w:rsid w:val="00251DA5"/>
    <w:rsid w:val="002527AE"/>
    <w:rsid w:val="00253483"/>
    <w:rsid w:val="00256497"/>
    <w:rsid w:val="00256878"/>
    <w:rsid w:val="00256B2C"/>
    <w:rsid w:val="00257935"/>
    <w:rsid w:val="00257C8E"/>
    <w:rsid w:val="00260D3E"/>
    <w:rsid w:val="00262E81"/>
    <w:rsid w:val="00266722"/>
    <w:rsid w:val="002667BD"/>
    <w:rsid w:val="0027327D"/>
    <w:rsid w:val="00276A17"/>
    <w:rsid w:val="00276D6B"/>
    <w:rsid w:val="00276E1A"/>
    <w:rsid w:val="00276F87"/>
    <w:rsid w:val="00280C4F"/>
    <w:rsid w:val="002810F9"/>
    <w:rsid w:val="0028323A"/>
    <w:rsid w:val="00285D4C"/>
    <w:rsid w:val="00287999"/>
    <w:rsid w:val="00287C8D"/>
    <w:rsid w:val="00287D84"/>
    <w:rsid w:val="00290D70"/>
    <w:rsid w:val="002928F3"/>
    <w:rsid w:val="0029456A"/>
    <w:rsid w:val="00294B18"/>
    <w:rsid w:val="002A16E7"/>
    <w:rsid w:val="002A2D2D"/>
    <w:rsid w:val="002A4738"/>
    <w:rsid w:val="002A5200"/>
    <w:rsid w:val="002A654A"/>
    <w:rsid w:val="002A666D"/>
    <w:rsid w:val="002B186E"/>
    <w:rsid w:val="002B2209"/>
    <w:rsid w:val="002B7118"/>
    <w:rsid w:val="002B7DE0"/>
    <w:rsid w:val="002C0016"/>
    <w:rsid w:val="002C4D70"/>
    <w:rsid w:val="002C550C"/>
    <w:rsid w:val="002C5C7A"/>
    <w:rsid w:val="002C6154"/>
    <w:rsid w:val="002C6525"/>
    <w:rsid w:val="002C65B7"/>
    <w:rsid w:val="002C6C0E"/>
    <w:rsid w:val="002D635B"/>
    <w:rsid w:val="002E03B4"/>
    <w:rsid w:val="002E0ABF"/>
    <w:rsid w:val="002E1292"/>
    <w:rsid w:val="002E12E3"/>
    <w:rsid w:val="002E55ED"/>
    <w:rsid w:val="002E6BA5"/>
    <w:rsid w:val="002F113A"/>
    <w:rsid w:val="002F2FE8"/>
    <w:rsid w:val="002F3AE7"/>
    <w:rsid w:val="002F40AC"/>
    <w:rsid w:val="002F6DCA"/>
    <w:rsid w:val="002F7B6E"/>
    <w:rsid w:val="0030141E"/>
    <w:rsid w:val="0030175B"/>
    <w:rsid w:val="00301B5C"/>
    <w:rsid w:val="00302C74"/>
    <w:rsid w:val="00305023"/>
    <w:rsid w:val="00306B96"/>
    <w:rsid w:val="00307C0D"/>
    <w:rsid w:val="00310049"/>
    <w:rsid w:val="003101B1"/>
    <w:rsid w:val="0031048F"/>
    <w:rsid w:val="003113BA"/>
    <w:rsid w:val="003119CD"/>
    <w:rsid w:val="00314C0F"/>
    <w:rsid w:val="00316934"/>
    <w:rsid w:val="00316F41"/>
    <w:rsid w:val="0032037E"/>
    <w:rsid w:val="00321B54"/>
    <w:rsid w:val="00321D0C"/>
    <w:rsid w:val="00322648"/>
    <w:rsid w:val="003239CF"/>
    <w:rsid w:val="00323A39"/>
    <w:rsid w:val="0032492E"/>
    <w:rsid w:val="003257A2"/>
    <w:rsid w:val="0033192F"/>
    <w:rsid w:val="00332053"/>
    <w:rsid w:val="0033311D"/>
    <w:rsid w:val="003336C2"/>
    <w:rsid w:val="003357A1"/>
    <w:rsid w:val="00336D0D"/>
    <w:rsid w:val="00337836"/>
    <w:rsid w:val="0034004D"/>
    <w:rsid w:val="0034021E"/>
    <w:rsid w:val="0034095D"/>
    <w:rsid w:val="00341F8A"/>
    <w:rsid w:val="003421BD"/>
    <w:rsid w:val="0034264F"/>
    <w:rsid w:val="0034455E"/>
    <w:rsid w:val="003454C6"/>
    <w:rsid w:val="00346385"/>
    <w:rsid w:val="0034694D"/>
    <w:rsid w:val="00347D11"/>
    <w:rsid w:val="003500D2"/>
    <w:rsid w:val="00350697"/>
    <w:rsid w:val="00351230"/>
    <w:rsid w:val="0035693F"/>
    <w:rsid w:val="00357D24"/>
    <w:rsid w:val="0036058E"/>
    <w:rsid w:val="00360C67"/>
    <w:rsid w:val="003614E2"/>
    <w:rsid w:val="00361A39"/>
    <w:rsid w:val="00362D4B"/>
    <w:rsid w:val="00362DA3"/>
    <w:rsid w:val="00363374"/>
    <w:rsid w:val="0036411E"/>
    <w:rsid w:val="003678B3"/>
    <w:rsid w:val="00371290"/>
    <w:rsid w:val="00371663"/>
    <w:rsid w:val="00371686"/>
    <w:rsid w:val="00371753"/>
    <w:rsid w:val="0037264D"/>
    <w:rsid w:val="0037288A"/>
    <w:rsid w:val="00372BB3"/>
    <w:rsid w:val="00373DFC"/>
    <w:rsid w:val="00374009"/>
    <w:rsid w:val="003745BD"/>
    <w:rsid w:val="003747CE"/>
    <w:rsid w:val="00376701"/>
    <w:rsid w:val="00377065"/>
    <w:rsid w:val="003778D2"/>
    <w:rsid w:val="00380E04"/>
    <w:rsid w:val="00381EE2"/>
    <w:rsid w:val="00382143"/>
    <w:rsid w:val="00382AFA"/>
    <w:rsid w:val="0038558B"/>
    <w:rsid w:val="00387716"/>
    <w:rsid w:val="0039286E"/>
    <w:rsid w:val="00393A2B"/>
    <w:rsid w:val="00393D5C"/>
    <w:rsid w:val="00394111"/>
    <w:rsid w:val="003955F0"/>
    <w:rsid w:val="00397709"/>
    <w:rsid w:val="00397E65"/>
    <w:rsid w:val="003A136A"/>
    <w:rsid w:val="003A1978"/>
    <w:rsid w:val="003A2234"/>
    <w:rsid w:val="003A42CA"/>
    <w:rsid w:val="003A5503"/>
    <w:rsid w:val="003A5D83"/>
    <w:rsid w:val="003A70E8"/>
    <w:rsid w:val="003A7E40"/>
    <w:rsid w:val="003B2BA6"/>
    <w:rsid w:val="003B3F4E"/>
    <w:rsid w:val="003B494D"/>
    <w:rsid w:val="003B59B8"/>
    <w:rsid w:val="003B6E4E"/>
    <w:rsid w:val="003B7088"/>
    <w:rsid w:val="003B7FC6"/>
    <w:rsid w:val="003C0B00"/>
    <w:rsid w:val="003C5B19"/>
    <w:rsid w:val="003C5CF0"/>
    <w:rsid w:val="003D0017"/>
    <w:rsid w:val="003D0679"/>
    <w:rsid w:val="003D0D42"/>
    <w:rsid w:val="003D125D"/>
    <w:rsid w:val="003D19C5"/>
    <w:rsid w:val="003D247D"/>
    <w:rsid w:val="003D29CC"/>
    <w:rsid w:val="003D78D3"/>
    <w:rsid w:val="003E46B2"/>
    <w:rsid w:val="003E5034"/>
    <w:rsid w:val="003E7262"/>
    <w:rsid w:val="003F0723"/>
    <w:rsid w:val="003F1A4E"/>
    <w:rsid w:val="003F1B83"/>
    <w:rsid w:val="003F3FAC"/>
    <w:rsid w:val="003F4524"/>
    <w:rsid w:val="003F5C2B"/>
    <w:rsid w:val="003F6557"/>
    <w:rsid w:val="003F6D60"/>
    <w:rsid w:val="00403ED0"/>
    <w:rsid w:val="004058A0"/>
    <w:rsid w:val="004058D3"/>
    <w:rsid w:val="00411B66"/>
    <w:rsid w:val="004174D7"/>
    <w:rsid w:val="00417CC8"/>
    <w:rsid w:val="00417D4A"/>
    <w:rsid w:val="00417E65"/>
    <w:rsid w:val="00422858"/>
    <w:rsid w:val="004238DF"/>
    <w:rsid w:val="0042684C"/>
    <w:rsid w:val="00430207"/>
    <w:rsid w:val="0043410A"/>
    <w:rsid w:val="00435B1F"/>
    <w:rsid w:val="00441069"/>
    <w:rsid w:val="0044119F"/>
    <w:rsid w:val="00442303"/>
    <w:rsid w:val="00442432"/>
    <w:rsid w:val="0044456F"/>
    <w:rsid w:val="00444D39"/>
    <w:rsid w:val="0044730A"/>
    <w:rsid w:val="004515E2"/>
    <w:rsid w:val="0045245F"/>
    <w:rsid w:val="00452B2F"/>
    <w:rsid w:val="0045315F"/>
    <w:rsid w:val="00455D76"/>
    <w:rsid w:val="00457052"/>
    <w:rsid w:val="00457398"/>
    <w:rsid w:val="00460B6F"/>
    <w:rsid w:val="00460E35"/>
    <w:rsid w:val="004641DF"/>
    <w:rsid w:val="00465383"/>
    <w:rsid w:val="00465469"/>
    <w:rsid w:val="00467473"/>
    <w:rsid w:val="00471076"/>
    <w:rsid w:val="0047225C"/>
    <w:rsid w:val="00472772"/>
    <w:rsid w:val="00476754"/>
    <w:rsid w:val="0047714D"/>
    <w:rsid w:val="00480D48"/>
    <w:rsid w:val="004863F5"/>
    <w:rsid w:val="004900D8"/>
    <w:rsid w:val="00492D50"/>
    <w:rsid w:val="00496511"/>
    <w:rsid w:val="00496546"/>
    <w:rsid w:val="004965B8"/>
    <w:rsid w:val="004A1144"/>
    <w:rsid w:val="004A3C77"/>
    <w:rsid w:val="004A4800"/>
    <w:rsid w:val="004A6397"/>
    <w:rsid w:val="004A68BE"/>
    <w:rsid w:val="004A7358"/>
    <w:rsid w:val="004B08BF"/>
    <w:rsid w:val="004B09B8"/>
    <w:rsid w:val="004B2347"/>
    <w:rsid w:val="004B4029"/>
    <w:rsid w:val="004B4226"/>
    <w:rsid w:val="004B52C8"/>
    <w:rsid w:val="004B5497"/>
    <w:rsid w:val="004B71C2"/>
    <w:rsid w:val="004C1010"/>
    <w:rsid w:val="004C2222"/>
    <w:rsid w:val="004C3625"/>
    <w:rsid w:val="004C589E"/>
    <w:rsid w:val="004C7959"/>
    <w:rsid w:val="004D2442"/>
    <w:rsid w:val="004D2914"/>
    <w:rsid w:val="004E1561"/>
    <w:rsid w:val="004E26B1"/>
    <w:rsid w:val="004E52BF"/>
    <w:rsid w:val="004E6534"/>
    <w:rsid w:val="004F0667"/>
    <w:rsid w:val="004F0DE5"/>
    <w:rsid w:val="004F3DC6"/>
    <w:rsid w:val="004F6B29"/>
    <w:rsid w:val="00503CF4"/>
    <w:rsid w:val="00504C02"/>
    <w:rsid w:val="00510129"/>
    <w:rsid w:val="0051045E"/>
    <w:rsid w:val="005108B2"/>
    <w:rsid w:val="00510994"/>
    <w:rsid w:val="00511118"/>
    <w:rsid w:val="005121C6"/>
    <w:rsid w:val="00512CAA"/>
    <w:rsid w:val="0051396E"/>
    <w:rsid w:val="005154FC"/>
    <w:rsid w:val="00517C6E"/>
    <w:rsid w:val="00517CD8"/>
    <w:rsid w:val="0052201B"/>
    <w:rsid w:val="00522457"/>
    <w:rsid w:val="00522ABA"/>
    <w:rsid w:val="00522BB5"/>
    <w:rsid w:val="00522F2D"/>
    <w:rsid w:val="00524D73"/>
    <w:rsid w:val="00525188"/>
    <w:rsid w:val="00526350"/>
    <w:rsid w:val="00530A11"/>
    <w:rsid w:val="00530CCE"/>
    <w:rsid w:val="00530E4E"/>
    <w:rsid w:val="0053141D"/>
    <w:rsid w:val="00531AEB"/>
    <w:rsid w:val="0053330A"/>
    <w:rsid w:val="00534EA4"/>
    <w:rsid w:val="00534FF8"/>
    <w:rsid w:val="00536982"/>
    <w:rsid w:val="0054015F"/>
    <w:rsid w:val="0054142D"/>
    <w:rsid w:val="00541B5E"/>
    <w:rsid w:val="005421DC"/>
    <w:rsid w:val="00542351"/>
    <w:rsid w:val="0054465A"/>
    <w:rsid w:val="0054786B"/>
    <w:rsid w:val="00551139"/>
    <w:rsid w:val="00551DDE"/>
    <w:rsid w:val="00555088"/>
    <w:rsid w:val="00555920"/>
    <w:rsid w:val="00555B1D"/>
    <w:rsid w:val="00561B79"/>
    <w:rsid w:val="00561DAE"/>
    <w:rsid w:val="00561F05"/>
    <w:rsid w:val="00567C82"/>
    <w:rsid w:val="00570643"/>
    <w:rsid w:val="0057276C"/>
    <w:rsid w:val="0057301F"/>
    <w:rsid w:val="00573782"/>
    <w:rsid w:val="00573EBA"/>
    <w:rsid w:val="00574CDE"/>
    <w:rsid w:val="005755DF"/>
    <w:rsid w:val="00575E5F"/>
    <w:rsid w:val="0058280E"/>
    <w:rsid w:val="00582D1E"/>
    <w:rsid w:val="00584A09"/>
    <w:rsid w:val="005851CC"/>
    <w:rsid w:val="005860C9"/>
    <w:rsid w:val="00587695"/>
    <w:rsid w:val="0059047C"/>
    <w:rsid w:val="00597195"/>
    <w:rsid w:val="005A0EA2"/>
    <w:rsid w:val="005A262F"/>
    <w:rsid w:val="005A49EB"/>
    <w:rsid w:val="005A4C85"/>
    <w:rsid w:val="005A4E7B"/>
    <w:rsid w:val="005A5B80"/>
    <w:rsid w:val="005A5BDF"/>
    <w:rsid w:val="005A666C"/>
    <w:rsid w:val="005A6E89"/>
    <w:rsid w:val="005A7AA8"/>
    <w:rsid w:val="005A7C96"/>
    <w:rsid w:val="005B1D76"/>
    <w:rsid w:val="005B2793"/>
    <w:rsid w:val="005B31E8"/>
    <w:rsid w:val="005B4210"/>
    <w:rsid w:val="005B67CD"/>
    <w:rsid w:val="005C2CC9"/>
    <w:rsid w:val="005C42D3"/>
    <w:rsid w:val="005C593D"/>
    <w:rsid w:val="005C6901"/>
    <w:rsid w:val="005C6D74"/>
    <w:rsid w:val="005D05BC"/>
    <w:rsid w:val="005D1272"/>
    <w:rsid w:val="005D2DC3"/>
    <w:rsid w:val="005D38B0"/>
    <w:rsid w:val="005D3B1A"/>
    <w:rsid w:val="005D4D26"/>
    <w:rsid w:val="005D5DA7"/>
    <w:rsid w:val="005E5110"/>
    <w:rsid w:val="005E53BA"/>
    <w:rsid w:val="005E7389"/>
    <w:rsid w:val="005F02D1"/>
    <w:rsid w:val="005F04F8"/>
    <w:rsid w:val="005F474B"/>
    <w:rsid w:val="005F4C3D"/>
    <w:rsid w:val="005F7424"/>
    <w:rsid w:val="005F7CFA"/>
    <w:rsid w:val="00600013"/>
    <w:rsid w:val="0060033F"/>
    <w:rsid w:val="006015A4"/>
    <w:rsid w:val="00601F8D"/>
    <w:rsid w:val="00605533"/>
    <w:rsid w:val="00612DD7"/>
    <w:rsid w:val="00612F28"/>
    <w:rsid w:val="006140B1"/>
    <w:rsid w:val="00614D7C"/>
    <w:rsid w:val="00615014"/>
    <w:rsid w:val="00617C20"/>
    <w:rsid w:val="00617DD0"/>
    <w:rsid w:val="0062213D"/>
    <w:rsid w:val="006312BB"/>
    <w:rsid w:val="00631768"/>
    <w:rsid w:val="00633527"/>
    <w:rsid w:val="00635105"/>
    <w:rsid w:val="006406AB"/>
    <w:rsid w:val="0064354D"/>
    <w:rsid w:val="00645012"/>
    <w:rsid w:val="006463FC"/>
    <w:rsid w:val="00646475"/>
    <w:rsid w:val="006502B7"/>
    <w:rsid w:val="00650E80"/>
    <w:rsid w:val="00651017"/>
    <w:rsid w:val="006529F9"/>
    <w:rsid w:val="0065407D"/>
    <w:rsid w:val="00656FB0"/>
    <w:rsid w:val="00657086"/>
    <w:rsid w:val="006576D7"/>
    <w:rsid w:val="00660DA1"/>
    <w:rsid w:val="00661F08"/>
    <w:rsid w:val="00662333"/>
    <w:rsid w:val="006634D7"/>
    <w:rsid w:val="00667BF6"/>
    <w:rsid w:val="00667E1D"/>
    <w:rsid w:val="00670BB1"/>
    <w:rsid w:val="00671E6B"/>
    <w:rsid w:val="00672E26"/>
    <w:rsid w:val="00673138"/>
    <w:rsid w:val="00674F48"/>
    <w:rsid w:val="00675EEF"/>
    <w:rsid w:val="006829B8"/>
    <w:rsid w:val="00686206"/>
    <w:rsid w:val="00686F9B"/>
    <w:rsid w:val="00687CFE"/>
    <w:rsid w:val="0069263F"/>
    <w:rsid w:val="006A2BBE"/>
    <w:rsid w:val="006A2E14"/>
    <w:rsid w:val="006A427C"/>
    <w:rsid w:val="006A4B33"/>
    <w:rsid w:val="006A5104"/>
    <w:rsid w:val="006A5D8C"/>
    <w:rsid w:val="006A6C2E"/>
    <w:rsid w:val="006A7098"/>
    <w:rsid w:val="006B0ACA"/>
    <w:rsid w:val="006B1B87"/>
    <w:rsid w:val="006B2472"/>
    <w:rsid w:val="006B2DA8"/>
    <w:rsid w:val="006B3E2A"/>
    <w:rsid w:val="006B4ED2"/>
    <w:rsid w:val="006B6C7B"/>
    <w:rsid w:val="006B7DF0"/>
    <w:rsid w:val="006C23EC"/>
    <w:rsid w:val="006C6BFE"/>
    <w:rsid w:val="006D087A"/>
    <w:rsid w:val="006D17B4"/>
    <w:rsid w:val="006D1834"/>
    <w:rsid w:val="006D1F11"/>
    <w:rsid w:val="006D25F3"/>
    <w:rsid w:val="006D3A5C"/>
    <w:rsid w:val="006D5B84"/>
    <w:rsid w:val="006D5E81"/>
    <w:rsid w:val="006D72C9"/>
    <w:rsid w:val="006E1CD0"/>
    <w:rsid w:val="006E2C16"/>
    <w:rsid w:val="006E4321"/>
    <w:rsid w:val="006E4F23"/>
    <w:rsid w:val="006E5748"/>
    <w:rsid w:val="006E5CA4"/>
    <w:rsid w:val="006E68B6"/>
    <w:rsid w:val="006E79BC"/>
    <w:rsid w:val="006E7E41"/>
    <w:rsid w:val="006F0871"/>
    <w:rsid w:val="006F1296"/>
    <w:rsid w:val="006F23E6"/>
    <w:rsid w:val="006F24A7"/>
    <w:rsid w:val="006F29AE"/>
    <w:rsid w:val="006F4326"/>
    <w:rsid w:val="006F661F"/>
    <w:rsid w:val="006F68DA"/>
    <w:rsid w:val="006F783C"/>
    <w:rsid w:val="00700320"/>
    <w:rsid w:val="00701347"/>
    <w:rsid w:val="00702181"/>
    <w:rsid w:val="0070592B"/>
    <w:rsid w:val="00705AE9"/>
    <w:rsid w:val="00705F7A"/>
    <w:rsid w:val="00706C95"/>
    <w:rsid w:val="00707617"/>
    <w:rsid w:val="00707F2D"/>
    <w:rsid w:val="007108E0"/>
    <w:rsid w:val="00710A75"/>
    <w:rsid w:val="007124F4"/>
    <w:rsid w:val="00715E92"/>
    <w:rsid w:val="00716862"/>
    <w:rsid w:val="00720328"/>
    <w:rsid w:val="00723BE7"/>
    <w:rsid w:val="0072416E"/>
    <w:rsid w:val="00724A8C"/>
    <w:rsid w:val="00725225"/>
    <w:rsid w:val="0073069B"/>
    <w:rsid w:val="00731474"/>
    <w:rsid w:val="00734BE2"/>
    <w:rsid w:val="00740332"/>
    <w:rsid w:val="00740D4E"/>
    <w:rsid w:val="0074137E"/>
    <w:rsid w:val="00742E2F"/>
    <w:rsid w:val="00744623"/>
    <w:rsid w:val="007479CE"/>
    <w:rsid w:val="00750211"/>
    <w:rsid w:val="0075188F"/>
    <w:rsid w:val="00752154"/>
    <w:rsid w:val="00754AA8"/>
    <w:rsid w:val="00756152"/>
    <w:rsid w:val="00756B21"/>
    <w:rsid w:val="00757441"/>
    <w:rsid w:val="00757873"/>
    <w:rsid w:val="00760B14"/>
    <w:rsid w:val="00760F31"/>
    <w:rsid w:val="00761BD5"/>
    <w:rsid w:val="00762061"/>
    <w:rsid w:val="007632D0"/>
    <w:rsid w:val="00763EFB"/>
    <w:rsid w:val="007673CA"/>
    <w:rsid w:val="00767608"/>
    <w:rsid w:val="007713A1"/>
    <w:rsid w:val="00775C89"/>
    <w:rsid w:val="00777B74"/>
    <w:rsid w:val="00780A39"/>
    <w:rsid w:val="00780F10"/>
    <w:rsid w:val="007860BD"/>
    <w:rsid w:val="00790D38"/>
    <w:rsid w:val="00791A7A"/>
    <w:rsid w:val="00792062"/>
    <w:rsid w:val="00792FFC"/>
    <w:rsid w:val="007936F7"/>
    <w:rsid w:val="007952A3"/>
    <w:rsid w:val="00797035"/>
    <w:rsid w:val="00797229"/>
    <w:rsid w:val="007A0564"/>
    <w:rsid w:val="007A0A63"/>
    <w:rsid w:val="007A207C"/>
    <w:rsid w:val="007A24B0"/>
    <w:rsid w:val="007A4086"/>
    <w:rsid w:val="007A54CD"/>
    <w:rsid w:val="007A5AE8"/>
    <w:rsid w:val="007A7A5A"/>
    <w:rsid w:val="007B3F63"/>
    <w:rsid w:val="007B6969"/>
    <w:rsid w:val="007B7F20"/>
    <w:rsid w:val="007C0E52"/>
    <w:rsid w:val="007C1F5B"/>
    <w:rsid w:val="007C36F0"/>
    <w:rsid w:val="007C3FEB"/>
    <w:rsid w:val="007C450D"/>
    <w:rsid w:val="007C455A"/>
    <w:rsid w:val="007C6054"/>
    <w:rsid w:val="007C6360"/>
    <w:rsid w:val="007C7440"/>
    <w:rsid w:val="007D032A"/>
    <w:rsid w:val="007D19B5"/>
    <w:rsid w:val="007D1EE4"/>
    <w:rsid w:val="007D629F"/>
    <w:rsid w:val="007D7F73"/>
    <w:rsid w:val="007E3360"/>
    <w:rsid w:val="007E3645"/>
    <w:rsid w:val="007F3C14"/>
    <w:rsid w:val="007F71AD"/>
    <w:rsid w:val="007F7974"/>
    <w:rsid w:val="00800C31"/>
    <w:rsid w:val="0080478E"/>
    <w:rsid w:val="00804CD4"/>
    <w:rsid w:val="00806210"/>
    <w:rsid w:val="00806484"/>
    <w:rsid w:val="00806A5B"/>
    <w:rsid w:val="00806B7A"/>
    <w:rsid w:val="00806C51"/>
    <w:rsid w:val="00806CBC"/>
    <w:rsid w:val="00807CC5"/>
    <w:rsid w:val="00811F92"/>
    <w:rsid w:val="00814C1E"/>
    <w:rsid w:val="00814C6E"/>
    <w:rsid w:val="00815335"/>
    <w:rsid w:val="008169A8"/>
    <w:rsid w:val="008174AA"/>
    <w:rsid w:val="008179BE"/>
    <w:rsid w:val="008226F8"/>
    <w:rsid w:val="008272D1"/>
    <w:rsid w:val="008321D2"/>
    <w:rsid w:val="00841FA7"/>
    <w:rsid w:val="0084394C"/>
    <w:rsid w:val="00843B85"/>
    <w:rsid w:val="00843EC8"/>
    <w:rsid w:val="00844463"/>
    <w:rsid w:val="00844F4C"/>
    <w:rsid w:val="008450AA"/>
    <w:rsid w:val="008460A8"/>
    <w:rsid w:val="0084766D"/>
    <w:rsid w:val="00853B0C"/>
    <w:rsid w:val="00857B22"/>
    <w:rsid w:val="00864AED"/>
    <w:rsid w:val="00864F71"/>
    <w:rsid w:val="00865127"/>
    <w:rsid w:val="008665F0"/>
    <w:rsid w:val="00871318"/>
    <w:rsid w:val="008724A0"/>
    <w:rsid w:val="008725A5"/>
    <w:rsid w:val="008726DF"/>
    <w:rsid w:val="008733B6"/>
    <w:rsid w:val="0087365D"/>
    <w:rsid w:val="00873E81"/>
    <w:rsid w:val="0087522D"/>
    <w:rsid w:val="008769A3"/>
    <w:rsid w:val="00883461"/>
    <w:rsid w:val="00884D80"/>
    <w:rsid w:val="0088661C"/>
    <w:rsid w:val="00890DB6"/>
    <w:rsid w:val="00893DE8"/>
    <w:rsid w:val="00893F70"/>
    <w:rsid w:val="008A0F03"/>
    <w:rsid w:val="008A1B27"/>
    <w:rsid w:val="008A1ECB"/>
    <w:rsid w:val="008A2295"/>
    <w:rsid w:val="008A301D"/>
    <w:rsid w:val="008A4657"/>
    <w:rsid w:val="008A5723"/>
    <w:rsid w:val="008A65D8"/>
    <w:rsid w:val="008A705E"/>
    <w:rsid w:val="008A759A"/>
    <w:rsid w:val="008B030C"/>
    <w:rsid w:val="008B04B7"/>
    <w:rsid w:val="008B28B0"/>
    <w:rsid w:val="008B2E16"/>
    <w:rsid w:val="008B3550"/>
    <w:rsid w:val="008B3987"/>
    <w:rsid w:val="008B3A47"/>
    <w:rsid w:val="008B5B3A"/>
    <w:rsid w:val="008B6284"/>
    <w:rsid w:val="008B74DB"/>
    <w:rsid w:val="008C0CFA"/>
    <w:rsid w:val="008C1F3D"/>
    <w:rsid w:val="008C4032"/>
    <w:rsid w:val="008C573B"/>
    <w:rsid w:val="008D0BB4"/>
    <w:rsid w:val="008D292B"/>
    <w:rsid w:val="008D3634"/>
    <w:rsid w:val="008D3BE4"/>
    <w:rsid w:val="008D416C"/>
    <w:rsid w:val="008D4E92"/>
    <w:rsid w:val="008D6373"/>
    <w:rsid w:val="008D7144"/>
    <w:rsid w:val="008E0675"/>
    <w:rsid w:val="008E284C"/>
    <w:rsid w:val="008E40F0"/>
    <w:rsid w:val="008E49E4"/>
    <w:rsid w:val="008E5EDC"/>
    <w:rsid w:val="008E6DEF"/>
    <w:rsid w:val="008F0223"/>
    <w:rsid w:val="008F1772"/>
    <w:rsid w:val="008F3CF8"/>
    <w:rsid w:val="008F48BD"/>
    <w:rsid w:val="008F5CED"/>
    <w:rsid w:val="008F5F11"/>
    <w:rsid w:val="008F6333"/>
    <w:rsid w:val="008F6741"/>
    <w:rsid w:val="008F67BB"/>
    <w:rsid w:val="008F6EB5"/>
    <w:rsid w:val="00902456"/>
    <w:rsid w:val="009034F9"/>
    <w:rsid w:val="00903F4D"/>
    <w:rsid w:val="00905049"/>
    <w:rsid w:val="00906C98"/>
    <w:rsid w:val="00911EA2"/>
    <w:rsid w:val="00915842"/>
    <w:rsid w:val="00915A32"/>
    <w:rsid w:val="00915B1C"/>
    <w:rsid w:val="00915C40"/>
    <w:rsid w:val="00915C8F"/>
    <w:rsid w:val="00916E07"/>
    <w:rsid w:val="00920214"/>
    <w:rsid w:val="00920F79"/>
    <w:rsid w:val="00921F65"/>
    <w:rsid w:val="00923DCA"/>
    <w:rsid w:val="00924BCA"/>
    <w:rsid w:val="009269CB"/>
    <w:rsid w:val="0093242A"/>
    <w:rsid w:val="00936092"/>
    <w:rsid w:val="00936386"/>
    <w:rsid w:val="00937789"/>
    <w:rsid w:val="00941E8B"/>
    <w:rsid w:val="009441AA"/>
    <w:rsid w:val="009472E7"/>
    <w:rsid w:val="00950358"/>
    <w:rsid w:val="00950B55"/>
    <w:rsid w:val="009527D6"/>
    <w:rsid w:val="00952ABD"/>
    <w:rsid w:val="00955EF0"/>
    <w:rsid w:val="009569D8"/>
    <w:rsid w:val="009572EB"/>
    <w:rsid w:val="00957AD3"/>
    <w:rsid w:val="00957E6C"/>
    <w:rsid w:val="009600EC"/>
    <w:rsid w:val="009603D0"/>
    <w:rsid w:val="00963A64"/>
    <w:rsid w:val="00963EBF"/>
    <w:rsid w:val="00965610"/>
    <w:rsid w:val="00965C8A"/>
    <w:rsid w:val="0097005D"/>
    <w:rsid w:val="009708B0"/>
    <w:rsid w:val="00970FF4"/>
    <w:rsid w:val="00971FAA"/>
    <w:rsid w:val="00972CCE"/>
    <w:rsid w:val="009730D5"/>
    <w:rsid w:val="009739DF"/>
    <w:rsid w:val="009758D8"/>
    <w:rsid w:val="009810DC"/>
    <w:rsid w:val="00981C36"/>
    <w:rsid w:val="009824ED"/>
    <w:rsid w:val="009826CF"/>
    <w:rsid w:val="0098278D"/>
    <w:rsid w:val="00983C36"/>
    <w:rsid w:val="009840A2"/>
    <w:rsid w:val="00984AAC"/>
    <w:rsid w:val="009900D1"/>
    <w:rsid w:val="009914E6"/>
    <w:rsid w:val="009956F1"/>
    <w:rsid w:val="00997202"/>
    <w:rsid w:val="0099791E"/>
    <w:rsid w:val="00997BAC"/>
    <w:rsid w:val="009A0EEF"/>
    <w:rsid w:val="009A3F9F"/>
    <w:rsid w:val="009A483C"/>
    <w:rsid w:val="009A51FF"/>
    <w:rsid w:val="009B54E2"/>
    <w:rsid w:val="009C0C4D"/>
    <w:rsid w:val="009C16EE"/>
    <w:rsid w:val="009C1DDA"/>
    <w:rsid w:val="009C3AB7"/>
    <w:rsid w:val="009C3CA3"/>
    <w:rsid w:val="009C4E6C"/>
    <w:rsid w:val="009C7426"/>
    <w:rsid w:val="009D02B6"/>
    <w:rsid w:val="009D1098"/>
    <w:rsid w:val="009D3A04"/>
    <w:rsid w:val="009D6AC9"/>
    <w:rsid w:val="009D7260"/>
    <w:rsid w:val="009E2F70"/>
    <w:rsid w:val="009E4871"/>
    <w:rsid w:val="009E6162"/>
    <w:rsid w:val="009F0D73"/>
    <w:rsid w:val="009F215E"/>
    <w:rsid w:val="009F334C"/>
    <w:rsid w:val="009F5851"/>
    <w:rsid w:val="00A00EE9"/>
    <w:rsid w:val="00A0134A"/>
    <w:rsid w:val="00A10C65"/>
    <w:rsid w:val="00A14A9D"/>
    <w:rsid w:val="00A16543"/>
    <w:rsid w:val="00A21E48"/>
    <w:rsid w:val="00A23A15"/>
    <w:rsid w:val="00A23F2C"/>
    <w:rsid w:val="00A25B77"/>
    <w:rsid w:val="00A25E61"/>
    <w:rsid w:val="00A2676B"/>
    <w:rsid w:val="00A30715"/>
    <w:rsid w:val="00A31DFD"/>
    <w:rsid w:val="00A3220C"/>
    <w:rsid w:val="00A33580"/>
    <w:rsid w:val="00A34E6A"/>
    <w:rsid w:val="00A3524E"/>
    <w:rsid w:val="00A40EF7"/>
    <w:rsid w:val="00A41622"/>
    <w:rsid w:val="00A417FA"/>
    <w:rsid w:val="00A43438"/>
    <w:rsid w:val="00A437F3"/>
    <w:rsid w:val="00A4573C"/>
    <w:rsid w:val="00A470EA"/>
    <w:rsid w:val="00A50CCE"/>
    <w:rsid w:val="00A51440"/>
    <w:rsid w:val="00A54033"/>
    <w:rsid w:val="00A552D2"/>
    <w:rsid w:val="00A62A5B"/>
    <w:rsid w:val="00A6427D"/>
    <w:rsid w:val="00A6436B"/>
    <w:rsid w:val="00A656BB"/>
    <w:rsid w:val="00A65A44"/>
    <w:rsid w:val="00A65B38"/>
    <w:rsid w:val="00A67676"/>
    <w:rsid w:val="00A71C63"/>
    <w:rsid w:val="00A723CC"/>
    <w:rsid w:val="00A80957"/>
    <w:rsid w:val="00A82EB1"/>
    <w:rsid w:val="00A8304D"/>
    <w:rsid w:val="00A84CA4"/>
    <w:rsid w:val="00A851D8"/>
    <w:rsid w:val="00A878CC"/>
    <w:rsid w:val="00A87DEC"/>
    <w:rsid w:val="00A92642"/>
    <w:rsid w:val="00A92C4A"/>
    <w:rsid w:val="00A92CE8"/>
    <w:rsid w:val="00A9489D"/>
    <w:rsid w:val="00A94CF6"/>
    <w:rsid w:val="00A9675C"/>
    <w:rsid w:val="00AA0050"/>
    <w:rsid w:val="00AA1302"/>
    <w:rsid w:val="00AA1E49"/>
    <w:rsid w:val="00AA4B3C"/>
    <w:rsid w:val="00AA6774"/>
    <w:rsid w:val="00AA6841"/>
    <w:rsid w:val="00AA6C1D"/>
    <w:rsid w:val="00AB173A"/>
    <w:rsid w:val="00AB380A"/>
    <w:rsid w:val="00AB5B26"/>
    <w:rsid w:val="00AB7C02"/>
    <w:rsid w:val="00AB7D9C"/>
    <w:rsid w:val="00AC24EE"/>
    <w:rsid w:val="00AC47CC"/>
    <w:rsid w:val="00AC5E30"/>
    <w:rsid w:val="00AC7093"/>
    <w:rsid w:val="00AD0207"/>
    <w:rsid w:val="00AD075E"/>
    <w:rsid w:val="00AD17F8"/>
    <w:rsid w:val="00AD5ECE"/>
    <w:rsid w:val="00AD7EF0"/>
    <w:rsid w:val="00AE15DC"/>
    <w:rsid w:val="00AE29A3"/>
    <w:rsid w:val="00AE5850"/>
    <w:rsid w:val="00AE5E13"/>
    <w:rsid w:val="00AE61D1"/>
    <w:rsid w:val="00AE7CA2"/>
    <w:rsid w:val="00AE7E60"/>
    <w:rsid w:val="00AF01E1"/>
    <w:rsid w:val="00AF092F"/>
    <w:rsid w:val="00AF103E"/>
    <w:rsid w:val="00AF614F"/>
    <w:rsid w:val="00AF61EC"/>
    <w:rsid w:val="00AF7D20"/>
    <w:rsid w:val="00B0271B"/>
    <w:rsid w:val="00B027D9"/>
    <w:rsid w:val="00B03282"/>
    <w:rsid w:val="00B033FF"/>
    <w:rsid w:val="00B05443"/>
    <w:rsid w:val="00B05834"/>
    <w:rsid w:val="00B05CFB"/>
    <w:rsid w:val="00B06835"/>
    <w:rsid w:val="00B0726B"/>
    <w:rsid w:val="00B10CB9"/>
    <w:rsid w:val="00B10E10"/>
    <w:rsid w:val="00B148A9"/>
    <w:rsid w:val="00B1583A"/>
    <w:rsid w:val="00B15A35"/>
    <w:rsid w:val="00B2172D"/>
    <w:rsid w:val="00B22311"/>
    <w:rsid w:val="00B22E0F"/>
    <w:rsid w:val="00B23A3D"/>
    <w:rsid w:val="00B260C4"/>
    <w:rsid w:val="00B33ED0"/>
    <w:rsid w:val="00B342B6"/>
    <w:rsid w:val="00B348EF"/>
    <w:rsid w:val="00B401F3"/>
    <w:rsid w:val="00B410C9"/>
    <w:rsid w:val="00B41B2D"/>
    <w:rsid w:val="00B44671"/>
    <w:rsid w:val="00B44BEF"/>
    <w:rsid w:val="00B510CF"/>
    <w:rsid w:val="00B52E76"/>
    <w:rsid w:val="00B5505A"/>
    <w:rsid w:val="00B55F4B"/>
    <w:rsid w:val="00B56645"/>
    <w:rsid w:val="00B56933"/>
    <w:rsid w:val="00B578B9"/>
    <w:rsid w:val="00B636EA"/>
    <w:rsid w:val="00B6410D"/>
    <w:rsid w:val="00B649CF"/>
    <w:rsid w:val="00B660D6"/>
    <w:rsid w:val="00B679B7"/>
    <w:rsid w:val="00B70748"/>
    <w:rsid w:val="00B715E1"/>
    <w:rsid w:val="00B721EA"/>
    <w:rsid w:val="00B7356A"/>
    <w:rsid w:val="00B751FA"/>
    <w:rsid w:val="00B75448"/>
    <w:rsid w:val="00B76044"/>
    <w:rsid w:val="00B7735E"/>
    <w:rsid w:val="00B81EE4"/>
    <w:rsid w:val="00B82C76"/>
    <w:rsid w:val="00B82DBC"/>
    <w:rsid w:val="00B8562A"/>
    <w:rsid w:val="00B90B78"/>
    <w:rsid w:val="00B91EBB"/>
    <w:rsid w:val="00B92FFC"/>
    <w:rsid w:val="00BA3965"/>
    <w:rsid w:val="00BA45D0"/>
    <w:rsid w:val="00BA592B"/>
    <w:rsid w:val="00BA65DA"/>
    <w:rsid w:val="00BA7D54"/>
    <w:rsid w:val="00BB05F7"/>
    <w:rsid w:val="00BB1D8C"/>
    <w:rsid w:val="00BB44F3"/>
    <w:rsid w:val="00BB5C13"/>
    <w:rsid w:val="00BB6597"/>
    <w:rsid w:val="00BB713B"/>
    <w:rsid w:val="00BB7B94"/>
    <w:rsid w:val="00BC3925"/>
    <w:rsid w:val="00BC725F"/>
    <w:rsid w:val="00BD1765"/>
    <w:rsid w:val="00BD2E9B"/>
    <w:rsid w:val="00BD32E5"/>
    <w:rsid w:val="00BD37DC"/>
    <w:rsid w:val="00BD5500"/>
    <w:rsid w:val="00BD6E92"/>
    <w:rsid w:val="00BE16F5"/>
    <w:rsid w:val="00BE1ECF"/>
    <w:rsid w:val="00BE2531"/>
    <w:rsid w:val="00BE62F8"/>
    <w:rsid w:val="00BF1CFA"/>
    <w:rsid w:val="00C004A4"/>
    <w:rsid w:val="00C017A1"/>
    <w:rsid w:val="00C02C62"/>
    <w:rsid w:val="00C032A3"/>
    <w:rsid w:val="00C05391"/>
    <w:rsid w:val="00C06922"/>
    <w:rsid w:val="00C11F2B"/>
    <w:rsid w:val="00C122D7"/>
    <w:rsid w:val="00C22499"/>
    <w:rsid w:val="00C22C10"/>
    <w:rsid w:val="00C2493B"/>
    <w:rsid w:val="00C25AF8"/>
    <w:rsid w:val="00C26362"/>
    <w:rsid w:val="00C26788"/>
    <w:rsid w:val="00C26BBB"/>
    <w:rsid w:val="00C30730"/>
    <w:rsid w:val="00C30AAC"/>
    <w:rsid w:val="00C31E0F"/>
    <w:rsid w:val="00C32366"/>
    <w:rsid w:val="00C409BF"/>
    <w:rsid w:val="00C421C8"/>
    <w:rsid w:val="00C42AF1"/>
    <w:rsid w:val="00C43497"/>
    <w:rsid w:val="00C44125"/>
    <w:rsid w:val="00C44203"/>
    <w:rsid w:val="00C46083"/>
    <w:rsid w:val="00C4648A"/>
    <w:rsid w:val="00C46A68"/>
    <w:rsid w:val="00C47745"/>
    <w:rsid w:val="00C502E6"/>
    <w:rsid w:val="00C51896"/>
    <w:rsid w:val="00C55255"/>
    <w:rsid w:val="00C56CBF"/>
    <w:rsid w:val="00C60A8B"/>
    <w:rsid w:val="00C60B13"/>
    <w:rsid w:val="00C60E1B"/>
    <w:rsid w:val="00C64DB7"/>
    <w:rsid w:val="00C659EF"/>
    <w:rsid w:val="00C665FA"/>
    <w:rsid w:val="00C66670"/>
    <w:rsid w:val="00C671EB"/>
    <w:rsid w:val="00C7066D"/>
    <w:rsid w:val="00C7482F"/>
    <w:rsid w:val="00C76A64"/>
    <w:rsid w:val="00C772AE"/>
    <w:rsid w:val="00C77372"/>
    <w:rsid w:val="00C77BFB"/>
    <w:rsid w:val="00C807AE"/>
    <w:rsid w:val="00C81DD3"/>
    <w:rsid w:val="00C830BA"/>
    <w:rsid w:val="00C87C46"/>
    <w:rsid w:val="00C87ED7"/>
    <w:rsid w:val="00C9086B"/>
    <w:rsid w:val="00C94604"/>
    <w:rsid w:val="00C95A77"/>
    <w:rsid w:val="00C96BC2"/>
    <w:rsid w:val="00C97926"/>
    <w:rsid w:val="00CA082F"/>
    <w:rsid w:val="00CA149D"/>
    <w:rsid w:val="00CA6E2B"/>
    <w:rsid w:val="00CB1CB8"/>
    <w:rsid w:val="00CB1FF9"/>
    <w:rsid w:val="00CB23DE"/>
    <w:rsid w:val="00CB494E"/>
    <w:rsid w:val="00CB6196"/>
    <w:rsid w:val="00CC063F"/>
    <w:rsid w:val="00CC37BD"/>
    <w:rsid w:val="00CC3A3E"/>
    <w:rsid w:val="00CC56EA"/>
    <w:rsid w:val="00CC5CC8"/>
    <w:rsid w:val="00CC7B41"/>
    <w:rsid w:val="00CD27DA"/>
    <w:rsid w:val="00CD5A7C"/>
    <w:rsid w:val="00CE0870"/>
    <w:rsid w:val="00CE3284"/>
    <w:rsid w:val="00CE33B4"/>
    <w:rsid w:val="00CE704C"/>
    <w:rsid w:val="00CF0306"/>
    <w:rsid w:val="00CF21C0"/>
    <w:rsid w:val="00CF23B0"/>
    <w:rsid w:val="00CF3269"/>
    <w:rsid w:val="00CF3DCC"/>
    <w:rsid w:val="00CF58D8"/>
    <w:rsid w:val="00CF597F"/>
    <w:rsid w:val="00D025A1"/>
    <w:rsid w:val="00D02B45"/>
    <w:rsid w:val="00D04F13"/>
    <w:rsid w:val="00D04FB9"/>
    <w:rsid w:val="00D05189"/>
    <w:rsid w:val="00D0750B"/>
    <w:rsid w:val="00D10F9B"/>
    <w:rsid w:val="00D13823"/>
    <w:rsid w:val="00D1563F"/>
    <w:rsid w:val="00D16256"/>
    <w:rsid w:val="00D16736"/>
    <w:rsid w:val="00D16F47"/>
    <w:rsid w:val="00D175B1"/>
    <w:rsid w:val="00D179FF"/>
    <w:rsid w:val="00D21BA7"/>
    <w:rsid w:val="00D22C04"/>
    <w:rsid w:val="00D24302"/>
    <w:rsid w:val="00D27A0D"/>
    <w:rsid w:val="00D3382E"/>
    <w:rsid w:val="00D3477C"/>
    <w:rsid w:val="00D3751B"/>
    <w:rsid w:val="00D37876"/>
    <w:rsid w:val="00D42CC2"/>
    <w:rsid w:val="00D437A8"/>
    <w:rsid w:val="00D44FB2"/>
    <w:rsid w:val="00D47C9C"/>
    <w:rsid w:val="00D50FA5"/>
    <w:rsid w:val="00D516EA"/>
    <w:rsid w:val="00D5363B"/>
    <w:rsid w:val="00D561B7"/>
    <w:rsid w:val="00D562D8"/>
    <w:rsid w:val="00D5736A"/>
    <w:rsid w:val="00D60001"/>
    <w:rsid w:val="00D6024C"/>
    <w:rsid w:val="00D61EAC"/>
    <w:rsid w:val="00D623FF"/>
    <w:rsid w:val="00D638E1"/>
    <w:rsid w:val="00D64434"/>
    <w:rsid w:val="00D656EB"/>
    <w:rsid w:val="00D659F1"/>
    <w:rsid w:val="00D70FB8"/>
    <w:rsid w:val="00D7413D"/>
    <w:rsid w:val="00D81AF5"/>
    <w:rsid w:val="00D8503E"/>
    <w:rsid w:val="00D91F82"/>
    <w:rsid w:val="00D942DC"/>
    <w:rsid w:val="00D947DE"/>
    <w:rsid w:val="00D96F99"/>
    <w:rsid w:val="00D9794F"/>
    <w:rsid w:val="00DA0677"/>
    <w:rsid w:val="00DA2C60"/>
    <w:rsid w:val="00DA782B"/>
    <w:rsid w:val="00DB2615"/>
    <w:rsid w:val="00DB2B81"/>
    <w:rsid w:val="00DB6AA0"/>
    <w:rsid w:val="00DB79B9"/>
    <w:rsid w:val="00DC02FC"/>
    <w:rsid w:val="00DC18FF"/>
    <w:rsid w:val="00DC1D2A"/>
    <w:rsid w:val="00DC2BAE"/>
    <w:rsid w:val="00DC2E8F"/>
    <w:rsid w:val="00DC328D"/>
    <w:rsid w:val="00DC5838"/>
    <w:rsid w:val="00DC6B1A"/>
    <w:rsid w:val="00DC7002"/>
    <w:rsid w:val="00DD5181"/>
    <w:rsid w:val="00DD6F24"/>
    <w:rsid w:val="00DE3CB9"/>
    <w:rsid w:val="00DE3D67"/>
    <w:rsid w:val="00DE6FDF"/>
    <w:rsid w:val="00DE723C"/>
    <w:rsid w:val="00DE7AE1"/>
    <w:rsid w:val="00DF125F"/>
    <w:rsid w:val="00DF228B"/>
    <w:rsid w:val="00DF2840"/>
    <w:rsid w:val="00DF2EAB"/>
    <w:rsid w:val="00DF3B65"/>
    <w:rsid w:val="00DF3DA3"/>
    <w:rsid w:val="00DF473E"/>
    <w:rsid w:val="00DF6953"/>
    <w:rsid w:val="00DF7160"/>
    <w:rsid w:val="00E00189"/>
    <w:rsid w:val="00E02538"/>
    <w:rsid w:val="00E05BAF"/>
    <w:rsid w:val="00E10FD0"/>
    <w:rsid w:val="00E117AC"/>
    <w:rsid w:val="00E117D4"/>
    <w:rsid w:val="00E15C66"/>
    <w:rsid w:val="00E20C89"/>
    <w:rsid w:val="00E2347F"/>
    <w:rsid w:val="00E25013"/>
    <w:rsid w:val="00E2512E"/>
    <w:rsid w:val="00E2589D"/>
    <w:rsid w:val="00E26F37"/>
    <w:rsid w:val="00E277F6"/>
    <w:rsid w:val="00E30246"/>
    <w:rsid w:val="00E30A90"/>
    <w:rsid w:val="00E3157F"/>
    <w:rsid w:val="00E31D4F"/>
    <w:rsid w:val="00E339BF"/>
    <w:rsid w:val="00E3417A"/>
    <w:rsid w:val="00E360F2"/>
    <w:rsid w:val="00E40C9D"/>
    <w:rsid w:val="00E41152"/>
    <w:rsid w:val="00E4236C"/>
    <w:rsid w:val="00E45433"/>
    <w:rsid w:val="00E463C2"/>
    <w:rsid w:val="00E50ADA"/>
    <w:rsid w:val="00E51025"/>
    <w:rsid w:val="00E54263"/>
    <w:rsid w:val="00E5468A"/>
    <w:rsid w:val="00E55567"/>
    <w:rsid w:val="00E55FC2"/>
    <w:rsid w:val="00E56FA4"/>
    <w:rsid w:val="00E62A93"/>
    <w:rsid w:val="00E62F17"/>
    <w:rsid w:val="00E63BC1"/>
    <w:rsid w:val="00E64839"/>
    <w:rsid w:val="00E64E5B"/>
    <w:rsid w:val="00E65013"/>
    <w:rsid w:val="00E677EC"/>
    <w:rsid w:val="00E67FC3"/>
    <w:rsid w:val="00E7058E"/>
    <w:rsid w:val="00E715E8"/>
    <w:rsid w:val="00E71B80"/>
    <w:rsid w:val="00E74FF8"/>
    <w:rsid w:val="00E7634C"/>
    <w:rsid w:val="00E76504"/>
    <w:rsid w:val="00E86821"/>
    <w:rsid w:val="00E86DB4"/>
    <w:rsid w:val="00E87C06"/>
    <w:rsid w:val="00E9082F"/>
    <w:rsid w:val="00E92ADE"/>
    <w:rsid w:val="00E942F2"/>
    <w:rsid w:val="00E9431D"/>
    <w:rsid w:val="00EA0EC7"/>
    <w:rsid w:val="00EA2A02"/>
    <w:rsid w:val="00EA37F1"/>
    <w:rsid w:val="00EA3BE3"/>
    <w:rsid w:val="00EA4278"/>
    <w:rsid w:val="00EA44CC"/>
    <w:rsid w:val="00EA782A"/>
    <w:rsid w:val="00EB0064"/>
    <w:rsid w:val="00EB1B49"/>
    <w:rsid w:val="00EB2198"/>
    <w:rsid w:val="00EB25F5"/>
    <w:rsid w:val="00EB4BA8"/>
    <w:rsid w:val="00EC0889"/>
    <w:rsid w:val="00EC0B83"/>
    <w:rsid w:val="00EC15B9"/>
    <w:rsid w:val="00EC3314"/>
    <w:rsid w:val="00EC3822"/>
    <w:rsid w:val="00ED002E"/>
    <w:rsid w:val="00ED4F73"/>
    <w:rsid w:val="00ED5288"/>
    <w:rsid w:val="00ED76B5"/>
    <w:rsid w:val="00EE052E"/>
    <w:rsid w:val="00EE086A"/>
    <w:rsid w:val="00EE0D79"/>
    <w:rsid w:val="00EE14AB"/>
    <w:rsid w:val="00EE1852"/>
    <w:rsid w:val="00EE27BD"/>
    <w:rsid w:val="00EE3DBF"/>
    <w:rsid w:val="00EE45DC"/>
    <w:rsid w:val="00EE5015"/>
    <w:rsid w:val="00EE51D8"/>
    <w:rsid w:val="00EE52F0"/>
    <w:rsid w:val="00EE58F0"/>
    <w:rsid w:val="00EE5C5A"/>
    <w:rsid w:val="00EE5D6B"/>
    <w:rsid w:val="00EE683C"/>
    <w:rsid w:val="00EE6962"/>
    <w:rsid w:val="00EE7A21"/>
    <w:rsid w:val="00EF020E"/>
    <w:rsid w:val="00EF08E8"/>
    <w:rsid w:val="00EF16DF"/>
    <w:rsid w:val="00EF189A"/>
    <w:rsid w:val="00EF27BE"/>
    <w:rsid w:val="00EF33AD"/>
    <w:rsid w:val="00EF3B1C"/>
    <w:rsid w:val="00EF4E8D"/>
    <w:rsid w:val="00F00BB8"/>
    <w:rsid w:val="00F03FC7"/>
    <w:rsid w:val="00F04DCA"/>
    <w:rsid w:val="00F05F68"/>
    <w:rsid w:val="00F103C8"/>
    <w:rsid w:val="00F10B15"/>
    <w:rsid w:val="00F11237"/>
    <w:rsid w:val="00F12CAF"/>
    <w:rsid w:val="00F21242"/>
    <w:rsid w:val="00F24412"/>
    <w:rsid w:val="00F24DFB"/>
    <w:rsid w:val="00F274EF"/>
    <w:rsid w:val="00F2773F"/>
    <w:rsid w:val="00F3004B"/>
    <w:rsid w:val="00F312ED"/>
    <w:rsid w:val="00F31BD0"/>
    <w:rsid w:val="00F3357D"/>
    <w:rsid w:val="00F34110"/>
    <w:rsid w:val="00F34747"/>
    <w:rsid w:val="00F367F0"/>
    <w:rsid w:val="00F4039F"/>
    <w:rsid w:val="00F41A91"/>
    <w:rsid w:val="00F42F45"/>
    <w:rsid w:val="00F42FE7"/>
    <w:rsid w:val="00F433B0"/>
    <w:rsid w:val="00F45DBC"/>
    <w:rsid w:val="00F47A72"/>
    <w:rsid w:val="00F503A7"/>
    <w:rsid w:val="00F506C1"/>
    <w:rsid w:val="00F50F2C"/>
    <w:rsid w:val="00F53A32"/>
    <w:rsid w:val="00F559C3"/>
    <w:rsid w:val="00F57C9F"/>
    <w:rsid w:val="00F62E2B"/>
    <w:rsid w:val="00F6408B"/>
    <w:rsid w:val="00F666E0"/>
    <w:rsid w:val="00F70258"/>
    <w:rsid w:val="00F71BA3"/>
    <w:rsid w:val="00F71BCD"/>
    <w:rsid w:val="00F74665"/>
    <w:rsid w:val="00F74FCF"/>
    <w:rsid w:val="00F75AB4"/>
    <w:rsid w:val="00F75C00"/>
    <w:rsid w:val="00F760B9"/>
    <w:rsid w:val="00F76AE2"/>
    <w:rsid w:val="00F81870"/>
    <w:rsid w:val="00F8253F"/>
    <w:rsid w:val="00F84BE5"/>
    <w:rsid w:val="00F87FA2"/>
    <w:rsid w:val="00F90E24"/>
    <w:rsid w:val="00F91545"/>
    <w:rsid w:val="00F973A2"/>
    <w:rsid w:val="00FA0AB8"/>
    <w:rsid w:val="00FA0DCF"/>
    <w:rsid w:val="00FA10A8"/>
    <w:rsid w:val="00FA1CCB"/>
    <w:rsid w:val="00FA2E0C"/>
    <w:rsid w:val="00FA55E3"/>
    <w:rsid w:val="00FA764C"/>
    <w:rsid w:val="00FA769E"/>
    <w:rsid w:val="00FB1704"/>
    <w:rsid w:val="00FB2FA9"/>
    <w:rsid w:val="00FB3329"/>
    <w:rsid w:val="00FB3A0C"/>
    <w:rsid w:val="00FB7A45"/>
    <w:rsid w:val="00FC0C9C"/>
    <w:rsid w:val="00FC1475"/>
    <w:rsid w:val="00FC1955"/>
    <w:rsid w:val="00FC23FC"/>
    <w:rsid w:val="00FC2415"/>
    <w:rsid w:val="00FC2718"/>
    <w:rsid w:val="00FC3739"/>
    <w:rsid w:val="00FC555C"/>
    <w:rsid w:val="00FC719B"/>
    <w:rsid w:val="00FD0C78"/>
    <w:rsid w:val="00FD1774"/>
    <w:rsid w:val="00FD1D30"/>
    <w:rsid w:val="00FD2B13"/>
    <w:rsid w:val="00FD3B4D"/>
    <w:rsid w:val="00FD542B"/>
    <w:rsid w:val="00FD6ADD"/>
    <w:rsid w:val="00FD6CA5"/>
    <w:rsid w:val="00FD6E2F"/>
    <w:rsid w:val="00FE0480"/>
    <w:rsid w:val="00FE1E56"/>
    <w:rsid w:val="00FE2644"/>
    <w:rsid w:val="00FE2CC9"/>
    <w:rsid w:val="00FE39C2"/>
    <w:rsid w:val="00FE3E9B"/>
    <w:rsid w:val="00FE4EE5"/>
    <w:rsid w:val="00FE6681"/>
    <w:rsid w:val="00FE6CB0"/>
    <w:rsid w:val="00FE7EB1"/>
    <w:rsid w:val="00FF5770"/>
    <w:rsid w:val="00FF5C76"/>
    <w:rsid w:val="1B87119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34FE03"/>
  <w15:chartTrackingRefBased/>
  <w15:docId w15:val="{CBE7859A-25C1-495C-8C50-B4E5D6776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32A3"/>
    <w:rPr>
      <w:rFonts w:ascii="Garamond" w:eastAsiaTheme="minorEastAsia" w:hAnsi="Garamond"/>
      <w:lang w:eastAsia="zh-CN"/>
    </w:rPr>
  </w:style>
  <w:style w:type="paragraph" w:styleId="Heading1">
    <w:name w:val="heading 1"/>
    <w:basedOn w:val="Normal"/>
    <w:next w:val="Normal"/>
    <w:link w:val="Heading1Char"/>
    <w:uiPriority w:val="9"/>
    <w:qFormat/>
    <w:rsid w:val="00225986"/>
    <w:pPr>
      <w:keepNext/>
      <w:keepLines/>
      <w:spacing w:before="240" w:after="0"/>
      <w:jc w:val="center"/>
      <w:outlineLvl w:val="0"/>
    </w:pPr>
    <w:rPr>
      <w:rFonts w:asciiTheme="minorEastAsia" w:eastAsiaTheme="majorEastAsia" w:hAnsiTheme="minorEastAsia" w:cstheme="majorBidi"/>
      <w:color w:val="2F5496" w:themeColor="accent1" w:themeShade="BF"/>
      <w:sz w:val="40"/>
      <w:szCs w:val="32"/>
    </w:rPr>
  </w:style>
  <w:style w:type="paragraph" w:styleId="Heading2">
    <w:name w:val="heading 2"/>
    <w:basedOn w:val="Normal"/>
    <w:next w:val="Normal"/>
    <w:link w:val="Heading2Char"/>
    <w:uiPriority w:val="9"/>
    <w:unhideWhenUsed/>
    <w:qFormat/>
    <w:rsid w:val="00287D8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D291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5986"/>
    <w:rPr>
      <w:rFonts w:asciiTheme="minorEastAsia" w:eastAsiaTheme="majorEastAsia" w:hAnsiTheme="minorEastAsia" w:cstheme="majorBidi"/>
      <w:color w:val="2F5496" w:themeColor="accent1" w:themeShade="BF"/>
      <w:sz w:val="40"/>
      <w:szCs w:val="32"/>
      <w:lang w:eastAsia="zh-CN"/>
    </w:rPr>
  </w:style>
  <w:style w:type="character" w:styleId="CommentReference">
    <w:name w:val="annotation reference"/>
    <w:basedOn w:val="DefaultParagraphFont"/>
    <w:uiPriority w:val="99"/>
    <w:semiHidden/>
    <w:unhideWhenUsed/>
    <w:rsid w:val="000F6FE2"/>
    <w:rPr>
      <w:sz w:val="16"/>
      <w:szCs w:val="16"/>
    </w:rPr>
  </w:style>
  <w:style w:type="paragraph" w:styleId="CommentText">
    <w:name w:val="annotation text"/>
    <w:basedOn w:val="Normal"/>
    <w:link w:val="CommentTextChar"/>
    <w:uiPriority w:val="99"/>
    <w:semiHidden/>
    <w:unhideWhenUsed/>
    <w:rsid w:val="000F6FE2"/>
    <w:pPr>
      <w:spacing w:line="240" w:lineRule="auto"/>
    </w:pPr>
    <w:rPr>
      <w:sz w:val="20"/>
      <w:szCs w:val="20"/>
    </w:rPr>
  </w:style>
  <w:style w:type="character" w:customStyle="1" w:styleId="CommentTextChar">
    <w:name w:val="Comment Text Char"/>
    <w:basedOn w:val="DefaultParagraphFont"/>
    <w:link w:val="CommentText"/>
    <w:uiPriority w:val="99"/>
    <w:semiHidden/>
    <w:rsid w:val="000F6FE2"/>
    <w:rPr>
      <w:rFonts w:ascii="Garamond" w:eastAsiaTheme="minorEastAsia" w:hAnsi="Garamond"/>
      <w:sz w:val="20"/>
      <w:szCs w:val="20"/>
      <w:lang w:eastAsia="zh-CN"/>
    </w:rPr>
  </w:style>
  <w:style w:type="paragraph" w:styleId="CommentSubject">
    <w:name w:val="annotation subject"/>
    <w:basedOn w:val="CommentText"/>
    <w:next w:val="CommentText"/>
    <w:link w:val="CommentSubjectChar"/>
    <w:uiPriority w:val="99"/>
    <w:semiHidden/>
    <w:unhideWhenUsed/>
    <w:rsid w:val="000F6FE2"/>
    <w:rPr>
      <w:b/>
      <w:bCs/>
    </w:rPr>
  </w:style>
  <w:style w:type="character" w:customStyle="1" w:styleId="CommentSubjectChar">
    <w:name w:val="Comment Subject Char"/>
    <w:basedOn w:val="CommentTextChar"/>
    <w:link w:val="CommentSubject"/>
    <w:uiPriority w:val="99"/>
    <w:semiHidden/>
    <w:rsid w:val="000F6FE2"/>
    <w:rPr>
      <w:rFonts w:ascii="Garamond" w:eastAsiaTheme="minorEastAsia" w:hAnsi="Garamond"/>
      <w:b/>
      <w:bCs/>
      <w:sz w:val="20"/>
      <w:szCs w:val="20"/>
      <w:lang w:eastAsia="zh-CN"/>
    </w:rPr>
  </w:style>
  <w:style w:type="character" w:customStyle="1" w:styleId="Heading2Char">
    <w:name w:val="Heading 2 Char"/>
    <w:basedOn w:val="DefaultParagraphFont"/>
    <w:link w:val="Heading2"/>
    <w:uiPriority w:val="9"/>
    <w:rsid w:val="00287D84"/>
    <w:rPr>
      <w:rFonts w:asciiTheme="majorHAnsi" w:eastAsiaTheme="majorEastAsia" w:hAnsiTheme="majorHAnsi" w:cstheme="majorBidi"/>
      <w:color w:val="2F5496" w:themeColor="accent1" w:themeShade="BF"/>
      <w:sz w:val="26"/>
      <w:szCs w:val="26"/>
      <w:lang w:eastAsia="zh-CN"/>
    </w:rPr>
  </w:style>
  <w:style w:type="character" w:customStyle="1" w:styleId="Heading3Char">
    <w:name w:val="Heading 3 Char"/>
    <w:basedOn w:val="DefaultParagraphFont"/>
    <w:link w:val="Heading3"/>
    <w:uiPriority w:val="9"/>
    <w:rsid w:val="004D2914"/>
    <w:rPr>
      <w:rFonts w:asciiTheme="majorHAnsi" w:eastAsiaTheme="majorEastAsia" w:hAnsiTheme="majorHAnsi" w:cstheme="majorBidi"/>
      <w:color w:val="1F3763" w:themeColor="accent1" w:themeShade="7F"/>
      <w:sz w:val="24"/>
      <w:szCs w:val="24"/>
      <w:lang w:eastAsia="zh-CN"/>
    </w:rPr>
  </w:style>
  <w:style w:type="paragraph" w:customStyle="1" w:styleId="Style1">
    <w:name w:val="Style1"/>
    <w:basedOn w:val="Normal"/>
    <w:link w:val="Style1Char"/>
    <w:qFormat/>
    <w:rsid w:val="00B55F4B"/>
    <w:pPr>
      <w:jc w:val="center"/>
    </w:pPr>
    <w:rPr>
      <w:rFonts w:ascii="Yu Gothic UI Light" w:eastAsia="Yu Gothic UI Light" w:hAnsi="Yu Gothic UI Light"/>
      <w:sz w:val="40"/>
      <w:szCs w:val="40"/>
    </w:rPr>
  </w:style>
  <w:style w:type="character" w:customStyle="1" w:styleId="Style1Char">
    <w:name w:val="Style1 Char"/>
    <w:basedOn w:val="DefaultParagraphFont"/>
    <w:link w:val="Style1"/>
    <w:rsid w:val="00B55F4B"/>
    <w:rPr>
      <w:rFonts w:ascii="Yu Gothic UI Light" w:eastAsia="Yu Gothic UI Light" w:hAnsi="Yu Gothic UI Light"/>
      <w:sz w:val="40"/>
      <w:szCs w:val="40"/>
      <w:lang w:eastAsia="zh-CN"/>
    </w:rPr>
  </w:style>
  <w:style w:type="paragraph" w:styleId="Revision">
    <w:name w:val="Revision"/>
    <w:hidden/>
    <w:uiPriority w:val="99"/>
    <w:semiHidden/>
    <w:rsid w:val="00A437F3"/>
    <w:pPr>
      <w:spacing w:after="0" w:line="240" w:lineRule="auto"/>
    </w:pPr>
    <w:rPr>
      <w:rFonts w:ascii="Garamond" w:eastAsiaTheme="minorEastAsia" w:hAnsi="Garamond"/>
      <w:lang w:eastAsia="zh-CN"/>
    </w:rPr>
  </w:style>
  <w:style w:type="paragraph" w:styleId="Header">
    <w:name w:val="header"/>
    <w:basedOn w:val="Normal"/>
    <w:link w:val="HeaderChar"/>
    <w:uiPriority w:val="99"/>
    <w:unhideWhenUsed/>
    <w:rsid w:val="0030141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141E"/>
    <w:rPr>
      <w:rFonts w:ascii="Garamond" w:eastAsiaTheme="minorEastAsia" w:hAnsi="Garamond"/>
      <w:lang w:eastAsia="zh-CN"/>
    </w:rPr>
  </w:style>
  <w:style w:type="paragraph" w:styleId="Footer">
    <w:name w:val="footer"/>
    <w:basedOn w:val="Normal"/>
    <w:link w:val="FooterChar"/>
    <w:uiPriority w:val="99"/>
    <w:unhideWhenUsed/>
    <w:rsid w:val="0030141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141E"/>
    <w:rPr>
      <w:rFonts w:ascii="Garamond" w:eastAsiaTheme="minorEastAsia" w:hAnsi="Garamond"/>
      <w:lang w:eastAsia="zh-CN"/>
    </w:rPr>
  </w:style>
  <w:style w:type="paragraph" w:styleId="Subtitle">
    <w:name w:val="Subtitle"/>
    <w:basedOn w:val="Normal"/>
    <w:next w:val="Normal"/>
    <w:link w:val="SubtitleChar"/>
    <w:uiPriority w:val="11"/>
    <w:qFormat/>
    <w:rsid w:val="00225C65"/>
    <w:pPr>
      <w:numPr>
        <w:ilvl w:val="1"/>
      </w:numPr>
    </w:pPr>
    <w:rPr>
      <w:rFonts w:asciiTheme="minorHAnsi" w:hAnsiTheme="minorHAnsi"/>
      <w:color w:val="5A5A5A" w:themeColor="text1" w:themeTint="A5"/>
      <w:spacing w:val="15"/>
    </w:rPr>
  </w:style>
  <w:style w:type="character" w:customStyle="1" w:styleId="SubtitleChar">
    <w:name w:val="Subtitle Char"/>
    <w:basedOn w:val="DefaultParagraphFont"/>
    <w:link w:val="Subtitle"/>
    <w:uiPriority w:val="11"/>
    <w:rsid w:val="00225C65"/>
    <w:rPr>
      <w:rFonts w:eastAsiaTheme="minorEastAsia"/>
      <w:color w:val="5A5A5A" w:themeColor="text1" w:themeTint="A5"/>
      <w:spacing w:val="15"/>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159707">
      <w:bodyDiv w:val="1"/>
      <w:marLeft w:val="0"/>
      <w:marRight w:val="0"/>
      <w:marTop w:val="0"/>
      <w:marBottom w:val="0"/>
      <w:divBdr>
        <w:top w:val="none" w:sz="0" w:space="0" w:color="auto"/>
        <w:left w:val="none" w:sz="0" w:space="0" w:color="auto"/>
        <w:bottom w:val="none" w:sz="0" w:space="0" w:color="auto"/>
        <w:right w:val="none" w:sz="0" w:space="0" w:color="auto"/>
      </w:divBdr>
    </w:div>
    <w:div w:id="94181802">
      <w:bodyDiv w:val="1"/>
      <w:marLeft w:val="0"/>
      <w:marRight w:val="0"/>
      <w:marTop w:val="0"/>
      <w:marBottom w:val="0"/>
      <w:divBdr>
        <w:top w:val="none" w:sz="0" w:space="0" w:color="auto"/>
        <w:left w:val="none" w:sz="0" w:space="0" w:color="auto"/>
        <w:bottom w:val="none" w:sz="0" w:space="0" w:color="auto"/>
        <w:right w:val="none" w:sz="0" w:space="0" w:color="auto"/>
      </w:divBdr>
    </w:div>
    <w:div w:id="1602838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5F01D9-D5C4-4283-BC65-D231F2C9AF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542</TotalTime>
  <Pages>45</Pages>
  <Words>6105</Words>
  <Characters>34801</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 2</dc:creator>
  <cp:keywords/>
  <dc:description/>
  <cp:lastModifiedBy>Mar 2</cp:lastModifiedBy>
  <cp:revision>1051</cp:revision>
  <dcterms:created xsi:type="dcterms:W3CDTF">2021-06-26T03:29:00Z</dcterms:created>
  <dcterms:modified xsi:type="dcterms:W3CDTF">2021-10-09T08:24:00Z</dcterms:modified>
</cp:coreProperties>
</file>